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71369F" w14:textId="43CB75D9" w:rsidR="0061710F" w:rsidRPr="0068488B" w:rsidRDefault="0061710F" w:rsidP="00372EE3">
      <w:pPr>
        <w:outlineLvl w:val="0"/>
      </w:pPr>
      <w:r w:rsidRPr="0068488B">
        <w:rPr>
          <w:b/>
        </w:rPr>
        <w:t>Abstract</w:t>
      </w:r>
    </w:p>
    <w:p w14:paraId="114933A0" w14:textId="5EE99CE9" w:rsidR="0061710F" w:rsidRPr="0068488B" w:rsidRDefault="00C95032">
      <w:r>
        <w:t>Health g</w:t>
      </w:r>
      <w:r w:rsidR="00D12DFD" w:rsidRPr="0068488B">
        <w:t>eographers have been long concerned with understanding how the accessibility of individuals to certain environmental fea</w:t>
      </w:r>
      <w:r w:rsidR="00DF4C8A" w:rsidRPr="0068488B">
        <w:t>tures may influence</w:t>
      </w:r>
      <w:r w:rsidR="00D12DFD" w:rsidRPr="0068488B">
        <w:t xml:space="preserve"> health and wellbeing. </w:t>
      </w:r>
      <w:r w:rsidR="00606B43" w:rsidRPr="0068488B">
        <w:t xml:space="preserve">Such insights are increasingly being adopted by policy makers for designing healthy neighbourhoods. </w:t>
      </w:r>
      <w:r w:rsidR="00DF4C8A" w:rsidRPr="0068488B">
        <w:t>T</w:t>
      </w:r>
      <w:r w:rsidR="006237D1" w:rsidRPr="0068488B">
        <w:t>o support and inform decision making</w:t>
      </w:r>
      <w:r w:rsidR="00DF4C8A" w:rsidRPr="0068488B">
        <w:t>,</w:t>
      </w:r>
      <w:r w:rsidR="006237D1" w:rsidRPr="0068488B">
        <w:t xml:space="preserve"> there is a need for small area national level data. This </w:t>
      </w:r>
      <w:r w:rsidR="00DE228C" w:rsidRPr="0068488B">
        <w:t xml:space="preserve">paper details the creation of a suite of </w:t>
      </w:r>
      <w:r w:rsidR="006237D1" w:rsidRPr="0068488B">
        <w:t xml:space="preserve">open access </w:t>
      </w:r>
      <w:r w:rsidR="00DE228C" w:rsidRPr="0068488B">
        <w:t>health indicators</w:t>
      </w:r>
      <w:r w:rsidR="00DF4C8A" w:rsidRPr="0068488B">
        <w:t>,</w:t>
      </w:r>
      <w:r w:rsidR="00DE228C" w:rsidRPr="0068488B">
        <w:t xml:space="preserve"> </w:t>
      </w:r>
      <w:r w:rsidR="006237D1" w:rsidRPr="0068488B">
        <w:t xml:space="preserve">including a novel multidimensional index </w:t>
      </w:r>
      <w:r w:rsidR="00A42CB8" w:rsidRPr="0068488B">
        <w:t xml:space="preserve">summarising </w:t>
      </w:r>
      <w:r w:rsidR="00372EE3">
        <w:t xml:space="preserve">14 </w:t>
      </w:r>
      <w:r w:rsidR="00A42CB8" w:rsidRPr="0068488B">
        <w:t xml:space="preserve">health-related features of neighbourhoods </w:t>
      </w:r>
      <w:r w:rsidR="006237D1" w:rsidRPr="0068488B">
        <w:t>for Great Britain.</w:t>
      </w:r>
      <w:r w:rsidR="00DE228C" w:rsidRPr="0068488B">
        <w:t xml:space="preserve"> </w:t>
      </w:r>
      <w:r w:rsidR="00372EE3">
        <w:t xml:space="preserve">We find </w:t>
      </w:r>
      <w:r w:rsidR="00F5060D">
        <w:t>no</w:t>
      </w:r>
      <w:r w:rsidR="005C3F57">
        <w:t xml:space="preserve"> association of our overall index with physical health measures, but a significant association to mental wellbeing.</w:t>
      </w:r>
    </w:p>
    <w:p w14:paraId="5212A106" w14:textId="77777777" w:rsidR="00FE5C01" w:rsidRPr="0068488B" w:rsidRDefault="00FE5C01"/>
    <w:p w14:paraId="1B500907" w14:textId="6876FF19" w:rsidR="008B194E" w:rsidRPr="0068488B" w:rsidRDefault="008B194E" w:rsidP="00372EE3">
      <w:pPr>
        <w:outlineLvl w:val="0"/>
      </w:pPr>
      <w:r w:rsidRPr="0068488B">
        <w:rPr>
          <w:b/>
        </w:rPr>
        <w:t>Keywords</w:t>
      </w:r>
    </w:p>
    <w:p w14:paraId="38254CB5" w14:textId="7A438B5D" w:rsidR="008B194E" w:rsidRDefault="008B194E" w:rsidP="00372EE3">
      <w:pPr>
        <w:outlineLvl w:val="0"/>
      </w:pPr>
      <w:r w:rsidRPr="0068488B">
        <w:t xml:space="preserve">Health; Environment; Neighbourhood; </w:t>
      </w:r>
      <w:r w:rsidR="00413816">
        <w:t xml:space="preserve">Open </w:t>
      </w:r>
      <w:r w:rsidRPr="0068488B">
        <w:t>Data; Great Britain.</w:t>
      </w:r>
    </w:p>
    <w:p w14:paraId="771E7F0A" w14:textId="77777777" w:rsidR="00F568FC" w:rsidRDefault="00F568FC"/>
    <w:p w14:paraId="1440F6FD" w14:textId="77777777" w:rsidR="008B194E" w:rsidRPr="0068488B" w:rsidRDefault="008B194E"/>
    <w:p w14:paraId="43D21C91" w14:textId="77777777" w:rsidR="00AA076E" w:rsidRDefault="00AA076E">
      <w:pPr>
        <w:rPr>
          <w:b/>
        </w:rPr>
        <w:sectPr w:rsidR="00AA076E" w:rsidSect="002E267B">
          <w:footerReference w:type="even" r:id="rId8"/>
          <w:footerReference w:type="default" r:id="rId9"/>
          <w:pgSz w:w="11900" w:h="16840"/>
          <w:pgMar w:top="1440" w:right="1440" w:bottom="1440" w:left="1440" w:header="720" w:footer="720" w:gutter="0"/>
          <w:cols w:space="720"/>
          <w:docGrid w:linePitch="360"/>
        </w:sectPr>
      </w:pPr>
    </w:p>
    <w:p w14:paraId="05BD55B5" w14:textId="6FB3124E" w:rsidR="00D801FA" w:rsidRPr="0068488B" w:rsidRDefault="00EF105F" w:rsidP="00372EE3">
      <w:pPr>
        <w:outlineLvl w:val="0"/>
        <w:rPr>
          <w:b/>
        </w:rPr>
      </w:pPr>
      <w:r w:rsidRPr="0068488B">
        <w:rPr>
          <w:b/>
        </w:rPr>
        <w:lastRenderedPageBreak/>
        <w:t xml:space="preserve">1.0 </w:t>
      </w:r>
      <w:r w:rsidR="00D801FA" w:rsidRPr="0068488B">
        <w:rPr>
          <w:b/>
        </w:rPr>
        <w:t>Introduction</w:t>
      </w:r>
    </w:p>
    <w:p w14:paraId="4B8DC251" w14:textId="77777777" w:rsidR="00D801FA" w:rsidRPr="0068488B" w:rsidRDefault="00D801FA"/>
    <w:p w14:paraId="512CAE35" w14:textId="72192266" w:rsidR="00901B64" w:rsidRPr="0068488B" w:rsidRDefault="002B2760" w:rsidP="002B2760">
      <w:pPr>
        <w:pStyle w:val="ListParagraph"/>
        <w:numPr>
          <w:ilvl w:val="1"/>
          <w:numId w:val="3"/>
        </w:numPr>
        <w:rPr>
          <w:rFonts w:ascii="Times New Roman" w:hAnsi="Times New Roman" w:cs="Times New Roman"/>
          <w:i/>
        </w:rPr>
      </w:pPr>
      <w:r w:rsidRPr="0068488B">
        <w:rPr>
          <w:rFonts w:ascii="Times New Roman" w:hAnsi="Times New Roman" w:cs="Times New Roman"/>
          <w:i/>
        </w:rPr>
        <w:t>Access</w:t>
      </w:r>
      <w:r w:rsidR="005E6FF6" w:rsidRPr="0068488B">
        <w:rPr>
          <w:rFonts w:ascii="Times New Roman" w:hAnsi="Times New Roman" w:cs="Times New Roman"/>
          <w:i/>
        </w:rPr>
        <w:t>ibility</w:t>
      </w:r>
      <w:r w:rsidRPr="0068488B">
        <w:rPr>
          <w:rFonts w:ascii="Times New Roman" w:hAnsi="Times New Roman" w:cs="Times New Roman"/>
          <w:i/>
        </w:rPr>
        <w:t xml:space="preserve"> and the g</w:t>
      </w:r>
      <w:r w:rsidR="008E67BD" w:rsidRPr="0068488B">
        <w:rPr>
          <w:rFonts w:ascii="Times New Roman" w:hAnsi="Times New Roman" w:cs="Times New Roman"/>
          <w:i/>
        </w:rPr>
        <w:t>eographical determinants of health</w:t>
      </w:r>
    </w:p>
    <w:p w14:paraId="4A44FB00" w14:textId="77777777" w:rsidR="002B2760" w:rsidRPr="0068488B" w:rsidRDefault="002B2760" w:rsidP="002B2760"/>
    <w:p w14:paraId="29A3F249" w14:textId="1C29F317" w:rsidR="00FF3E3C" w:rsidRPr="0068488B" w:rsidRDefault="002727B2" w:rsidP="002B2760">
      <w:r w:rsidRPr="0068488B">
        <w:t xml:space="preserve">Geographical accessibility </w:t>
      </w:r>
      <w:r w:rsidR="00C172E9" w:rsidRPr="0068488B">
        <w:t>most commonly relates</w:t>
      </w:r>
      <w:r w:rsidRPr="0068488B">
        <w:t xml:space="preserve"> to </w:t>
      </w:r>
      <w:r w:rsidR="0097791C" w:rsidRPr="0068488B">
        <w:t xml:space="preserve">the </w:t>
      </w:r>
      <w:r w:rsidR="00016FF7" w:rsidRPr="0068488B">
        <w:t>“</w:t>
      </w:r>
      <w:r w:rsidR="0097791C" w:rsidRPr="0068488B">
        <w:t>distance</w:t>
      </w:r>
      <w:r w:rsidR="00016FF7" w:rsidRPr="0068488B">
        <w:t>”</w:t>
      </w:r>
      <w:r w:rsidR="0097791C" w:rsidRPr="0068488B">
        <w:t xml:space="preserve"> of </w:t>
      </w:r>
      <w:r w:rsidR="00C40B1E" w:rsidRPr="0068488B">
        <w:t>an object (or individual</w:t>
      </w:r>
      <w:r w:rsidR="0097791C" w:rsidRPr="0068488B">
        <w:t>) to a feature of interest</w:t>
      </w:r>
      <w:r w:rsidR="00C40B1E" w:rsidRPr="0068488B">
        <w:t xml:space="preserve"> (although see </w:t>
      </w:r>
      <w:r w:rsidR="00C40B1E" w:rsidRPr="0068488B">
        <w:fldChar w:fldCharType="begin" w:fldLock="1"/>
      </w:r>
      <w:r w:rsidR="00954BAB">
        <w:instrText>ADDIN CSL_CITATION { "citationItems" : [ { "id" : "ITEM-1", "itemData" : { "author" : [ { "dropping-particle" : "", "family" : "Brennan", "given" : "Jane", "non-dropping-particle" : "", "parse-names" : false, "suffix" : "" }, { "dropping-particle" : "", "family" : "Martin", "given" : "Eric", "non-dropping-particle" : "", "parse-names" : false, "suffix" : "" } ], "container-title" : "International Journal of Human-Computer Studies", "id" : "ITEM-1", "issue" : "1", "issued" : { "date-parts" : [ [ "2012" ] ] }, "page" : "88-106", "title" : "Spatial proximity is more than just a distance measure", "type" : "article-journal", "volume" : "70" }, "uris" : [ "http://www.mendeley.com/documents/?uuid=167314d2-c4a7-43c6-954e-91f6b7b63aea" ] } ], "mendeley" : { "formattedCitation" : "(Brennan and Martin, 2012)", "manualFormatting" : "Brennan and Martin, 2012)", "plainTextFormattedCitation" : "(Brennan and Martin, 2012)", "previouslyFormattedCitation" : "(Brennan and Martin, 2012)" }, "properties" : {  }, "schema" : "https://github.com/citation-style-language/schema/raw/master/csl-citation.json" }</w:instrText>
      </w:r>
      <w:r w:rsidR="00C40B1E" w:rsidRPr="0068488B">
        <w:fldChar w:fldCharType="separate"/>
      </w:r>
      <w:r w:rsidR="00BC7107" w:rsidRPr="0068488B">
        <w:rPr>
          <w:noProof/>
        </w:rPr>
        <w:t>Brennan and Martin, 2012)</w:t>
      </w:r>
      <w:r w:rsidR="00C40B1E" w:rsidRPr="0068488B">
        <w:fldChar w:fldCharType="end"/>
      </w:r>
      <w:r w:rsidR="00412FAE" w:rsidRPr="0068488B">
        <w:t>. It is one of the</w:t>
      </w:r>
      <w:r w:rsidR="00FF3E3C" w:rsidRPr="0068488B">
        <w:t xml:space="preserve"> core underpinning concept</w:t>
      </w:r>
      <w:r w:rsidR="00E2607C" w:rsidRPr="0068488B">
        <w:t>s</w:t>
      </w:r>
      <w:r w:rsidR="00FF3E3C" w:rsidRPr="0068488B">
        <w:t xml:space="preserve"> of health geography </w:t>
      </w:r>
      <w:r w:rsidR="00412FAE" w:rsidRPr="0068488B">
        <w:t xml:space="preserve">since </w:t>
      </w:r>
      <w:r w:rsidR="00EB3B33" w:rsidRPr="0068488B">
        <w:t>it makes the spatial explicit. In t</w:t>
      </w:r>
      <w:r w:rsidR="00412FAE" w:rsidRPr="0068488B">
        <w:t xml:space="preserve">he pursuit </w:t>
      </w:r>
      <w:r w:rsidR="00EC4968" w:rsidRPr="0068488B">
        <w:t>of understanding about</w:t>
      </w:r>
      <w:r w:rsidR="00412FAE" w:rsidRPr="0068488B">
        <w:t xml:space="preserve"> </w:t>
      </w:r>
      <w:r w:rsidR="00412FAE" w:rsidRPr="0068488B">
        <w:rPr>
          <w:i/>
        </w:rPr>
        <w:t>how</w:t>
      </w:r>
      <w:r w:rsidR="00412FAE" w:rsidRPr="0068488B">
        <w:t xml:space="preserve"> and </w:t>
      </w:r>
      <w:r w:rsidR="00412FAE" w:rsidRPr="0068488B">
        <w:rPr>
          <w:i/>
        </w:rPr>
        <w:t>why</w:t>
      </w:r>
      <w:r w:rsidR="00412FAE" w:rsidRPr="0068488B">
        <w:t xml:space="preserve"> geographical determinants of health operate</w:t>
      </w:r>
      <w:r w:rsidR="0097791C" w:rsidRPr="0068488B">
        <w:t xml:space="preserve">, </w:t>
      </w:r>
      <w:r w:rsidR="00564F28" w:rsidRPr="0068488B">
        <w:t>it can be important</w:t>
      </w:r>
      <w:r w:rsidR="0097791C" w:rsidRPr="0068488B">
        <w:t xml:space="preserve"> to demonstrate how living close to a feature or having greater exposure to it will influence the risk of disease and ill health.</w:t>
      </w:r>
    </w:p>
    <w:p w14:paraId="71EA777C" w14:textId="77777777" w:rsidR="00610307" w:rsidRPr="0068488B" w:rsidRDefault="00610307" w:rsidP="002B2760"/>
    <w:p w14:paraId="61D0B95E" w14:textId="55E3FCE2" w:rsidR="006A3B64" w:rsidRPr="0068488B" w:rsidRDefault="00990512" w:rsidP="002B2760">
      <w:r w:rsidRPr="0068488B">
        <w:t>The role of access</w:t>
      </w:r>
      <w:r w:rsidR="00610307" w:rsidRPr="0068488B">
        <w:t xml:space="preserve"> to </w:t>
      </w:r>
      <w:r w:rsidR="00EC4968" w:rsidRPr="0068488B">
        <w:t>and</w:t>
      </w:r>
      <w:r w:rsidRPr="0068488B">
        <w:t xml:space="preserve"> utilisation of </w:t>
      </w:r>
      <w:r w:rsidR="00EC4968" w:rsidRPr="0068488B">
        <w:t xml:space="preserve">health </w:t>
      </w:r>
      <w:r w:rsidRPr="0068488B">
        <w:t>services forms on</w:t>
      </w:r>
      <w:r w:rsidR="00DA48A8" w:rsidRPr="0068488B">
        <w:t>e of</w:t>
      </w:r>
      <w:r w:rsidRPr="0068488B">
        <w:t xml:space="preserve"> </w:t>
      </w:r>
      <w:r w:rsidR="00DA48A8" w:rsidRPr="0068488B">
        <w:t xml:space="preserve">the classical studies into the geographical determinants of health. </w:t>
      </w:r>
      <w:r w:rsidR="006A3B64" w:rsidRPr="0068488B">
        <w:t>Studies have sought to understand whether living far from a health service may discourage individuals from using them</w:t>
      </w:r>
      <w:r w:rsidR="00E543EE" w:rsidRPr="0068488B">
        <w:t xml:space="preserve"> </w:t>
      </w:r>
      <w:r w:rsidR="00A87143" w:rsidRPr="0068488B">
        <w:fldChar w:fldCharType="begin" w:fldLock="1"/>
      </w:r>
      <w:r w:rsidR="00A87143" w:rsidRPr="0068488B">
        <w:instrText>ADDIN CSL_CITATION { "citationItems" : [ { "id" : "ITEM-1", "itemData" : { "author" : [ { "dropping-particle" : "", "family" : "Lovett", "given" : "Andrew", "non-dropping-particle" : "", "parse-names" : false, "suffix" : "" }, { "dropping-particle" : "", "family" : "Haynes", "given" : "Robin", "non-dropping-particle" : "", "parse-names" : false, "suffix" : "" }, { "dropping-particle" : "", "family" : "Sunnenberg", "given" : "Gisela", "non-dropping-particle" : "", "parse-names" : false, "suffix" : "" }, { "dropping-particle" : "", "family" : "Gale", "given" : "Susan", "non-dropping-particle" : "", "parse-names" : false, "suffix" : "" } ], "container-title" : "Social Science &amp; Medicine", "id" : "ITEM-1", "issue" : "1", "issued" : { "date-parts" : [ [ "2002" ] ] }, "page" : "97-111", "title" : "Car travel time and accessibility by bus to general practitioner services: a study using patient registers and GIS", "type" : "article-journal", "volume" : "55" }, "uris" : [ "http://www.mendeley.com/documents/?uuid=94ff7ef3-85be-48e9-9e58-a11c639f890c" ] }, { "id" : "ITEM-2", "itemData" : { "author" : [ { "dropping-particle" : "", "family" : "Haynes", "given" : "Robin", "non-dropping-particle" : "", "parse-names" : false, "suffix" : "" }, { "dropping-particle" : "", "family" : "Lovett", "given" : "Andrew", "non-dropping-particle" : "", "parse-names" : false, "suffix" : "" }, { "dropping-particle" : "", "family" : "Sunnenberg", "given" : "Gisela", "non-dropping-particle" : "", "parse-names" : false, "suffix" : "" } ], "container-title" : "Environment and Planning A", "id" : "ITEM-2", "issue" : "10", "issued" : { "date-parts" : [ [ "2003" ] ] }, "page" : "1733-1750", "title" : "Potential Accessibility, Travel Time, and Consumer Choice: Geographical Variations in General Medical Practice Registrations in Eastern England", "type" : "article-journal", "volume" : "35" }, "uris" : [ "http://www.mendeley.com/documents/?uuid=fbc6d6cc-b437-412c-9c22-36ff2d0a9b49" ] }, { "id" : "ITEM-3", "itemData" : { "author" : [ { "dropping-particle" : "", "family" : "Jordan", "given" : "Hannah", "non-dropping-particle" : "", "parse-names" : false, "suffix" : "" }, { "dropping-particle" : "", "family" : "Roderick", "given" : "Paul", "non-dropping-particle" : "", "parse-names" : false, "suffix" : "" }, { "dropping-particle" : "", "family" : "Martin", "given" : "David", "non-dropping-particle" : "", "parse-names" : false, "suffix" : "" }, { "dropping-particle" : "", "family" : "Barnett", "given" : "Sarah", "non-dropping-particle" : "", "parse-names" : false, "suffix" : "" } ], "container-title" : "International Journal of Health Geography", "id" : "ITEM-3", "issued" : { "date-parts" : [ [ "2004" ] ] }, "page" : "21", "title" : "Distance, rurality and the need for care: access to health services in South West England", "type" : "article-journal", "volume" : "3" }, "uris" : [ "http://www.mendeley.com/documents/?uuid=7b4e79bd-809f-470a-a024-42281bf32649" ] }, { "id" : "ITEM-4", "itemData" : { "author" : [ { "dropping-particle" : "", "family" : "Macintyre", "given" : "Sally", "non-dropping-particle" : "", "parse-names" : false, "suffix" : "" }, { "dropping-particle" : "", "family" : "Macdonald", "given" : "Laura", "non-dropping-particle" : "", "parse-names" : false, "suffix" : "" }, { "dropping-particle" : "", "family" : "Ellaway", "given" : "Anne", "non-dropping-particle" : "", "parse-names" : false, "suffix" : "" } ], "container-title" : "Social Science &amp; Medicine", "id" : "ITEM-4", "issue" : "6", "issued" : { "date-parts" : [ [ "2008" ] ] }, "page" : "900-914", "title" : "Do poorer people have poorer access to local resources and facilities? The distribution of local resources by area deprivation in Glasgow, Scotland", "type" : "article-journal", "volume" : "67" }, "uris" : [ "http://www.mendeley.com/documents/?uuid=2d82e41b-ef77-443b-bf19-c114de75c45e" ] }, { "id" : "ITEM-5", "itemData" : { "author" : [ { "dropping-particle" : "", "family" : "Jones", "given" : "Andy", "non-dropping-particle" : "", "parse-names" : false, "suffix" : "" }, { "dropping-particle" : "", "family" : "Haynes", "given" : "Robin", "non-dropping-particle" : "", "parse-names" : false, "suffix" : "" }, { "dropping-particle" : "", "family" : "Sauerzapf", "given" : "V", "non-dropping-particle" : "", "parse-names" : false, "suffix" : "" }, { "dropping-particle" : "", "family" : "Crawford", "given" : "S", "non-dropping-particle" : "", "parse-names" : false, "suffix" : "" }, { "dropping-particle" : "", "family" : "Forman", "given" : "D", "non-dropping-particle" : "", "parse-names" : false, "suffix" : "" } ], "container-title" : "Journal of Public Health", "id" : "ITEM-5", "issue" : "4", "issued" : { "date-parts" : [ [ "2010" ] ] }, "page" : "532-537", "title" : "Geographical access to healthcare in Northern England and post-mortem diagnosis of cancer", "type" : "article-journal", "volume" : "32" }, "uris" : [ "http://www.mendeley.com/documents/?uuid=432440df-48fd-4a02-be21-99a053613b4a" ] } ], "mendeley" : { "formattedCitation" : "(Lovett &lt;i&gt;et al.&lt;/i&gt;, 2002; Haynes, Lovett and Sunnenberg, 2003; Jordan &lt;i&gt;et al.&lt;/i&gt;, 2004; Macintyre, Macdonald and Ellaway, 2008; Jones &lt;i&gt;et al.&lt;/i&gt;, 2010)", "plainTextFormattedCitation" : "(Lovett et al., 2002; Haynes, Lovett and Sunnenberg, 2003; Jordan et al., 2004; Macintyre, Macdonald and Ellaway, 2008; Jones et al., 2010)", "previouslyFormattedCitation" : "(Lovett &lt;i&gt;et al.&lt;/i&gt;, 2002; Haynes, Lovett and Sunnenberg, 2003; Jordan &lt;i&gt;et al.&lt;/i&gt;, 2004; Macintyre, Macdonald and Ellaway, 2008; Jones &lt;i&gt;et al.&lt;/i&gt;, 2010)" }, "properties" : {  }, "schema" : "https://github.com/citation-style-language/schema/raw/master/csl-citation.json" }</w:instrText>
      </w:r>
      <w:r w:rsidR="00A87143" w:rsidRPr="0068488B">
        <w:fldChar w:fldCharType="separate"/>
      </w:r>
      <w:r w:rsidR="00A87143" w:rsidRPr="0068488B">
        <w:rPr>
          <w:noProof/>
        </w:rPr>
        <w:t xml:space="preserve">(Lovett </w:t>
      </w:r>
      <w:r w:rsidR="00A87143" w:rsidRPr="0068488B">
        <w:rPr>
          <w:i/>
          <w:noProof/>
        </w:rPr>
        <w:t>et al.</w:t>
      </w:r>
      <w:r w:rsidR="00A87143" w:rsidRPr="0068488B">
        <w:rPr>
          <w:noProof/>
        </w:rPr>
        <w:t xml:space="preserve">, 2002; Haynes, Lovett and Sunnenberg, 2003; Jordan </w:t>
      </w:r>
      <w:r w:rsidR="00A87143" w:rsidRPr="0068488B">
        <w:rPr>
          <w:i/>
          <w:noProof/>
        </w:rPr>
        <w:t>et al.</w:t>
      </w:r>
      <w:r w:rsidR="00A87143" w:rsidRPr="0068488B">
        <w:rPr>
          <w:noProof/>
        </w:rPr>
        <w:t xml:space="preserve">, 2004; Macintyre, Macdonald and Ellaway, 2008; Jones </w:t>
      </w:r>
      <w:r w:rsidR="00A87143" w:rsidRPr="0068488B">
        <w:rPr>
          <w:i/>
          <w:noProof/>
        </w:rPr>
        <w:t>et al.</w:t>
      </w:r>
      <w:r w:rsidR="00A87143" w:rsidRPr="0068488B">
        <w:rPr>
          <w:noProof/>
        </w:rPr>
        <w:t>, 2010)</w:t>
      </w:r>
      <w:r w:rsidR="00A87143" w:rsidRPr="0068488B">
        <w:fldChar w:fldCharType="end"/>
      </w:r>
      <w:r w:rsidR="00A87143" w:rsidRPr="0068488B">
        <w:t>.</w:t>
      </w:r>
      <w:r w:rsidR="006A3B64" w:rsidRPr="0068488B">
        <w:t xml:space="preserve"> </w:t>
      </w:r>
      <w:r w:rsidR="00A84313" w:rsidRPr="0068488B">
        <w:t>Understanding which populations have access to dif</w:t>
      </w:r>
      <w:r w:rsidR="00C95032">
        <w:t>ferent types of health care has</w:t>
      </w:r>
      <w:r w:rsidR="00A84313" w:rsidRPr="0068488B">
        <w:t xml:space="preserve"> led to researchers</w:t>
      </w:r>
      <w:r w:rsidR="00B517D1" w:rsidRPr="0068488B">
        <w:t xml:space="preserve"> consider</w:t>
      </w:r>
      <w:r w:rsidR="00A84313" w:rsidRPr="0068488B">
        <w:t>ing</w:t>
      </w:r>
      <w:r w:rsidR="00B517D1" w:rsidRPr="0068488B">
        <w:t xml:space="preserve"> whether access is equitable. </w:t>
      </w:r>
      <w:r w:rsidR="00A87143" w:rsidRPr="0068488B">
        <w:fldChar w:fldCharType="begin" w:fldLock="1"/>
      </w:r>
      <w:r w:rsidR="00A87143" w:rsidRPr="0068488B">
        <w:instrText>ADDIN CSL_CITATION { "citationItems" : [ { "id" : "ITEM-1", "itemData" : { "author" : [ { "dropping-particle" : "", "family" : "Tudor Hart", "given" : "Julian", "non-dropping-particle" : "", "parse-names" : false, "suffix" : "" } ], "container-title" : "The Lancet", "id" : "ITEM-1", "issue" : "7696", "issued" : { "date-parts" : [ [ "1971" ] ] }, "page" : "405-412", "title" : "The inverse care law", "type" : "article-journal", "volume" : "297" }, "uris" : [ "http://www.mendeley.com/documents/?uuid=6db8dc7e-8002-4fef-b7dd-1e799cd037af" ] } ], "mendeley" : { "formattedCitation" : "(Tudor Hart, 1971)", "manualFormatting" : "Tudor Hart (1971)", "plainTextFormattedCitation" : "(Tudor Hart, 1971)", "previouslyFormattedCitation" : "(Tudor Hart, 1971)" }, "properties" : {  }, "schema" : "https://github.com/citation-style-language/schema/raw/master/csl-citation.json" }</w:instrText>
      </w:r>
      <w:r w:rsidR="00A87143" w:rsidRPr="0068488B">
        <w:fldChar w:fldCharType="separate"/>
      </w:r>
      <w:r w:rsidR="00A87143" w:rsidRPr="0068488B">
        <w:rPr>
          <w:noProof/>
        </w:rPr>
        <w:t>Tudor Hart (1971)</w:t>
      </w:r>
      <w:r w:rsidR="00A87143" w:rsidRPr="0068488B">
        <w:fldChar w:fldCharType="end"/>
      </w:r>
      <w:r w:rsidR="00A87143" w:rsidRPr="0068488B">
        <w:t xml:space="preserve"> </w:t>
      </w:r>
      <w:r w:rsidR="00B517D1" w:rsidRPr="0068488B">
        <w:t xml:space="preserve">proposed the ‘Inverse Care Law’, whereby health services are hypothesised to be located in areas with less need for them, </w:t>
      </w:r>
      <w:r w:rsidR="00913292" w:rsidRPr="0068488B">
        <w:t xml:space="preserve">with considerable evidence to support </w:t>
      </w:r>
      <w:r w:rsidR="007F07F4" w:rsidRPr="0068488B">
        <w:t>the inequitable distribution of services</w:t>
      </w:r>
      <w:r w:rsidR="00A87143" w:rsidRPr="0068488B">
        <w:t xml:space="preserve"> </w:t>
      </w:r>
      <w:r w:rsidR="00A87143" w:rsidRPr="0068488B">
        <w:fldChar w:fldCharType="begin" w:fldLock="1"/>
      </w:r>
      <w:r w:rsidR="0023024D" w:rsidRPr="0068488B">
        <w:instrText>ADDIN CSL_CITATION { "citationItems" : [ { "id" : "ITEM-1", "itemData" : { "author" : [ { "dropping-particle" : "", "family" : "Furler", "given" : "J S", "non-dropping-particle" : "", "parse-names" : false, "suffix" : "" }, { "dropping-particle" : "", "family" : "Harris", "given" : "E", "non-dropping-particle" : "", "parse-names" : false, "suffix" : "" }, { "dropping-particle" : "", "family" : "Chondros", "given" : "P", "non-dropping-particle" : "", "parse-names" : false, "suffix" : "" }, { "dropping-particle" : "", "family" : "Powell Davies", "given" : "P G", "non-dropping-particle" : "", "parse-names" : false, "suffix" : "" }, { "dropping-particle" : "", "family" : "Harris", "given" : "M F", "non-dropping-particle" : "", "parse-names" : false, "suffix" : "" }, { "dropping-particle" : "", "family" : "Young", "given" : "D Y", "non-dropping-particle" : "", "parse-names" : false, "suffix" : "" } ], "container-title" : "Medical Journal of Australia", "id" : "ITEM-1", "issue" : "2", "issued" : { "date-parts" : [ [ "2002" ] ] }, "page" : "80-83", "title" : "The inverse care law revisited: impact of disadvantaged location on accessing longer GP consultation times", "type" : "article-journal", "volume" : "177" }, "uris" : [ "http://www.mendeley.com/documents/?uuid=a6a5e508-3212-4da8-b951-86faaf379e1e" ] }, { "id" : "ITEM-2", "itemData" : { "author" : [ { "dropping-particle" : "", "family" : "Shaw", "given" : "Mary", "non-dropping-particle" : "", "parse-names" : false, "suffix" : "" }, { "dropping-particle" : "", "family" : "Dorling", "given" : "Danny", "non-dropping-particle" : "", "parse-names" : false, "suffix" : "" } ], "container-title" : "British Journal of General Practice", "id" : "ITEM-2", "issue" : "509", "issued" : { "date-parts" : [ [ "2004" ] ] }, "page" : "899-903", "title" : "Who cares in England and Wales? The Positive Care Law: cross-sectional study", "type" : "article-journal", "volume" : "54" }, "uris" : [ "http://www.mendeley.com/documents/?uuid=63da641a-2e75-443f-95c8-0061ac206013" ] }, { "id" : "ITEM-3", "itemData" : { "author" : [ { "dropping-particle" : "", "family" : "Mercer", "given" : "Stewart", "non-dropping-particle" : "", "parse-names" : false, "suffix" : "" }, { "dropping-particle" : "", "family" : "Watt", "given" : "Graham", "non-dropping-particle" : "", "parse-names" : false, "suffix" : "" } ], "container-title" : "Annals of Family Medicine", "id" : "ITEM-3", "issue" : "6", "issued" : { "date-parts" : [ [ "2007" ] ] }, "page" : "503-510", "title" : "The Inverse Care Law: Clinical Primary Care Encounters in Deprived and Affluent Areas of Scotland", "type" : "article-journal", "volume" : "5" }, "uris" : [ "http://www.mendeley.com/documents/?uuid=16966e3b-34dd-4b5d-8a75-6eeb55c538cf" ] } ], "mendeley" : { "formattedCitation" : "(Furler &lt;i&gt;et al.&lt;/i&gt;, 2002; Shaw and Dorling, 2004; Mercer and Watt, 2007)", "plainTextFormattedCitation" : "(Furler et al., 2002; Shaw and Dorling, 2004; Mercer and Watt, 2007)", "previouslyFormattedCitation" : "(Furler &lt;i&gt;et al.&lt;/i&gt;, 2002; Shaw and Dorling, 2004; Mercer and Watt, 2007)" }, "properties" : {  }, "schema" : "https://github.com/citation-style-language/schema/raw/master/csl-citation.json" }</w:instrText>
      </w:r>
      <w:r w:rsidR="00A87143" w:rsidRPr="0068488B">
        <w:fldChar w:fldCharType="separate"/>
      </w:r>
      <w:r w:rsidR="0023024D" w:rsidRPr="0068488B">
        <w:rPr>
          <w:noProof/>
        </w:rPr>
        <w:t xml:space="preserve">(Furler </w:t>
      </w:r>
      <w:r w:rsidR="0023024D" w:rsidRPr="0068488B">
        <w:rPr>
          <w:i/>
          <w:noProof/>
        </w:rPr>
        <w:t>et al.</w:t>
      </w:r>
      <w:r w:rsidR="0023024D" w:rsidRPr="0068488B">
        <w:rPr>
          <w:noProof/>
        </w:rPr>
        <w:t>, 2002; Shaw and Dorling, 2004; Mercer and Watt, 2007)</w:t>
      </w:r>
      <w:r w:rsidR="00A87143" w:rsidRPr="0068488B">
        <w:fldChar w:fldCharType="end"/>
      </w:r>
      <w:r w:rsidR="00A87143" w:rsidRPr="0068488B">
        <w:t>.</w:t>
      </w:r>
      <w:r w:rsidR="006A3B64" w:rsidRPr="0068488B">
        <w:t xml:space="preserve"> </w:t>
      </w:r>
      <w:r w:rsidR="006B51D2" w:rsidRPr="0068488B">
        <w:t>The implications of promoting universal and equitable access to health care remains prominent among policy discussions</w:t>
      </w:r>
      <w:r w:rsidR="00A87143" w:rsidRPr="0068488B">
        <w:t xml:space="preserve"> </w:t>
      </w:r>
      <w:r w:rsidR="00A87143" w:rsidRPr="0068488B">
        <w:fldChar w:fldCharType="begin" w:fldLock="1"/>
      </w:r>
      <w:r w:rsidR="0023024D" w:rsidRPr="0068488B">
        <w:instrText>ADDIN CSL_CITATION { "citationItems" : [ { "id" : "ITEM-1", "itemData" : { "author" : [ { "dropping-particle" : "", "family" : "Ware", "given" : "Jonathan", "non-dropping-particle" : "", "parse-names" : false, "suffix" : "" }, { "dropping-particle" : "", "family" : "Mawby", "given" : "Rachel", "non-dropping-particle" : "", "parse-names" : false, "suffix" : "" } ], "id" : "ITEM-1", "issued" : { "date-parts" : [ [ "2015" ] ] }, "title" : "Patient access to general practice: ideas and challenges from the front line", "type" : "webpage" }, "uris" : [ "http://www.mendeley.com/documents/?uuid=c41ac241-1267-453a-b48c-fbb7eb6e91dc" ] }, { "id" : "ITEM-2", "itemData" : { "author" : [ { "dropping-particle" : "", "family" : "NHS England", "given" : "", "non-dropping-particle" : "", "parse-names" : false, "suffix" : "" } ], "id" : "ITEM-2", "issued" : { "date-parts" : [ [ "2017" ] ] }, "title" : "Improving access to general practice", "type" : "webpage" }, "uris" : [ "http://www.mendeley.com/documents/?uuid=e5201d2f-5363-44de-b778-fd369960f41b" ] } ], "mendeley" : { "formattedCitation" : "(Ware and Mawby, 2015; NHS England, 2017)", "plainTextFormattedCitation" : "(Ware and Mawby, 2015; NHS England, 2017)", "previouslyFormattedCitation" : "(Ware and Mawby, 2015; NHS England, 2017)" }, "properties" : {  }, "schema" : "https://github.com/citation-style-language/schema/raw/master/csl-citation.json" }</w:instrText>
      </w:r>
      <w:r w:rsidR="00A87143" w:rsidRPr="0068488B">
        <w:fldChar w:fldCharType="separate"/>
      </w:r>
      <w:r w:rsidR="008909B3" w:rsidRPr="0068488B">
        <w:rPr>
          <w:noProof/>
        </w:rPr>
        <w:t>(Ware and Mawby, 2015; NHS England, 2017)</w:t>
      </w:r>
      <w:r w:rsidR="00A87143" w:rsidRPr="0068488B">
        <w:fldChar w:fldCharType="end"/>
      </w:r>
      <w:r w:rsidR="00A87143" w:rsidRPr="0068488B">
        <w:t>.</w:t>
      </w:r>
    </w:p>
    <w:p w14:paraId="21284CF9" w14:textId="77777777" w:rsidR="00990512" w:rsidRPr="0068488B" w:rsidRDefault="00990512" w:rsidP="002B2760"/>
    <w:p w14:paraId="04C9B6D4" w14:textId="6BAE82B5" w:rsidR="002F692B" w:rsidRPr="0068488B" w:rsidRDefault="00E87258" w:rsidP="002B2760">
      <w:r w:rsidRPr="0068488B">
        <w:t xml:space="preserve">Within the wider </w:t>
      </w:r>
      <w:r w:rsidR="0070132E" w:rsidRPr="0068488B">
        <w:t>ac</w:t>
      </w:r>
      <w:r w:rsidR="00FB4199" w:rsidRPr="0068488B">
        <w:t xml:space="preserve">cessibility </w:t>
      </w:r>
      <w:r w:rsidR="00BF46E5" w:rsidRPr="0068488B">
        <w:t xml:space="preserve">and health geography </w:t>
      </w:r>
      <w:r w:rsidR="00AC2D98" w:rsidRPr="0068488B">
        <w:t>literature</w:t>
      </w:r>
      <w:r w:rsidRPr="0068488B">
        <w:t>, there</w:t>
      </w:r>
      <w:r w:rsidR="00AC2D98" w:rsidRPr="0068488B">
        <w:t xml:space="preserve"> </w:t>
      </w:r>
      <w:r w:rsidR="0070132E" w:rsidRPr="0068488B">
        <w:t xml:space="preserve">has also </w:t>
      </w:r>
      <w:r w:rsidRPr="0068488B">
        <w:t xml:space="preserve">been </w:t>
      </w:r>
      <w:r w:rsidR="00E02E78" w:rsidRPr="0068488B">
        <w:t xml:space="preserve">consideration </w:t>
      </w:r>
      <w:r w:rsidRPr="0068488B">
        <w:t xml:space="preserve">of </w:t>
      </w:r>
      <w:r w:rsidR="0070132E" w:rsidRPr="0068488B">
        <w:t xml:space="preserve">broader geographical determinants </w:t>
      </w:r>
      <w:r w:rsidRPr="0068488B">
        <w:t xml:space="preserve">of </w:t>
      </w:r>
      <w:r w:rsidR="0070132E" w:rsidRPr="0068488B">
        <w:t xml:space="preserve">health </w:t>
      </w:r>
      <w:r w:rsidRPr="0068488B">
        <w:t xml:space="preserve">beyond </w:t>
      </w:r>
      <w:r w:rsidR="0070132E" w:rsidRPr="0068488B">
        <w:t>service</w:t>
      </w:r>
      <w:r w:rsidRPr="0068488B">
        <w:t xml:space="preserve"> provision and use</w:t>
      </w:r>
      <w:r w:rsidR="0070132E" w:rsidRPr="0068488B">
        <w:t>. The locatio</w:t>
      </w:r>
      <w:r w:rsidR="0079059F" w:rsidRPr="0068488B">
        <w:t xml:space="preserve">n of </w:t>
      </w:r>
      <w:r w:rsidRPr="0068488B">
        <w:t xml:space="preserve">different </w:t>
      </w:r>
      <w:r w:rsidR="00640524" w:rsidRPr="0068488B">
        <w:t>types</w:t>
      </w:r>
      <w:r w:rsidRPr="0068488B">
        <w:t xml:space="preserve"> of </w:t>
      </w:r>
      <w:r w:rsidR="0079059F" w:rsidRPr="0068488B">
        <w:t>retail outlets has formed one</w:t>
      </w:r>
      <w:r w:rsidR="0070132E" w:rsidRPr="0068488B">
        <w:t xml:space="preserve"> </w:t>
      </w:r>
      <w:r w:rsidR="0079059F" w:rsidRPr="0068488B">
        <w:t>area of interest across health geography</w:t>
      </w:r>
      <w:r w:rsidRPr="0068488B">
        <w:t xml:space="preserve">, motivated by the rationale that </w:t>
      </w:r>
      <w:r w:rsidR="00640524" w:rsidRPr="0068488B">
        <w:t>the</w:t>
      </w:r>
      <w:r w:rsidR="00217B9D" w:rsidRPr="0068488B">
        <w:t xml:space="preserve"> </w:t>
      </w:r>
      <w:r w:rsidR="00065218" w:rsidRPr="0068488B">
        <w:t>sources of services</w:t>
      </w:r>
      <w:r w:rsidR="00640524" w:rsidRPr="0068488B">
        <w:t xml:space="preserve"> and </w:t>
      </w:r>
      <w:r w:rsidR="00065218" w:rsidRPr="0068488B">
        <w:t>goods</w:t>
      </w:r>
      <w:r w:rsidR="00217B9D" w:rsidRPr="0068488B">
        <w:t xml:space="preserve"> we have access to may shape our behaviours</w:t>
      </w:r>
      <w:r w:rsidRPr="0068488B">
        <w:t xml:space="preserve">. For example, </w:t>
      </w:r>
      <w:r w:rsidR="00217B9D" w:rsidRPr="0068488B">
        <w:t xml:space="preserve">research </w:t>
      </w:r>
      <w:r w:rsidRPr="0068488B">
        <w:t xml:space="preserve">has </w:t>
      </w:r>
      <w:r w:rsidRPr="00C437DF">
        <w:t xml:space="preserve">demonstrated </w:t>
      </w:r>
      <w:r w:rsidR="00217B9D" w:rsidRPr="00C437DF">
        <w:t xml:space="preserve">that </w:t>
      </w:r>
      <w:r w:rsidR="00640524" w:rsidRPr="00C437DF">
        <w:t xml:space="preserve">individuals who have a greater number of fast food outlets within their vicinity </w:t>
      </w:r>
      <w:r w:rsidRPr="00C437DF">
        <w:t xml:space="preserve">can be </w:t>
      </w:r>
      <w:r w:rsidR="00217B9D" w:rsidRPr="00C437DF">
        <w:t xml:space="preserve">associated with risk of obesity </w:t>
      </w:r>
      <w:r w:rsidR="00D52D45" w:rsidRPr="00C437DF">
        <w:fldChar w:fldCharType="begin" w:fldLock="1"/>
      </w:r>
      <w:r w:rsidR="002E6351">
        <w:instrText>ADDIN CSL_CITATION { "citationItems" : [ { "id" : "ITEM-1", "itemData" : { "author" : [ { "dropping-particle" : "", "family" : "Fraser", "given" : "Lorna", "non-dropping-particle" : "", "parse-names" : false, "suffix" : "" }, { "dropping-particle" : "", "family" : "Edwards", "given" : "Kimberley", "non-dropping-particle" : "", "parse-names" : false, "suffix" : "" } ], "container-title" : "Health &amp; Place", "id" : "ITEM-1", "issue" : "6", "issued" : { "date-parts" : [ [ "2010" ] ] }, "page" : "1124-1128", "title" : "The association between the geography of fast food outlets and childhood obesity rates in Leeds, UK", "type" : "article-journal", "volume" : "16" }, "uris" : [ "http://www.mendeley.com/documents/?uuid=5856721f-3f3b-4274-a50f-b4c48b90b2bc" ] }, { "id" : "ITEM-2", "itemData" : { "author" : [ { "dropping-particle" : "", "family" : "Hobbs", "given" : "Matthew", "non-dropping-particle" : "", "parse-names" : false, "suffix" : "" }, { "dropping-particle" : "", "family" : "Griffiths", "given" : "Claire", "non-dropping-particle" : "", "parse-names" : false, "suffix" : "" }, { "dropping-particle" : "", "family" : "Green", "given" : "Mark A", "non-dropping-particle" : "", "parse-names" : false, "suffix" : "" }, { "dropping-particle" : "", "family" : "Jordan", "given" : "Hannah", "non-dropping-particle" : "", "parse-names" : false, "suffix" : "" }, { "dropping-particle" : "", "family" : "Saunders", "given" : "Joanna", "non-dropping-particle" : "", "parse-names" : false, "suffix" : "" }, { "dropping-particle" : "", "family" : "McKenna", "given" : "Jim", "non-dropping-particle" : "", "parse-names" : false, "suffix" : "" } ], "container-title" : "Preventive Medicine", "id" : "ITEM-2", "issued" : { "date-parts" : [ [ "2017" ] ] }, "title" : "Neighbourhood typologies and associations with body mass index and obesity: A cross-sectional study", "type" : "article-journal" }, "uris" : [ "http://www.mendeley.com/documents/?uuid=ad8d226e-30cd-4504-b335-87f68fc8d2fd" ] } ], "mendeley" : { "formattedCitation" : "(Fraser and Edwards, 2010; Hobbs &lt;i&gt;et al.&lt;/i&gt;, 2017)", "manualFormatting" : "(Fraser and Edwards, 2010; Author et al., 2017)", "plainTextFormattedCitation" : "(Fraser and Edwards, 2010; Hobbs et al., 2017)", "previouslyFormattedCitation" : "(Fraser and Edwards, 2010; Hobbs &lt;i&gt;et al.&lt;/i&gt;, 2017)" }, "properties" : {  }, "schema" : "https://github.com/citation-style-language/schema/raw/master/csl-citation.json" }</w:instrText>
      </w:r>
      <w:r w:rsidR="00D52D45" w:rsidRPr="00C437DF">
        <w:fldChar w:fldCharType="separate"/>
      </w:r>
      <w:r w:rsidR="00D52D45" w:rsidRPr="00C437DF">
        <w:rPr>
          <w:noProof/>
        </w:rPr>
        <w:t xml:space="preserve">(Fraser and Edwards, 2010; </w:t>
      </w:r>
      <w:r w:rsidR="00273EFE">
        <w:rPr>
          <w:noProof/>
        </w:rPr>
        <w:t>Author</w:t>
      </w:r>
      <w:r w:rsidR="00D52D45" w:rsidRPr="00C437DF">
        <w:rPr>
          <w:noProof/>
        </w:rPr>
        <w:t xml:space="preserve"> </w:t>
      </w:r>
      <w:r w:rsidR="00D52D45" w:rsidRPr="00C437DF">
        <w:rPr>
          <w:i/>
          <w:noProof/>
        </w:rPr>
        <w:t>et al.</w:t>
      </w:r>
      <w:r w:rsidR="00D52D45" w:rsidRPr="00C437DF">
        <w:rPr>
          <w:noProof/>
        </w:rPr>
        <w:t>, 2017)</w:t>
      </w:r>
      <w:r w:rsidR="00D52D45" w:rsidRPr="00C437DF">
        <w:fldChar w:fldCharType="end"/>
      </w:r>
      <w:r w:rsidR="00E02E78" w:rsidRPr="00C437DF">
        <w:t xml:space="preserve">; the </w:t>
      </w:r>
      <w:r w:rsidR="0079059F" w:rsidRPr="00C437DF">
        <w:t xml:space="preserve">density of on- and off-trade alcohol-related outlets have been shown to be associated </w:t>
      </w:r>
      <w:r w:rsidR="00E02E78" w:rsidRPr="00C437DF">
        <w:t xml:space="preserve">with </w:t>
      </w:r>
      <w:r w:rsidR="00217B9D" w:rsidRPr="00C437DF">
        <w:t xml:space="preserve">acute and chronic </w:t>
      </w:r>
      <w:r w:rsidR="002F3400" w:rsidRPr="00C437DF">
        <w:t>alcohol-related harms</w:t>
      </w:r>
      <w:r w:rsidR="0023024D" w:rsidRPr="00C437DF">
        <w:t xml:space="preserve"> </w:t>
      </w:r>
      <w:r w:rsidR="0023024D" w:rsidRPr="00C437DF">
        <w:fldChar w:fldCharType="begin" w:fldLock="1"/>
      </w:r>
      <w:r w:rsidR="0023024D" w:rsidRPr="00C437DF">
        <w:instrText>ADDIN CSL_CITATION { "citationItems" : [ { "id" : "ITEM-1", "itemData" : { "author" : [ { "dropping-particle" : "", "family" : "Shrek", "given" : "Adam", "non-dropping-particle" : "", "parse-names" : false, "suffix" : "" }, { "dropping-particle" : "", "family" : "Stockwell", "given" : "Tim", "non-dropping-particle" : "", "parse-names" : false, "suffix" : "" }, { "dropping-particle" : "", "family" : "Chikritzhs", "given" : "Tanya", "non-dropping-particle" : "", "parse-names" : false, "suffix" : "" }, { "dropping-particle" : "", "family" : "Andreasson", "given" : "Sven", "non-dropping-particle" : "", "parse-names" : false, "suffix" : "" }, { "dropping-particle" : "", "family" : "Angus", "given" : "Colin", "non-dropping-particle" : "", "parse-names" : false, "suffix" : "" }, { "dropping-particle" : "", "family" : "Gripenberg", "given" : "Johanna", "non-dropping-particle" : "", "parse-names" : false, "suffix" : "" }, { "dropping-particle" : "", "family" : "Holder", "given" : "Harold", "non-dropping-particle" : "", "parse-names" : false, "suffix" : "" }, { "dropping-particle" : "", "family" : "Holmes", "given" : "John", "non-dropping-particle" : "", "parse-names" : false, "suffix" : "" }, { "dropping-particle" : "", "family" : "Makela", "given" : "Pia", "non-dropping-particle" : "", "parse-names" : false, "suffix" : "" }, { "dropping-particle" : "", "family" : "Mills", "given" : "Megan", "non-dropping-particle" : "", "parse-names" : false, "suffix" : "" }, { "dropping-particle" : "", "family" : "Norstrom", "given" : "Thor", "non-dropping-particle" : "", "parse-names" : false, "suffix" : "" }, { "dropping-particle" : "", "family" : "Ramstedt", "given" : "Mats", "non-dropping-particle" : "", "parse-names" : false, "suffix" : "" }, { "dropping-particle" : "", "family" : "Woods", "given" : "Jonathan", "non-dropping-particle" : "", "parse-names" : false, "suffix" : "" } ], "container-title" : "Journal of Studies on Alcohol and Drugs", "id" : "ITEM-1", "issue" : "1", "issued" : { "date-parts" : [ [ "2018" ] ] }, "page" : "58-67", "title" : "Alcohol Consumption and the Physical Availability of Take-Away Alcohol: Systematic Reviews and Meta-Analyses of the Days and Hours of Sale and Outlet Density", "type" : "article-journal", "volume" : "79" }, "uris" : [ "http://www.mendeley.com/documents/?uuid=9925980a-861d-4622-9400-61ab76657e29" ] } ], "mendeley" : { "formattedCitation" : "(Shrek &lt;i&gt;et al.&lt;/i&gt;, 2018)", "plainTextFormattedCitation" : "(Shrek et al., 2018)", "previouslyFormattedCitation" : "(Shrek &lt;i&gt;et al.&lt;/i&gt;, 2018)" }, "properties" : {  }, "schema" : "https://github.com/citation-style-language/schema/raw/master/csl-citation.json" }</w:instrText>
      </w:r>
      <w:r w:rsidR="0023024D" w:rsidRPr="00C437DF">
        <w:fldChar w:fldCharType="separate"/>
      </w:r>
      <w:r w:rsidR="0023024D" w:rsidRPr="00C437DF">
        <w:rPr>
          <w:noProof/>
        </w:rPr>
        <w:t xml:space="preserve">(Shrek </w:t>
      </w:r>
      <w:r w:rsidR="0023024D" w:rsidRPr="00C437DF">
        <w:rPr>
          <w:i/>
          <w:noProof/>
        </w:rPr>
        <w:t>et al.</w:t>
      </w:r>
      <w:r w:rsidR="0023024D" w:rsidRPr="00C437DF">
        <w:rPr>
          <w:noProof/>
        </w:rPr>
        <w:t>, 2018)</w:t>
      </w:r>
      <w:r w:rsidR="0023024D" w:rsidRPr="00C437DF">
        <w:fldChar w:fldCharType="end"/>
      </w:r>
      <w:r w:rsidR="00E02E78" w:rsidRPr="00C437DF">
        <w:t>; and o</w:t>
      </w:r>
      <w:r w:rsidR="00217B9D" w:rsidRPr="00C437DF">
        <w:t>ther studies have demonstrated similar a</w:t>
      </w:r>
      <w:r w:rsidR="007E3F8B" w:rsidRPr="00C437DF">
        <w:t xml:space="preserve">ssociations </w:t>
      </w:r>
      <w:r w:rsidR="00E02E78" w:rsidRPr="00C437DF">
        <w:t xml:space="preserve">related to </w:t>
      </w:r>
      <w:r w:rsidR="007E3F8B" w:rsidRPr="00C437DF">
        <w:t>tobacco outlets and risk of smoking</w:t>
      </w:r>
      <w:r w:rsidR="0023024D" w:rsidRPr="00C437DF">
        <w:t xml:space="preserve"> </w:t>
      </w:r>
      <w:r w:rsidR="0023024D" w:rsidRPr="00C437DF">
        <w:fldChar w:fldCharType="begin" w:fldLock="1"/>
      </w:r>
      <w:r w:rsidR="00C4375F" w:rsidRPr="00C437DF">
        <w:instrText>ADDIN CSL_CITATION { "citationItems" : [ { "id" : "ITEM-1", "itemData" : { "author" : [ { "dropping-particle" : "", "family" : "Shortt", "given" : "Niamh", "non-dropping-particle" : "", "parse-names" : false, "suffix" : "" }, { "dropping-particle" : "", "family" : "Tisch", "given" : "C", "non-dropping-particle" : "", "parse-names" : false, "suffix" : "" }, { "dropping-particle" : "", "family" : "Pearce", "given" : "Jamie", "non-dropping-particle" : "", "parse-names" : false, "suffix" : "" }, { "dropping-particle" : "", "family" : "Richardson", "given" : "Elizabeth", "non-dropping-particle" : "", "parse-names" : false, "suffix" : "" }, { "dropping-particle" : "", "family" : "Mitchell", "given" : "Richard", "non-dropping-particle" : "", "parse-names" : false, "suffix" : "" } ], "container-title" : "Tobacco Control", "id" : "ITEM-1", "issued" : { "date-parts" : [ [ "2016" ] ] }, "page" : "75-82", "title" : "The density of tobacco retailers in home and school environments and relationship with adolescent smoking behaviours in Scotland", "type" : "article-journal", "volume" : "25" }, "uris" : [ "http://www.mendeley.com/documents/?uuid=354371c4-7065-4bf9-bce3-952601396c54" ] } ], "mendeley" : { "formattedCitation" : "(Shortt &lt;i&gt;et al.&lt;/i&gt;, 2016)", "plainTextFormattedCitation" : "(Shortt et al., 2016)", "previouslyFormattedCitation" : "(Shortt &lt;i&gt;et al.&lt;/i&gt;, 2016)" }, "properties" : {  }, "schema" : "https://github.com/citation-style-language/schema/raw/master/csl-citation.json" }</w:instrText>
      </w:r>
      <w:r w:rsidR="0023024D" w:rsidRPr="00C437DF">
        <w:fldChar w:fldCharType="separate"/>
      </w:r>
      <w:r w:rsidR="00BC7107" w:rsidRPr="00C437DF">
        <w:rPr>
          <w:noProof/>
        </w:rPr>
        <w:t xml:space="preserve">(Shortt </w:t>
      </w:r>
      <w:r w:rsidR="00BC7107" w:rsidRPr="00C437DF">
        <w:rPr>
          <w:i/>
          <w:noProof/>
        </w:rPr>
        <w:t>et al.</w:t>
      </w:r>
      <w:r w:rsidR="00BC7107" w:rsidRPr="00C437DF">
        <w:rPr>
          <w:noProof/>
        </w:rPr>
        <w:t>, 2016)</w:t>
      </w:r>
      <w:r w:rsidR="0023024D" w:rsidRPr="00C437DF">
        <w:fldChar w:fldCharType="end"/>
      </w:r>
      <w:r w:rsidR="00E02E78" w:rsidRPr="00C437DF">
        <w:t xml:space="preserve">. Other work has explored how proximity </w:t>
      </w:r>
      <w:r w:rsidR="003D4A0F" w:rsidRPr="00C437DF">
        <w:t>to</w:t>
      </w:r>
      <w:r w:rsidR="00E02E78" w:rsidRPr="00C437DF">
        <w:t xml:space="preserve"> </w:t>
      </w:r>
      <w:r w:rsidR="007E3F8B" w:rsidRPr="00C437DF">
        <w:t xml:space="preserve">gambling outlets </w:t>
      </w:r>
      <w:r w:rsidR="00BC7107" w:rsidRPr="00C437DF">
        <w:t>may a</w:t>
      </w:r>
      <w:r w:rsidR="00E02E78" w:rsidRPr="00C437DF">
        <w:t>f</w:t>
      </w:r>
      <w:r w:rsidR="003D4A0F" w:rsidRPr="00C437DF">
        <w:t>fect</w:t>
      </w:r>
      <w:r w:rsidR="00E02E78" w:rsidRPr="00C437DF">
        <w:t xml:space="preserve"> the </w:t>
      </w:r>
      <w:r w:rsidR="007E3F8B" w:rsidRPr="00C437DF">
        <w:t xml:space="preserve">risk of problem gambling behaviours (which is independently associated with poorer mental wellbeing) </w:t>
      </w:r>
      <w:r w:rsidR="0023024D" w:rsidRPr="00C437DF">
        <w:fldChar w:fldCharType="begin" w:fldLock="1"/>
      </w:r>
      <w:r w:rsidR="0023024D" w:rsidRPr="00C437DF">
        <w:instrText>ADDIN CSL_CITATION { "citationItems" : [ { "id" : "ITEM-1", "itemData" : { "author" : [ { "dropping-particle" : "", "family" : "Pearce", "given" : "Jamie", "non-dropping-particle" : "", "parse-names" : false, "suffix" : "" }, { "dropping-particle" : "", "family" : "Mason", "given" : "K", "non-dropping-particle" : "", "parse-names" : false, "suffix" : "" }, { "dropping-particle" : "", "family" : "Hiscock", "given" : "R", "non-dropping-particle" : "", "parse-names" : false, "suffix" : "" }, { "dropping-particle" : "", "family" : "Day", "given" : "P", "non-dropping-particle" : "", "parse-names" : false, "suffix" : "" } ], "container-title" : "Journal of Epidemiology &amp; Community Health", "id" : "ITEM-1", "issue" : "10", "issued" : { "date-parts" : [ [ "2008" ] ] }, "title" : "A national study of neighbourhood access to gambling opportunities and individual gambling behaviour", "type" : "article-journal", "volume" : "62" }, "uris" : [ "http://www.mendeley.com/documents/?uuid=b2fb4236-2f2e-4f10-962a-044f923bef2b" ] } ], "mendeley" : { "formattedCitation" : "(Pearce &lt;i&gt;et al.&lt;/i&gt;, 2008)", "plainTextFormattedCitation" : "(Pearce et al., 2008)", "previouslyFormattedCitation" : "(Pearce &lt;i&gt;et al.&lt;/i&gt;, 2008)" }, "properties" : {  }, "schema" : "https://github.com/citation-style-language/schema/raw/master/csl-citation.json" }</w:instrText>
      </w:r>
      <w:r w:rsidR="0023024D" w:rsidRPr="00C437DF">
        <w:fldChar w:fldCharType="separate"/>
      </w:r>
      <w:r w:rsidR="0023024D" w:rsidRPr="00C437DF">
        <w:rPr>
          <w:noProof/>
        </w:rPr>
        <w:t xml:space="preserve">(Pearce </w:t>
      </w:r>
      <w:r w:rsidR="0023024D" w:rsidRPr="00C437DF">
        <w:rPr>
          <w:i/>
          <w:noProof/>
        </w:rPr>
        <w:t>et al.</w:t>
      </w:r>
      <w:r w:rsidR="0023024D" w:rsidRPr="00C437DF">
        <w:rPr>
          <w:noProof/>
        </w:rPr>
        <w:t>, 2008)</w:t>
      </w:r>
      <w:r w:rsidR="0023024D" w:rsidRPr="00C437DF">
        <w:fldChar w:fldCharType="end"/>
      </w:r>
      <w:r w:rsidR="0023024D" w:rsidRPr="00C437DF">
        <w:t>.</w:t>
      </w:r>
      <w:r w:rsidR="007E3F8B" w:rsidRPr="00C437DF">
        <w:t xml:space="preserve"> </w:t>
      </w:r>
      <w:r w:rsidR="00574517" w:rsidRPr="00C437DF">
        <w:t>The considerable evide</w:t>
      </w:r>
      <w:r w:rsidR="00574517" w:rsidRPr="0068488B">
        <w:t>nce in favour of the health damaging aspects of retail outlet location has seen interest in restricting the</w:t>
      </w:r>
      <w:r w:rsidR="0079059F" w:rsidRPr="0068488B">
        <w:t xml:space="preserve">ir location </w:t>
      </w:r>
      <w:r w:rsidR="003F402A" w:rsidRPr="0068488B">
        <w:t xml:space="preserve">through planning </w:t>
      </w:r>
      <w:r w:rsidR="0079059F" w:rsidRPr="0068488B">
        <w:t>restrictions among policy makers</w:t>
      </w:r>
      <w:r w:rsidR="008D31CD" w:rsidRPr="0068488B">
        <w:t xml:space="preserve"> </w:t>
      </w:r>
      <w:r w:rsidR="00AC69EB" w:rsidRPr="0068488B">
        <w:fldChar w:fldCharType="begin" w:fldLock="1"/>
      </w:r>
      <w:r w:rsidR="00C4375F" w:rsidRPr="0068488B">
        <w:instrText>ADDIN CSL_CITATION { "citationItems" : [ { "id" : "ITEM-1", "itemData" : { "author" : [ { "dropping-particle" : "", "family" : "Public Health England", "given" : "", "non-dropping-particle" : "", "parse-names" : false, "suffix" : "" } ], "id" : "ITEM-1", "issued" : { "date-parts" : [ [ "2017" ] ] }, "title" : "Health matters: obesity and the food environment", "type" : "webpage" }, "uris" : [ "http://www.mendeley.com/documents/?uuid=e6f73bbf-88ab-4dd7-a16d-444947861887" ] } ], "mendeley" : { "formattedCitation" : "(Public Health England, 2017a)", "plainTextFormattedCitation" : "(Public Health England, 2017a)", "previouslyFormattedCitation" : "(Public Health England, 2017a)" }, "properties" : {  }, "schema" : "https://github.com/citation-style-language/schema/raw/master/csl-citation.json" }</w:instrText>
      </w:r>
      <w:r w:rsidR="00AC69EB" w:rsidRPr="0068488B">
        <w:fldChar w:fldCharType="separate"/>
      </w:r>
      <w:r w:rsidR="00C4375F" w:rsidRPr="0068488B">
        <w:rPr>
          <w:noProof/>
        </w:rPr>
        <w:t>(Public Health England, 2017a)</w:t>
      </w:r>
      <w:r w:rsidR="00AC69EB" w:rsidRPr="0068488B">
        <w:fldChar w:fldCharType="end"/>
      </w:r>
      <w:r w:rsidR="00AC69EB" w:rsidRPr="0068488B">
        <w:t>.</w:t>
      </w:r>
    </w:p>
    <w:p w14:paraId="658E05E4" w14:textId="77777777" w:rsidR="0097791C" w:rsidRPr="0068488B" w:rsidRDefault="0097791C" w:rsidP="002B2760"/>
    <w:p w14:paraId="21825C42" w14:textId="6755418A" w:rsidR="00F33057" w:rsidRPr="0068488B" w:rsidRDefault="00D12C94" w:rsidP="002B2760">
      <w:r w:rsidRPr="0068488B">
        <w:t>I</w:t>
      </w:r>
      <w:r w:rsidR="00D4375B" w:rsidRPr="0068488B">
        <w:t>t is also</w:t>
      </w:r>
      <w:r w:rsidR="001A33E1" w:rsidRPr="0068488B">
        <w:t xml:space="preserve"> important </w:t>
      </w:r>
      <w:r w:rsidR="00CB4BCE" w:rsidRPr="0068488B">
        <w:t xml:space="preserve">to </w:t>
      </w:r>
      <w:r w:rsidR="001A33E1" w:rsidRPr="0068488B">
        <w:t xml:space="preserve">consider </w:t>
      </w:r>
      <w:r w:rsidR="008F30B3" w:rsidRPr="0068488B">
        <w:t>context as extending beyond the built environment, and t</w:t>
      </w:r>
      <w:r w:rsidR="009301FD" w:rsidRPr="0068488B">
        <w:t xml:space="preserve">here has been </w:t>
      </w:r>
      <w:r w:rsidR="001212FB" w:rsidRPr="0068488B">
        <w:t>considerable</w:t>
      </w:r>
      <w:r w:rsidR="009301FD" w:rsidRPr="0068488B">
        <w:t xml:space="preserve"> investigation into </w:t>
      </w:r>
      <w:r w:rsidR="001212FB" w:rsidRPr="0068488B">
        <w:t>how the natural environment may</w:t>
      </w:r>
      <w:r w:rsidR="009301FD" w:rsidRPr="0068488B">
        <w:t xml:space="preserve"> impact health</w:t>
      </w:r>
      <w:r w:rsidR="00FA21A8" w:rsidRPr="0068488B">
        <w:t xml:space="preserve">. </w:t>
      </w:r>
      <w:r w:rsidR="00B04503" w:rsidRPr="0068488B">
        <w:t>Air pollution has been extensively demonstrated to be associated with poorer respiratory health</w:t>
      </w:r>
      <w:r w:rsidR="0023024D" w:rsidRPr="0068488B">
        <w:t xml:space="preserve"> </w:t>
      </w:r>
      <w:r w:rsidR="0023024D" w:rsidRPr="0068488B">
        <w:fldChar w:fldCharType="begin" w:fldLock="1"/>
      </w:r>
      <w:r w:rsidR="0057204B" w:rsidRPr="0068488B">
        <w:instrText>ADDIN CSL_CITATION { "citationItems" : [ { "id" : "ITEM-1", "itemData" : { "author" : [ { "dropping-particle" : "", "family" : "Wheeler", "given" : "Benedict", "non-dropping-particle" : "", "parse-names" : false, "suffix" : "" }, { "dropping-particle" : "", "family" : "Ben-Shlomo", "given" : "Yoav", "non-dropping-particle" : "", "parse-names" : false, "suffix" : "" } ], "container-title" : "Journal of Epidemiology &amp; Community Health", "id" : "ITEM-1", "issue" : "11", "issued" : { "date-parts" : [ [ "2005" ] ] }, "title" : "Environmental equity, air quality, socioeconomic status, and respiratory health: a linkage analysis of routine data from the Health Survey for England", "type" : "article-journal", "volume" : "59" }, "uris" : [ "http://www.mendeley.com/documents/?uuid=20f9dd86-76b8-4338-a18c-1d0c6a3f1cbb" ] }, { "id" : "ITEM-2", "itemData" : { "author" : [ { "dropping-particle" : "", "family" : "Shah", "given" : "Anoop", "non-dropping-particle" : "", "parse-names" : false, "suffix" : "" }, { "dropping-particle" : "", "family" : "Ken Lee", "given" : "Kuan", "non-dropping-particle" : "", "parse-names" : false, "suffix" : "" }, { "dropping-particle" : "", "family" : "McAllister", "given" : "David", "non-dropping-particle" : "", "parse-names" : false, "suffix" : "" }, { "dropping-particle" : "", "family" : "Hunter", "given" : "Amanda", "non-dropping-particle" : "", "parse-names" : false, "suffix" : "" }, { "dropping-particle" : "", "family" : "Nair", "given" : "Harish", "non-dropping-particle" : "", "parse-names" : false, "suffix" : "" }, { "dropping-particle" : "", "family" : "Whiteley", "given" : "William", "non-dropping-particle" : "", "parse-names" : false, "suffix" : "" }, { "dropping-particle" : "", "family" : "Langrish", "given" : "Jeremy", "non-dropping-particle" : "", "parse-names" : false, "suffix" : "" }, { "dropping-particle" : "", "family" : "Newby", "given" : "David", "non-dropping-particle" : "", "parse-names" : false, "suffix" : "" }, { "dropping-particle" : "", "family" : "Mills", "given" : "Nicholas", "non-dropping-particle" : "", "parse-names" : false, "suffix" : "" } ], "container-title" : "BMJ", "id" : "ITEM-2", "issued" : { "date-parts" : [ [ "2015" ] ] }, "page" : "h1295", "title" : "Short term exposure to air pollution and stroke: systematic review and meta-analysis", "type" : "article-journal", "volume" : "350" }, "uris" : [ "http://www.mendeley.com/documents/?uuid=506b8760-d436-4d55-88dd-921f8bb379c3" ] } ], "mendeley" : { "formattedCitation" : "(Wheeler and Ben-Shlomo, 2005; Shah &lt;i&gt;et al.&lt;/i&gt;, 2015)", "plainTextFormattedCitation" : "(Wheeler and Ben-Shlomo, 2005; Shah et al., 2015)", "previouslyFormattedCitation" : "(Wheeler and Ben-Shlomo, 2005; Shah &lt;i&gt;et al.&lt;/i&gt;, 2015)" }, "properties" : {  }, "schema" : "https://github.com/citation-style-language/schema/raw/master/csl-citation.json" }</w:instrText>
      </w:r>
      <w:r w:rsidR="0023024D" w:rsidRPr="0068488B">
        <w:fldChar w:fldCharType="separate"/>
      </w:r>
      <w:r w:rsidR="0057204B" w:rsidRPr="0068488B">
        <w:rPr>
          <w:noProof/>
        </w:rPr>
        <w:t xml:space="preserve">(Wheeler and Ben-Shlomo, 2005; Shah </w:t>
      </w:r>
      <w:r w:rsidR="0057204B" w:rsidRPr="0068488B">
        <w:rPr>
          <w:i/>
          <w:noProof/>
        </w:rPr>
        <w:t>et al.</w:t>
      </w:r>
      <w:r w:rsidR="0057204B" w:rsidRPr="0068488B">
        <w:rPr>
          <w:noProof/>
        </w:rPr>
        <w:t>, 2015)</w:t>
      </w:r>
      <w:r w:rsidR="0023024D" w:rsidRPr="0068488B">
        <w:fldChar w:fldCharType="end"/>
      </w:r>
      <w:r w:rsidR="0057204B" w:rsidRPr="0068488B">
        <w:t>,</w:t>
      </w:r>
      <w:r w:rsidR="00B04503" w:rsidRPr="0068488B">
        <w:t xml:space="preserve"> </w:t>
      </w:r>
      <w:r w:rsidR="0057204B" w:rsidRPr="0068488B">
        <w:t>a</w:t>
      </w:r>
      <w:r w:rsidR="00B04503" w:rsidRPr="0068488B">
        <w:t>nd has been a longstanding policy issue</w:t>
      </w:r>
      <w:r w:rsidR="004E5CD7" w:rsidRPr="0068488B">
        <w:t xml:space="preserve"> </w:t>
      </w:r>
      <w:r w:rsidR="009063FD" w:rsidRPr="0068488B">
        <w:fldChar w:fldCharType="begin" w:fldLock="1"/>
      </w:r>
      <w:r w:rsidR="000E4829" w:rsidRPr="0068488B">
        <w:instrText>ADDIN CSL_CITATION { "citationItems" : [ { "id" : "ITEM-1", "itemData" : { "URL" : "https://www.gov.uk/government/publications/2010-to-2015-government-policy-environmental-quality/2010-to-2015-government-policy-environmental-quality", "author" : [ { "dropping-particle" : "", "family" : "DEFRA", "given" : "", "non-dropping-particle" : "", "parse-names" : false, "suffix" : "" } ], "id" : "ITEM-1", "issued" : { "date-parts" : [ [ "2015" ] ] }, "title" : "2010 to 2015 government policy: environmental quality", "type" : "webpage" }, "uris" : [ "http://www.mendeley.com/documents/?uuid=50a57cbe-9532-41e7-876f-9e1e1211b725" ] }, { "id" : "ITEM-2", "itemData" : { "author" : [ { "dropping-particle" : "", "family" : "Royal College of Physicians", "given" : "", "non-dropping-particle" : "", "parse-names" : false, "suffix" : "" } ], "id" : "ITEM-2", "issued" : { "date-parts" : [ [ "2016" ] ] }, "title" : "Every breath we take: the lifelong impact of air pollution", "type" : "webpage" }, "uris" : [ "http://www.mendeley.com/documents/?uuid=c3526f6f-d9b0-4726-b8fc-f5ba451ab5f1" ] }, { "id" : "ITEM-3", "itemData" : { "URL" : "https://www.nice.org.uk/guidance/ng70", "author" : [ { "dropping-particle" : "", "family" : "NICE", "given" : "", "non-dropping-particle" : "", "parse-names" : false, "suffix" : "" } ], "id" : "ITEM-3", "issued" : { "date-parts" : [ [ "2017" ] ] }, "title" : "Air pollution: outdoor air quality and health. NICE guideline [NG70].", "type" : "webpage" }, "uris" : [ "http://www.mendeley.com/documents/?uuid=5286daa7-76df-48a7-a08b-a163ad627b48" ] } ], "mendeley" : { "formattedCitation" : "(DEFRA, 2015; Royal College of Physicians, 2016; NICE, 2017)", "plainTextFormattedCitation" : "(DEFRA, 2015; Royal College of Physicians, 2016; NICE, 2017)", "previouslyFormattedCitation" : "(DEFRA, 2015; Royal College of Physicians, 2016; NICE, 2017)" }, "properties" : {  }, "schema" : "https://github.com/citation-style-language/schema/raw/master/csl-citation.json" }</w:instrText>
      </w:r>
      <w:r w:rsidR="009063FD" w:rsidRPr="0068488B">
        <w:fldChar w:fldCharType="separate"/>
      </w:r>
      <w:r w:rsidR="000E4829" w:rsidRPr="0068488B">
        <w:rPr>
          <w:noProof/>
        </w:rPr>
        <w:t>(DEFRA, 2015; Royal College of Physicians, 2016; NICE, 2017)</w:t>
      </w:r>
      <w:r w:rsidR="009063FD" w:rsidRPr="0068488B">
        <w:fldChar w:fldCharType="end"/>
      </w:r>
      <w:r w:rsidR="009063FD" w:rsidRPr="0068488B">
        <w:t>.</w:t>
      </w:r>
      <w:r w:rsidR="001D2751" w:rsidRPr="0068488B">
        <w:t xml:space="preserve"> </w:t>
      </w:r>
      <w:r w:rsidR="008F30B3" w:rsidRPr="0068488B">
        <w:t xml:space="preserve">Conversely, accessibility </w:t>
      </w:r>
      <w:r w:rsidR="001A33E1" w:rsidRPr="0068488B">
        <w:t>to green space (i.e. natural vegetation including parks, grasslands or woodlands)</w:t>
      </w:r>
      <w:r w:rsidR="001D2751" w:rsidRPr="0068488B">
        <w:t xml:space="preserve"> has also been shown to be positively associated with physical health and mental wellbeing</w:t>
      </w:r>
      <w:r w:rsidR="00A96330" w:rsidRPr="0068488B">
        <w:t xml:space="preserve"> </w:t>
      </w:r>
      <w:r w:rsidR="00A96330" w:rsidRPr="0068488B">
        <w:fldChar w:fldCharType="begin" w:fldLock="1"/>
      </w:r>
      <w:r w:rsidR="00A96330" w:rsidRPr="0068488B">
        <w:instrText>ADDIN CSL_CITATION { "citationItems" : [ { "id" : "ITEM-1", "itemData" : { "author" : [ { "dropping-particle" : "", "family" : "Mitchell", "given" : "Richard", "non-dropping-particle" : "", "parse-names" : false, "suffix" : "" }, { "dropping-particle" : "", "family" : "Popham", "given" : "Frank", "non-dropping-particle" : "", "parse-names" : false, "suffix" : "" } ], "container-title" : "The Lancet", "id" : "ITEM-1", "issue" : "9650", "issued" : { "date-parts" : [ [ "2008" ] ] }, "page" : "1655-1660", "title" : "Effect of exposure to natural environment on health inequalities: an observational population study", "type" : "article-journal", "volume" : "372" }, "uris" : [ "http://www.mendeley.com/documents/?uuid=d793f723-bafa-4a74-896a-e4f75e64bed6" ] }, { "id" : "ITEM-2", "itemData" : { "author" : [ { "dropping-particle" : "", "family" : "Cherrie", "given" : "Mark", "non-dropping-particle" : "", "parse-names" : false, "suffix" : "" }, { "dropping-particle" : "", "family" : "Shortt", "given" : "Niamh", "non-dropping-particle" : "", "parse-names" : false, "suffix" : "" }, { "dropping-particle" : "", "family" : "Mitchell", "given" : "Richard", "non-dropping-particle" : "", "parse-names" : false, "suffix" : "" }, { "dropping-particle" : "", "family" : "Taylor", "given" : "A", "non-dropping-particle" : "", "parse-names" : false, "suffix" : "" }, { "dropping-particle" : "", "family" : "Redmond", "given" : "P", "non-dropping-particle" : "", "parse-names" : false, "suffix" : "" }, { "dropping-particle" : "", "family" : "Thompson", "given" : "C", "non-dropping-particle" : "", "parse-names" : false, "suffix" : "" }, { "dropping-particle" : "", "family" : "Starr", "given" : "J", "non-dropping-particle" : "", "parse-names" : false, "suffix" : "" }, { "dropping-particle" : "", "family" : "Deary", "given" : "I", "non-dropping-particle" : "", "parse-names" : false, "suffix" : "" }, { "dropping-particle" : "", "family" : "Pearce", "given" : "Jamie", "non-dropping-particle" : "", "parse-names" : false, "suffix" : "" } ], "container-title" : "Social Science &amp; Medicine", "id" : "ITEM-2", "issued" : { "date-parts" : [ [ "2018" ] ] }, "page" : "56-65", "title" : "Green space and cognitive ageing: A retrospective life course analysis in the Lothian Birth Cohort 1936", "type" : "article-journal", "volume" : "196" }, "uris" : [ "http://www.mendeley.com/documents/?uuid=fb5fda0a-f65e-47d2-8430-0005cb4e75d7" ] } ], "mendeley" : { "formattedCitation" : "(Mitchell and Popham, 2008; Cherrie &lt;i&gt;et al.&lt;/i&gt;, 2018)", "plainTextFormattedCitation" : "(Mitchell and Popham, 2008; Cherrie et al., 2018)", "previouslyFormattedCitation" : "(Mitchell and Popham, 2008; Cherrie &lt;i&gt;et al.&lt;/i&gt;, 2018)" }, "properties" : {  }, "schema" : "https://github.com/citation-style-language/schema/raw/master/csl-citation.json" }</w:instrText>
      </w:r>
      <w:r w:rsidR="00A96330" w:rsidRPr="0068488B">
        <w:fldChar w:fldCharType="separate"/>
      </w:r>
      <w:r w:rsidR="00A96330" w:rsidRPr="0068488B">
        <w:rPr>
          <w:noProof/>
        </w:rPr>
        <w:t xml:space="preserve">(Mitchell and Popham, 2008; Cherrie </w:t>
      </w:r>
      <w:r w:rsidR="00A96330" w:rsidRPr="0068488B">
        <w:rPr>
          <w:i/>
          <w:noProof/>
        </w:rPr>
        <w:t>et al.</w:t>
      </w:r>
      <w:r w:rsidR="00A96330" w:rsidRPr="0068488B">
        <w:rPr>
          <w:noProof/>
        </w:rPr>
        <w:t>, 2018)</w:t>
      </w:r>
      <w:r w:rsidR="00A96330" w:rsidRPr="0068488B">
        <w:fldChar w:fldCharType="end"/>
      </w:r>
      <w:r w:rsidR="00A96330" w:rsidRPr="0068488B">
        <w:t>.</w:t>
      </w:r>
      <w:r w:rsidR="001D2751" w:rsidRPr="0068488B">
        <w:t xml:space="preserve"> </w:t>
      </w:r>
      <w:r w:rsidR="00F03C8D" w:rsidRPr="0068488B">
        <w:t>Although these issues are</w:t>
      </w:r>
      <w:r w:rsidR="00F33057" w:rsidRPr="0068488B">
        <w:t xml:space="preserve"> not traditional </w:t>
      </w:r>
      <w:r w:rsidR="00F03C8D" w:rsidRPr="0068488B">
        <w:t>components of ‘</w:t>
      </w:r>
      <w:r w:rsidR="00F33057" w:rsidRPr="0068488B">
        <w:t>access</w:t>
      </w:r>
      <w:r w:rsidR="00F03C8D" w:rsidRPr="0068488B">
        <w:t>’</w:t>
      </w:r>
      <w:r w:rsidR="00F33057" w:rsidRPr="0068488B">
        <w:t xml:space="preserve">, </w:t>
      </w:r>
      <w:r w:rsidR="00CA7CFC" w:rsidRPr="0068488B">
        <w:t xml:space="preserve">we argue that </w:t>
      </w:r>
      <w:r w:rsidR="00F03C8D" w:rsidRPr="0068488B">
        <w:t xml:space="preserve">the nature of their </w:t>
      </w:r>
      <w:r w:rsidR="00F33057" w:rsidRPr="0068488B">
        <w:t>exposure has an inherently spatial extent</w:t>
      </w:r>
      <w:r w:rsidR="00CA7CFC" w:rsidRPr="0068488B">
        <w:t>,</w:t>
      </w:r>
      <w:r w:rsidR="00F33057" w:rsidRPr="0068488B">
        <w:t xml:space="preserve"> </w:t>
      </w:r>
      <w:r w:rsidR="00CA7CFC" w:rsidRPr="0068488B">
        <w:t xml:space="preserve">and as such </w:t>
      </w:r>
      <w:r w:rsidR="000C218E" w:rsidRPr="0068488B">
        <w:t>can</w:t>
      </w:r>
      <w:r w:rsidR="00CA7CFC" w:rsidRPr="0068488B">
        <w:t xml:space="preserve"> be conceptualised </w:t>
      </w:r>
      <w:r w:rsidR="00F33057" w:rsidRPr="0068488B">
        <w:t>alongside access</w:t>
      </w:r>
      <w:r w:rsidR="00CA7CFC" w:rsidRPr="0068488B">
        <w:t xml:space="preserve"> </w:t>
      </w:r>
      <w:r w:rsidR="00065218" w:rsidRPr="0068488B">
        <w:t>(</w:t>
      </w:r>
      <w:r w:rsidR="00CA7CFC" w:rsidRPr="0068488B">
        <w:t xml:space="preserve">as we </w:t>
      </w:r>
      <w:r w:rsidR="000C218E" w:rsidRPr="0068488B">
        <w:t xml:space="preserve">introduce in </w:t>
      </w:r>
      <w:r w:rsidR="00065218" w:rsidRPr="0068488B">
        <w:t>S</w:t>
      </w:r>
      <w:r w:rsidR="000C218E" w:rsidRPr="0068488B">
        <w:t>ection</w:t>
      </w:r>
      <w:r w:rsidR="003B4179" w:rsidRPr="0068488B">
        <w:t xml:space="preserve"> 2.1.1</w:t>
      </w:r>
      <w:r w:rsidR="00065218" w:rsidRPr="0068488B">
        <w:t>)</w:t>
      </w:r>
      <w:r w:rsidR="00F33057" w:rsidRPr="0068488B">
        <w:t xml:space="preserve">. </w:t>
      </w:r>
    </w:p>
    <w:p w14:paraId="7F0A6618" w14:textId="77777777" w:rsidR="00FA21A8" w:rsidRPr="0068488B" w:rsidRDefault="00FA21A8" w:rsidP="002B2760"/>
    <w:p w14:paraId="316FD935" w14:textId="295CD41F" w:rsidR="002B2760" w:rsidRPr="0068488B" w:rsidRDefault="002B2760" w:rsidP="002B2760">
      <w:pPr>
        <w:pStyle w:val="ListParagraph"/>
        <w:numPr>
          <w:ilvl w:val="1"/>
          <w:numId w:val="3"/>
        </w:numPr>
        <w:rPr>
          <w:rFonts w:ascii="Times New Roman" w:hAnsi="Times New Roman" w:cs="Times New Roman"/>
          <w:i/>
        </w:rPr>
      </w:pPr>
      <w:r w:rsidRPr="0068488B">
        <w:rPr>
          <w:rFonts w:ascii="Times New Roman" w:hAnsi="Times New Roman" w:cs="Times New Roman"/>
          <w:i/>
        </w:rPr>
        <w:lastRenderedPageBreak/>
        <w:t xml:space="preserve">Measuring </w:t>
      </w:r>
      <w:r w:rsidR="00E26B21" w:rsidRPr="0068488B">
        <w:rPr>
          <w:rFonts w:ascii="Times New Roman" w:hAnsi="Times New Roman" w:cs="Times New Roman"/>
          <w:i/>
        </w:rPr>
        <w:t>accessibility to health-related features of environments</w:t>
      </w:r>
    </w:p>
    <w:p w14:paraId="04B508F4" w14:textId="77777777" w:rsidR="002B2760" w:rsidRPr="0068488B" w:rsidRDefault="002B2760" w:rsidP="002B2760"/>
    <w:p w14:paraId="5256A7EE" w14:textId="010E67DA" w:rsidR="00EE5444" w:rsidRPr="0068488B" w:rsidRDefault="00EE5444" w:rsidP="00EE5444">
      <w:r w:rsidRPr="0068488B">
        <w:t xml:space="preserve">The importance </w:t>
      </w:r>
      <w:r w:rsidR="00A26F5F" w:rsidRPr="0068488B">
        <w:t>of the role that</w:t>
      </w:r>
      <w:r w:rsidRPr="0068488B">
        <w:t xml:space="preserve"> geographical determinants play on health </w:t>
      </w:r>
      <w:r w:rsidR="008C306F" w:rsidRPr="0068488B">
        <w:t xml:space="preserve">and wellbeing </w:t>
      </w:r>
      <w:r w:rsidR="00A26F5F" w:rsidRPr="0068488B">
        <w:t xml:space="preserve">are being given greater priority by </w:t>
      </w:r>
      <w:r w:rsidRPr="0068488B">
        <w:t xml:space="preserve">policy makers </w:t>
      </w:r>
      <w:r w:rsidR="00A26F5F" w:rsidRPr="0068488B">
        <w:t xml:space="preserve">when </w:t>
      </w:r>
      <w:r w:rsidRPr="0068488B">
        <w:t>designing intervention</w:t>
      </w:r>
      <w:r w:rsidR="0069011E" w:rsidRPr="0068488B">
        <w:t xml:space="preserve"> strategies</w:t>
      </w:r>
      <w:r w:rsidR="00C4375F" w:rsidRPr="0068488B">
        <w:t xml:space="preserve"> </w:t>
      </w:r>
      <w:r w:rsidR="00C4375F" w:rsidRPr="0068488B">
        <w:fldChar w:fldCharType="begin" w:fldLock="1"/>
      </w:r>
      <w:r w:rsidR="00C4375F" w:rsidRPr="0068488B">
        <w:instrText>ADDIN CSL_CITATION { "citationItems" : [ { "id" : "ITEM-1", "itemData" : { "URL" : "https://assets.publishing.service.gov.uk/government/uploads/system/uploads/attachment_data/file/625568/Spatial_planning_for_health_an_evidence_resource.pdf", "author" : [ { "dropping-particle" : "", "family" : "Public Health England", "given" : "", "non-dropping-particle" : "", "parse-names" : false, "suffix" : "" } ], "id" : "ITEM-1", "issued" : { "date-parts" : [ [ "2017" ] ] }, "title" : "Spatial Planning for Health: An evidence resource for planning and designing healthier places", "type" : "webpage" }, "uris" : [ "http://www.mendeley.com/documents/?uuid=cd043af1-10fc-4864-9370-efad7a1d0170" ] } ], "mendeley" : { "formattedCitation" : "(Public Health England, 2017b)", "plainTextFormattedCitation" : "(Public Health England, 2017b)", "previouslyFormattedCitation" : "(Public Health England, 2017b)" }, "properties" : {  }, "schema" : "https://github.com/citation-style-language/schema/raw/master/csl-citation.json" }</w:instrText>
      </w:r>
      <w:r w:rsidR="00C4375F" w:rsidRPr="0068488B">
        <w:fldChar w:fldCharType="separate"/>
      </w:r>
      <w:r w:rsidR="00C4375F" w:rsidRPr="0068488B">
        <w:rPr>
          <w:noProof/>
        </w:rPr>
        <w:t>(Public Health England, 2017b)</w:t>
      </w:r>
      <w:r w:rsidR="00C4375F" w:rsidRPr="0068488B">
        <w:fldChar w:fldCharType="end"/>
      </w:r>
      <w:r w:rsidRPr="0068488B">
        <w:t xml:space="preserve">. It is therefore </w:t>
      </w:r>
      <w:r w:rsidR="008C306F" w:rsidRPr="0068488B">
        <w:t xml:space="preserve">a policy </w:t>
      </w:r>
      <w:r w:rsidRPr="0068488B">
        <w:t xml:space="preserve">imperative to have access to </w:t>
      </w:r>
      <w:r w:rsidR="002D6A6E" w:rsidRPr="0068488B">
        <w:t xml:space="preserve">open </w:t>
      </w:r>
      <w:r w:rsidRPr="0068488B">
        <w:t xml:space="preserve">data </w:t>
      </w:r>
      <w:r w:rsidR="008C306F" w:rsidRPr="0068488B">
        <w:t xml:space="preserve">and tools that can be used to measure </w:t>
      </w:r>
      <w:r w:rsidRPr="0068488B">
        <w:t>aspects of the environment</w:t>
      </w:r>
      <w:r w:rsidR="008C306F" w:rsidRPr="0068488B">
        <w:t>, and</w:t>
      </w:r>
      <w:r w:rsidRPr="0068488B">
        <w:t xml:space="preserve"> </w:t>
      </w:r>
      <w:r w:rsidR="00A066B3" w:rsidRPr="0068488B">
        <w:t xml:space="preserve">that can </w:t>
      </w:r>
      <w:r w:rsidR="001D6D98" w:rsidRPr="0068488B">
        <w:t xml:space="preserve">help </w:t>
      </w:r>
      <w:r w:rsidR="002D6A6E" w:rsidRPr="0068488B">
        <w:t xml:space="preserve">support such </w:t>
      </w:r>
      <w:r w:rsidR="00E26B21" w:rsidRPr="0068488B">
        <w:t>decision-making</w:t>
      </w:r>
      <w:r w:rsidR="002D6A6E" w:rsidRPr="0068488B">
        <w:t xml:space="preserve"> processes</w:t>
      </w:r>
      <w:r w:rsidR="00C4375F" w:rsidRPr="0068488B">
        <w:t>;</w:t>
      </w:r>
      <w:r w:rsidR="001D6D98" w:rsidRPr="0068488B">
        <w:t xml:space="preserve"> as well as for researchers wanting to </w:t>
      </w:r>
      <w:r w:rsidR="00FE7840" w:rsidRPr="0068488B">
        <w:t xml:space="preserve">evaluate the influence of </w:t>
      </w:r>
      <w:r w:rsidR="00A066B3" w:rsidRPr="0068488B">
        <w:t xml:space="preserve">these contexts within their domain </w:t>
      </w:r>
      <w:r w:rsidR="00253F0B" w:rsidRPr="0068488B">
        <w:t xml:space="preserve">of </w:t>
      </w:r>
      <w:r w:rsidR="00A066B3" w:rsidRPr="0068488B">
        <w:t>application</w:t>
      </w:r>
      <w:r w:rsidR="002D6A6E" w:rsidRPr="0068488B">
        <w:t>.</w:t>
      </w:r>
    </w:p>
    <w:p w14:paraId="6175403B" w14:textId="77777777" w:rsidR="00EE5444" w:rsidRPr="0068488B" w:rsidRDefault="00EE5444" w:rsidP="00EE5444"/>
    <w:p w14:paraId="045F04A0" w14:textId="141F7C8E" w:rsidR="00EE5444" w:rsidRPr="0068488B" w:rsidRDefault="00FE7840" w:rsidP="00EE5444">
      <w:r w:rsidRPr="0068488B">
        <w:t xml:space="preserve">Although there are </w:t>
      </w:r>
      <w:r w:rsidR="005840BC" w:rsidRPr="0068488B">
        <w:t xml:space="preserve">increasing </w:t>
      </w:r>
      <w:r w:rsidR="003219E1" w:rsidRPr="0068488B">
        <w:t xml:space="preserve">quantities of data </w:t>
      </w:r>
      <w:r w:rsidRPr="0068488B">
        <w:t>that exist and can be used</w:t>
      </w:r>
      <w:r w:rsidR="00CB4BCE" w:rsidRPr="0068488B">
        <w:t xml:space="preserve"> to</w:t>
      </w:r>
      <w:r w:rsidR="003219E1" w:rsidRPr="0068488B">
        <w:t xml:space="preserve"> measure </w:t>
      </w:r>
      <w:r w:rsidR="008D6BBC" w:rsidRPr="0068488B">
        <w:t>a</w:t>
      </w:r>
      <w:r w:rsidR="003219E1" w:rsidRPr="0068488B">
        <w:t xml:space="preserve"> variety of environmental features, there are b</w:t>
      </w:r>
      <w:r w:rsidR="00EE5444" w:rsidRPr="0068488B">
        <w:t>arriers</w:t>
      </w:r>
      <w:r w:rsidR="005840BC" w:rsidRPr="0068488B">
        <w:t xml:space="preserve"> which limit their potential </w:t>
      </w:r>
      <w:r w:rsidR="003219E1" w:rsidRPr="0068488B">
        <w:t>usage. Data may be costly</w:t>
      </w:r>
      <w:r w:rsidR="00C4375F" w:rsidRPr="0068488B">
        <w:t>,</w:t>
      </w:r>
      <w:r w:rsidR="0038771D" w:rsidRPr="0068488B">
        <w:t xml:space="preserve"> and</w:t>
      </w:r>
      <w:r w:rsidR="003219E1" w:rsidRPr="0068488B">
        <w:t xml:space="preserve"> </w:t>
      </w:r>
      <w:r w:rsidR="005840BC" w:rsidRPr="0068488B">
        <w:t xml:space="preserve">perhaps </w:t>
      </w:r>
      <w:r w:rsidR="003219E1" w:rsidRPr="0068488B">
        <w:t xml:space="preserve">held by </w:t>
      </w:r>
      <w:r w:rsidR="005840BC" w:rsidRPr="0068488B">
        <w:t xml:space="preserve">commercial </w:t>
      </w:r>
      <w:r w:rsidR="003219E1" w:rsidRPr="0068488B">
        <w:t xml:space="preserve">organisations, </w:t>
      </w:r>
      <w:r w:rsidR="005840BC" w:rsidRPr="0068488B">
        <w:t xml:space="preserve">thus limiting </w:t>
      </w:r>
      <w:r w:rsidR="00377168" w:rsidRPr="0068488B">
        <w:t>access for</w:t>
      </w:r>
      <w:r w:rsidR="003219E1" w:rsidRPr="0068488B">
        <w:t xml:space="preserve"> individuals without suitable funding. Processing </w:t>
      </w:r>
      <w:r w:rsidR="005840BC" w:rsidRPr="0068488B">
        <w:t xml:space="preserve">of contextual </w:t>
      </w:r>
      <w:r w:rsidR="003219E1" w:rsidRPr="0068488B">
        <w:t xml:space="preserve">data </w:t>
      </w:r>
      <w:r w:rsidR="005840BC" w:rsidRPr="0068488B">
        <w:t xml:space="preserve">will </w:t>
      </w:r>
      <w:r w:rsidR="003219E1" w:rsidRPr="0068488B">
        <w:t xml:space="preserve">often require </w:t>
      </w:r>
      <w:r w:rsidR="00377168" w:rsidRPr="0068488B">
        <w:t>heavy data manipulation skills that users may not have</w:t>
      </w:r>
      <w:r w:rsidR="005840BC" w:rsidRPr="0068488B">
        <w:t>, and can be further complicated when the d</w:t>
      </w:r>
      <w:r w:rsidR="0038771D" w:rsidRPr="0068488B">
        <w:t>ata have additional geographic</w:t>
      </w:r>
      <w:r w:rsidR="005840BC" w:rsidRPr="0068488B">
        <w:t xml:space="preserve"> characteristics</w:t>
      </w:r>
      <w:r w:rsidR="00377168" w:rsidRPr="0068488B">
        <w:t xml:space="preserve">. Data sources may </w:t>
      </w:r>
      <w:r w:rsidR="005840BC" w:rsidRPr="0068488B">
        <w:t>have known or unknown bias</w:t>
      </w:r>
      <w:r w:rsidR="0029376F" w:rsidRPr="0068488B">
        <w:t>,</w:t>
      </w:r>
      <w:r w:rsidR="005840BC" w:rsidRPr="0068488B">
        <w:t xml:space="preserve"> and may </w:t>
      </w:r>
      <w:r w:rsidR="00377168" w:rsidRPr="0068488B">
        <w:t>not be complete at the national level</w:t>
      </w:r>
      <w:r w:rsidR="0029376F" w:rsidRPr="0068488B">
        <w:t>. F</w:t>
      </w:r>
      <w:r w:rsidR="005840BC" w:rsidRPr="0068488B">
        <w:t>or example, they may</w:t>
      </w:r>
      <w:r w:rsidR="00377168" w:rsidRPr="0068488B">
        <w:t xml:space="preserve"> be stored by local governments </w:t>
      </w:r>
      <w:r w:rsidR="0029376F" w:rsidRPr="0068488B">
        <w:t>with no mechanism for sharing data between institutions to create a single collective resource</w:t>
      </w:r>
      <w:r w:rsidR="00377168" w:rsidRPr="0068488B">
        <w:t xml:space="preserve">. </w:t>
      </w:r>
      <w:r w:rsidR="005840BC" w:rsidRPr="0068488B">
        <w:t xml:space="preserve">Given such constraints, it is perhaps unsurprising that in many </w:t>
      </w:r>
      <w:r w:rsidR="00377168" w:rsidRPr="0068488B">
        <w:t xml:space="preserve">studies that have explored the role of geographic context </w:t>
      </w:r>
      <w:r w:rsidR="0038771D" w:rsidRPr="0068488B">
        <w:t xml:space="preserve">on health or wellbeing, these have tended to focus on </w:t>
      </w:r>
      <w:r w:rsidR="005840BC" w:rsidRPr="0068488B">
        <w:t>relatively</w:t>
      </w:r>
      <w:r w:rsidR="00377168" w:rsidRPr="0068488B">
        <w:t xml:space="preserve"> small regions</w:t>
      </w:r>
      <w:r w:rsidR="002E6351">
        <w:t xml:space="preserve"> </w:t>
      </w:r>
      <w:r w:rsidR="002E6351">
        <w:fldChar w:fldCharType="begin" w:fldLock="1"/>
      </w:r>
      <w:r w:rsidR="002E6351">
        <w:instrText>ADDIN CSL_CITATION { "citationItems" : [ { "id" : "ITEM-1", "itemData" : { "author" : [ { "dropping-particle" : "", "family" : "Lovett", "given" : "Andrew", "non-dropping-particle" : "", "parse-names" : false, "suffix" : "" }, { "dropping-particle" : "", "family" : "Haynes", "given" : "Robin", "non-dropping-particle" : "", "parse-names" : false, "suffix" : "" }, { "dropping-particle" : "", "family" : "Sunnenberg", "given" : "Gisela", "non-dropping-particle" : "", "parse-names" : false, "suffix" : "" }, { "dropping-particle" : "", "family" : "Gale", "given" : "Susan", "non-dropping-particle" : "", "parse-names" : false, "suffix" : "" } ], "container-title" : "Social Science &amp; Medicine", "id" : "ITEM-1", "issue" : "1", "issued" : { "date-parts" : [ [ "2002" ] ] }, "page" : "97-111", "title" : "Car travel time and accessibility by bus to general practitioner services: a study using patient registers and GIS", "type" : "article-journal", "volume" : "55" }, "uris" : [ "http://www.mendeley.com/documents/?uuid=94ff7ef3-85be-48e9-9e58-a11c639f890c" ] }, { "id" : "ITEM-2", "itemData" : { "author" : [ { "dropping-particle" : "", "family" : "Macintyre", "given" : "Sally", "non-dropping-particle" : "", "parse-names" : false, "suffix" : "" }, { "dropping-particle" : "", "family" : "Macdonald", "given" : "Laura", "non-dropping-particle" : "", "parse-names" : false, "suffix" : "" }, { "dropping-particle" : "", "family" : "Ellaway", "given" : "Anne", "non-dropping-particle" : "", "parse-names" : false, "suffix" : "" } ], "container-title" : "Social Science &amp; Medicine", "id" : "ITEM-2", "issue" : "6", "issued" : { "date-parts" : [ [ "2008" ] ] }, "page" : "900-914", "title" : "Do poorer people have poorer access to local resources and facilities? The distribution of local resources by area deprivation in Glasgow, Scotland", "type" : "article-journal", "volume" : "67" }, "uris" : [ "http://www.mendeley.com/documents/?uuid=2d82e41b-ef77-443b-bf19-c114de75c45e" ] }, { "id" : "ITEM-3", "itemData" : { "author" : [ { "dropping-particle" : "", "family" : "Fraser", "given" : "Lorna", "non-dropping-particle" : "", "parse-names" : false, "suffix" : "" }, { "dropping-particle" : "", "family" : "Edwards", "given" : "Kimberley", "non-dropping-particle" : "", "parse-names" : false, "suffix" : "" } ], "container-title" : "Health &amp; Place", "id" : "ITEM-3", "issue" : "6", "issued" : { "date-parts" : [ [ "2010" ] ] }, "page" : "1124-1128", "title" : "The association between the geography of fast food outlets and childhood obesity rates in Leeds, UK", "type" : "article-journal", "volume" : "16" }, "uris" : [ "http://www.mendeley.com/documents/?uuid=5856721f-3f3b-4274-a50f-b4c48b90b2bc" ] } ], "mendeley" : { "formattedCitation" : "(Lovett &lt;i&gt;et al.&lt;/i&gt;, 2002; Macintyre, Macdonald and Ellaway, 2008; Fraser and Edwards, 2010)", "manualFormatting" : "(e.g. Lovett et al., 2002; Macintyre, Macdonald and Ellaway, 2008; Fraser and Edwards, 2010)", "plainTextFormattedCitation" : "(Lovett et al., 2002; Macintyre, Macdonald and Ellaway, 2008; Fraser and Edwards, 2010)", "previouslyFormattedCitation" : "(Lovett &lt;i&gt;et al.&lt;/i&gt;, 2002; Macintyre, Macdonald and Ellaway, 2008; Fraser and Edwards, 2010)" }, "properties" : {  }, "schema" : "https://github.com/citation-style-language/schema/raw/master/csl-citation.json" }</w:instrText>
      </w:r>
      <w:r w:rsidR="002E6351">
        <w:fldChar w:fldCharType="separate"/>
      </w:r>
      <w:r w:rsidR="002E6351" w:rsidRPr="002E6351">
        <w:rPr>
          <w:noProof/>
        </w:rPr>
        <w:t>(</w:t>
      </w:r>
      <w:r w:rsidR="002E6351">
        <w:rPr>
          <w:noProof/>
        </w:rPr>
        <w:t xml:space="preserve">e.g. </w:t>
      </w:r>
      <w:r w:rsidR="002E6351" w:rsidRPr="002E6351">
        <w:rPr>
          <w:noProof/>
        </w:rPr>
        <w:t xml:space="preserve">Lovett </w:t>
      </w:r>
      <w:r w:rsidR="002E6351" w:rsidRPr="002E6351">
        <w:rPr>
          <w:i/>
          <w:noProof/>
        </w:rPr>
        <w:t>et al.</w:t>
      </w:r>
      <w:r w:rsidR="002E6351" w:rsidRPr="002E6351">
        <w:rPr>
          <w:noProof/>
        </w:rPr>
        <w:t>, 2002; Macintyre, Macdonald and Ellaway, 2008; Fraser and Edwards, 2010)</w:t>
      </w:r>
      <w:r w:rsidR="002E6351">
        <w:fldChar w:fldCharType="end"/>
      </w:r>
      <w:r w:rsidR="00573628" w:rsidRPr="0068488B">
        <w:t>. A</w:t>
      </w:r>
      <w:r w:rsidR="005840BC" w:rsidRPr="0068488B">
        <w:t>lthough</w:t>
      </w:r>
      <w:r w:rsidR="00573628" w:rsidRPr="0068488B">
        <w:t xml:space="preserve"> these studies</w:t>
      </w:r>
      <w:r w:rsidR="005840BC" w:rsidRPr="0068488B">
        <w:t xml:space="preserve"> provid</w:t>
      </w:r>
      <w:r w:rsidR="00573628" w:rsidRPr="0068488B">
        <w:t>e</w:t>
      </w:r>
      <w:r w:rsidR="005840BC" w:rsidRPr="0068488B">
        <w:t xml:space="preserve"> great insight into these localities,</w:t>
      </w:r>
      <w:r w:rsidR="00377168" w:rsidRPr="0068488B">
        <w:t xml:space="preserve"> </w:t>
      </w:r>
      <w:r w:rsidR="00573628" w:rsidRPr="0068488B">
        <w:t xml:space="preserve">they </w:t>
      </w:r>
      <w:r w:rsidR="00377168" w:rsidRPr="0068488B">
        <w:t xml:space="preserve">may </w:t>
      </w:r>
      <w:r w:rsidR="005840BC" w:rsidRPr="0068488B">
        <w:t xml:space="preserve">not </w:t>
      </w:r>
      <w:r w:rsidR="00377168" w:rsidRPr="0068488B">
        <w:t xml:space="preserve">be representative </w:t>
      </w:r>
      <w:r w:rsidR="005840BC" w:rsidRPr="0068488B">
        <w:t>at the</w:t>
      </w:r>
      <w:r w:rsidR="00377168" w:rsidRPr="0068488B">
        <w:t xml:space="preserve"> national level</w:t>
      </w:r>
      <w:r w:rsidR="00573628" w:rsidRPr="0068488B">
        <w:t xml:space="preserve"> at which many policy decisions are made at</w:t>
      </w:r>
      <w:r w:rsidR="00377168" w:rsidRPr="0068488B">
        <w:t>.</w:t>
      </w:r>
      <w:r w:rsidR="00A63FBF" w:rsidRPr="0068488B">
        <w:t xml:space="preserve"> Creating open source metrics of accessibility </w:t>
      </w:r>
      <w:r w:rsidR="0038771D" w:rsidRPr="0068488B">
        <w:t xml:space="preserve">that are nationally extensive </w:t>
      </w:r>
      <w:r w:rsidR="0037396C" w:rsidRPr="0068488B">
        <w:t xml:space="preserve">we argue </w:t>
      </w:r>
      <w:r w:rsidR="0038771D" w:rsidRPr="0068488B">
        <w:t xml:space="preserve">can </w:t>
      </w:r>
      <w:r w:rsidR="00A63FBF" w:rsidRPr="0068488B">
        <w:t>therefore address these barriers.</w:t>
      </w:r>
    </w:p>
    <w:p w14:paraId="776768C7" w14:textId="77777777" w:rsidR="00A63FBF" w:rsidRPr="0068488B" w:rsidRDefault="00A63FBF" w:rsidP="00EE5444"/>
    <w:p w14:paraId="63032E46" w14:textId="77777777" w:rsidR="00AB5B42" w:rsidRPr="0068488B" w:rsidRDefault="00A63FBF" w:rsidP="00EE5444">
      <w:r w:rsidRPr="0068488B">
        <w:t xml:space="preserve">One </w:t>
      </w:r>
      <w:r w:rsidR="0037396C" w:rsidRPr="0068488B">
        <w:t>further</w:t>
      </w:r>
      <w:r w:rsidR="005A37EA" w:rsidRPr="0068488B">
        <w:t xml:space="preserve"> </w:t>
      </w:r>
      <w:r w:rsidRPr="0068488B">
        <w:t xml:space="preserve">limitation of developing </w:t>
      </w:r>
      <w:r w:rsidR="00FD70E9" w:rsidRPr="0068488B">
        <w:t xml:space="preserve">univariate </w:t>
      </w:r>
      <w:r w:rsidRPr="0068488B">
        <w:t xml:space="preserve">measures of accessibility </w:t>
      </w:r>
      <w:r w:rsidR="0037396C" w:rsidRPr="0068488B">
        <w:t>are</w:t>
      </w:r>
      <w:r w:rsidR="00FD70E9" w:rsidRPr="0068488B">
        <w:t xml:space="preserve"> </w:t>
      </w:r>
      <w:r w:rsidRPr="0068488B">
        <w:t xml:space="preserve">that </w:t>
      </w:r>
      <w:r w:rsidR="00573628" w:rsidRPr="0068488B">
        <w:t>they</w:t>
      </w:r>
      <w:r w:rsidR="00FD70E9" w:rsidRPr="0068488B">
        <w:t xml:space="preserve"> </w:t>
      </w:r>
      <w:r w:rsidR="0037396C" w:rsidRPr="0068488B">
        <w:t xml:space="preserve">imply </w:t>
      </w:r>
      <w:r w:rsidR="00D05189" w:rsidRPr="0068488B">
        <w:t xml:space="preserve">that </w:t>
      </w:r>
      <w:r w:rsidR="00FD70E9" w:rsidRPr="0068488B">
        <w:t xml:space="preserve">different </w:t>
      </w:r>
      <w:r w:rsidR="00D05189" w:rsidRPr="0068488B">
        <w:t xml:space="preserve">components </w:t>
      </w:r>
      <w:r w:rsidRPr="0068488B">
        <w:t xml:space="preserve">of </w:t>
      </w:r>
      <w:r w:rsidR="00FD70E9" w:rsidRPr="0068488B">
        <w:t>context</w:t>
      </w:r>
      <w:r w:rsidRPr="0068488B">
        <w:t xml:space="preserve"> </w:t>
      </w:r>
      <w:r w:rsidR="00D05189" w:rsidRPr="0068488B">
        <w:t xml:space="preserve">are </w:t>
      </w:r>
      <w:r w:rsidRPr="0068488B">
        <w:t>considered in isolation</w:t>
      </w:r>
      <w:r w:rsidR="00E402A8" w:rsidRPr="0068488B">
        <w:t xml:space="preserve"> </w:t>
      </w:r>
      <w:r w:rsidR="00E402A8" w:rsidRPr="0068488B">
        <w:fldChar w:fldCharType="begin" w:fldLock="1"/>
      </w:r>
      <w:r w:rsidR="00E402A8" w:rsidRPr="0068488B">
        <w:instrText>ADDIN CSL_CITATION { "citationItems" : [ { "id" : "ITEM-1", "itemData" : { "author" : [ { "dropping-particle" : "", "family" : "Cummins", "given" : "Steve", "non-dropping-particle" : "", "parse-names" : false, "suffix" : "" }, { "dropping-particle" : "", "family" : "Curtis", "given" : "Sarah", "non-dropping-particle" : "", "parse-names" : false, "suffix" : "" }, { "dropping-particle" : "", "family" : "Diez-Roux", "given" : "Ana", "non-dropping-particle" : "", "parse-names" : false, "suffix" : "" }, { "dropping-particle" : "", "family" : "Macintyre", "given" : "Sally", "non-dropping-particle" : "", "parse-names" : false, "suffix" : "" } ], "container-title" : "Social Science &amp; Medicine", "id" : "ITEM-1", "issue" : "9", "issued" : { "date-parts" : [ [ "2007" ] ] }, "page" : "1825-1838", "title" : "Understanding and representing \u2018place\u2019 in health research: A relational approach", "type" : "article-journal", "volume" : "65" }, "uris" : [ "http://www.mendeley.com/documents/?uuid=dbf96c38-5722-47d0-b3a0-752437822ac3" ] } ], "mendeley" : { "formattedCitation" : "(Cummins &lt;i&gt;et al.&lt;/i&gt;, 2007)", "plainTextFormattedCitation" : "(Cummins et al., 2007)", "previouslyFormattedCitation" : "(Cummins &lt;i&gt;et al.&lt;/i&gt;, 2007)" }, "properties" : {  }, "schema" : "https://github.com/citation-style-language/schema/raw/master/csl-citation.json" }</w:instrText>
      </w:r>
      <w:r w:rsidR="00E402A8" w:rsidRPr="0068488B">
        <w:fldChar w:fldCharType="separate"/>
      </w:r>
      <w:r w:rsidR="00E402A8" w:rsidRPr="0068488B">
        <w:rPr>
          <w:noProof/>
        </w:rPr>
        <w:t xml:space="preserve">(Cummins </w:t>
      </w:r>
      <w:r w:rsidR="00E402A8" w:rsidRPr="0068488B">
        <w:rPr>
          <w:i/>
          <w:noProof/>
        </w:rPr>
        <w:t>et al.</w:t>
      </w:r>
      <w:r w:rsidR="00E402A8" w:rsidRPr="0068488B">
        <w:rPr>
          <w:noProof/>
        </w:rPr>
        <w:t>, 2007)</w:t>
      </w:r>
      <w:r w:rsidR="00E402A8" w:rsidRPr="0068488B">
        <w:fldChar w:fldCharType="end"/>
      </w:r>
      <w:r w:rsidRPr="0068488B">
        <w:t>.</w:t>
      </w:r>
      <w:r w:rsidR="00D05189" w:rsidRPr="0068488B">
        <w:t xml:space="preserve"> However, there is a lengthy history of how context within urban and social research </w:t>
      </w:r>
      <w:r w:rsidR="0037396C" w:rsidRPr="0068488B">
        <w:t>can be</w:t>
      </w:r>
      <w:r w:rsidR="00D05189" w:rsidRPr="0068488B">
        <w:t xml:space="preserve"> </w:t>
      </w:r>
      <w:r w:rsidR="005A37EA" w:rsidRPr="0068488B">
        <w:t>more effectively</w:t>
      </w:r>
      <w:r w:rsidR="00D05189" w:rsidRPr="0068488B">
        <w:t xml:space="preserve"> represented as a complex </w:t>
      </w:r>
      <w:r w:rsidR="00573628" w:rsidRPr="0068488B">
        <w:t xml:space="preserve">series </w:t>
      </w:r>
      <w:r w:rsidR="00D05189" w:rsidRPr="0068488B">
        <w:t xml:space="preserve">of different </w:t>
      </w:r>
      <w:r w:rsidR="00C84C7F" w:rsidRPr="0068488B">
        <w:t xml:space="preserve">interacting </w:t>
      </w:r>
      <w:r w:rsidR="00D05189" w:rsidRPr="0068488B">
        <w:t>influences</w:t>
      </w:r>
      <w:r w:rsidR="005A37EA" w:rsidRPr="0068488B">
        <w:t xml:space="preserve">; and that these </w:t>
      </w:r>
      <w:r w:rsidR="0037396C" w:rsidRPr="0068488B">
        <w:t xml:space="preserve">contexts lead to particular </w:t>
      </w:r>
      <w:r w:rsidR="005A37EA" w:rsidRPr="0068488B">
        <w:t>“n</w:t>
      </w:r>
      <w:r w:rsidRPr="0068488B">
        <w:t>eighbourhood</w:t>
      </w:r>
      <w:r w:rsidR="005A37EA" w:rsidRPr="0068488B">
        <w:t xml:space="preserve">” effects </w:t>
      </w:r>
      <w:r w:rsidR="0037396C" w:rsidRPr="0068488B">
        <w:t xml:space="preserve">that may </w:t>
      </w:r>
      <w:r w:rsidR="004E30E7" w:rsidRPr="0068488B">
        <w:t xml:space="preserve">substantially </w:t>
      </w:r>
      <w:r w:rsidR="0037396C" w:rsidRPr="0068488B">
        <w:t xml:space="preserve">influence outcomes of measured </w:t>
      </w:r>
      <w:r w:rsidR="00586B41" w:rsidRPr="0068488B">
        <w:t xml:space="preserve">social </w:t>
      </w:r>
      <w:r w:rsidR="0037396C" w:rsidRPr="0068488B">
        <w:t>phenomena</w:t>
      </w:r>
      <w:r w:rsidR="00A87DFE" w:rsidRPr="0068488B">
        <w:t xml:space="preserve"> </w:t>
      </w:r>
      <w:r w:rsidR="00A87DFE" w:rsidRPr="0068488B">
        <w:fldChar w:fldCharType="begin" w:fldLock="1"/>
      </w:r>
      <w:r w:rsidR="00331189" w:rsidRPr="0068488B">
        <w:instrText>ADDIN CSL_CITATION { "citationItems" : [ { "id" : "ITEM-1", "itemData" : { "author" : [ { "dropping-particle" : "", "family" : "Diez-Roux", "given" : "Ana", "non-dropping-particle" : "", "parse-names" : false, "suffix" : "" } ], "container-title" : "American Journal of Public Health", "id" : "ITEM-1", "issue" : "11", "issued" : { "date-parts" : [ [ "2001" ] ] }, "page" : "1783-1789", "title" : "Investigating Neighborhood and Area Effects on Health", "type" : "article-journal", "volume" : "91" }, "uris" : [ "http://www.mendeley.com/documents/?uuid=dc5ef28e-283e-4ed7-8a39-c4ad6347ea31" ] }, { "id" : "ITEM-2", "itemData" : { "author" : [ { "dropping-particle" : "", "family" : "Gatrell", "given" : "A C", "non-dropping-particle" : "", "parse-names" : false, "suffix" : "" } ], "container-title" : "Social Science &amp; Medicine", "id" : "ITEM-2", "issued" : { "date-parts" : [ [ "2005" ] ] }, "page" : "2661-2671", "title" : "Complexity theory and geographies of health:a critical assessment", "type" : "article-journal", "volume" : "60" }, "uris" : [ "http://www.mendeley.com/documents/?uuid=99691517-6b42-4546-b1b9-b0f3c582dd38" ] }, { "id" : "ITEM-3", "itemData" : { "author" : [ { "dropping-particle" : "", "family" : "Cummins", "given" : "Steve", "non-dropping-particle" : "", "parse-names" : false, "suffix" : "" }, { "dropping-particle" : "", "family" : "Curtis", "given" : "Sarah", "non-dropping-particle" : "", "parse-names" : false, "suffix" : "" }, { "dropping-particle" : "", "family" : "Diez-Roux", "given" : "Ana", "non-dropping-particle" : "", "parse-names" : false, "suffix" : "" }, { "dropping-particle" : "", "family" : "Macintyre", "given" : "Sally", "non-dropping-particle" : "", "parse-names" : false, "suffix" : "" } ], "container-title" : "Social Science &amp; Medicine", "id" : "ITEM-3", "issue" : "9", "issued" : { "date-parts" : [ [ "2007" ] ] }, "page" : "1825-1838", "title" : "Understanding and representing \u2018place\u2019 in health research: A relational approach", "type" : "article-journal", "volume" : "65" }, "uris" : [ "http://www.mendeley.com/documents/?uuid=dbf96c38-5722-47d0-b3a0-752437822ac3" ] }, { "id" : "ITEM-4", "itemData" : { "author" : [ { "dropping-particle" : "", "family" : "Sampson", "given" : "Robert J", "non-dropping-particle" : "", "parse-names" : false, "suffix" : "" } ], "id" : "ITEM-4", "issued" : { "date-parts" : [ [ "2012" ] ] }, "publisher" : "University of Chicago Press", "publisher-place" : "London", "title" : "Great American City: Chicago and the enduring neighbourhood effect", "type" : "book" }, "uris" : [ "http://www.mendeley.com/documents/?uuid=585594c6-083b-4564-8d39-acf97db739f9" ] } ], "mendeley" : { "formattedCitation" : "(Diez-Roux, 2001; Gatrell, 2005; Cummins &lt;i&gt;et al.&lt;/i&gt;, 2007; Sampson, 2012)", "plainTextFormattedCitation" : "(Diez-Roux, 2001; Gatrell, 2005; Cummins et al., 2007; Sampson, 2012)", "previouslyFormattedCitation" : "(Diez-Roux, 2001; Gatrell, 2005; Cummins &lt;i&gt;et al.&lt;/i&gt;, 2007; Sampson, 2012)" }, "properties" : {  }, "schema" : "https://github.com/citation-style-language/schema/raw/master/csl-citation.json" }</w:instrText>
      </w:r>
      <w:r w:rsidR="00A87DFE" w:rsidRPr="0068488B">
        <w:fldChar w:fldCharType="separate"/>
      </w:r>
      <w:r w:rsidR="005D2459" w:rsidRPr="0068488B">
        <w:rPr>
          <w:noProof/>
        </w:rPr>
        <w:t xml:space="preserve">(Diez-Roux, 2001; Gatrell, 2005; Cummins </w:t>
      </w:r>
      <w:r w:rsidR="005D2459" w:rsidRPr="0068488B">
        <w:rPr>
          <w:i/>
          <w:noProof/>
        </w:rPr>
        <w:t>et al.</w:t>
      </w:r>
      <w:r w:rsidR="005D2459" w:rsidRPr="0068488B">
        <w:rPr>
          <w:noProof/>
        </w:rPr>
        <w:t>, 2007; Sampson, 2012)</w:t>
      </w:r>
      <w:r w:rsidR="00A87DFE" w:rsidRPr="0068488B">
        <w:fldChar w:fldCharType="end"/>
      </w:r>
      <w:r w:rsidR="004E30E7" w:rsidRPr="0068488B">
        <w:t xml:space="preserve">. </w:t>
      </w:r>
      <w:r w:rsidRPr="0068488B">
        <w:t xml:space="preserve">There is </w:t>
      </w:r>
      <w:r w:rsidR="00632E42" w:rsidRPr="0068488B">
        <w:t xml:space="preserve">therefore a </w:t>
      </w:r>
      <w:r w:rsidRPr="0068488B">
        <w:t>need to develop multidimensional measures of the health-related features of neighbourhoods to help describe the inherent multiplicity of features.</w:t>
      </w:r>
    </w:p>
    <w:p w14:paraId="57014769" w14:textId="77777777" w:rsidR="00AB5B42" w:rsidRPr="0068488B" w:rsidRDefault="00AB5B42" w:rsidP="00EE5444"/>
    <w:p w14:paraId="3DB62639" w14:textId="772C1C47" w:rsidR="00A63FBF" w:rsidRPr="0068488B" w:rsidRDefault="00632E42" w:rsidP="00EE5444">
      <w:r w:rsidRPr="0068488B">
        <w:t>Such c</w:t>
      </w:r>
      <w:r w:rsidR="00A63FBF" w:rsidRPr="0068488B">
        <w:t xml:space="preserve">omposite indicators are commonly created </w:t>
      </w:r>
      <w:r w:rsidRPr="0068488B">
        <w:t xml:space="preserve">within </w:t>
      </w:r>
      <w:r w:rsidR="00A63FBF" w:rsidRPr="0068488B">
        <w:t>other policy-related fields</w:t>
      </w:r>
      <w:r w:rsidR="00084630" w:rsidRPr="0068488B">
        <w:t>, but perhaps most commonly in the study of d</w:t>
      </w:r>
      <w:r w:rsidR="00A20E5B" w:rsidRPr="0068488B">
        <w:t xml:space="preserve">eprivation </w:t>
      </w:r>
      <w:r w:rsidR="00084630" w:rsidRPr="0068488B">
        <w:t xml:space="preserve">which is considered as </w:t>
      </w:r>
      <w:r w:rsidR="00150F63" w:rsidRPr="0068488B">
        <w:t>inherently complex</w:t>
      </w:r>
      <w:r w:rsidR="00084630" w:rsidRPr="0068488B">
        <w:t xml:space="preserve">, and comprised of </w:t>
      </w:r>
      <w:r w:rsidR="00150F63" w:rsidRPr="0068488B">
        <w:t xml:space="preserve">multiple features </w:t>
      </w:r>
      <w:r w:rsidR="00084630" w:rsidRPr="0068488B">
        <w:t xml:space="preserve">of </w:t>
      </w:r>
      <w:r w:rsidR="00150F63" w:rsidRPr="0068488B">
        <w:t>an individual’s socioeconomic context</w:t>
      </w:r>
      <w:r w:rsidR="001178B5" w:rsidRPr="0068488B">
        <w:t xml:space="preserve"> </w:t>
      </w:r>
      <w:r w:rsidR="001178B5" w:rsidRPr="0068488B">
        <w:fldChar w:fldCharType="begin" w:fldLock="1"/>
      </w:r>
      <w:r w:rsidR="001178B5" w:rsidRPr="0068488B">
        <w:instrText>ADDIN CSL_CITATION { "citationItems" : [ { "id" : "ITEM-1", "itemData" : { "author" : [ { "dropping-particle" : "", "family" : "Townsend", "given" : "Peter", "non-dropping-particle" : "", "parse-names" : false, "suffix" : "" } ], "container-title" : "Journal of Social Policy", "id" : "ITEM-1", "issue" : "2", "issued" : { "date-parts" : [ [ "1987" ] ] }, "page" : "125-146", "title" : "Deprivation", "type" : "article-journal", "volume" : "16" }, "uris" : [ "http://www.mendeley.com/documents/?uuid=1ee38bb8-db33-4544-975e-f7f377b90f70" ] } ], "mendeley" : { "formattedCitation" : "(Townsend, 1987)", "plainTextFormattedCitation" : "(Townsend, 1987)", "previouslyFormattedCitation" : "(Townsend, 1987)" }, "properties" : {  }, "schema" : "https://github.com/citation-style-language/schema/raw/master/csl-citation.json" }</w:instrText>
      </w:r>
      <w:r w:rsidR="001178B5" w:rsidRPr="0068488B">
        <w:fldChar w:fldCharType="separate"/>
      </w:r>
      <w:r w:rsidR="001178B5" w:rsidRPr="0068488B">
        <w:rPr>
          <w:noProof/>
        </w:rPr>
        <w:t>(Townsend, 1987)</w:t>
      </w:r>
      <w:r w:rsidR="001178B5" w:rsidRPr="0068488B">
        <w:fldChar w:fldCharType="end"/>
      </w:r>
      <w:r w:rsidR="001178B5" w:rsidRPr="0068488B">
        <w:t>.</w:t>
      </w:r>
      <w:r w:rsidR="00A20E5B" w:rsidRPr="0068488B">
        <w:t xml:space="preserve"> </w:t>
      </w:r>
      <w:r w:rsidR="00A63FBF" w:rsidRPr="0068488B">
        <w:t xml:space="preserve">The UK’s Index of Multiple Deprivation </w:t>
      </w:r>
      <w:r w:rsidR="00B03020" w:rsidRPr="0068488B">
        <w:t xml:space="preserve">(IMD) </w:t>
      </w:r>
      <w:r w:rsidR="00150F63" w:rsidRPr="0068488B">
        <w:t>represents one attempt to capture these competing dimensions of deprivation and includes data on education, occupation, income, housing, health, crime and access to services</w:t>
      </w:r>
      <w:r w:rsidR="000D07F2" w:rsidRPr="0068488B">
        <w:t xml:space="preserve"> </w:t>
      </w:r>
      <w:r w:rsidR="000D07F2" w:rsidRPr="0068488B">
        <w:fldChar w:fldCharType="begin" w:fldLock="1"/>
      </w:r>
      <w:r w:rsidR="00C40B1E" w:rsidRPr="0068488B">
        <w:instrText>ADDIN CSL_CITATION { "citationItems" : [ { "id" : "ITEM-1", "itemData" : { "author" : [ { "dropping-particle" : "", "family" : "Noble", "given" : "Michael", "non-dropping-particle" : "", "parse-names" : false, "suffix" : "" }, { "dropping-particle" : "", "family" : "Wright", "given" : "Gemma", "non-dropping-particle" : "", "parse-names" : false, "suffix" : "" }, { "dropping-particle" : "", "family" : "Smith", "given" : "George", "non-dropping-particle" : "", "parse-names" : false, "suffix" : "" }, { "dropping-particle" : "", "family" : "Dibben", "given" : "Chris", "non-dropping-particle" : "", "parse-names" : false, "suffix" : "" } ], "container-title" : "Environment and Planning A", "id" : "ITEM-1", "issue" : "1", "issued" : { "date-parts" : [ [ "2006" ] ] }, "page" : "169-185", "title" : "Measuring Multiple Deprivation at the Small-Area Level", "type" : "article-journal", "volume" : "38" }, "uris" : [ "http://www.mendeley.com/documents/?uuid=883f3633-5f65-4587-a07e-76aa08211119" ] }, { "id" : "ITEM-2", "itemData" : { "URL" : "https://www.gov.uk/government/publications/english-indices-of-deprivation-2015-technical-report", "accessed" : { "date-parts" : [ [ "2016", "12", "10" ] ] }, "author" : [ { "dropping-particle" : "", "family" : "Smith", "given" : "T", "non-dropping-particle" : "", "parse-names" : false, "suffix" : "" }, { "dropping-particle" : "", "family" : "Noble", "given" : "M", "non-dropping-particle" : "", "parse-names" : false, "suffix" : "" }, { "dropping-particle" : "", "family" : "Noble", "given" : "S", "non-dropping-particle" : "", "parse-names" : false, "suffix" : "" }, { "dropping-particle" : "", "family" : "Wright", "given" : "G", "non-dropping-particle" : "", "parse-names" : false, "suffix" : "" }, { "dropping-particle" : "", "family" : "McLennan", "given" : "D", "non-dropping-particle" : "", "parse-names" : false, "suffix" : "" }, { "dropping-particle" : "", "family" : "Plunkett", "given" : "E", "non-dropping-particle" : "", "parse-names" : false, "suffix" : "" } ], "id" : "ITEM-2", "issued" : { "date-parts" : [ [ "2015" ] ] }, "title" : "The English Indices of Deprivation 2015", "type" : "webpage" }, "uris" : [ "http://www.mendeley.com/documents/?uuid=4832b26f-15cd-4538-89f1-65a2d1a69946" ] } ], "mendeley" : { "formattedCitation" : "(Noble &lt;i&gt;et al.&lt;/i&gt;, 2006; Smith &lt;i&gt;et al.&lt;/i&gt;, 2015)", "plainTextFormattedCitation" : "(Noble et al., 2006; Smith et al., 2015)", "previouslyFormattedCitation" : "(Noble &lt;i&gt;et al.&lt;/i&gt;, 2006; Smith &lt;i&gt;et al.&lt;/i&gt;, 2015)" }, "properties" : {  }, "schema" : "https://github.com/citation-style-language/schema/raw/master/csl-citation.json" }</w:instrText>
      </w:r>
      <w:r w:rsidR="000D07F2" w:rsidRPr="0068488B">
        <w:fldChar w:fldCharType="separate"/>
      </w:r>
      <w:r w:rsidR="000D07F2" w:rsidRPr="0068488B">
        <w:rPr>
          <w:noProof/>
        </w:rPr>
        <w:t xml:space="preserve">(Noble </w:t>
      </w:r>
      <w:r w:rsidR="000D07F2" w:rsidRPr="0068488B">
        <w:rPr>
          <w:i/>
          <w:noProof/>
        </w:rPr>
        <w:t>et al.</w:t>
      </w:r>
      <w:r w:rsidR="000D07F2" w:rsidRPr="0068488B">
        <w:rPr>
          <w:noProof/>
        </w:rPr>
        <w:t xml:space="preserve">, 2006; Smith </w:t>
      </w:r>
      <w:r w:rsidR="000D07F2" w:rsidRPr="0068488B">
        <w:rPr>
          <w:i/>
          <w:noProof/>
        </w:rPr>
        <w:t>et al.</w:t>
      </w:r>
      <w:r w:rsidR="000D07F2" w:rsidRPr="0068488B">
        <w:rPr>
          <w:noProof/>
        </w:rPr>
        <w:t>, 2015)</w:t>
      </w:r>
      <w:r w:rsidR="000D07F2" w:rsidRPr="0068488B">
        <w:fldChar w:fldCharType="end"/>
      </w:r>
      <w:r w:rsidR="001178B5" w:rsidRPr="0068488B">
        <w:t>.</w:t>
      </w:r>
      <w:r w:rsidR="00A90CA9" w:rsidRPr="0068488B">
        <w:t xml:space="preserve"> </w:t>
      </w:r>
      <w:r w:rsidR="003F6EBD" w:rsidRPr="0068488B">
        <w:t>T</w:t>
      </w:r>
      <w:r w:rsidR="00A90CA9" w:rsidRPr="0068488B">
        <w:t xml:space="preserve">he power and relevance of the measure can be demonstrated through </w:t>
      </w:r>
      <w:r w:rsidR="004F4DF1" w:rsidRPr="0068488B">
        <w:t>a plethora of</w:t>
      </w:r>
      <w:r w:rsidR="00B03020" w:rsidRPr="0068488B">
        <w:t xml:space="preserve"> studies </w:t>
      </w:r>
      <w:r w:rsidR="002E6351">
        <w:t>showing</w:t>
      </w:r>
      <w:r w:rsidR="00B03020" w:rsidRPr="0068488B">
        <w:t xml:space="preserve"> </w:t>
      </w:r>
      <w:r w:rsidR="00916508" w:rsidRPr="0068488B">
        <w:t>its</w:t>
      </w:r>
      <w:r w:rsidR="00B03020" w:rsidRPr="0068488B">
        <w:t xml:space="preserve"> associat</w:t>
      </w:r>
      <w:r w:rsidR="002E6351">
        <w:t>ion</w:t>
      </w:r>
      <w:r w:rsidR="00B03020" w:rsidRPr="0068488B">
        <w:t xml:space="preserve"> with a multitude of health outcomes </w:t>
      </w:r>
      <w:r w:rsidR="00942A6E" w:rsidRPr="0068488B">
        <w:fldChar w:fldCharType="begin" w:fldLock="1"/>
      </w:r>
      <w:r w:rsidR="00954BAB">
        <w:instrText>ADDIN CSL_CITATION { "citationItems" : [ { "id" : "ITEM-1", "itemData" : { "author" : [ { "dropping-particle" : "", "family" : "Mitchell", "given" : "Richard", "non-dropping-particle" : "", "parse-names" : false, "suffix" : "" }, { "dropping-particle" : "", "family" : "Popham", "given" : "Frank", "non-dropping-particle" : "", "parse-names" : false, "suffix" : "" } ], "container-title" : "The Lancet", "id" : "ITEM-1", "issue" : "9650", "issued" : { "date-parts" : [ [ "2008" ] ] }, "page" : "1655-1660", "title" : "Effect of exposure to natural environment on health inequalities: an observational population study", "type" : "article-journal", "volume" : "372" }, "uris" : [ "http://www.mendeley.com/documents/?uuid=d793f723-bafa-4a74-896a-e4f75e64bed6" ] }, { "id" : "ITEM-2", "itemData" : { "DOI" : "10.1016/S0140-6736(15)00195-6", "ISBN" : "1474-547X (Electronic)\\r0140-6736 (Linking)", "ISSN" : "1474547X", "PMID" : "26382241", "abstract" : "Background In the Global Burden of Disease Study 2013 (GBD 2013), knowledge about health and its determinants has been integrated into a comparable framework to inform health policy. Outputs of this analysis are relevant to current policy questions in England and elsewhere, particularly on health inequalities. We use GBD 2013 data on mortality and causes of death, and disease and injury incidence and prevalence to analyse the burden of disease and injury in England as a whole, in English regions, and within each English region by deprivation quintile. We also assess disease and injury burden in England attributable to potentially preventable risk factors. England and the English regions are compared with the remaining constituent countries of the UK and with comparable countries in the European Union (EU) and beyond. Methods We extracted data from the GBD 2013 to compare mortality, causes of death, years of life lost (YLLs), years lived with a disability (YLDs), and disability-adjusted life-years (DALYs) in England, the UK, and 18 other countries (the first 15 EU members [apart from the UK] and Australia, Canada, Norway, and the USA [EU15+]). We extended elements of the analysis to English regions, and subregional areas defined by deprivation quintile (deprivation areas). We used data split by the nine English regions (corresponding to the European boundaries of the Nomenclature for Territorial Statistics level 1 [NUTS 1] regions), and by quintile groups within each English region according to deprivation, thereby making 45 regional deprivation areas. Deprivation quintiles were defined by area of residence ranked at national level by Index of Multiple Deprivation score, 2010. Burden due to various risk factors is described for England using new GBD methodology to estimate independent and overlapping attributable risk for five tiers of behavioural, metabolic, and environmental risk factors. We present results for 306 causes and 2337 sequelae, and 79 risks or risk clusters. Findings Between 1990 and 2013, life expectancy from birth in England increased by 5\u00b74 years (95% uncertainty interval 5\u00b70-5\u00b78) from 75\u00b79 years (75\u00b79-76\u00b70) to 81\u00b73 years (80\u00b79-81\u00b77); gains were greater for men than for women. Rates of age-standardised YLLs reduced by 41\u00b71% (38\u00b73-43\u00b76), whereas DALYs were reduced by 23\u00b78% (20\u00b79-27\u00b71), and YLDs by 1\u00b74% (0\u00b71-2\u00b78). For these measures, England ranked better than the UK and the EU15+ means. Between 1990 and 2013, the range in life expectancy\u2026", "author" : [ { "dropping-particle" : "", "family" : "Newton", "given" : "John N.", "non-dropping-particle" : "", "parse-names" : false, "suffix" : "" }, { "dropping-particle" : "", "family" : "Briggs", "given" : "Adam D M", "non-dropping-particle" : "", "parse-names" : false, "suffix" : "" }, { "dropping-particle" : "", "family" : "Murray", "given" : "Christopher J L", "non-dropping-particle" : "", "parse-names" : false, "suffix" : "" }, { "dropping-particle" : "", "family" : "Dicker", "given" : "Daniel", "non-dropping-particle" : "", "parse-names" : false, "suffix" : "" }, { "dropping-particle" : "", "family" : "Foreman", "given" : "Kyle J.", "non-dropping-particle" : "", "parse-names" : false, "suffix" : "" }, { "dropping-particle" : "", "family" : "Wang", "given" : "Haidong", "non-dropping-particle" : "", "parse-names" : false, "suffix" : "" }, { "dropping-particle" : "", "family" : "Naghavi", "given" : "Mohsen", "non-dropping-particle" : "", "parse-names" : false, "suffix" : "" }, { "dropping-particle" : "", "family" : "Forouzanfar", "given" : "Mohammad H.", "non-dropping-particle" : "", "parse-names" : false, "suffix" : "" }, { "dropping-particle" : "", "family" : "Ohno", "given" : "Summer Lockett", "non-dropping-particle" : "", "parse-names" : false, "suffix" : "" }, { "dropping-particle" : "", "family" : "Barber", "given" : "Ryan M.", "non-dropping-particle" : "", "parse-names" : false, "suffix" : "" }, { "dropping-particle" : "", "family" : "Vos", "given" : "Theo", "non-dropping-particle" : "", "parse-names" : false, "suffix" : "" }, { "dropping-particle" : "", "family" : "Stanaway", "given" : "Jeffrey D.", "non-dropping-particle" : "", "parse-names" : false, "suffix" : "" }, { "dropping-particle" : "", "family" : "Schmidt", "given" : "J\u00fcrgen C.", "non-dropping-particle" : "", "parse-names" : false, "suffix" : "" }, { "dropping-particle" : "", "family" : "Hughes", "given" : "Andrew J.", "non-dropping-particle" : "", "parse-names" : false, "suffix" : "" }, { "dropping-particle" : "", "family" : "Fay", "given" : "Derek F J", "non-dropping-particle" : "", "parse-names" : false, "suffix" : "" }, { "dropping-particle" : "", "family" : "Ecob", "given" : "Russell", "non-dropping-particle" : "", "parse-names" : false, "suffix" : "" }, { "dropping-particle" : "", "family" : "Gresser", "given" : "Charis", "non-dropping-particle" : "", "parse-names" : false, "suffix" : "" }, { "dropping-particle" : "", "family" : "McKee", "given" : "Martin", "non-dropping-particle" : "", "parse-names" : false, "suffix" : "" }, { "dropping-particle" : "", "family" : "Rutter", "given" : "Harry", "non-dropping-particle" : "", "parse-names" : false, "suffix" : "" }, { "dropping-particle" : "", "family" : "Abubakar", "given" : "Ibrahim", "non-dropping-particle" : "", "parse-names" : false, "suffix" : "" }, { "dropping-particle" : "", "family" : "Ali", "given" : "Raghib", "non-dropping-particle" : "", "parse-names" : false, "suffix" : "" }, { "dropping-particle" : "", "family" : "Anderson", "given" : "H. Ross", "non-dropping-particle" : "", "parse-names" : false, "suffix" : "" }, { "dropping-particle" : "", "family" : "Banerjee", "given" : "Amitava", "non-dropping-particle" : "", "parse-names" : false, "suffix" : "" }, { "dropping-particle" : "", "family" : "Bennett", "given" : "Derrick A.", "non-dropping-particle" : "", "parse-names" : false, "suffix" : "" }, { "dropping-particle" : "", "family" : "Bernab\u00e9", "given" : "Eduardo", "non-dropping-particle" : "", "parse-names" : false, "suffix" : "" }, { "dropping-particle" : "", "family" : "Bhui", "given" : "Kamaldeep S.", "non-dropping-particle" : "", "parse-names" : false, "suffix" : "" }, { "dropping-particle" : "", "family" : "Biryukov", "given" : "Stanley M.", "non-dropping-particle" : "", "parse-names" : false, "suffix" : "" }, { "dropping-particle" : "", "family" : "Bourne", "given" : "Rupert R.", "non-dropping-particle" : "", "parse-names" : false, "suffix" : "" }, { "dropping-particle" : "", "family" : "Brayne", "given" : "Carol E G", "non-dropping-particle" : "", "parse-names" : false, "suffix" : "" }, { "dropping-particle" : "", "family" : "Bruce", "given" : "Nigel G.", "non-dropping-particle" : "", "parse-names" : false, "suffix" : "" }, { "dropping-particle" : "", "family" : "Brugha", "given" : "Traolach S.", "non-dropping-particle" : "", "parse-names" : false, "suffix" : "" }, { "dropping-particle" : "", "family" : "Burch", "given" : "Michael", "non-dropping-particle" : "", "parse-names" : false, "suffix" : "" }, { "dropping-particle" : "", "family" : "Capewell", "given" : "Simon", "non-dropping-particle" : "", "parse-names" : false, "suffix" : "" }, { "dropping-particle" : "", "family" : "Casey", "given" : "Daniel", "non-dropping-particle" : "", "parse-names" : false, "suffix" : "" }, { "dropping-particle" : "", "family" : "Chowdhury", "given" : "Rajiv", "non-dropping-particle" : "", "parse-names" : false, "suffix" : "" }, { "dropping-particle" : "", "family" : "Coates", "given" : "Matthew M.", "non-dropping-particle" : "", "parse-names" : false, "suffix" : "" }, { "dropping-particle" : "", "family" : "Cooper", "given" : "Cyrus", "non-dropping-particle" : "", "parse-names" : false, "suffix" : "" }, { "dropping-particle" : "", "family" : "Critchley", "given" : "Julia A.", "non-dropping-particle" : "", "parse-names" : false, "suffix" : "" }, { "dropping-particle" : "", "family" : "Dargan", "given" : "Paul I.", "non-dropping-particle" : "", "parse-names" : false, "suffix" : "" }, { "dropping-particle" : "", "family" : "Dherani", "given" : "Mukesh K.", "non-dropping-particle" : "", "parse-names" : false, "suffix" : "" }, { "dropping-particle" : "", "family" : "Elliott", "given" : "Paul", "non-dropping-particle" : "", "parse-names" : false, "suffix" : "" }, { "dropping-particle" : "", "family" : "Ezzati", "given" : "Majid", "non-dropping-particle" : "", "parse-names" : false, "suffix" : "" }, { "dropping-particle" : "", "family" : "Fenton", "given" : "Kevin A.", "non-dropping-particle" : "", "parse-names" : false, "suffix" : "" }, { "dropping-particle" : "", "family" : "Fraser", "given" : "Maya S.", "non-dropping-particle" : "", "parse-names" : false, "suffix" : "" }, { "dropping-particle" : "", "family" : "F\u00fcrst", "given" : "Thomas", "non-dropping-particle" : "", "parse-names" : false, "suffix" : "" }, { "dropping-particle" : "", "family" : "Greaves", "given" : "Felix", "non-dropping-particle" : "", "parse-names" : false, "suffix" : "" }, { "dropping-particle" : "", "family" : "Green", "given" : "Mark A.", "non-dropping-particle" : "", "parse-names" : false, "suffix" : "" }, { "dropping-particle" : "", "family" : "Gunnell", "given" : "David J.", "non-dropping-particle" : "", "parse-names" : false, "suffix" : "" }, { "dropping-particle" : "", "family" : "Hannigan", "given" : "Bernadette M.", "non-dropping-particle" : "", "parse-names" : false, "suffix" : "" }, { "dropping-particle" : "", "family" : "Hay", "given" : "Roderick J.", "non-dropping-particle" : "", "parse-names" : false, "suffix" : "" }, { "dropping-particle" : "", "family" : "Hay", "given" : "Simon I.", "non-dropping-particle" : "", "parse-names" : false, "suffix" : "" }, { "dropping-particle" : "", "family" : "Hemingway", "given" : "Harry", "non-dropping-particle" : "", "parse-names" : false, "suffix" : "" }, { "dropping-particle" : "", "family" : "Larson", "given" : "Heidi J.", "non-dropping-particle" : "", "parse-names" : false, "suffix" : "" }, { "dropping-particle" : "", "family" : "Looker", "given" : "Katharine J.", "non-dropping-particle" : "", "parse-names" : false, "suffix" : "" }, { "dropping-particle" : "", "family" : "Lunevicius", "given" : "Raimundas", "non-dropping-particle" : "", "parse-names" : false, "suffix" : "" }, { "dropping-particle" : "", "family" : "Lyons", "given" : "Ronan A.", "non-dropping-particle" : "", "parse-names" : false, "suffix" : "" }, { "dropping-particle" : "", "family" : "Marcenes", "given" : "Wagner", "non-dropping-particle" : "", "parse-names" : false, "suffix" : "" }, { "dropping-particle" : "", "family" : "Mason-Jones", "given" : "Amanda J.", "non-dropping-particle" : "", "parse-names" : false, "suffix" : "" }, { "dropping-particle" : "", "family" : "Matthews", "given" : "Fiona E.", "non-dropping-particle" : "", "parse-names" : false, "suffix" : "" }, { "dropping-particle" : "", "family" : "Moller", "given" : "Henrik", "non-dropping-particle" : "", "parse-names" : false, "suffix" : "" }, { "dropping-particle" : "", "family" : "Murdoch", "given" : "Michele E.", "non-dropping-particle" : "", "parse-names" : false, "suffix" : "" }, { "dropping-particle" : "", "family" : "Newton", "given" : "Charles R.", "non-dropping-particle" : "", "parse-names" : false, "suffix" : "" }, { "dropping-particle" : "", "family" : "Pearce", "given" : "Neil", "non-dropping-particle" : "", "parse-names" : false, "suffix" : "" }, { "dropping-particle" : "", "family" : "Piel", "given" : "Fr\u00e9d\u00e9ric B.", "non-dropping-particle" : "", "parse-names" : false, "suffix" : "" }, { "dropping-particle" : "", "family" : "Pope", "given" : "Daniel", "non-dropping-particle" : "", "parse-names" : false, "suffix" : "" }, { "dropping-particle" : "", "family" : "Rahimi", "given" : "Kazem", "non-dropping-particle" : "", "parse-names" : false, "suffix" : "" }, { "dropping-particle" : "", "family" : "Rodriguez", "given" : "Alina", "non-dropping-particle" : "", "parse-names" : false, "suffix" : "" }, { "dropping-particle" : "", "family" : "Scarborough", "given" : "Peter", "non-dropping-particle" : "", "parse-names" : false, "suffix" : "" }, { "dropping-particle" : "", "family" : "Schumacher", "given" : "Austin E.", "non-dropping-particle" : "", "parse-names" : false, "suffix" : "" }, { "dropping-particle" : "", "family" : "Shiue", "given" : "Ivy", "non-dropping-particle" : "", "parse-names" : false, "suffix" : "" }, { "dropping-particle" : "", "family" : "Smeeth", "given" : "Liam", "non-dropping-particle" : "", "parse-names" : false, "suffix" : "" }, { "dropping-particle" : "", "family" : "Tedstone", "given" : "Alison", "non-dropping-particle" : "", "parse-names" : false, "suffix" : "" }, { "dropping-particle" : "", "family" : "Valabhji", "given" : "Jonathan", "non-dropping-particle" : "", "parse-names" : false, "suffix" : "" }, { "dropping-particle" : "", "family" : "Williams", "given" : "Hywel C.", "non-dropping-particle" : "", "parse-names" : false, "suffix" : "" }, { "dropping-particle" : "", "family" : "Wolfe", "given" : "Charles D A", "non-dropping-particle" : "", "parse-names" : false, "suffix" : "" }, { "dropping-particle" : "", "family" : "Woolf", "given" : "Anthony D.", "non-dropping-particle" : "", "parse-names" : false, "suffix" : "" }, { "dropping-particle" : "", "family" : "Davis", "given" : "Adrian C J", "non-dropping-particle" : "", "parse-names" : false, "suffix" : "" } ], "container-title" : "The Lancet", "id" : "ITEM-2", "issued" : { "date-parts" : [ [ "2015" ] ] }, "page" : "2257-2274", "title" : "Changes in health in England, with analysis by English regions and areas of deprivation, 1990-2013: A systematic analysis for the Global Burden of Disease Study 2013", "type" : "article-journal", "volume" : "386" }, "uris" : [ "http://www.mendeley.com/documents/?uuid=bf0c9c8f-b59f-476b-a7bf-1b50e67ec654" ] } ], "mendeley" : { "formattedCitation" : "(Mitchell and Popham, 2008; Newton &lt;i&gt;et al.&lt;/i&gt;, 2015)", "plainTextFormattedCitation" : "(Mitchell and Popham, 2008; Newton et al., 2015)", "previouslyFormattedCitation" : "(Mitchell and Popham, 2008; Newton &lt;i&gt;et al.&lt;/i&gt;, 2015)" }, "properties" : {  }, "schema" : "https://github.com/citation-style-language/schema/raw/master/csl-citation.json" }</w:instrText>
      </w:r>
      <w:r w:rsidR="00942A6E" w:rsidRPr="0068488B">
        <w:fldChar w:fldCharType="separate"/>
      </w:r>
      <w:r w:rsidR="00954BAB" w:rsidRPr="00954BAB">
        <w:rPr>
          <w:noProof/>
        </w:rPr>
        <w:t xml:space="preserve">(Mitchell and Popham, 2008; Newton </w:t>
      </w:r>
      <w:r w:rsidR="00954BAB" w:rsidRPr="00954BAB">
        <w:rPr>
          <w:i/>
          <w:noProof/>
        </w:rPr>
        <w:t>et al.</w:t>
      </w:r>
      <w:r w:rsidR="00954BAB" w:rsidRPr="00954BAB">
        <w:rPr>
          <w:noProof/>
        </w:rPr>
        <w:t>, 2015)</w:t>
      </w:r>
      <w:r w:rsidR="00942A6E" w:rsidRPr="0068488B">
        <w:fldChar w:fldCharType="end"/>
      </w:r>
      <w:r w:rsidR="00942A6E" w:rsidRPr="0068488B">
        <w:t>,</w:t>
      </w:r>
      <w:r w:rsidR="00B03020" w:rsidRPr="0068488B">
        <w:t xml:space="preserve"> and </w:t>
      </w:r>
      <w:r w:rsidR="00A90CA9" w:rsidRPr="0068488B">
        <w:t xml:space="preserve">its wide policy appeal </w:t>
      </w:r>
      <w:r w:rsidR="00B03020" w:rsidRPr="0068488B">
        <w:t>fo</w:t>
      </w:r>
      <w:r w:rsidR="004453EE" w:rsidRPr="0068488B">
        <w:t xml:space="preserve">r identifying deprivation </w:t>
      </w:r>
      <w:r w:rsidR="004453EE" w:rsidRPr="0068488B">
        <w:fldChar w:fldCharType="begin" w:fldLock="1"/>
      </w:r>
      <w:r w:rsidR="00C40B1E" w:rsidRPr="0068488B">
        <w:instrText>ADDIN CSL_CITATION { "citationItems" : [ { "id" : "ITEM-1", "itemData" : { "URL" : "https://www.gov.uk/government/publications/english-indices-of-deprivation-2015-technical-report", "accessed" : { "date-parts" : [ [ "2016", "12", "10" ] ] }, "author" : [ { "dropping-particle" : "", "family" : "Smith", "given" : "T", "non-dropping-particle" : "", "parse-names" : false, "suffix" : "" }, { "dropping-particle" : "", "family" : "Noble", "given" : "M", "non-dropping-particle" : "", "parse-names" : false, "suffix" : "" }, { "dropping-particle" : "", "family" : "Noble", "given" : "S", "non-dropping-particle" : "", "parse-names" : false, "suffix" : "" }, { "dropping-particle" : "", "family" : "Wright", "given" : "G", "non-dropping-particle" : "", "parse-names" : false, "suffix" : "" }, { "dropping-particle" : "", "family" : "McLennan", "given" : "D", "non-dropping-particle" : "", "parse-names" : false, "suffix" : "" }, { "dropping-particle" : "", "family" : "Plunkett", "given" : "E", "non-dropping-particle" : "", "parse-names" : false, "suffix" : "" } ], "id" : "ITEM-1", "issued" : { "date-parts" : [ [ "2015" ] ] }, "title" : "The English Indices of Deprivation 2015", "type" : "webpage" }, "uris" : [ "http://www.mendeley.com/documents/?uuid=4832b26f-15cd-4538-89f1-65a2d1a69946" ] } ], "mendeley" : { "formattedCitation" : "(Smith &lt;i&gt;et al.&lt;/i&gt;, 2015)", "plainTextFormattedCitation" : "(Smith et al., 2015)", "previouslyFormattedCitation" : "(Smith &lt;i&gt;et al.&lt;/i&gt;, 2015)" }, "properties" : {  }, "schema" : "https://github.com/citation-style-language/schema/raw/master/csl-citation.json" }</w:instrText>
      </w:r>
      <w:r w:rsidR="004453EE" w:rsidRPr="0068488B">
        <w:fldChar w:fldCharType="separate"/>
      </w:r>
      <w:r w:rsidR="004453EE" w:rsidRPr="0068488B">
        <w:rPr>
          <w:noProof/>
        </w:rPr>
        <w:t xml:space="preserve">(Smith </w:t>
      </w:r>
      <w:r w:rsidR="004453EE" w:rsidRPr="0068488B">
        <w:rPr>
          <w:i/>
          <w:noProof/>
        </w:rPr>
        <w:t>et al.</w:t>
      </w:r>
      <w:r w:rsidR="004453EE" w:rsidRPr="0068488B">
        <w:rPr>
          <w:noProof/>
        </w:rPr>
        <w:t>, 2015)</w:t>
      </w:r>
      <w:r w:rsidR="004453EE" w:rsidRPr="0068488B">
        <w:fldChar w:fldCharType="end"/>
      </w:r>
      <w:r w:rsidR="00B03020" w:rsidRPr="0068488B">
        <w:t>.</w:t>
      </w:r>
      <w:r w:rsidR="00A90CA9" w:rsidRPr="0068488B">
        <w:t xml:space="preserve"> </w:t>
      </w:r>
    </w:p>
    <w:p w14:paraId="38053A96" w14:textId="77777777" w:rsidR="00EE5444" w:rsidRPr="0068488B" w:rsidRDefault="00EE5444" w:rsidP="002B2760"/>
    <w:p w14:paraId="1994AAC1" w14:textId="7B8CA22F" w:rsidR="00A63FBF" w:rsidRPr="0068488B" w:rsidRDefault="00A90CA9" w:rsidP="00A63FBF">
      <w:r w:rsidRPr="0068488B">
        <w:t>There are few examples that have applied such an approach to health-related features of environments</w:t>
      </w:r>
      <w:r w:rsidR="001E7C18" w:rsidRPr="0068488B">
        <w:t>,</w:t>
      </w:r>
      <w:r w:rsidRPr="0068488B">
        <w:t xml:space="preserve"> despite the pathways and resulting harms associated with the geographical determinants of health being multidimensional in nature. </w:t>
      </w:r>
      <w:r w:rsidR="00774CA2" w:rsidRPr="0068488B">
        <w:fldChar w:fldCharType="begin" w:fldLock="1"/>
      </w:r>
      <w:r w:rsidR="00E31F73" w:rsidRPr="0068488B">
        <w:instrText>ADDIN CSL_CITATION { "citationItems" : [ { "id" : "ITEM-1", "itemData" : { "author" : [ { "dropping-particle" : "", "family" : "Richardson", "given" : "Elizabeth", "non-dropping-particle" : "", "parse-names" : false, "suffix" : "" }, { "dropping-particle" : "", "family" : "Mitchell", "given" : "Richard", "non-dropping-particle" : "", "parse-names" : false, "suffix" : "" }, { "dropping-particle" : "", "family" : "Shortt", "given" : "Niamh", "non-dropping-particle" : "", "parse-names" : false, "suffix" : "" }, { "dropping-particle" : "", "family" : "Pearce", "given" : "Jamie", "non-dropping-particle" : "", "parse-names" : false, "suffix" : "" }, { "dropping-particle" : "", "family" : "Dawson", "given" : "Terence", "non-dropping-particle" : "", "parse-names" : false, "suffix" : "" } ], "container-title" : "Environment and Planning A", "id" : "ITEM-1", "issued" : { "date-parts" : [ [ "2010" ] ] }, "page" : "1650-1668", "title" : "Developing summary measures of health-related multiple physical environmental deprivation for epidemiological research", "type" : "article-journal", "volume" : "42" }, "uris" : [ "http://www.mendeley.com/documents/?uuid=365c9b16-a7d9-41b1-ba0b-ebde58033ad6" ] } ], "mendeley" : { "formattedCitation" : "(Richardson &lt;i&gt;et al.&lt;/i&gt;, 2010)", "manualFormatting" : "Richardson et al. (2010)", "plainTextFormattedCitation" : "(Richardson et al., 2010)", "previouslyFormattedCitation" : "(Richardson &lt;i&gt;et al.&lt;/i&gt;, 2010)" }, "properties" : {  }, "schema" : "https://github.com/citation-style-language/schema/raw/master/csl-citation.json" }</w:instrText>
      </w:r>
      <w:r w:rsidR="00774CA2" w:rsidRPr="0068488B">
        <w:fldChar w:fldCharType="separate"/>
      </w:r>
      <w:r w:rsidR="00774CA2" w:rsidRPr="0068488B">
        <w:rPr>
          <w:noProof/>
        </w:rPr>
        <w:t xml:space="preserve">Richardson </w:t>
      </w:r>
      <w:r w:rsidR="00774CA2" w:rsidRPr="0068488B">
        <w:rPr>
          <w:i/>
          <w:noProof/>
        </w:rPr>
        <w:t>et al.</w:t>
      </w:r>
      <w:r w:rsidR="00774CA2" w:rsidRPr="0068488B">
        <w:rPr>
          <w:noProof/>
        </w:rPr>
        <w:t xml:space="preserve"> </w:t>
      </w:r>
      <w:r w:rsidR="00C536EC" w:rsidRPr="0068488B">
        <w:rPr>
          <w:noProof/>
        </w:rPr>
        <w:t>(</w:t>
      </w:r>
      <w:r w:rsidR="00774CA2" w:rsidRPr="0068488B">
        <w:rPr>
          <w:noProof/>
        </w:rPr>
        <w:t>2010)</w:t>
      </w:r>
      <w:r w:rsidR="00774CA2" w:rsidRPr="0068488B">
        <w:fldChar w:fldCharType="end"/>
      </w:r>
      <w:r w:rsidR="00774CA2" w:rsidRPr="0068488B">
        <w:t xml:space="preserve"> p</w:t>
      </w:r>
      <w:r w:rsidR="001E7C18" w:rsidRPr="0068488B">
        <w:t xml:space="preserve">rovide an exemplar index of the physical environment that included data on </w:t>
      </w:r>
      <w:r w:rsidR="004453EE" w:rsidRPr="0068488B">
        <w:t xml:space="preserve">air quality, climate, green </w:t>
      </w:r>
      <w:r w:rsidR="004453EE" w:rsidRPr="0068488B">
        <w:lastRenderedPageBreak/>
        <w:t xml:space="preserve">space, radiation </w:t>
      </w:r>
      <w:proofErr w:type="spellStart"/>
      <w:r w:rsidR="004453EE" w:rsidRPr="0068488B">
        <w:t>etc</w:t>
      </w:r>
      <w:proofErr w:type="spellEnd"/>
      <w:r w:rsidR="001E7C18" w:rsidRPr="0068488B">
        <w:t xml:space="preserve">, and was demonstrated to be predictive of mortality rates </w:t>
      </w:r>
      <w:r w:rsidR="00774CA2" w:rsidRPr="0068488B">
        <w:fldChar w:fldCharType="begin" w:fldLock="1"/>
      </w:r>
      <w:r w:rsidR="00774CA2" w:rsidRPr="0068488B">
        <w:instrText>ADDIN CSL_CITATION { "citationItems" : [ { "id" : "ITEM-1", "itemData" : { "author" : [ { "dropping-particle" : "", "family" : "Pearce", "given" : "Jamie", "non-dropping-particle" : "", "parse-names" : false, "suffix" : "" }, { "dropping-particle" : "", "family" : "Richardson", "given" : "Elizabeth", "non-dropping-particle" : "", "parse-names" : false, "suffix" : "" }, { "dropping-particle" : "", "family" : "Mitchell", "given" : "Richard", "non-dropping-particle" : "", "parse-names" : false, "suffix" : "" }, { "dropping-particle" : "", "family" : "Shortt", "given" : "Niamh", "non-dropping-particle" : "", "parse-names" : false, "suffix" : "" } ], "container-title" : "Transactions of the Institute of British Geographers", "id" : "ITEM-1", "issue" : "4", "issued" : { "date-parts" : [ [ "2010" ] ] }, "page" : "522-539", "title" : "Environmental justice and health: the implications of the socio\u2010spatial distribution of multiple environmental deprivation for health inequalities in the United Kingdom", "type" : "article-journal", "volume" : "35" }, "uris" : [ "http://www.mendeley.com/documents/?uuid=69a0522b-f834-4929-9a94-3067d2bf1053" ] } ], "mendeley" : { "formattedCitation" : "(Pearce &lt;i&gt;et al.&lt;/i&gt;, 2010)", "plainTextFormattedCitation" : "(Pearce et al., 2010)", "previouslyFormattedCitation" : "(Pearce &lt;i&gt;et al.&lt;/i&gt;, 2010)" }, "properties" : {  }, "schema" : "https://github.com/citation-style-language/schema/raw/master/csl-citation.json" }</w:instrText>
      </w:r>
      <w:r w:rsidR="00774CA2" w:rsidRPr="0068488B">
        <w:fldChar w:fldCharType="separate"/>
      </w:r>
      <w:r w:rsidR="00774CA2" w:rsidRPr="0068488B">
        <w:rPr>
          <w:noProof/>
        </w:rPr>
        <w:t xml:space="preserve">(Pearce </w:t>
      </w:r>
      <w:r w:rsidR="00774CA2" w:rsidRPr="0068488B">
        <w:rPr>
          <w:i/>
          <w:noProof/>
        </w:rPr>
        <w:t>et al.</w:t>
      </w:r>
      <w:r w:rsidR="00774CA2" w:rsidRPr="0068488B">
        <w:rPr>
          <w:noProof/>
        </w:rPr>
        <w:t>, 2010)</w:t>
      </w:r>
      <w:r w:rsidR="00774CA2" w:rsidRPr="0068488B">
        <w:fldChar w:fldCharType="end"/>
      </w:r>
      <w:r w:rsidR="00774CA2" w:rsidRPr="0068488B">
        <w:t>.</w:t>
      </w:r>
      <w:r w:rsidRPr="0068488B">
        <w:t xml:space="preserve"> </w:t>
      </w:r>
      <w:r w:rsidR="00A6522E" w:rsidRPr="0068488B">
        <w:fldChar w:fldCharType="begin" w:fldLock="1"/>
      </w:r>
      <w:r w:rsidR="002E6351">
        <w:instrText>ADDIN CSL_CITATION { "citationItems" : [ { "id" : "ITEM-1", "itemData" : { "author" : [ { "dropping-particle" : "", "family" : "Green", "given" : "Mark A", "non-dropping-particle" : "", "parse-names" : false, "suffix" : "" }, { "dropping-particle" : "", "family" : "Vickers", "given" : "Daniel", "non-dropping-particle" : "", "parse-names" : false, "suffix" : "" }, { "dropping-particle" : "", "family" : "Dorling", "given" : "Danny", "non-dropping-particle" : "", "parse-names" : false, "suffix" : "" } ], "container-title" : "Health &amp; Place", "id" : "ITEM-1", "issued" : { "date-parts" : [ [ "2014" ] ] }, "page" : "196-204", "title" : "A neighbourhood level mortality classification of England and Wales, 2006-2009", "type" : "article-journal", "volume" : "30" }, "uris" : [ "http://www.mendeley.com/documents/?uuid=43b4dba1-58e4-4e23-8826-997ea72e3c07" ] } ], "mendeley" : { "formattedCitation" : "(Green, Vickers and Dorling, 2014)", "manualFormatting" : "Author et al. (2014)", "plainTextFormattedCitation" : "(Green, Vickers and Dorling, 2014)", "previouslyFormattedCitation" : "(Green, Vickers and Dorling, 2014)" }, "properties" : {  }, "schema" : "https://github.com/citation-style-language/schema/raw/master/csl-citation.json" }</w:instrText>
      </w:r>
      <w:r w:rsidR="00A6522E" w:rsidRPr="0068488B">
        <w:fldChar w:fldCharType="separate"/>
      </w:r>
      <w:r w:rsidR="00273EFE">
        <w:rPr>
          <w:noProof/>
        </w:rPr>
        <w:t>Author</w:t>
      </w:r>
      <w:r w:rsidR="00A6522E" w:rsidRPr="0068488B">
        <w:rPr>
          <w:noProof/>
        </w:rPr>
        <w:t xml:space="preserve"> et al. (2014)</w:t>
      </w:r>
      <w:r w:rsidR="00A6522E" w:rsidRPr="0068488B">
        <w:fldChar w:fldCharType="end"/>
      </w:r>
      <w:r w:rsidRPr="0068488B">
        <w:t xml:space="preserve"> explored the multidimensionality of mortality rates for Great Britain finding </w:t>
      </w:r>
      <w:r w:rsidR="001E7C18" w:rsidRPr="0068488B">
        <w:t>that diseases clustered in different areas suggesting that simple measures of mortality rates fail to capture the variation in experiences across cause of death</w:t>
      </w:r>
      <w:r w:rsidRPr="0068488B">
        <w:t xml:space="preserve">. </w:t>
      </w:r>
      <w:r w:rsidR="00A6522E" w:rsidRPr="0068488B">
        <w:fldChar w:fldCharType="begin" w:fldLock="1"/>
      </w:r>
      <w:r w:rsidR="002E6351">
        <w:instrText>ADDIN CSL_CITATION { "citationItems" : [ { "id" : "ITEM-1", "itemData" : { "author" : [ { "dropping-particle" : "", "family" : "Hobbs", "given" : "Matthew", "non-dropping-particle" : "", "parse-names" : false, "suffix" : "" }, { "dropping-particle" : "", "family" : "Griffiths", "given" : "Claire", "non-dropping-particle" : "", "parse-names" : false, "suffix" : "" }, { "dropping-particle" : "", "family" : "Green", "given" : "Mark A", "non-dropping-particle" : "", "parse-names" : false, "suffix" : "" }, { "dropping-particle" : "", "family" : "Jordan", "given" : "Hannah", "non-dropping-particle" : "", "parse-names" : false, "suffix" : "" }, { "dropping-particle" : "", "family" : "Saunders", "given" : "Joanna", "non-dropping-particle" : "", "parse-names" : false, "suffix" : "" }, { "dropping-particle" : "", "family" : "McKenna", "given" : "Jim", "non-dropping-particle" : "", "parse-names" : false, "suffix" : "" } ], "container-title" : "Preventive Medicine", "id" : "ITEM-1", "issued" : { "date-parts" : [ [ "2017" ] ] }, "title" : "Neighbourhood typologies and associations with body mass index and obesity: A cross-sectional study", "type" : "article-journal" }, "uris" : [ "http://www.mendeley.com/documents/?uuid=ad8d226e-30cd-4504-b335-87f68fc8d2fd" ] } ], "mendeley" : { "formattedCitation" : "(Hobbs &lt;i&gt;et al.&lt;/i&gt;, 2017)", "manualFormatting" : "Author et al. (2017)", "plainTextFormattedCitation" : "(Hobbs et al., 2017)", "previouslyFormattedCitation" : "(Hobbs &lt;i&gt;et al.&lt;/i&gt;, 2017)" }, "properties" : {  }, "schema" : "https://github.com/citation-style-language/schema/raw/master/csl-citation.json" }</w:instrText>
      </w:r>
      <w:r w:rsidR="00A6522E" w:rsidRPr="0068488B">
        <w:fldChar w:fldCharType="separate"/>
      </w:r>
      <w:r w:rsidR="00273EFE">
        <w:rPr>
          <w:noProof/>
        </w:rPr>
        <w:t>Author</w:t>
      </w:r>
      <w:r w:rsidR="00A6522E" w:rsidRPr="0068488B">
        <w:rPr>
          <w:noProof/>
        </w:rPr>
        <w:t xml:space="preserve"> </w:t>
      </w:r>
      <w:r w:rsidR="00A6522E" w:rsidRPr="0068488B">
        <w:rPr>
          <w:i/>
          <w:noProof/>
        </w:rPr>
        <w:t>et al.</w:t>
      </w:r>
      <w:r w:rsidR="00A6522E" w:rsidRPr="0068488B">
        <w:rPr>
          <w:noProof/>
        </w:rPr>
        <w:t xml:space="preserve"> (2017)</w:t>
      </w:r>
      <w:r w:rsidR="00A6522E" w:rsidRPr="0068488B">
        <w:fldChar w:fldCharType="end"/>
      </w:r>
      <w:r w:rsidRPr="0068488B">
        <w:t xml:space="preserve"> applied a similar approach focusing on features of the obesogenic environment only, demonstrating </w:t>
      </w:r>
      <w:r w:rsidR="001E7C18" w:rsidRPr="0068488B">
        <w:t>that the interactions between the food and physical activity environments produce differing</w:t>
      </w:r>
      <w:r w:rsidRPr="0068488B">
        <w:t xml:space="preserve"> harms relating to risk of obesity. </w:t>
      </w:r>
    </w:p>
    <w:p w14:paraId="3BA55FBD" w14:textId="77777777" w:rsidR="00EE5444" w:rsidRPr="0068488B" w:rsidRDefault="00EE5444" w:rsidP="002B2760"/>
    <w:p w14:paraId="48C9DFFD" w14:textId="0CBC523A" w:rsidR="002C1F3F" w:rsidRPr="0068488B" w:rsidRDefault="00CC1393" w:rsidP="002B2760">
      <w:r w:rsidRPr="0068488B">
        <w:t xml:space="preserve">Developing </w:t>
      </w:r>
      <w:r w:rsidR="004F2C39" w:rsidRPr="0068488B">
        <w:t xml:space="preserve">open </w:t>
      </w:r>
      <w:r w:rsidRPr="0068488B">
        <w:t>metrics of access may benefit policy officials in two ways: (1) in being able to identify areas to intervene at, (2) help identify pathways that interventions can be designed to address.</w:t>
      </w:r>
      <w:r w:rsidR="005D1188" w:rsidRPr="0068488B">
        <w:t xml:space="preserve"> Composite measures </w:t>
      </w:r>
      <w:r w:rsidR="004B7862" w:rsidRPr="0068488B">
        <w:t>can enable the possibility to</w:t>
      </w:r>
      <w:r w:rsidR="005D1188" w:rsidRPr="0068488B">
        <w:t xml:space="preserve"> </w:t>
      </w:r>
      <w:r w:rsidR="001E2D28" w:rsidRPr="0068488B">
        <w:t xml:space="preserve">identify </w:t>
      </w:r>
      <w:r w:rsidR="001E2D28" w:rsidRPr="0068488B">
        <w:rPr>
          <w:i/>
        </w:rPr>
        <w:t>if</w:t>
      </w:r>
      <w:r w:rsidR="00411204" w:rsidRPr="0068488B">
        <w:t xml:space="preserve"> geography may matter leading to further investigation of </w:t>
      </w:r>
      <w:r w:rsidR="00411204" w:rsidRPr="0068488B">
        <w:rPr>
          <w:i/>
        </w:rPr>
        <w:t>why</w:t>
      </w:r>
      <w:r w:rsidR="00411204" w:rsidRPr="0068488B">
        <w:t>.</w:t>
      </w:r>
      <w:r w:rsidR="00B03020" w:rsidRPr="0068488B">
        <w:t xml:space="preserve"> They are also useful descriptive tools that, like the IMD, may help </w:t>
      </w:r>
      <w:r w:rsidR="00A20E5B" w:rsidRPr="0068488B">
        <w:t>feed into the comparison and targeting of areas.</w:t>
      </w:r>
      <w:r w:rsidR="00B03020" w:rsidRPr="0068488B">
        <w:t xml:space="preserve"> </w:t>
      </w:r>
    </w:p>
    <w:p w14:paraId="0C0B2EE3" w14:textId="77777777" w:rsidR="002B2760" w:rsidRPr="0068488B" w:rsidRDefault="002B2760" w:rsidP="002B2760"/>
    <w:p w14:paraId="62677C4B" w14:textId="1A09A000" w:rsidR="002B2760" w:rsidRPr="0068488B" w:rsidRDefault="002B2760" w:rsidP="002B2760">
      <w:r w:rsidRPr="0068488B">
        <w:t xml:space="preserve">1.3 </w:t>
      </w:r>
      <w:r w:rsidRPr="0068488B">
        <w:rPr>
          <w:i/>
        </w:rPr>
        <w:t>Aim</w:t>
      </w:r>
    </w:p>
    <w:p w14:paraId="3A240A16" w14:textId="77777777" w:rsidR="00901B64" w:rsidRPr="0068488B" w:rsidRDefault="00901B64"/>
    <w:p w14:paraId="1F659F5A" w14:textId="2C290771" w:rsidR="00536B10" w:rsidRPr="0068488B" w:rsidRDefault="00536B10">
      <w:r w:rsidRPr="0068488B">
        <w:t xml:space="preserve">The aim of the study is to develop an open-access multi-dimensional index of the accessibility to health-related features of the environment for small areas across Great Britain (2016). </w:t>
      </w:r>
      <w:r w:rsidR="00AF0307" w:rsidRPr="0068488B">
        <w:t xml:space="preserve">We will </w:t>
      </w:r>
      <w:r w:rsidR="00B6482B" w:rsidRPr="0068488B">
        <w:t>outline the development of the index, Access to Healthy Assets and Hazards</w:t>
      </w:r>
      <w:r w:rsidR="00F03C8D" w:rsidRPr="0068488B">
        <w:t xml:space="preserve"> (AHAH)</w:t>
      </w:r>
      <w:r w:rsidR="00B6482B" w:rsidRPr="0068488B">
        <w:t xml:space="preserve">, as well as </w:t>
      </w:r>
      <w:r w:rsidR="00E314C3" w:rsidRPr="0068488B">
        <w:t>examine</w:t>
      </w:r>
      <w:r w:rsidR="00B6482B" w:rsidRPr="0068488B">
        <w:t xml:space="preserve"> what the index reveals and whether it is associated with health and wellbeing at both the area- and individual-level.</w:t>
      </w:r>
    </w:p>
    <w:p w14:paraId="189EF379" w14:textId="77777777" w:rsidR="00536B10" w:rsidRPr="0068488B" w:rsidRDefault="00536B10"/>
    <w:p w14:paraId="186474CB" w14:textId="77777777" w:rsidR="00D801FA" w:rsidRPr="0068488B" w:rsidRDefault="00EF105F" w:rsidP="00372EE3">
      <w:pPr>
        <w:outlineLvl w:val="0"/>
        <w:rPr>
          <w:b/>
        </w:rPr>
      </w:pPr>
      <w:r w:rsidRPr="0068488B">
        <w:rPr>
          <w:b/>
        </w:rPr>
        <w:t xml:space="preserve">2.0 </w:t>
      </w:r>
      <w:r w:rsidR="00D801FA" w:rsidRPr="0068488B">
        <w:rPr>
          <w:b/>
        </w:rPr>
        <w:t>Methodology</w:t>
      </w:r>
    </w:p>
    <w:p w14:paraId="60E161A4" w14:textId="77777777" w:rsidR="00D801FA" w:rsidRPr="0068488B" w:rsidRDefault="00D801FA"/>
    <w:p w14:paraId="416BBEDF" w14:textId="192C0980" w:rsidR="00D801FA" w:rsidRPr="0068488B" w:rsidRDefault="00EF105F" w:rsidP="00372EE3">
      <w:pPr>
        <w:outlineLvl w:val="0"/>
        <w:rPr>
          <w:i/>
        </w:rPr>
      </w:pPr>
      <w:r w:rsidRPr="0068488B">
        <w:rPr>
          <w:i/>
        </w:rPr>
        <w:t xml:space="preserve">2.1 </w:t>
      </w:r>
      <w:r w:rsidR="00D801FA" w:rsidRPr="0068488B">
        <w:rPr>
          <w:i/>
        </w:rPr>
        <w:t>Creating the index</w:t>
      </w:r>
      <w:r w:rsidR="00EB3DE3" w:rsidRPr="0068488B">
        <w:rPr>
          <w:i/>
        </w:rPr>
        <w:t xml:space="preserve"> ‘Access to Healthy Assets and Hazards’</w:t>
      </w:r>
      <w:r w:rsidR="00F03C8D" w:rsidRPr="0068488B">
        <w:rPr>
          <w:i/>
        </w:rPr>
        <w:t xml:space="preserve"> (AHAH)</w:t>
      </w:r>
    </w:p>
    <w:p w14:paraId="5D86593C" w14:textId="77777777" w:rsidR="00EF105F" w:rsidRPr="0068488B" w:rsidRDefault="00EF105F">
      <w:pPr>
        <w:rPr>
          <w:i/>
        </w:rPr>
      </w:pPr>
    </w:p>
    <w:p w14:paraId="061A460A" w14:textId="6421B13D" w:rsidR="00EF105F" w:rsidRPr="0068488B" w:rsidRDefault="00EF105F" w:rsidP="00372EE3">
      <w:pPr>
        <w:outlineLvl w:val="0"/>
        <w:rPr>
          <w:i/>
        </w:rPr>
      </w:pPr>
      <w:r w:rsidRPr="0068488B">
        <w:rPr>
          <w:i/>
        </w:rPr>
        <w:t>2.1.1 Data</w:t>
      </w:r>
      <w:r w:rsidR="00B70DD4" w:rsidRPr="0068488B">
        <w:rPr>
          <w:i/>
        </w:rPr>
        <w:t xml:space="preserve"> and indicators</w:t>
      </w:r>
    </w:p>
    <w:p w14:paraId="38FDAF0C" w14:textId="77777777" w:rsidR="00EF105F" w:rsidRPr="0068488B" w:rsidRDefault="00EF105F"/>
    <w:p w14:paraId="40C1E64A" w14:textId="3929C736" w:rsidR="0019791B" w:rsidRPr="0068488B" w:rsidRDefault="0066370E">
      <w:r w:rsidRPr="0068488B">
        <w:t xml:space="preserve">The </w:t>
      </w:r>
      <w:r w:rsidR="00AD35EA">
        <w:t xml:space="preserve">inclusion of variables was informed based on a </w:t>
      </w:r>
      <w:r w:rsidR="00D27802">
        <w:t>scoping exercise</w:t>
      </w:r>
      <w:r w:rsidR="00AD35EA">
        <w:t xml:space="preserve"> </w:t>
      </w:r>
      <w:r w:rsidR="002A04AB">
        <w:t xml:space="preserve">to identify environment features that </w:t>
      </w:r>
      <w:r w:rsidR="00D35D79">
        <w:t xml:space="preserve">had been shown to be </w:t>
      </w:r>
      <w:r w:rsidR="00E45E37">
        <w:t xml:space="preserve">associated </w:t>
      </w:r>
      <w:r w:rsidR="00327A8C">
        <w:t>to health and/or wellbeing</w:t>
      </w:r>
      <w:r w:rsidR="00D27802">
        <w:t xml:space="preserve"> within the literature</w:t>
      </w:r>
      <w:r w:rsidR="00491403">
        <w:t>, and with a clear direction of association</w:t>
      </w:r>
      <w:r w:rsidR="00933283" w:rsidRPr="0068488B">
        <w:t xml:space="preserve">. </w:t>
      </w:r>
      <w:r w:rsidR="0019791B" w:rsidRPr="0068488B">
        <w:t xml:space="preserve">We identified </w:t>
      </w:r>
      <w:r w:rsidR="00B05AFF" w:rsidRPr="0068488B">
        <w:t xml:space="preserve">nationally extensive </w:t>
      </w:r>
      <w:r w:rsidR="0019791B" w:rsidRPr="0068488B">
        <w:t xml:space="preserve">data </w:t>
      </w:r>
      <w:r w:rsidR="00B05AFF" w:rsidRPr="0068488B">
        <w:t xml:space="preserve">that could be compiled into </w:t>
      </w:r>
      <w:r w:rsidR="0019791B" w:rsidRPr="0068488B">
        <w:t>measure</w:t>
      </w:r>
      <w:r w:rsidR="00B05AFF" w:rsidRPr="0068488B">
        <w:t>s</w:t>
      </w:r>
      <w:r w:rsidR="0019791B" w:rsidRPr="0068488B">
        <w:t xml:space="preserve"> </w:t>
      </w:r>
      <w:r w:rsidR="00D23790" w:rsidRPr="0068488B">
        <w:t>related to</w:t>
      </w:r>
      <w:r w:rsidR="0019791B" w:rsidRPr="0068488B">
        <w:t xml:space="preserve"> </w:t>
      </w:r>
      <w:r w:rsidR="00426CA5">
        <w:t>our</w:t>
      </w:r>
      <w:r w:rsidR="00D27802">
        <w:t xml:space="preserve"> framework of </w:t>
      </w:r>
      <w:r w:rsidR="0019791B" w:rsidRPr="0068488B">
        <w:t>three domains of accessibility</w:t>
      </w:r>
      <w:r w:rsidR="00D23790" w:rsidRPr="0068488B">
        <w:t>:</w:t>
      </w:r>
      <w:r w:rsidR="0019791B" w:rsidRPr="0068488B">
        <w:t xml:space="preserve"> health services, retail outlets, and environmental quality. </w:t>
      </w:r>
    </w:p>
    <w:p w14:paraId="163EF6A5" w14:textId="77777777" w:rsidR="0019791B" w:rsidRPr="0068488B" w:rsidRDefault="0019791B"/>
    <w:p w14:paraId="559D7090" w14:textId="15BE1F98" w:rsidR="00256C42" w:rsidRPr="0068488B" w:rsidRDefault="00671EC5">
      <w:r w:rsidRPr="0068488B">
        <w:t xml:space="preserve">Data on retail </w:t>
      </w:r>
      <w:r w:rsidR="0019791B" w:rsidRPr="0068488B">
        <w:t>outlets</w:t>
      </w:r>
      <w:r w:rsidRPr="0068488B">
        <w:t xml:space="preserve"> were acquired from </w:t>
      </w:r>
      <w:r w:rsidR="00DA624C" w:rsidRPr="0068488B">
        <w:t>the ‘Local Data Company’ (LDC)</w:t>
      </w:r>
      <w:r w:rsidR="00EF0FDA" w:rsidRPr="0068488B">
        <w:t xml:space="preserve"> who provide a rolling and nationally extensive survey of </w:t>
      </w:r>
      <w:r w:rsidR="0019791B" w:rsidRPr="0068488B">
        <w:t xml:space="preserve">retail outlets for Great Britain in 2016. </w:t>
      </w:r>
      <w:r w:rsidR="00AD2B2B" w:rsidRPr="0068488B">
        <w:t xml:space="preserve">The data are collected via a combination of </w:t>
      </w:r>
      <w:r w:rsidR="00256C42" w:rsidRPr="0068488B">
        <w:t>administrative databases and continuous field work to validate and update outlets</w:t>
      </w:r>
      <w:r w:rsidR="00AD2B2B" w:rsidRPr="0068488B">
        <w:t xml:space="preserve">. </w:t>
      </w:r>
      <w:r w:rsidR="00EF0FDA" w:rsidRPr="0068488B">
        <w:t xml:space="preserve">They </w:t>
      </w:r>
      <w:r w:rsidR="0019791B" w:rsidRPr="0068488B">
        <w:t xml:space="preserve">included the location of an outlet (full address) and a classification of </w:t>
      </w:r>
      <w:r w:rsidR="00256C42" w:rsidRPr="0068488B">
        <w:t xml:space="preserve">the outlet </w:t>
      </w:r>
      <w:r w:rsidR="00EF0FDA" w:rsidRPr="0068488B">
        <w:t>type</w:t>
      </w:r>
      <w:r w:rsidR="00256C42" w:rsidRPr="0068488B">
        <w:t>. Using the data, we identified all (</w:t>
      </w:r>
      <w:proofErr w:type="spellStart"/>
      <w:r w:rsidR="00256C42" w:rsidRPr="0068488B">
        <w:t>i</w:t>
      </w:r>
      <w:proofErr w:type="spellEnd"/>
      <w:r w:rsidR="00256C42" w:rsidRPr="0068488B">
        <w:t>) fast food outlets, (ii) pubs, bars and nightclubs, (iii) off-licenses, (iv) tobacconists, (v) gambling outlets. For all postcodes in Great Britain, we calculated the road network distance</w:t>
      </w:r>
      <w:r w:rsidR="001B63F7" w:rsidRPr="0068488B">
        <w:t xml:space="preserve"> (km) </w:t>
      </w:r>
      <w:r w:rsidR="00256C42" w:rsidRPr="0068488B">
        <w:t xml:space="preserve">to the nearest of each service using </w:t>
      </w:r>
      <w:r w:rsidR="00CB2C53" w:rsidRPr="0068488B">
        <w:t>the open</w:t>
      </w:r>
      <w:r w:rsidR="0064110C" w:rsidRPr="0068488B">
        <w:t xml:space="preserve"> </w:t>
      </w:r>
      <w:r w:rsidR="00CB2C53" w:rsidRPr="0068488B">
        <w:t xml:space="preserve">source software </w:t>
      </w:r>
      <w:r w:rsidR="00256C42" w:rsidRPr="0068488B">
        <w:t>‘</w:t>
      </w:r>
      <w:proofErr w:type="spellStart"/>
      <w:r w:rsidR="00256C42" w:rsidRPr="0068488B">
        <w:t>Routino</w:t>
      </w:r>
      <w:proofErr w:type="spellEnd"/>
      <w:r w:rsidR="00256C42" w:rsidRPr="0068488B">
        <w:t xml:space="preserve">’ </w:t>
      </w:r>
      <w:r w:rsidR="00CB2C53" w:rsidRPr="0068488B">
        <w:t>(</w:t>
      </w:r>
      <w:hyperlink r:id="rId10" w:history="1">
        <w:r w:rsidR="00C437DF" w:rsidRPr="00BA2BBA">
          <w:rPr>
            <w:rStyle w:val="Hyperlink"/>
          </w:rPr>
          <w:t>www.routino.org</w:t>
        </w:r>
      </w:hyperlink>
      <w:r w:rsidR="00CB2C53" w:rsidRPr="0068488B">
        <w:t>)</w:t>
      </w:r>
      <w:r w:rsidR="00821FD0">
        <w:t>,</w:t>
      </w:r>
      <w:r w:rsidR="00CB2C53" w:rsidRPr="0068488B">
        <w:t xml:space="preserve"> wh</w:t>
      </w:r>
      <w:r w:rsidR="00862FB6" w:rsidRPr="0068488B">
        <w:t>ich integrates with an extract of</w:t>
      </w:r>
      <w:r w:rsidR="00CB2C53" w:rsidRPr="0068488B">
        <w:t xml:space="preserve"> </w:t>
      </w:r>
      <w:r w:rsidR="00256C42" w:rsidRPr="0068488B">
        <w:t>‘</w:t>
      </w:r>
      <w:proofErr w:type="spellStart"/>
      <w:r w:rsidR="00256C42" w:rsidRPr="0068488B">
        <w:t>OpenStreetMap</w:t>
      </w:r>
      <w:proofErr w:type="spellEnd"/>
      <w:r w:rsidR="00256C42" w:rsidRPr="0068488B">
        <w:t xml:space="preserve">’ </w:t>
      </w:r>
      <w:r w:rsidR="00862FB6" w:rsidRPr="0068488B">
        <w:t xml:space="preserve">that details the </w:t>
      </w:r>
      <w:r w:rsidR="00256C42" w:rsidRPr="0068488B">
        <w:t xml:space="preserve">road network. </w:t>
      </w:r>
    </w:p>
    <w:p w14:paraId="17D6889A" w14:textId="77777777" w:rsidR="00256C42" w:rsidRPr="0068488B" w:rsidRDefault="00256C42"/>
    <w:p w14:paraId="7C9A6D71" w14:textId="213A64CC" w:rsidR="00ED3BD6" w:rsidRPr="0068488B" w:rsidRDefault="00256C42">
      <w:r w:rsidRPr="0068488B">
        <w:t xml:space="preserve">Data on the location of health services </w:t>
      </w:r>
      <w:r w:rsidR="00733F29" w:rsidRPr="0068488B">
        <w:t xml:space="preserve">in 2016 </w:t>
      </w:r>
      <w:r w:rsidRPr="0068488B">
        <w:t xml:space="preserve">were acquired from multiple sources. </w:t>
      </w:r>
      <w:r w:rsidR="00733F29" w:rsidRPr="0068488B">
        <w:t>Fo</w:t>
      </w:r>
      <w:r w:rsidR="009110BA" w:rsidRPr="0068488B">
        <w:t>r England and Wales</w:t>
      </w:r>
      <w:r w:rsidR="00733F29" w:rsidRPr="0068488B">
        <w:t xml:space="preserve">, </w:t>
      </w:r>
      <w:r w:rsidR="009110BA" w:rsidRPr="0068488B">
        <w:t xml:space="preserve">the location of GP practices, hospitals with an accident and emergency </w:t>
      </w:r>
      <w:r w:rsidR="008C6AEA" w:rsidRPr="0068488B">
        <w:t>(A&amp;E) department, pharmacies and dentists were supplied by NHS Digital</w:t>
      </w:r>
      <w:r w:rsidR="009110BA" w:rsidRPr="0068488B">
        <w:t>. The equivalent data for Scotland were acquired from the Information Services Division (ISD) in NHS Scotland.</w:t>
      </w:r>
      <w:r w:rsidR="008C6AEA" w:rsidRPr="0068488B">
        <w:t xml:space="preserve"> </w:t>
      </w:r>
      <w:r w:rsidR="00B70DD4" w:rsidRPr="0068488B">
        <w:t xml:space="preserve">We also included </w:t>
      </w:r>
      <w:r w:rsidR="008C6AEA" w:rsidRPr="0068488B">
        <w:t>data on the location of</w:t>
      </w:r>
      <w:r w:rsidR="00B70DD4" w:rsidRPr="0068488B">
        <w:t xml:space="preserve"> </w:t>
      </w:r>
      <w:r w:rsidR="00ED1A97" w:rsidRPr="0068488B">
        <w:t xml:space="preserve">private </w:t>
      </w:r>
      <w:r w:rsidR="00B70DD4" w:rsidRPr="0068488B">
        <w:t>leisure service</w:t>
      </w:r>
      <w:r w:rsidR="008C6AEA" w:rsidRPr="0068488B">
        <w:t>s</w:t>
      </w:r>
      <w:r w:rsidR="00B70DD4" w:rsidRPr="0068488B">
        <w:t xml:space="preserve"> (e.g. gym, sports hall) among these indicators. </w:t>
      </w:r>
      <w:r w:rsidR="009D1619" w:rsidRPr="0068488B">
        <w:t xml:space="preserve">While not a traditional health service, it is a retail outlet that </w:t>
      </w:r>
      <w:r w:rsidR="009D1619" w:rsidRPr="0068488B">
        <w:lastRenderedPageBreak/>
        <w:t>offers health promotion facilities.</w:t>
      </w:r>
      <w:r w:rsidR="009110BA" w:rsidRPr="0068488B">
        <w:t xml:space="preserve"> </w:t>
      </w:r>
      <w:r w:rsidR="002E6351">
        <w:t>We calculated the road network distance of a postcode to the nearest of each service.</w:t>
      </w:r>
    </w:p>
    <w:p w14:paraId="4B6575F8" w14:textId="77777777" w:rsidR="00ED3BD6" w:rsidRPr="0068488B" w:rsidRDefault="00ED3BD6"/>
    <w:p w14:paraId="78312782" w14:textId="7A255ACC" w:rsidR="00ED3BD6" w:rsidRPr="0068488B" w:rsidRDefault="00B70DD4">
      <w:r w:rsidRPr="0068488B">
        <w:t xml:space="preserve">The final domain, environmental quality, included data from two sources. The location of green space was identified from </w:t>
      </w:r>
      <w:r w:rsidR="00F97B53" w:rsidRPr="0068488B">
        <w:t>‘</w:t>
      </w:r>
      <w:proofErr w:type="spellStart"/>
      <w:r w:rsidRPr="0068488B">
        <w:t>OpenStreetMap</w:t>
      </w:r>
      <w:proofErr w:type="spellEnd"/>
      <w:r w:rsidR="00F97B53" w:rsidRPr="0068488B">
        <w:t>’</w:t>
      </w:r>
      <w:r w:rsidR="00AB5B42" w:rsidRPr="0068488B">
        <w:t xml:space="preserve"> (2017)</w:t>
      </w:r>
      <w:r w:rsidR="00F97B53" w:rsidRPr="0068488B">
        <w:t>. W</w:t>
      </w:r>
      <w:r w:rsidR="00B81774" w:rsidRPr="0068488B">
        <w:t xml:space="preserve">e </w:t>
      </w:r>
      <w:r w:rsidR="003E1690" w:rsidRPr="0068488B">
        <w:t xml:space="preserve">extracted the location of all ‘accessible’ green space (i.e. </w:t>
      </w:r>
      <w:r w:rsidR="00B81774" w:rsidRPr="0068488B">
        <w:t xml:space="preserve">that </w:t>
      </w:r>
      <w:r w:rsidR="003E1690" w:rsidRPr="0068488B">
        <w:t xml:space="preserve">is open to the public) </w:t>
      </w:r>
      <w:r w:rsidR="00B81774" w:rsidRPr="0068488B">
        <w:t>by utilising the</w:t>
      </w:r>
      <w:r w:rsidR="003E1690" w:rsidRPr="0068488B">
        <w:t xml:space="preserve"> following </w:t>
      </w:r>
      <w:r w:rsidR="00B81774" w:rsidRPr="0068488B">
        <w:t>“</w:t>
      </w:r>
      <w:r w:rsidR="003E1690" w:rsidRPr="0068488B">
        <w:t>tags</w:t>
      </w:r>
      <w:r w:rsidR="00B81774" w:rsidRPr="0068488B">
        <w:t>”</w:t>
      </w:r>
      <w:r w:rsidR="003E1690" w:rsidRPr="0068488B">
        <w:t>: cemetery, common, dog park, scrub, fell, forest, garden, greenfield, golf course, grass, grassland, heath, meadow, nature reserve, orchard, park, pitch, recreation ground, village green, vineyard and wood. We then defined the amount of green space within a 900m</w:t>
      </w:r>
      <w:r w:rsidR="003E1690" w:rsidRPr="0068488B">
        <w:rPr>
          <w:vertAlign w:val="superscript"/>
        </w:rPr>
        <w:t>2</w:t>
      </w:r>
      <w:r w:rsidR="003E1690" w:rsidRPr="0068488B">
        <w:t xml:space="preserve"> buffer of a postcode</w:t>
      </w:r>
      <w:r w:rsidR="00BC57A0" w:rsidRPr="0068488B">
        <w:t>. The buffer size was based on the recommendation by the European Environment Agency as the maximum distance individuals should be located from green space</w:t>
      </w:r>
      <w:r w:rsidR="0084144A" w:rsidRPr="0068488B">
        <w:t xml:space="preserve"> </w:t>
      </w:r>
      <w:r w:rsidR="0084144A" w:rsidRPr="0068488B">
        <w:fldChar w:fldCharType="begin" w:fldLock="1"/>
      </w:r>
      <w:r w:rsidR="0084144A" w:rsidRPr="0068488B">
        <w:instrText>ADDIN CSL_CITATION { "citationItems" : [ { "id" : "ITEM-1", "itemData" : { "author" : [ { "dropping-particle" : "", "family" : "Stanners", "given" : "D", "non-dropping-particle" : "", "parse-names" : false, "suffix" : "" }, { "dropping-particle" : "", "family" : "Bourdeau", "given" : "P", "non-dropping-particle" : "", "parse-names" : false, "suffix" : "" } ], "container-title" : "Europe\u2019s Environment: The Dobr\u0131s Assessment", "editor" : [ { "dropping-particle" : "", "family" : "Stanners", "given" : "D", "non-dropping-particle" : "", "parse-names" : false, "suffix" : "" }, { "dropping-particle" : "", "family" : "Bourdeau", "given" : "P", "non-dropping-particle" : "", "parse-names" : false, "suffix" : "" } ], "id" : "ITEM-1", "issued" : { "date-parts" : [ [ "1995" ] ] }, "publisher" : "European Environment Agency", "publisher-place" : "Copenhagen", "title" : "The urban environment", "type" : "chapter" }, "uris" : [ "http://www.mendeley.com/documents/?uuid=5adca67c-9ac1-42d0-abda-132980f1344a" ] } ], "mendeley" : { "formattedCitation" : "(Stanners and Bourdeau, 1995)", "plainTextFormattedCitation" : "(Stanners and Bourdeau, 1995)", "previouslyFormattedCitation" : "(Stanners and Bourdeau, 1995)" }, "properties" : {  }, "schema" : "https://github.com/citation-style-language/schema/raw/master/csl-citation.json" }</w:instrText>
      </w:r>
      <w:r w:rsidR="0084144A" w:rsidRPr="0068488B">
        <w:fldChar w:fldCharType="separate"/>
      </w:r>
      <w:r w:rsidR="0084144A" w:rsidRPr="0068488B">
        <w:rPr>
          <w:noProof/>
        </w:rPr>
        <w:t>(Stanners and Bourdeau, 1995)</w:t>
      </w:r>
      <w:r w:rsidR="0084144A" w:rsidRPr="0068488B">
        <w:fldChar w:fldCharType="end"/>
      </w:r>
      <w:r w:rsidR="00BC57A0" w:rsidRPr="0068488B">
        <w:t xml:space="preserve">. </w:t>
      </w:r>
    </w:p>
    <w:p w14:paraId="06080452" w14:textId="77777777" w:rsidR="00ED3BD6" w:rsidRPr="0068488B" w:rsidRDefault="00ED3BD6"/>
    <w:p w14:paraId="2C15D196" w14:textId="7E1C4451" w:rsidR="00166B96" w:rsidRPr="0068488B" w:rsidRDefault="00E37A3C">
      <w:r w:rsidRPr="0068488B">
        <w:t xml:space="preserve">Measures of air </w:t>
      </w:r>
      <w:r w:rsidR="00B70DD4" w:rsidRPr="0068488B">
        <w:t xml:space="preserve">quality were calculated using </w:t>
      </w:r>
      <w:r w:rsidR="00AB5B42" w:rsidRPr="0068488B">
        <w:t xml:space="preserve">2016 </w:t>
      </w:r>
      <w:r w:rsidR="00B70DD4" w:rsidRPr="0068488B">
        <w:t xml:space="preserve">modelled estimates </w:t>
      </w:r>
      <w:r w:rsidRPr="0068488B">
        <w:t xml:space="preserve">extracted from data </w:t>
      </w:r>
      <w:r w:rsidR="00B70DD4" w:rsidRPr="0068488B">
        <w:t xml:space="preserve">provided by DEFRA </w:t>
      </w:r>
      <w:r w:rsidR="0084144A" w:rsidRPr="0068488B">
        <w:fldChar w:fldCharType="begin" w:fldLock="1"/>
      </w:r>
      <w:r w:rsidR="007D0A42" w:rsidRPr="0068488B">
        <w:instrText>ADDIN CSL_CITATION { "citationItems" : [ { "id" : "ITEM-1", "itemData" : { "URL" : "https://uk-air.defra.gov.uk/assets/documents/reports/cat09/1611011538_AQ0650_2014_MAAQ_technical_report.pdf", "author" : [ { "dropping-particle" : "", "family" : "Brookes", "given" : "D", "non-dropping-particle" : "", "parse-names" : false, "suffix" : "" }, { "dropping-particle" : "", "family" : "Stedman", "given" : "J", "non-dropping-particle" : "", "parse-names" : false, "suffix" : "" }, { "dropping-particle" : "", "family" : "Kent", "given" : "A", "non-dropping-particle" : "", "parse-names" : false, "suffix" : "" }, { "dropping-particle" : "", "family" : "Morris", "given" : "R", "non-dropping-particle" : "", "parse-names" : false, "suffix" : "" }, { "dropping-particle" : "", "family" : "Cooke", "given" : "S", "non-dropping-particle" : "", "parse-names" : false, "suffix" : "" }, { "dropping-particle" : "", "family" : "Lingard", "given" : "J", "non-dropping-particle" : "", "parse-names" : false, "suffix" : "" }, { "dropping-particle" : "", "family" : "Rose", "given" : "R", "non-dropping-particle" : "", "parse-names" : false, "suffix" : "" }, { "dropping-particle" : "", "family" : "Vincent", "given" : "K", "non-dropping-particle" : "", "parse-names" : false, "suffix" : "" }, { "dropping-particle" : "", "family" : "Bush", "given" : "T", "non-dropping-particle" : "", "parse-names" : false, "suffix" : "" }, { "dropping-particle" : "", "family" : "Abbott", "given" : "J", "non-dropping-particle" : "", "parse-names" : false, "suffix" : "" } ], "id" : "ITEM-1", "issued" : { "date-parts" : [ [ "2016" ] ] }, "title" : "Technical report on UK supplementary assessment under the Air Quality Directive (2008/50/EC), the Air Quality Framework Directive (96/62/EC) and Fourth Daughter Directive (2004/107/EC) for 2014.", "type" : "webpage" }, "uris" : [ "http://www.mendeley.com/documents/?uuid=9afd0379-e24f-4c8c-a504-5a89bb8336ed" ] } ], "mendeley" : { "formattedCitation" : "(Brookes &lt;i&gt;et al.&lt;/i&gt;, 2016)", "plainTextFormattedCitation" : "(Brookes et al., 2016)", "previouslyFormattedCitation" : "(Brookes &lt;i&gt;et al.&lt;/i&gt;, 2016)" }, "properties" : {  }, "schema" : "https://github.com/citation-style-language/schema/raw/master/csl-citation.json" }</w:instrText>
      </w:r>
      <w:r w:rsidR="0084144A" w:rsidRPr="0068488B">
        <w:fldChar w:fldCharType="separate"/>
      </w:r>
      <w:r w:rsidR="007D0A42" w:rsidRPr="0068488B">
        <w:rPr>
          <w:noProof/>
        </w:rPr>
        <w:t xml:space="preserve">(Brookes </w:t>
      </w:r>
      <w:r w:rsidR="007D0A42" w:rsidRPr="0068488B">
        <w:rPr>
          <w:i/>
          <w:noProof/>
        </w:rPr>
        <w:t>et al.</w:t>
      </w:r>
      <w:r w:rsidR="007D0A42" w:rsidRPr="0068488B">
        <w:rPr>
          <w:noProof/>
        </w:rPr>
        <w:t>, 2016)</w:t>
      </w:r>
      <w:r w:rsidR="0084144A" w:rsidRPr="0068488B">
        <w:fldChar w:fldCharType="end"/>
      </w:r>
      <w:r w:rsidR="00B70DD4" w:rsidRPr="0068488B">
        <w:t xml:space="preserve">, </w:t>
      </w:r>
      <w:r w:rsidRPr="0068488B">
        <w:t>which are created as an extrapolation from</w:t>
      </w:r>
      <w:r w:rsidR="00B70DD4" w:rsidRPr="0068488B">
        <w:t xml:space="preserve"> a combination of</w:t>
      </w:r>
      <w:r w:rsidR="00D8221E" w:rsidRPr="0068488B">
        <w:t xml:space="preserve"> 1500 </w:t>
      </w:r>
      <w:r w:rsidR="00B70DD4" w:rsidRPr="0068488B">
        <w:t xml:space="preserve">monitoring sites and </w:t>
      </w:r>
      <w:r w:rsidRPr="0068488B">
        <w:t>drawing upon</w:t>
      </w:r>
      <w:r w:rsidR="00B70DD4" w:rsidRPr="0068488B">
        <w:t xml:space="preserve"> the location of industry, houses and </w:t>
      </w:r>
      <w:r w:rsidRPr="0068488B">
        <w:t xml:space="preserve">the </w:t>
      </w:r>
      <w:r w:rsidR="00B70DD4" w:rsidRPr="0068488B">
        <w:t>road network. Annual estimates of a variety of pollutants are estimated at a 1x1km</w:t>
      </w:r>
      <w:r w:rsidR="00B70DD4" w:rsidRPr="0068488B">
        <w:rPr>
          <w:vertAlign w:val="superscript"/>
        </w:rPr>
        <w:t>2</w:t>
      </w:r>
      <w:r w:rsidR="00B70DD4" w:rsidRPr="0068488B">
        <w:t xml:space="preserve"> gridded resolution for Great Britain. We inc</w:t>
      </w:r>
      <w:r w:rsidR="005F12E2" w:rsidRPr="0068488B">
        <w:t>luded data on Sulphur Dioxide (SO</w:t>
      </w:r>
      <w:r w:rsidR="005F12E2" w:rsidRPr="0068488B">
        <w:rPr>
          <w:vertAlign w:val="subscript"/>
        </w:rPr>
        <w:t>2</w:t>
      </w:r>
      <w:r w:rsidR="005F12E2" w:rsidRPr="0068488B">
        <w:t>), Nitr</w:t>
      </w:r>
      <w:r w:rsidR="00607F0F" w:rsidRPr="0068488B">
        <w:t>o</w:t>
      </w:r>
      <w:r w:rsidR="005F12E2" w:rsidRPr="0068488B">
        <w:t>gen Dioxide (NO</w:t>
      </w:r>
      <w:r w:rsidR="005F12E2" w:rsidRPr="0068488B">
        <w:rPr>
          <w:vertAlign w:val="subscript"/>
        </w:rPr>
        <w:t>2</w:t>
      </w:r>
      <w:r w:rsidR="005F12E2" w:rsidRPr="0068488B">
        <w:t>) and Particulate Matter</w:t>
      </w:r>
      <w:r w:rsidR="00ED3BD6" w:rsidRPr="0068488B">
        <w:t xml:space="preserve"> &lt;10μm (PM</w:t>
      </w:r>
      <w:r w:rsidR="00ED3BD6" w:rsidRPr="0068488B">
        <w:rPr>
          <w:vertAlign w:val="subscript"/>
        </w:rPr>
        <w:t>10</w:t>
      </w:r>
      <w:r w:rsidR="00ED3BD6" w:rsidRPr="0068488B">
        <w:t>)</w:t>
      </w:r>
      <w:r w:rsidR="00C959E3" w:rsidRPr="0068488B">
        <w:t>.</w:t>
      </w:r>
      <w:r w:rsidR="005F12E2" w:rsidRPr="0068488B">
        <w:t xml:space="preserve"> </w:t>
      </w:r>
      <w:r w:rsidR="00166B96" w:rsidRPr="0068488B">
        <w:t>Other pollutants were not included due to their collinearity</w:t>
      </w:r>
      <w:r w:rsidRPr="0068488B">
        <w:t>,</w:t>
      </w:r>
      <w:r w:rsidR="00166B96" w:rsidRPr="0068488B">
        <w:t xml:space="preserve"> and as such they added little to our measure.</w:t>
      </w:r>
      <w:r w:rsidR="00ED3BD6" w:rsidRPr="0068488B">
        <w:t xml:space="preserve"> </w:t>
      </w:r>
    </w:p>
    <w:p w14:paraId="37102775" w14:textId="77777777" w:rsidR="00AB5B42" w:rsidRPr="0068488B" w:rsidRDefault="00AB5B42"/>
    <w:p w14:paraId="01C6730C" w14:textId="426416C2" w:rsidR="00AB5B42" w:rsidRPr="0068488B" w:rsidRDefault="00AB5B42">
      <w:r w:rsidRPr="0068488B">
        <w:t>For all indicators, we aggregated the data (by taking the mean value) to small geographical areas to broaden the applicability</w:t>
      </w:r>
      <w:r w:rsidR="0084144A" w:rsidRPr="0068488B">
        <w:t xml:space="preserve"> of each indicator</w:t>
      </w:r>
      <w:r w:rsidRPr="0068488B">
        <w:t>. For public dissemination</w:t>
      </w:r>
      <w:r w:rsidR="0084144A" w:rsidRPr="0068488B">
        <w:t>,</w:t>
      </w:r>
      <w:r w:rsidRPr="0068488B">
        <w:t xml:space="preserve"> we selected Lower Super Output Areas (LSOAs) since they are the smallest zones (mean population 1500) routinely used by policy makers, and enable the created inputs and index to be compared to a range of other indicators. LSOAs are</w:t>
      </w:r>
      <w:r w:rsidR="0084144A" w:rsidRPr="0068488B">
        <w:t>,</w:t>
      </w:r>
      <w:r w:rsidRPr="0068488B">
        <w:t xml:space="preserve"> however</w:t>
      </w:r>
      <w:r w:rsidR="0084144A" w:rsidRPr="0068488B">
        <w:t>,</w:t>
      </w:r>
      <w:r w:rsidRPr="0068488B">
        <w:t xml:space="preserve"> only available for England and </w:t>
      </w:r>
      <w:r w:rsidR="00F978A3">
        <w:t xml:space="preserve">Wales; </w:t>
      </w:r>
      <w:r w:rsidRPr="0068488B">
        <w:t>we opted to use Data Zones (DZs) for Scotland which are equivalent zones, albeit smaller (population range 500-1000).</w:t>
      </w:r>
      <w:r w:rsidR="00965EBB">
        <w:t xml:space="preserve"> For both </w:t>
      </w:r>
      <w:r w:rsidR="00E27ECF">
        <w:t>geographies</w:t>
      </w:r>
      <w:r w:rsidR="00965EBB">
        <w:t>, we used their 2011 versions.</w:t>
      </w:r>
    </w:p>
    <w:p w14:paraId="13BF7E20" w14:textId="77777777" w:rsidR="00EB3DE3" w:rsidRPr="0068488B" w:rsidRDefault="00EB3DE3">
      <w:pPr>
        <w:rPr>
          <w:i/>
        </w:rPr>
      </w:pPr>
    </w:p>
    <w:p w14:paraId="773128C9" w14:textId="30A279A6" w:rsidR="00EF105F" w:rsidRPr="0068488B" w:rsidRDefault="00EF105F" w:rsidP="00372EE3">
      <w:pPr>
        <w:outlineLvl w:val="0"/>
        <w:rPr>
          <w:i/>
        </w:rPr>
      </w:pPr>
      <w:r w:rsidRPr="0068488B">
        <w:rPr>
          <w:i/>
        </w:rPr>
        <w:t xml:space="preserve">2.1.2 </w:t>
      </w:r>
      <w:r w:rsidR="00B70DD4" w:rsidRPr="0068488B">
        <w:rPr>
          <w:i/>
        </w:rPr>
        <w:t>Creating AHAH</w:t>
      </w:r>
    </w:p>
    <w:p w14:paraId="33F6A786" w14:textId="77777777" w:rsidR="00D801FA" w:rsidRPr="0068488B" w:rsidRDefault="00D801FA"/>
    <w:p w14:paraId="3E709258" w14:textId="0C25487B" w:rsidR="00CD12CF" w:rsidRPr="0068488B" w:rsidRDefault="00FD1F9D">
      <w:r w:rsidRPr="0068488B">
        <w:t xml:space="preserve">Given wide stakeholder familiarity and adoption of the IMD, </w:t>
      </w:r>
      <w:r w:rsidR="00CA012B" w:rsidRPr="0068488B">
        <w:t xml:space="preserve">we </w:t>
      </w:r>
      <w:r w:rsidR="00CD12CF" w:rsidRPr="0068488B">
        <w:t xml:space="preserve">adapted </w:t>
      </w:r>
      <w:r w:rsidRPr="0068488B">
        <w:t xml:space="preserve">this </w:t>
      </w:r>
      <w:r w:rsidR="00CD12CF" w:rsidRPr="0068488B">
        <w:t xml:space="preserve">approach </w:t>
      </w:r>
      <w:r w:rsidRPr="0068488B">
        <w:t xml:space="preserve">to </w:t>
      </w:r>
      <w:r w:rsidR="00957FC7" w:rsidRPr="0068488B">
        <w:t xml:space="preserve">create </w:t>
      </w:r>
      <w:r w:rsidRPr="0068488B">
        <w:t xml:space="preserve">the AHAH index </w:t>
      </w:r>
      <w:r w:rsidR="009D463A" w:rsidRPr="0068488B">
        <w:fldChar w:fldCharType="begin" w:fldLock="1"/>
      </w:r>
      <w:r w:rsidR="00C40B1E" w:rsidRPr="0068488B">
        <w:instrText>ADDIN CSL_CITATION { "citationItems" : [ { "id" : "ITEM-1", "itemData" : { "URL" : "https://www.gov.uk/government/publications/english-indices-of-deprivation-2015-technical-report", "accessed" : { "date-parts" : [ [ "2016", "12", "10" ] ] }, "author" : [ { "dropping-particle" : "", "family" : "Smith", "given" : "T", "non-dropping-particle" : "", "parse-names" : false, "suffix" : "" }, { "dropping-particle" : "", "family" : "Noble", "given" : "M", "non-dropping-particle" : "", "parse-names" : false, "suffix" : "" }, { "dropping-particle" : "", "family" : "Noble", "given" : "S", "non-dropping-particle" : "", "parse-names" : false, "suffix" : "" }, { "dropping-particle" : "", "family" : "Wright", "given" : "G", "non-dropping-particle" : "", "parse-names" : false, "suffix" : "" }, { "dropping-particle" : "", "family" : "McLennan", "given" : "D", "non-dropping-particle" : "", "parse-names" : false, "suffix" : "" }, { "dropping-particle" : "", "family" : "Plunkett", "given" : "E", "non-dropping-particle" : "", "parse-names" : false, "suffix" : "" } ], "id" : "ITEM-1", "issued" : { "date-parts" : [ [ "2015" ] ] }, "title" : "The English Indices of Deprivation 2015", "type" : "webpage" }, "uris" : [ "http://www.mendeley.com/documents/?uuid=4832b26f-15cd-4538-89f1-65a2d1a69946" ] } ], "mendeley" : { "formattedCitation" : "(Smith &lt;i&gt;et al.&lt;/i&gt;, 2015)", "plainTextFormattedCitation" : "(Smith et al., 2015)", "previouslyFormattedCitation" : "(Smith &lt;i&gt;et al.&lt;/i&gt;, 2015)" }, "properties" : {  }, "schema" : "https://github.com/citation-style-language/schema/raw/master/csl-citation.json" }</w:instrText>
      </w:r>
      <w:r w:rsidR="009D463A" w:rsidRPr="0068488B">
        <w:fldChar w:fldCharType="separate"/>
      </w:r>
      <w:r w:rsidR="009D463A" w:rsidRPr="0068488B">
        <w:rPr>
          <w:noProof/>
        </w:rPr>
        <w:t xml:space="preserve">(Smith </w:t>
      </w:r>
      <w:r w:rsidR="009D463A" w:rsidRPr="0068488B">
        <w:rPr>
          <w:i/>
          <w:noProof/>
        </w:rPr>
        <w:t>et al.</w:t>
      </w:r>
      <w:r w:rsidR="009D463A" w:rsidRPr="0068488B">
        <w:rPr>
          <w:noProof/>
        </w:rPr>
        <w:t>, 2015)</w:t>
      </w:r>
      <w:r w:rsidR="009D463A" w:rsidRPr="0068488B">
        <w:fldChar w:fldCharType="end"/>
      </w:r>
      <w:r w:rsidR="00CD12CF" w:rsidRPr="0068488B">
        <w:t>.</w:t>
      </w:r>
      <w:r w:rsidR="00CC77BD" w:rsidRPr="0068488B">
        <w:t xml:space="preserve"> Each indicator was standardised </w:t>
      </w:r>
      <w:r w:rsidR="00812AA0" w:rsidRPr="0068488B">
        <w:t xml:space="preserve">due to differences in their distributions and units </w:t>
      </w:r>
      <w:r w:rsidR="00CC77BD" w:rsidRPr="0068488B">
        <w:t xml:space="preserve">through ranking </w:t>
      </w:r>
      <w:r w:rsidRPr="0068488B">
        <w:t xml:space="preserve">of </w:t>
      </w:r>
      <w:r w:rsidR="00CC77BD" w:rsidRPr="0068488B">
        <w:t xml:space="preserve">LSOAs from </w:t>
      </w:r>
      <w:r w:rsidR="00D818D1">
        <w:t>most to least ‘healthiest’ (based on hypothesised directions</w:t>
      </w:r>
      <w:r w:rsidR="000F6796">
        <w:t xml:space="preserve"> – see Table B1 in Appendix B)</w:t>
      </w:r>
      <w:r w:rsidR="00CC77BD" w:rsidRPr="0068488B">
        <w:t xml:space="preserve">. </w:t>
      </w:r>
      <w:r w:rsidR="00957FC7" w:rsidRPr="0068488B">
        <w:t>In sum, e</w:t>
      </w:r>
      <w:r w:rsidR="00CC77BD" w:rsidRPr="0068488B">
        <w:t xml:space="preserve">ach of the indicators in the retail domain and the air quality measures were defined as health-negating, and all of the health services indicators and green space measure </w:t>
      </w:r>
      <w:r w:rsidR="00A237F8" w:rsidRPr="0068488B">
        <w:t xml:space="preserve">were </w:t>
      </w:r>
      <w:r w:rsidR="00CC77BD" w:rsidRPr="0068488B">
        <w:t xml:space="preserve">health promoting. </w:t>
      </w:r>
      <w:r w:rsidR="005F6CEA" w:rsidRPr="0068488B">
        <w:t xml:space="preserve">Each standardised variable was transformed </w:t>
      </w:r>
      <w:r w:rsidR="00614285" w:rsidRPr="0068488B">
        <w:t xml:space="preserve">using the </w:t>
      </w:r>
      <w:proofErr w:type="spellStart"/>
      <w:r w:rsidR="008D2C66" w:rsidRPr="0068488B">
        <w:t>Rankit</w:t>
      </w:r>
      <w:proofErr w:type="spellEnd"/>
      <w:r w:rsidR="008D2C66" w:rsidRPr="0068488B">
        <w:t xml:space="preserve"> method which approximates </w:t>
      </w:r>
      <w:r w:rsidR="005C30CA" w:rsidRPr="0068488B">
        <w:t xml:space="preserve">a </w:t>
      </w:r>
      <w:r w:rsidR="005F6CEA" w:rsidRPr="0068488B">
        <w:t>standard normal distribution</w:t>
      </w:r>
      <w:r w:rsidR="00812AA0" w:rsidRPr="0068488B">
        <w:t xml:space="preserve"> </w:t>
      </w:r>
      <w:r w:rsidR="00812AA0" w:rsidRPr="0068488B">
        <w:fldChar w:fldCharType="begin" w:fldLock="1"/>
      </w:r>
      <w:r w:rsidR="00812AA0" w:rsidRPr="0068488B">
        <w:instrText>ADDIN CSL_CITATION { "citationItems" : [ { "id" : "ITEM-1", "itemData" : { "author" : [ { "dropping-particle" : "", "family" : "Dunn-Rankin", "given" : "P", "non-dropping-particle" : "", "parse-names" : false, "suffix" : "" } ], "id" : "ITEM-1", "issued" : { "date-parts" : [ [ "1983" ] ] }, "publisher" : "Lawrence Erlbaum Associates.", "publisher-place" : "Hillsdale", "title" : "Scaling methods", "type" : "book" }, "uris" : [ "http://www.mendeley.com/documents/?uuid=3ec7dc84-ec30-4c01-9d2e-09cf3c92ce67" ] } ], "mendeley" : { "formattedCitation" : "(Dunn-Rankin, 1983)", "plainTextFormattedCitation" : "(Dunn-Rankin, 1983)", "previouslyFormattedCitation" : "(Dunn-Rankin, 1983)" }, "properties" : {  }, "schema" : "https://github.com/citation-style-language/schema/raw/master/csl-citation.json" }</w:instrText>
      </w:r>
      <w:r w:rsidR="00812AA0" w:rsidRPr="0068488B">
        <w:fldChar w:fldCharType="separate"/>
      </w:r>
      <w:r w:rsidR="00812AA0" w:rsidRPr="0068488B">
        <w:rPr>
          <w:noProof/>
        </w:rPr>
        <w:t>(Dunn-Rankin, 1983)</w:t>
      </w:r>
      <w:r w:rsidR="00812AA0" w:rsidRPr="0068488B">
        <w:fldChar w:fldCharType="end"/>
      </w:r>
      <w:r w:rsidR="005F6CEA" w:rsidRPr="0068488B">
        <w:t xml:space="preserve">. </w:t>
      </w:r>
      <w:r w:rsidR="003C05D4" w:rsidRPr="0068488B">
        <w:t xml:space="preserve">We then combined the indicators </w:t>
      </w:r>
      <w:r w:rsidR="00735A90" w:rsidRPr="0068488B">
        <w:t xml:space="preserve">within each domain together </w:t>
      </w:r>
      <w:r w:rsidR="003C05D4" w:rsidRPr="0068488B">
        <w:t>to create a d</w:t>
      </w:r>
      <w:r w:rsidR="00735A90" w:rsidRPr="0068488B">
        <w:t>omain score. Indicators were equally weighted</w:t>
      </w:r>
      <w:r w:rsidR="00BB543E" w:rsidRPr="0068488B">
        <w:t xml:space="preserve"> </w:t>
      </w:r>
      <w:r w:rsidR="00D818D1">
        <w:t xml:space="preserve">within domain </w:t>
      </w:r>
      <w:r w:rsidR="00FF7C4D" w:rsidRPr="0068488B">
        <w:t xml:space="preserve">since there was no clear </w:t>
      </w:r>
      <w:r w:rsidR="00E1058E" w:rsidRPr="0068488B">
        <w:t xml:space="preserve">theoretical </w:t>
      </w:r>
      <w:r w:rsidR="00FF7C4D" w:rsidRPr="0068488B">
        <w:t xml:space="preserve">justification for </w:t>
      </w:r>
      <w:r w:rsidR="007B7D7A">
        <w:t>specific</w:t>
      </w:r>
      <w:r w:rsidR="007B7D7A" w:rsidRPr="0068488B">
        <w:t xml:space="preserve"> </w:t>
      </w:r>
      <w:r w:rsidR="00FF7C4D" w:rsidRPr="0068488B">
        <w:t>weighting</w:t>
      </w:r>
      <w:r w:rsidR="00E1058E" w:rsidRPr="0068488B">
        <w:t>s per indicator</w:t>
      </w:r>
      <w:r w:rsidR="003C05D4" w:rsidRPr="0068488B">
        <w:t>.</w:t>
      </w:r>
    </w:p>
    <w:p w14:paraId="0166D6FD" w14:textId="77777777" w:rsidR="00735A90" w:rsidRPr="0068488B" w:rsidRDefault="00735A90"/>
    <w:p w14:paraId="61C7F95A" w14:textId="1B76EB9E" w:rsidR="00735A90" w:rsidRPr="0068488B" w:rsidRDefault="0050525F" w:rsidP="00735A90">
      <w:r w:rsidRPr="0068488B">
        <w:t xml:space="preserve">The domain scores were then standardised </w:t>
      </w:r>
      <w:r w:rsidR="001D2156" w:rsidRPr="0068488B">
        <w:t xml:space="preserve">to give them a similar distribution </w:t>
      </w:r>
      <w:r w:rsidRPr="0068488B">
        <w:t xml:space="preserve">through ranking them from </w:t>
      </w:r>
      <w:r w:rsidR="00FA140E">
        <w:t>most to least ‘healthiest’ (based on hypothesised directions)</w:t>
      </w:r>
      <w:r w:rsidRPr="0068488B">
        <w:t>. We then applied an e</w:t>
      </w:r>
      <w:r w:rsidR="00735A90" w:rsidRPr="0068488B">
        <w:t>xponential transformation of the ranked domain scores</w:t>
      </w:r>
      <w:r w:rsidRPr="0068488B">
        <w:t xml:space="preserve">. This was </w:t>
      </w:r>
      <w:r w:rsidR="000537FA" w:rsidRPr="0068488B">
        <w:t xml:space="preserve">deemed necessary </w:t>
      </w:r>
      <w:r w:rsidRPr="0068488B">
        <w:t xml:space="preserve">to minimise </w:t>
      </w:r>
      <w:r w:rsidR="00735A90" w:rsidRPr="0068488B">
        <w:t>‘cancellation effects’</w:t>
      </w:r>
      <w:r w:rsidRPr="0068488B">
        <w:t xml:space="preserve">, </w:t>
      </w:r>
      <w:r w:rsidR="00026C9D" w:rsidRPr="0068488B">
        <w:t>so that</w:t>
      </w:r>
      <w:r w:rsidRPr="0068488B">
        <w:t xml:space="preserve"> a high value on one domain was not cancelled out by low values on another</w:t>
      </w:r>
      <w:r w:rsidR="00AD512A" w:rsidRPr="0068488B">
        <w:t>, and follows similar procedures to those implemented within the IMD</w:t>
      </w:r>
      <w:r w:rsidR="009D463A" w:rsidRPr="0068488B">
        <w:t xml:space="preserve"> </w:t>
      </w:r>
      <w:r w:rsidR="009D463A" w:rsidRPr="0068488B">
        <w:fldChar w:fldCharType="begin" w:fldLock="1"/>
      </w:r>
      <w:r w:rsidR="00C40B1E" w:rsidRPr="0068488B">
        <w:instrText>ADDIN CSL_CITATION { "citationItems" : [ { "id" : "ITEM-1", "itemData" : { "URL" : "https://www.gov.uk/government/publications/english-indices-of-deprivation-2015-technical-report", "accessed" : { "date-parts" : [ [ "2016", "12", "10" ] ] }, "author" : [ { "dropping-particle" : "", "family" : "Smith", "given" : "T", "non-dropping-particle" : "", "parse-names" : false, "suffix" : "" }, { "dropping-particle" : "", "family" : "Noble", "given" : "M", "non-dropping-particle" : "", "parse-names" : false, "suffix" : "" }, { "dropping-particle" : "", "family" : "Noble", "given" : "S", "non-dropping-particle" : "", "parse-names" : false, "suffix" : "" }, { "dropping-particle" : "", "family" : "Wright", "given" : "G", "non-dropping-particle" : "", "parse-names" : false, "suffix" : "" }, { "dropping-particle" : "", "family" : "McLennan", "given" : "D", "non-dropping-particle" : "", "parse-names" : false, "suffix" : "" }, { "dropping-particle" : "", "family" : "Plunkett", "given" : "E", "non-dropping-particle" : "", "parse-names" : false, "suffix" : "" } ], "id" : "ITEM-1", "issued" : { "date-parts" : [ [ "2015" ] ] }, "title" : "The English Indices of Deprivation 2015", "type" : "webpage" }, "uris" : [ "http://www.mendeley.com/documents/?uuid=4832b26f-15cd-4538-89f1-65a2d1a69946" ] } ], "mendeley" : { "formattedCitation" : "(Smith &lt;i&gt;et al.&lt;/i&gt;, 2015)", "plainTextFormattedCitation" : "(Smith et al., 2015)", "previouslyFormattedCitation" : "(Smith &lt;i&gt;et al.&lt;/i&gt;, 2015)" }, "properties" : {  }, "schema" : "https://github.com/citation-style-language/schema/raw/master/csl-citation.json" }</w:instrText>
      </w:r>
      <w:r w:rsidR="009D463A" w:rsidRPr="0068488B">
        <w:fldChar w:fldCharType="separate"/>
      </w:r>
      <w:r w:rsidR="009D463A" w:rsidRPr="0068488B">
        <w:rPr>
          <w:noProof/>
        </w:rPr>
        <w:t xml:space="preserve">(Smith </w:t>
      </w:r>
      <w:r w:rsidR="009D463A" w:rsidRPr="0068488B">
        <w:rPr>
          <w:i/>
          <w:noProof/>
        </w:rPr>
        <w:t>et al.</w:t>
      </w:r>
      <w:r w:rsidR="009D463A" w:rsidRPr="0068488B">
        <w:rPr>
          <w:noProof/>
        </w:rPr>
        <w:t>, 2015)</w:t>
      </w:r>
      <w:r w:rsidR="009D463A" w:rsidRPr="0068488B">
        <w:fldChar w:fldCharType="end"/>
      </w:r>
      <w:r w:rsidR="00735A90" w:rsidRPr="0068488B">
        <w:t xml:space="preserve">. </w:t>
      </w:r>
      <w:r w:rsidR="000D7BC3">
        <w:t>T</w:t>
      </w:r>
      <w:r w:rsidR="00FF676B" w:rsidRPr="0068488B">
        <w:t xml:space="preserve">he </w:t>
      </w:r>
      <w:r w:rsidR="00735A90" w:rsidRPr="0068488B">
        <w:t xml:space="preserve">exponential transformation </w:t>
      </w:r>
      <w:r w:rsidR="005F0CA1" w:rsidRPr="0068488B">
        <w:t>places greater</w:t>
      </w:r>
      <w:r w:rsidR="00735A90" w:rsidRPr="0068488B">
        <w:t xml:space="preserve"> emphasis on </w:t>
      </w:r>
      <w:r w:rsidR="005F0CA1" w:rsidRPr="0068488B">
        <w:t>high values representing negative environments (i.e. health damaging)</w:t>
      </w:r>
      <w:r w:rsidR="00FF676B" w:rsidRPr="0068488B">
        <w:t>, which w</w:t>
      </w:r>
      <w:r w:rsidR="005F0CA1" w:rsidRPr="0068488B">
        <w:t xml:space="preserve">e </w:t>
      </w:r>
      <w:r w:rsidR="00FF676B" w:rsidRPr="0068488B">
        <w:t xml:space="preserve">deemed as helpful for </w:t>
      </w:r>
      <w:r w:rsidR="00FF676B" w:rsidRPr="0068488B">
        <w:lastRenderedPageBreak/>
        <w:t>stakeholder applications,</w:t>
      </w:r>
      <w:r w:rsidR="005F0CA1" w:rsidRPr="0068488B">
        <w:t xml:space="preserve"> since </w:t>
      </w:r>
      <w:r w:rsidR="00026C9D" w:rsidRPr="0068488B">
        <w:t>they</w:t>
      </w:r>
      <w:r w:rsidR="00FF676B" w:rsidRPr="0068488B">
        <w:t xml:space="preserve"> will more </w:t>
      </w:r>
      <w:r w:rsidR="005F0CA1" w:rsidRPr="0068488B">
        <w:t xml:space="preserve">often focus on </w:t>
      </w:r>
      <w:r w:rsidR="00FF676B" w:rsidRPr="0068488B">
        <w:t>the identification of “un</w:t>
      </w:r>
      <w:r w:rsidR="005F0CA1" w:rsidRPr="0068488B">
        <w:t>healthy</w:t>
      </w:r>
      <w:r w:rsidR="00FF676B" w:rsidRPr="0068488B">
        <w:t>”</w:t>
      </w:r>
      <w:r w:rsidR="005F0CA1" w:rsidRPr="0068488B">
        <w:t xml:space="preserve"> areas. </w:t>
      </w:r>
      <w:r w:rsidR="00735A90" w:rsidRPr="0068488B">
        <w:t xml:space="preserve">The transformed score </w:t>
      </w:r>
      <w:r w:rsidR="00FD2BAA" w:rsidRPr="0068488B">
        <w:t>‘</w:t>
      </w:r>
      <w:r w:rsidR="00735A90" w:rsidRPr="0068488B">
        <w:rPr>
          <w:i/>
        </w:rPr>
        <w:t>X</w:t>
      </w:r>
      <w:r w:rsidR="00FD2BAA" w:rsidRPr="0068488B">
        <w:rPr>
          <w:i/>
        </w:rPr>
        <w:t>’</w:t>
      </w:r>
      <w:r w:rsidR="00735A90" w:rsidRPr="0068488B">
        <w:t xml:space="preserve"> is </w:t>
      </w:r>
      <w:r w:rsidR="00FD2BAA" w:rsidRPr="0068488B">
        <w:t>calculated using</w:t>
      </w:r>
      <w:r w:rsidR="00735A90" w:rsidRPr="0068488B">
        <w:t>:</w:t>
      </w:r>
    </w:p>
    <w:p w14:paraId="4FB5DC9E" w14:textId="77777777" w:rsidR="00735A90" w:rsidRPr="0068488B" w:rsidRDefault="00735A90" w:rsidP="00735A90"/>
    <w:p w14:paraId="0EDD7AF5" w14:textId="77777777" w:rsidR="00735A90" w:rsidRPr="0068488B" w:rsidRDefault="00735A90" w:rsidP="00735A90">
      <m:oMathPara>
        <m:oMathParaPr>
          <m:jc m:val="center"/>
        </m:oMathParaPr>
        <m:oMath>
          <m:r>
            <w:rPr>
              <w:rFonts w:ascii="Cambria Math" w:hAnsi="Cambria Math"/>
            </w:rPr>
            <m:t xml:space="preserve">X=-23 </m:t>
          </m:r>
          <m:r>
            <m:rPr>
              <m:sty m:val="p"/>
            </m:rPr>
            <w:rPr>
              <w:rFonts w:ascii="Cambria Math" w:hAnsi="Cambria Math"/>
            </w:rPr>
            <m:t>ln⁡</m:t>
          </m:r>
          <m:r>
            <w:rPr>
              <w:rFonts w:ascii="Cambria Math" w:hAnsi="Cambria Math"/>
            </w:rPr>
            <m:t>(1-R(1-</m:t>
          </m:r>
          <m:sSup>
            <m:sSupPr>
              <m:ctrlPr>
                <w:rPr>
                  <w:rFonts w:ascii="Cambria Math" w:hAnsi="Cambria Math"/>
                  <w:i/>
                </w:rPr>
              </m:ctrlPr>
            </m:sSupPr>
            <m:e>
              <m:r>
                <w:rPr>
                  <w:rFonts w:ascii="Cambria Math" w:hAnsi="Cambria Math"/>
                </w:rPr>
                <m:t>exp</m:t>
              </m:r>
            </m:e>
            <m:sup>
              <m:r>
                <w:rPr>
                  <w:rFonts w:ascii="Cambria Math" w:hAnsi="Cambria Math"/>
                </w:rPr>
                <m:t>-100/23</m:t>
              </m:r>
            </m:sup>
          </m:sSup>
          <m:r>
            <w:rPr>
              <w:rFonts w:ascii="Cambria Math" w:hAnsi="Cambria Math"/>
            </w:rPr>
            <m:t>))</m:t>
          </m:r>
        </m:oMath>
      </m:oMathPara>
    </w:p>
    <w:p w14:paraId="61C2CF82" w14:textId="77777777" w:rsidR="00735A90" w:rsidRPr="0068488B" w:rsidRDefault="00735A90" w:rsidP="00735A90"/>
    <w:p w14:paraId="14D04D51" w14:textId="3B11E916" w:rsidR="00DE4D65" w:rsidRDefault="00735A90" w:rsidP="00735A90">
      <w:r w:rsidRPr="0068488B">
        <w:rPr>
          <w:i/>
        </w:rPr>
        <w:t xml:space="preserve">‘ln’ </w:t>
      </w:r>
      <w:r w:rsidR="00FD2BAA" w:rsidRPr="0068488B">
        <w:t>is</w:t>
      </w:r>
      <w:r w:rsidR="0004740A" w:rsidRPr="0068488B">
        <w:t xml:space="preserve"> </w:t>
      </w:r>
      <w:r w:rsidR="00FD2BAA" w:rsidRPr="0068488B">
        <w:t>the natural logarithm;</w:t>
      </w:r>
      <w:r w:rsidR="000D7BC3">
        <w:t xml:space="preserve"> </w:t>
      </w:r>
      <w:r w:rsidRPr="0068488B">
        <w:rPr>
          <w:i/>
        </w:rPr>
        <w:t>‘</w:t>
      </w:r>
      <w:proofErr w:type="spellStart"/>
      <w:r w:rsidRPr="0068488B">
        <w:rPr>
          <w:i/>
        </w:rPr>
        <w:t>exp</w:t>
      </w:r>
      <w:proofErr w:type="spellEnd"/>
      <w:r w:rsidRPr="0068488B">
        <w:rPr>
          <w:i/>
        </w:rPr>
        <w:t>’</w:t>
      </w:r>
      <w:r w:rsidRPr="0068488B">
        <w:t xml:space="preserve"> </w:t>
      </w:r>
      <w:r w:rsidR="00FD2BAA" w:rsidRPr="0068488B">
        <w:t xml:space="preserve">is </w:t>
      </w:r>
      <w:r w:rsidRPr="0068488B">
        <w:t>the exponential transformation</w:t>
      </w:r>
      <w:r w:rsidR="00FD2BAA" w:rsidRPr="0068488B">
        <w:t>;</w:t>
      </w:r>
      <w:r w:rsidR="0004740A" w:rsidRPr="0068488B">
        <w:t xml:space="preserve"> </w:t>
      </w:r>
      <w:r w:rsidR="00FD2BAA" w:rsidRPr="0068488B">
        <w:t xml:space="preserve">‘R’ is the rank value; </w:t>
      </w:r>
      <w:r w:rsidR="0004740A" w:rsidRPr="0068488B">
        <w:t>‘23’ the</w:t>
      </w:r>
      <w:r w:rsidR="00FD2BAA" w:rsidRPr="0068488B">
        <w:t xml:space="preserve"> scaling constant </w:t>
      </w:r>
      <w:r w:rsidR="00432453" w:rsidRPr="0068488B">
        <w:t>to</w:t>
      </w:r>
      <w:r w:rsidR="00026C9D" w:rsidRPr="0068488B">
        <w:t xml:space="preserve"> </w:t>
      </w:r>
      <w:r w:rsidR="001C0AD7" w:rsidRPr="0068488B">
        <w:t>mi</w:t>
      </w:r>
      <w:r w:rsidR="00432453" w:rsidRPr="0068488B">
        <w:t>nimise</w:t>
      </w:r>
      <w:r w:rsidR="001C0AD7" w:rsidRPr="0068488B">
        <w:t xml:space="preserve"> cancellation effects </w:t>
      </w:r>
      <w:r w:rsidR="00432453" w:rsidRPr="0068488B">
        <w:t>(</w:t>
      </w:r>
      <w:r w:rsidR="00935C6D" w:rsidRPr="0068488B">
        <w:t>the value produces 10% cancellation so that an area that was ranked as the most ‘unhealthiest’ area on one domain, but the least on another domain</w:t>
      </w:r>
      <w:r w:rsidR="00F30378">
        <w:t>,</w:t>
      </w:r>
      <w:r w:rsidR="00935C6D" w:rsidRPr="0068488B">
        <w:t xml:space="preserve"> would appear within the top 10% unhealthiest areas overall)</w:t>
      </w:r>
      <w:r w:rsidRPr="0068488B">
        <w:t>.</w:t>
      </w:r>
    </w:p>
    <w:p w14:paraId="3076ED5C" w14:textId="77777777" w:rsidR="00992CC1" w:rsidRDefault="00992CC1" w:rsidP="00735A90"/>
    <w:p w14:paraId="5FE36721" w14:textId="2E3937F7" w:rsidR="00992CC1" w:rsidRDefault="00D97F56" w:rsidP="00735A90">
      <w:r>
        <w:t xml:space="preserve">For interpretation of the </w:t>
      </w:r>
      <w:r w:rsidR="005D3EEE">
        <w:t xml:space="preserve">AHAH </w:t>
      </w:r>
      <w:r>
        <w:t xml:space="preserve">index, larger scores represent areas that have </w:t>
      </w:r>
      <w:r w:rsidR="001267EC">
        <w:t xml:space="preserve">poorer health-related environments through the combination of our domain scores (and </w:t>
      </w:r>
      <w:r w:rsidR="001267EC">
        <w:rPr>
          <w:i/>
        </w:rPr>
        <w:t>vice versa</w:t>
      </w:r>
      <w:r w:rsidR="001267EC">
        <w:t>). Similar interpretations can be observed for each of our domain scores. For the retail environment, larger values represent areas closer on average to the suite of services we measure (i.e. poorer health-related environments). The same is true for the health services domain</w:t>
      </w:r>
      <w:r w:rsidR="005D3EEE">
        <w:t>,</w:t>
      </w:r>
      <w:r w:rsidR="001267EC">
        <w:t xml:space="preserve"> however in this instance larger values represent areas further away on average from services (i.e. we hypothesis living further away is bad for health). Finally, larger scores in the physical environment domain represent areas with poorer air quality or lack of access of green space on average. </w:t>
      </w:r>
    </w:p>
    <w:p w14:paraId="506F12D3" w14:textId="77777777" w:rsidR="000076AC" w:rsidRDefault="000076AC" w:rsidP="00735A90"/>
    <w:p w14:paraId="50320424" w14:textId="69FA29F2" w:rsidR="000076AC" w:rsidRPr="001267EC" w:rsidRDefault="000076AC" w:rsidP="00735A90">
      <w:r>
        <w:t>A sensitivity analysis of the overall index is included in Appendix C.</w:t>
      </w:r>
    </w:p>
    <w:p w14:paraId="7FAB0EB6" w14:textId="77777777" w:rsidR="00CD12CF" w:rsidRPr="0068488B" w:rsidRDefault="00CD12CF"/>
    <w:p w14:paraId="188586F0" w14:textId="6760FF8F" w:rsidR="00D801FA" w:rsidRPr="0068488B" w:rsidRDefault="00EF105F" w:rsidP="00372EE3">
      <w:pPr>
        <w:outlineLvl w:val="0"/>
        <w:rPr>
          <w:i/>
        </w:rPr>
      </w:pPr>
      <w:r w:rsidRPr="0068488B">
        <w:rPr>
          <w:i/>
        </w:rPr>
        <w:t xml:space="preserve">2.2 </w:t>
      </w:r>
      <w:r w:rsidR="0084144A" w:rsidRPr="0068488B">
        <w:rPr>
          <w:i/>
        </w:rPr>
        <w:t>Exploring</w:t>
      </w:r>
      <w:r w:rsidR="00D801FA" w:rsidRPr="0068488B">
        <w:rPr>
          <w:i/>
        </w:rPr>
        <w:t xml:space="preserve"> </w:t>
      </w:r>
      <w:r w:rsidR="00DE6526" w:rsidRPr="0068488B">
        <w:rPr>
          <w:i/>
        </w:rPr>
        <w:t>AHAH</w:t>
      </w:r>
    </w:p>
    <w:p w14:paraId="5596750F" w14:textId="77777777" w:rsidR="00D801FA" w:rsidRPr="0068488B" w:rsidRDefault="00D801FA"/>
    <w:p w14:paraId="0815B26B" w14:textId="2B706F37" w:rsidR="00C3247A" w:rsidRPr="0068488B" w:rsidRDefault="00B9403C">
      <w:r>
        <w:t xml:space="preserve">We present an investigation of </w:t>
      </w:r>
      <w:r w:rsidR="00B216AD">
        <w:t xml:space="preserve">the AHAH index to </w:t>
      </w:r>
      <w:r w:rsidR="00B216AD" w:rsidRPr="0068488B">
        <w:t>contextualise what the index is measuring</w:t>
      </w:r>
      <w:r w:rsidR="00B216AD">
        <w:t xml:space="preserve">. We utilise a multi-scale analysis to examine two aspects: (1) We first use ecological data to explore how the </w:t>
      </w:r>
      <w:r w:rsidR="00B216AD" w:rsidRPr="0068488B">
        <w:t xml:space="preserve">social, health and demographic </w:t>
      </w:r>
      <w:r w:rsidR="00B216AD">
        <w:t xml:space="preserve">characteristics of areas is associated to AHAH. </w:t>
      </w:r>
      <w:r w:rsidR="00DE51A5">
        <w:t xml:space="preserve">This is important to understand what ‘high’ or ‘low’ values of AHAH correspond to beyond the input measures. </w:t>
      </w:r>
      <w:r w:rsidR="00B216AD">
        <w:t xml:space="preserve">(2) We test whether AHAH has any utility for predicting individual-level health and wellbeing. </w:t>
      </w:r>
      <w:r w:rsidR="00DE51A5">
        <w:t>The analysis will examine whether AHAH is useful for understanding differences in health and wellbeing throughout our population, beyond simple describing area-level patterns.</w:t>
      </w:r>
      <w:r w:rsidR="00C76FBC">
        <w:t xml:space="preserve"> It also helps to</w:t>
      </w:r>
      <w:r w:rsidR="00C76FBC" w:rsidRPr="0068488B">
        <w:t xml:space="preserve"> minimise issues of ecological fallacy from the </w:t>
      </w:r>
      <w:r w:rsidR="00C76FBC">
        <w:t xml:space="preserve">ecological </w:t>
      </w:r>
      <w:r w:rsidR="00C76FBC" w:rsidRPr="0068488B">
        <w:t>analyses.</w:t>
      </w:r>
    </w:p>
    <w:p w14:paraId="436A70E9" w14:textId="4A876022" w:rsidR="00C3247A" w:rsidRPr="0068488B" w:rsidRDefault="00C3247A"/>
    <w:p w14:paraId="657A83C4" w14:textId="67B2F970" w:rsidR="00C3247A" w:rsidRPr="0068488B" w:rsidRDefault="00C3247A" w:rsidP="00372EE3">
      <w:pPr>
        <w:outlineLvl w:val="0"/>
        <w:rPr>
          <w:i/>
        </w:rPr>
      </w:pPr>
      <w:r w:rsidRPr="0068488B">
        <w:rPr>
          <w:i/>
        </w:rPr>
        <w:t xml:space="preserve">2.2.1 Ecological </w:t>
      </w:r>
      <w:r w:rsidR="00B216AD">
        <w:rPr>
          <w:i/>
        </w:rPr>
        <w:t>analyses</w:t>
      </w:r>
    </w:p>
    <w:p w14:paraId="281DF057" w14:textId="77777777" w:rsidR="00C3247A" w:rsidRPr="0068488B" w:rsidRDefault="00C3247A"/>
    <w:p w14:paraId="1F99EFEE" w14:textId="43F761C2" w:rsidR="00055253" w:rsidRPr="0068488B" w:rsidRDefault="003B4704" w:rsidP="00747D46">
      <w:r w:rsidRPr="0068488B">
        <w:t>F</w:t>
      </w:r>
      <w:r w:rsidR="00E45500" w:rsidRPr="0068488B">
        <w:t>our</w:t>
      </w:r>
      <w:r w:rsidR="00EF105F" w:rsidRPr="0068488B">
        <w:t xml:space="preserve"> measures</w:t>
      </w:r>
      <w:r w:rsidRPr="0068488B">
        <w:t xml:space="preserve"> </w:t>
      </w:r>
      <w:r w:rsidR="004E545A" w:rsidRPr="0068488B">
        <w:t xml:space="preserve">(stratified by constituent country of Great Britain) </w:t>
      </w:r>
      <w:r w:rsidRPr="0068488B">
        <w:t>were used</w:t>
      </w:r>
      <w:r w:rsidR="00EF105F" w:rsidRPr="0068488B">
        <w:t>:</w:t>
      </w:r>
    </w:p>
    <w:p w14:paraId="6F964B62" w14:textId="77777777" w:rsidR="00EF105F" w:rsidRPr="0068488B" w:rsidRDefault="00EF105F"/>
    <w:p w14:paraId="73D6EB34" w14:textId="789B37C2" w:rsidR="00EF105F" w:rsidRPr="0068488B" w:rsidRDefault="00EF105F" w:rsidP="00EF105F">
      <w:pPr>
        <w:pStyle w:val="ListParagraph"/>
        <w:numPr>
          <w:ilvl w:val="0"/>
          <w:numId w:val="1"/>
        </w:numPr>
        <w:rPr>
          <w:rFonts w:ascii="Times New Roman" w:hAnsi="Times New Roman" w:cs="Times New Roman"/>
        </w:rPr>
      </w:pPr>
      <w:r w:rsidRPr="0068488B">
        <w:rPr>
          <w:rFonts w:ascii="Times New Roman" w:hAnsi="Times New Roman" w:cs="Times New Roman"/>
          <w:i/>
        </w:rPr>
        <w:t>Population density (2011 Census)</w:t>
      </w:r>
      <w:r w:rsidR="00C3247A" w:rsidRPr="0068488B">
        <w:rPr>
          <w:rFonts w:ascii="Times New Roman" w:hAnsi="Times New Roman" w:cs="Times New Roman"/>
        </w:rPr>
        <w:t xml:space="preserve">. The measure will examine if our indicators are associated </w:t>
      </w:r>
      <w:r w:rsidR="00C16C9F" w:rsidRPr="0068488B">
        <w:rPr>
          <w:rFonts w:ascii="Times New Roman" w:hAnsi="Times New Roman" w:cs="Times New Roman"/>
        </w:rPr>
        <w:t xml:space="preserve">with </w:t>
      </w:r>
      <w:r w:rsidR="00C3247A" w:rsidRPr="0068488B">
        <w:rPr>
          <w:rFonts w:ascii="Times New Roman" w:hAnsi="Times New Roman" w:cs="Times New Roman"/>
        </w:rPr>
        <w:t>urban or rural areas</w:t>
      </w:r>
      <w:r w:rsidR="001E7C18" w:rsidRPr="0068488B">
        <w:rPr>
          <w:rFonts w:ascii="Times New Roman" w:hAnsi="Times New Roman" w:cs="Times New Roman"/>
        </w:rPr>
        <w:t xml:space="preserve"> (i.e. urban areas have higher population density)</w:t>
      </w:r>
      <w:r w:rsidR="00C3247A" w:rsidRPr="0068488B">
        <w:rPr>
          <w:rFonts w:ascii="Times New Roman" w:hAnsi="Times New Roman" w:cs="Times New Roman"/>
        </w:rPr>
        <w:t>. The measure is the number of individuals per hectare.</w:t>
      </w:r>
    </w:p>
    <w:p w14:paraId="170A2CCB" w14:textId="7A4A30F6" w:rsidR="00EF105F" w:rsidRPr="0068488B" w:rsidRDefault="00EF105F" w:rsidP="00EF105F">
      <w:pPr>
        <w:pStyle w:val="ListParagraph"/>
        <w:numPr>
          <w:ilvl w:val="0"/>
          <w:numId w:val="1"/>
        </w:numPr>
        <w:rPr>
          <w:rFonts w:ascii="Times New Roman" w:hAnsi="Times New Roman" w:cs="Times New Roman"/>
        </w:rPr>
      </w:pPr>
      <w:r w:rsidRPr="0068488B">
        <w:rPr>
          <w:rFonts w:ascii="Times New Roman" w:hAnsi="Times New Roman" w:cs="Times New Roman"/>
          <w:i/>
        </w:rPr>
        <w:t>The percentage of individuals with a Limiting Long-Term Illness (2011 Census)</w:t>
      </w:r>
      <w:r w:rsidR="00C3247A" w:rsidRPr="0068488B">
        <w:rPr>
          <w:rFonts w:ascii="Times New Roman" w:hAnsi="Times New Roman" w:cs="Times New Roman"/>
        </w:rPr>
        <w:t>. The measure will assess if the indicators are associated with health patterns.</w:t>
      </w:r>
      <w:r w:rsidR="00C237E1" w:rsidRPr="0068488B">
        <w:rPr>
          <w:rFonts w:ascii="Times New Roman" w:hAnsi="Times New Roman" w:cs="Times New Roman"/>
        </w:rPr>
        <w:t xml:space="preserve"> Limiting long-Term Illness is a commonly used measure of chronic health</w:t>
      </w:r>
      <w:r w:rsidR="00C536EC" w:rsidRPr="0068488B">
        <w:rPr>
          <w:rFonts w:ascii="Times New Roman" w:hAnsi="Times New Roman" w:cs="Times New Roman"/>
        </w:rPr>
        <w:t xml:space="preserve"> </w:t>
      </w:r>
      <w:r w:rsidR="00C536EC" w:rsidRPr="0068488B">
        <w:rPr>
          <w:rFonts w:ascii="Times New Roman" w:hAnsi="Times New Roman" w:cs="Times New Roman"/>
        </w:rPr>
        <w:fldChar w:fldCharType="begin" w:fldLock="1"/>
      </w:r>
      <w:r w:rsidR="00C536EC" w:rsidRPr="0068488B">
        <w:rPr>
          <w:rFonts w:ascii="Times New Roman" w:hAnsi="Times New Roman" w:cs="Times New Roman"/>
        </w:rPr>
        <w:instrText>ADDIN CSL_CITATION { "citationItems" : [ { "id" : "ITEM-1", "itemData" : { "author" : [ { "dropping-particle" : "", "family" : "Manor", "given" : "O", "non-dropping-particle" : "", "parse-names" : false, "suffix" : "" }, { "dropping-particle" : "", "family" : "Matthews", "given" : "S", "non-dropping-particle" : "", "parse-names" : false, "suffix" : "" }, { "dropping-particle" : "", "family" : "Power", "given" : "C", "non-dropping-particle" : "", "parse-names" : false, "suffix" : "" } ], "container-title" : "International Journal of Epidemiology", "id" : "ITEM-1", "issue" : "3", "issued" : { "date-parts" : [ [ "2001" ] ] }, "page" : "600-607", "title" : "Self-rated health and limiting longstanding illness: inter-relationships with morbidity in early adulthood", "type" : "article-journal", "volume" : "30" }, "uris" : [ "http://www.mendeley.com/documents/?uuid=15156d75-7467-4bd7-8217-be9b86c7568b" ] } ], "mendeley" : { "formattedCitation" : "(Manor, Matthews and Power, 2001)", "plainTextFormattedCitation" : "(Manor, Matthews and Power, 2001)", "previouslyFormattedCitation" : "(Manor, Matthews and Power, 2001)" }, "properties" : {  }, "schema" : "https://github.com/citation-style-language/schema/raw/master/csl-citation.json" }</w:instrText>
      </w:r>
      <w:r w:rsidR="00C536EC" w:rsidRPr="0068488B">
        <w:rPr>
          <w:rFonts w:ascii="Times New Roman" w:hAnsi="Times New Roman" w:cs="Times New Roman"/>
        </w:rPr>
        <w:fldChar w:fldCharType="separate"/>
      </w:r>
      <w:r w:rsidR="00C536EC" w:rsidRPr="0068488B">
        <w:rPr>
          <w:rFonts w:ascii="Times New Roman" w:hAnsi="Times New Roman" w:cs="Times New Roman"/>
          <w:noProof/>
        </w:rPr>
        <w:t>(Manor, Matthews and Power, 2001)</w:t>
      </w:r>
      <w:r w:rsidR="00C536EC" w:rsidRPr="0068488B">
        <w:rPr>
          <w:rFonts w:ascii="Times New Roman" w:hAnsi="Times New Roman" w:cs="Times New Roman"/>
        </w:rPr>
        <w:fldChar w:fldCharType="end"/>
      </w:r>
      <w:r w:rsidR="00C237E1" w:rsidRPr="0068488B">
        <w:rPr>
          <w:rFonts w:ascii="Times New Roman" w:hAnsi="Times New Roman" w:cs="Times New Roman"/>
        </w:rPr>
        <w:t>.</w:t>
      </w:r>
      <w:r w:rsidR="00CD05C9" w:rsidRPr="0068488B">
        <w:rPr>
          <w:rFonts w:ascii="Times New Roman" w:hAnsi="Times New Roman" w:cs="Times New Roman"/>
        </w:rPr>
        <w:t xml:space="preserve"> </w:t>
      </w:r>
      <w:r w:rsidR="00C237E1" w:rsidRPr="0068488B">
        <w:rPr>
          <w:rFonts w:ascii="Times New Roman" w:hAnsi="Times New Roman" w:cs="Times New Roman"/>
        </w:rPr>
        <w:t xml:space="preserve">We combined data on individuals reporting that their health limited their daily activities a lot and those where it only limited a little. </w:t>
      </w:r>
    </w:p>
    <w:p w14:paraId="118FBAC0" w14:textId="43A489C6" w:rsidR="00E45500" w:rsidRPr="0068488B" w:rsidRDefault="00E45500" w:rsidP="00EF105F">
      <w:pPr>
        <w:pStyle w:val="ListParagraph"/>
        <w:numPr>
          <w:ilvl w:val="0"/>
          <w:numId w:val="1"/>
        </w:numPr>
        <w:rPr>
          <w:rFonts w:ascii="Times New Roman" w:hAnsi="Times New Roman" w:cs="Times New Roman"/>
        </w:rPr>
      </w:pPr>
      <w:r w:rsidRPr="0068488B">
        <w:rPr>
          <w:rFonts w:ascii="Times New Roman" w:hAnsi="Times New Roman" w:cs="Times New Roman"/>
          <w:i/>
        </w:rPr>
        <w:t>The percentage of individuals repo</w:t>
      </w:r>
      <w:r w:rsidR="00EC1B0C" w:rsidRPr="0068488B">
        <w:rPr>
          <w:rFonts w:ascii="Times New Roman" w:hAnsi="Times New Roman" w:cs="Times New Roman"/>
          <w:i/>
        </w:rPr>
        <w:t>rting that their health is poor</w:t>
      </w:r>
      <w:r w:rsidRPr="0068488B">
        <w:rPr>
          <w:rFonts w:ascii="Times New Roman" w:hAnsi="Times New Roman" w:cs="Times New Roman"/>
          <w:i/>
        </w:rPr>
        <w:t xml:space="preserve"> (2011 Census)</w:t>
      </w:r>
      <w:r w:rsidRPr="0068488B">
        <w:rPr>
          <w:rFonts w:ascii="Times New Roman" w:hAnsi="Times New Roman" w:cs="Times New Roman"/>
        </w:rPr>
        <w:t xml:space="preserve">. </w:t>
      </w:r>
      <w:r w:rsidR="001E7C18" w:rsidRPr="0068488B">
        <w:rPr>
          <w:rFonts w:ascii="Times New Roman" w:hAnsi="Times New Roman" w:cs="Times New Roman"/>
        </w:rPr>
        <w:t>A second health-related variable</w:t>
      </w:r>
      <w:r w:rsidR="00EC1B0C" w:rsidRPr="0068488B">
        <w:rPr>
          <w:rFonts w:ascii="Times New Roman" w:hAnsi="Times New Roman" w:cs="Times New Roman"/>
        </w:rPr>
        <w:t xml:space="preserve"> was selected since it </w:t>
      </w:r>
      <w:r w:rsidR="00172228">
        <w:rPr>
          <w:rFonts w:ascii="Times New Roman" w:hAnsi="Times New Roman" w:cs="Times New Roman"/>
        </w:rPr>
        <w:t xml:space="preserve">is </w:t>
      </w:r>
      <w:r w:rsidR="00EC1B0C" w:rsidRPr="0068488B">
        <w:rPr>
          <w:rFonts w:ascii="Times New Roman" w:hAnsi="Times New Roman" w:cs="Times New Roman"/>
        </w:rPr>
        <w:t xml:space="preserve">also a commonly used measure of health status. Individuals are asked </w:t>
      </w:r>
      <w:r w:rsidR="00172228">
        <w:rPr>
          <w:rFonts w:ascii="Times New Roman" w:hAnsi="Times New Roman" w:cs="Times New Roman"/>
        </w:rPr>
        <w:t>to rate</w:t>
      </w:r>
      <w:r w:rsidR="00EC1B0C" w:rsidRPr="0068488B">
        <w:rPr>
          <w:rFonts w:ascii="Times New Roman" w:hAnsi="Times New Roman" w:cs="Times New Roman"/>
        </w:rPr>
        <w:t xml:space="preserve"> their own health using a </w:t>
      </w:r>
      <w:proofErr w:type="spellStart"/>
      <w:r w:rsidR="00EC1B0C" w:rsidRPr="0068488B">
        <w:rPr>
          <w:rFonts w:ascii="Times New Roman" w:hAnsi="Times New Roman" w:cs="Times New Roman"/>
        </w:rPr>
        <w:t>likert</w:t>
      </w:r>
      <w:proofErr w:type="spellEnd"/>
      <w:r w:rsidR="00EC1B0C" w:rsidRPr="0068488B">
        <w:rPr>
          <w:rFonts w:ascii="Times New Roman" w:hAnsi="Times New Roman" w:cs="Times New Roman"/>
        </w:rPr>
        <w:t xml:space="preserve"> scale, and we combined data on individuals who rated their health as fair, bad or very bad </w:t>
      </w:r>
      <w:r w:rsidR="00EC1B0C" w:rsidRPr="0068488B">
        <w:rPr>
          <w:rFonts w:ascii="Times New Roman" w:hAnsi="Times New Roman" w:cs="Times New Roman"/>
        </w:rPr>
        <w:lastRenderedPageBreak/>
        <w:t>together</w:t>
      </w:r>
      <w:r w:rsidR="001E7C18" w:rsidRPr="0068488B">
        <w:rPr>
          <w:rFonts w:ascii="Times New Roman" w:hAnsi="Times New Roman" w:cs="Times New Roman"/>
        </w:rPr>
        <w:t>.</w:t>
      </w:r>
      <w:r w:rsidR="00C237E1" w:rsidRPr="0068488B">
        <w:rPr>
          <w:rFonts w:ascii="Times New Roman" w:hAnsi="Times New Roman" w:cs="Times New Roman"/>
        </w:rPr>
        <w:t xml:space="preserve"> The variable is commonly used throughout the literature as a measure of physical health status and is associated with actual health status </w:t>
      </w:r>
      <w:r w:rsidR="00C536EC" w:rsidRPr="0068488B">
        <w:rPr>
          <w:rFonts w:ascii="Times New Roman" w:hAnsi="Times New Roman" w:cs="Times New Roman"/>
        </w:rPr>
        <w:fldChar w:fldCharType="begin" w:fldLock="1"/>
      </w:r>
      <w:r w:rsidR="00C536EC" w:rsidRPr="0068488B">
        <w:rPr>
          <w:rFonts w:ascii="Times New Roman" w:hAnsi="Times New Roman" w:cs="Times New Roman"/>
        </w:rPr>
        <w:instrText>ADDIN CSL_CITATION { "citationItems" : [ { "id" : "ITEM-1", "itemData" : { "author" : [ { "dropping-particle" : "", "family" : "Manor", "given" : "O", "non-dropping-particle" : "", "parse-names" : false, "suffix" : "" }, { "dropping-particle" : "", "family" : "Matthews", "given" : "S", "non-dropping-particle" : "", "parse-names" : false, "suffix" : "" }, { "dropping-particle" : "", "family" : "Power", "given" : "C", "non-dropping-particle" : "", "parse-names" : false, "suffix" : "" } ], "container-title" : "International Journal of Epidemiology", "id" : "ITEM-1", "issue" : "3", "issued" : { "date-parts" : [ [ "2001" ] ] }, "page" : "600-607", "title" : "Self-rated health and limiting longstanding illness: inter-relationships with morbidity in early adulthood", "type" : "article-journal", "volume" : "30" }, "uris" : [ "http://www.mendeley.com/documents/?uuid=15156d75-7467-4bd7-8217-be9b86c7568b" ] }, { "id" : "ITEM-2", "itemData" : { "author" : [ { "dropping-particle" : "", "family" : "Jylha", "given" : "M", "non-dropping-particle" : "", "parse-names" : false, "suffix" : "" } ], "container-title" : "Social Science &amp; Medicine", "id" : "ITEM-2", "issued" : { "date-parts" : [ [ "2009" ] ] }, "page" : "307-316", "title" : "What is self-rated health and why does it predict mortality? Towards a unified conceptual model", "type" : "article-journal", "volume" : "69" }, "uris" : [ "http://www.mendeley.com/documents/?uuid=ac9c17c2-8076-495a-8efe-7b14200e6694" ] } ], "mendeley" : { "formattedCitation" : "(Manor, Matthews and Power, 2001; Jylha, 2009)", "plainTextFormattedCitation" : "(Manor, Matthews and Power, 2001; Jylha, 2009)", "previouslyFormattedCitation" : "(Manor, Matthews and Power, 2001; Jylha, 2009)" }, "properties" : {  }, "schema" : "https://github.com/citation-style-language/schema/raw/master/csl-citation.json" }</w:instrText>
      </w:r>
      <w:r w:rsidR="00C536EC" w:rsidRPr="0068488B">
        <w:rPr>
          <w:rFonts w:ascii="Times New Roman" w:hAnsi="Times New Roman" w:cs="Times New Roman"/>
        </w:rPr>
        <w:fldChar w:fldCharType="separate"/>
      </w:r>
      <w:r w:rsidR="00C536EC" w:rsidRPr="0068488B">
        <w:rPr>
          <w:rFonts w:ascii="Times New Roman" w:hAnsi="Times New Roman" w:cs="Times New Roman"/>
          <w:noProof/>
        </w:rPr>
        <w:t>(Manor, Matthews and Power, 2001; Jylha, 2009)</w:t>
      </w:r>
      <w:r w:rsidR="00C536EC" w:rsidRPr="0068488B">
        <w:rPr>
          <w:rFonts w:ascii="Times New Roman" w:hAnsi="Times New Roman" w:cs="Times New Roman"/>
        </w:rPr>
        <w:fldChar w:fldCharType="end"/>
      </w:r>
      <w:r w:rsidR="00C536EC" w:rsidRPr="0068488B">
        <w:rPr>
          <w:rFonts w:ascii="Times New Roman" w:hAnsi="Times New Roman" w:cs="Times New Roman"/>
        </w:rPr>
        <w:t>.</w:t>
      </w:r>
    </w:p>
    <w:p w14:paraId="7C6527CE" w14:textId="0FFB551C" w:rsidR="00EF105F" w:rsidRPr="0068488B" w:rsidRDefault="00EF105F" w:rsidP="00EF105F">
      <w:pPr>
        <w:pStyle w:val="ListParagraph"/>
        <w:numPr>
          <w:ilvl w:val="0"/>
          <w:numId w:val="1"/>
        </w:numPr>
        <w:rPr>
          <w:rFonts w:ascii="Times New Roman" w:hAnsi="Times New Roman" w:cs="Times New Roman"/>
        </w:rPr>
      </w:pPr>
      <w:r w:rsidRPr="0068488B">
        <w:rPr>
          <w:rFonts w:ascii="Times New Roman" w:hAnsi="Times New Roman" w:cs="Times New Roman"/>
          <w:i/>
        </w:rPr>
        <w:t>The Index of Multiple Deprivation</w:t>
      </w:r>
      <w:r w:rsidR="00C3247A" w:rsidRPr="0068488B">
        <w:rPr>
          <w:rFonts w:ascii="Times New Roman" w:hAnsi="Times New Roman" w:cs="Times New Roman"/>
          <w:i/>
        </w:rPr>
        <w:t xml:space="preserve"> (IMD)</w:t>
      </w:r>
      <w:r w:rsidRPr="0068488B">
        <w:rPr>
          <w:rFonts w:ascii="Times New Roman" w:hAnsi="Times New Roman" w:cs="Times New Roman"/>
        </w:rPr>
        <w:t>.</w:t>
      </w:r>
      <w:r w:rsidR="00C3247A" w:rsidRPr="0068488B">
        <w:rPr>
          <w:rFonts w:ascii="Times New Roman" w:hAnsi="Times New Roman" w:cs="Times New Roman"/>
        </w:rPr>
        <w:t xml:space="preserve"> Neighbourhood deprivation has been previously demonstrated to be associated to health outcomes </w:t>
      </w:r>
      <w:r w:rsidR="0070518B" w:rsidRPr="0068488B">
        <w:rPr>
          <w:rFonts w:ascii="Times New Roman" w:hAnsi="Times New Roman" w:cs="Times New Roman"/>
        </w:rPr>
        <w:t>a</w:t>
      </w:r>
      <w:r w:rsidR="00C3247A" w:rsidRPr="0068488B">
        <w:rPr>
          <w:rFonts w:ascii="Times New Roman" w:hAnsi="Times New Roman" w:cs="Times New Roman"/>
        </w:rPr>
        <w:t>nd health-relat</w:t>
      </w:r>
      <w:r w:rsidR="0070518B" w:rsidRPr="0068488B">
        <w:rPr>
          <w:rFonts w:ascii="Times New Roman" w:hAnsi="Times New Roman" w:cs="Times New Roman"/>
        </w:rPr>
        <w:t>ed features</w:t>
      </w:r>
      <w:r w:rsidR="00935C6D" w:rsidRPr="0068488B">
        <w:rPr>
          <w:rFonts w:ascii="Times New Roman" w:hAnsi="Times New Roman" w:cs="Times New Roman"/>
        </w:rPr>
        <w:t xml:space="preserve"> </w:t>
      </w:r>
      <w:r w:rsidR="0070518B" w:rsidRPr="0068488B">
        <w:rPr>
          <w:rFonts w:ascii="Times New Roman" w:hAnsi="Times New Roman" w:cs="Times New Roman"/>
        </w:rPr>
        <w:fldChar w:fldCharType="begin" w:fldLock="1"/>
      </w:r>
      <w:r w:rsidR="00954BAB">
        <w:rPr>
          <w:rFonts w:ascii="Times New Roman" w:hAnsi="Times New Roman" w:cs="Times New Roman"/>
        </w:rPr>
        <w:instrText>ADDIN CSL_CITATION { "citationItems" : [ { "id" : "ITEM-1", "itemData" : { "author" : [ { "dropping-particle" : "", "family" : "Mitchell", "given" : "Richard", "non-dropping-particle" : "", "parse-names" : false, "suffix" : "" }, { "dropping-particle" : "", "family" : "Popham", "given" : "Frank", "non-dropping-particle" : "", "parse-names" : false, "suffix" : "" } ], "container-title" : "The Lancet", "id" : "ITEM-1", "issue" : "9650", "issued" : { "date-parts" : [ [ "2008" ] ] }, "page" : "1655-1660", "title" : "Effect of exposure to natural environment on health inequalities: an observational population study", "type" : "article-journal", "volume" : "372" }, "uris" : [ "http://www.mendeley.com/documents/?uuid=d793f723-bafa-4a74-896a-e4f75e64bed6" ] }, { "id" : "ITEM-2", "itemData" : { "DOI" : "10.1016/S0140-6736(15)00195-6", "ISBN" : "1474-547X (Electronic)\\r0140-6736 (Linking)", "ISSN" : "1474547X", "PMID" : "26382241", "abstract" : "Background In the Global Burden of Disease Study 2013 (GBD 2013), knowledge about health and its determinants has been integrated into a comparable framework to inform health policy. Outputs of this analysis are relevant to current policy questions in England and elsewhere, particularly on health inequalities. We use GBD 2013 data on mortality and causes of death, and disease and injury incidence and prevalence to analyse the burden of disease and injury in England as a whole, in English regions, and within each English region by deprivation quintile. We also assess disease and injury burden in England attributable to potentially preventable risk factors. England and the English regions are compared with the remaining constituent countries of the UK and with comparable countries in the European Union (EU) and beyond. Methods We extracted data from the GBD 2013 to compare mortality, causes of death, years of life lost (YLLs), years lived with a disability (YLDs), and disability-adjusted life-years (DALYs) in England, the UK, and 18 other countries (the first 15 EU members [apart from the UK] and Australia, Canada, Norway, and the USA [EU15+]). We extended elements of the analysis to English regions, and subregional areas defined by deprivation quintile (deprivation areas). We used data split by the nine English regions (corresponding to the European boundaries of the Nomenclature for Territorial Statistics level 1 [NUTS 1] regions), and by quintile groups within each English region according to deprivation, thereby making 45 regional deprivation areas. Deprivation quintiles were defined by area of residence ranked at national level by Index of Multiple Deprivation score, 2010. Burden due to various risk factors is described for England using new GBD methodology to estimate independent and overlapping attributable risk for five tiers of behavioural, metabolic, and environmental risk factors. We present results for 306 causes and 2337 sequelae, and 79 risks or risk clusters. Findings Between 1990 and 2013, life expectancy from birth in England increased by 5\u00b74 years (95% uncertainty interval 5\u00b70-5\u00b78) from 75\u00b79 years (75\u00b79-76\u00b70) to 81\u00b73 years (80\u00b79-81\u00b77); gains were greater for men than for women. Rates of age-standardised YLLs reduced by 41\u00b71% (38\u00b73-43\u00b76), whereas DALYs were reduced by 23\u00b78% (20\u00b79-27\u00b71), and YLDs by 1\u00b74% (0\u00b71-2\u00b78). For these measures, England ranked better than the UK and the EU15+ means. Between 1990 and 2013, the range in life expectancy\u2026", "author" : [ { "dropping-particle" : "", "family" : "Newton", "given" : "John N.", "non-dropping-particle" : "", "parse-names" : false, "suffix" : "" }, { "dropping-particle" : "", "family" : "Briggs", "given" : "Adam D M", "non-dropping-particle" : "", "parse-names" : false, "suffix" : "" }, { "dropping-particle" : "", "family" : "Murray", "given" : "Christopher J L", "non-dropping-particle" : "", "parse-names" : false, "suffix" : "" }, { "dropping-particle" : "", "family" : "Dicker", "given" : "Daniel", "non-dropping-particle" : "", "parse-names" : false, "suffix" : "" }, { "dropping-particle" : "", "family" : "Foreman", "given" : "Kyle J.", "non-dropping-particle" : "", "parse-names" : false, "suffix" : "" }, { "dropping-particle" : "", "family" : "Wang", "given" : "Haidong", "non-dropping-particle" : "", "parse-names" : false, "suffix" : "" }, { "dropping-particle" : "", "family" : "Naghavi", "given" : "Mohsen", "non-dropping-particle" : "", "parse-names" : false, "suffix" : "" }, { "dropping-particle" : "", "family" : "Forouzanfar", "given" : "Mohammad H.", "non-dropping-particle" : "", "parse-names" : false, "suffix" : "" }, { "dropping-particle" : "", "family" : "Ohno", "given" : "Summer Lockett", "non-dropping-particle" : "", "parse-names" : false, "suffix" : "" }, { "dropping-particle" : "", "family" : "Barber", "given" : "Ryan M.", "non-dropping-particle" : "", "parse-names" : false, "suffix" : "" }, { "dropping-particle" : "", "family" : "Vos", "given" : "Theo", "non-dropping-particle" : "", "parse-names" : false, "suffix" : "" }, { "dropping-particle" : "", "family" : "Stanaway", "given" : "Jeffrey D.", "non-dropping-particle" : "", "parse-names" : false, "suffix" : "" }, { "dropping-particle" : "", "family" : "Schmidt", "given" : "J\u00fcrgen C.", "non-dropping-particle" : "", "parse-names" : false, "suffix" : "" }, { "dropping-particle" : "", "family" : "Hughes", "given" : "Andrew J.", "non-dropping-particle" : "", "parse-names" : false, "suffix" : "" }, { "dropping-particle" : "", "family" : "Fay", "given" : "Derek F J", "non-dropping-particle" : "", "parse-names" : false, "suffix" : "" }, { "dropping-particle" : "", "family" : "Ecob", "given" : "Russell", "non-dropping-particle" : "", "parse-names" : false, "suffix" : "" }, { "dropping-particle" : "", "family" : "Gresser", "given" : "Charis", "non-dropping-particle" : "", "parse-names" : false, "suffix" : "" }, { "dropping-particle" : "", "family" : "McKee", "given" : "Martin", "non-dropping-particle" : "", "parse-names" : false, "suffix" : "" }, { "dropping-particle" : "", "family" : "Rutter", "given" : "Harry", "non-dropping-particle" : "", "parse-names" : false, "suffix" : "" }, { "dropping-particle" : "", "family" : "Abubakar", "given" : "Ibrahim", "non-dropping-particle" : "", "parse-names" : false, "suffix" : "" }, { "dropping-particle" : "", "family" : "Ali", "given" : "Raghib", "non-dropping-particle" : "", "parse-names" : false, "suffix" : "" }, { "dropping-particle" : "", "family" : "Anderson", "given" : "H. Ross", "non-dropping-particle" : "", "parse-names" : false, "suffix" : "" }, { "dropping-particle" : "", "family" : "Banerjee", "given" : "Amitava", "non-dropping-particle" : "", "parse-names" : false, "suffix" : "" }, { "dropping-particle" : "", "family" : "Bennett", "given" : "Derrick A.", "non-dropping-particle" : "", "parse-names" : false, "suffix" : "" }, { "dropping-particle" : "", "family" : "Bernab\u00e9", "given" : "Eduardo", "non-dropping-particle" : "", "parse-names" : false, "suffix" : "" }, { "dropping-particle" : "", "family" : "Bhui", "given" : "Kamaldeep S.", "non-dropping-particle" : "", "parse-names" : false, "suffix" : "" }, { "dropping-particle" : "", "family" : "Biryukov", "given" : "Stanley M.", "non-dropping-particle" : "", "parse-names" : false, "suffix" : "" }, { "dropping-particle" : "", "family" : "Bourne", "given" : "Rupert R.", "non-dropping-particle" : "", "parse-names" : false, "suffix" : "" }, { "dropping-particle" : "", "family" : "Brayne", "given" : "Carol E G", "non-dropping-particle" : "", "parse-names" : false, "suffix" : "" }, { "dropping-particle" : "", "family" : "Bruce", "given" : "Nigel G.", "non-dropping-particle" : "", "parse-names" : false, "suffix" : "" }, { "dropping-particle" : "", "family" : "Brugha", "given" : "Traolach S.", "non-dropping-particle" : "", "parse-names" : false, "suffix" : "" }, { "dropping-particle" : "", "family" : "Burch", "given" : "Michael", "non-dropping-particle" : "", "parse-names" : false, "suffix" : "" }, { "dropping-particle" : "", "family" : "Capewell", "given" : "Simon", "non-dropping-particle" : "", "parse-names" : false, "suffix" : "" }, { "dropping-particle" : "", "family" : "Casey", "given" : "Daniel", "non-dropping-particle" : "", "parse-names" : false, "suffix" : "" }, { "dropping-particle" : "", "family" : "Chowdhury", "given" : "Rajiv", "non-dropping-particle" : "", "parse-names" : false, "suffix" : "" }, { "dropping-particle" : "", "family" : "Coates", "given" : "Matthew M.", "non-dropping-particle" : "", "parse-names" : false, "suffix" : "" }, { "dropping-particle" : "", "family" : "Cooper", "given" : "Cyrus", "non-dropping-particle" : "", "parse-names" : false, "suffix" : "" }, { "dropping-particle" : "", "family" : "Critchley", "given" : "Julia A.", "non-dropping-particle" : "", "parse-names" : false, "suffix" : "" }, { "dropping-particle" : "", "family" : "Dargan", "given" : "Paul I.", "non-dropping-particle" : "", "parse-names" : false, "suffix" : "" }, { "dropping-particle" : "", "family" : "Dherani", "given" : "Mukesh K.", "non-dropping-particle" : "", "parse-names" : false, "suffix" : "" }, { "dropping-particle" : "", "family" : "Elliott", "given" : "Paul", "non-dropping-particle" : "", "parse-names" : false, "suffix" : "" }, { "dropping-particle" : "", "family" : "Ezzati", "given" : "Majid", "non-dropping-particle" : "", "parse-names" : false, "suffix" : "" }, { "dropping-particle" : "", "family" : "Fenton", "given" : "Kevin A.", "non-dropping-particle" : "", "parse-names" : false, "suffix" : "" }, { "dropping-particle" : "", "family" : "Fraser", "given" : "Maya S.", "non-dropping-particle" : "", "parse-names" : false, "suffix" : "" }, { "dropping-particle" : "", "family" : "F\u00fcrst", "given" : "Thomas", "non-dropping-particle" : "", "parse-names" : false, "suffix" : "" }, { "dropping-particle" : "", "family" : "Greaves", "given" : "Felix", "non-dropping-particle" : "", "parse-names" : false, "suffix" : "" }, { "dropping-particle" : "", "family" : "Green", "given" : "Mark A.", "non-dropping-particle" : "", "parse-names" : false, "suffix" : "" }, { "dropping-particle" : "", "family" : "Gunnell", "given" : "David J.", "non-dropping-particle" : "", "parse-names" : false, "suffix" : "" }, { "dropping-particle" : "", "family" : "Hannigan", "given" : "Bernadette M.", "non-dropping-particle" : "", "parse-names" : false, "suffix" : "" }, { "dropping-particle" : "", "family" : "Hay", "given" : "Roderick J.", "non-dropping-particle" : "", "parse-names" : false, "suffix" : "" }, { "dropping-particle" : "", "family" : "Hay", "given" : "Simon I.", "non-dropping-particle" : "", "parse-names" : false, "suffix" : "" }, { "dropping-particle" : "", "family" : "Hemingway", "given" : "Harry", "non-dropping-particle" : "", "parse-names" : false, "suffix" : "" }, { "dropping-particle" : "", "family" : "Larson", "given" : "Heidi J.", "non-dropping-particle" : "", "parse-names" : false, "suffix" : "" }, { "dropping-particle" : "", "family" : "Looker", "given" : "Katharine J.", "non-dropping-particle" : "", "parse-names" : false, "suffix" : "" }, { "dropping-particle" : "", "family" : "Lunevicius", "given" : "Raimundas", "non-dropping-particle" : "", "parse-names" : false, "suffix" : "" }, { "dropping-particle" : "", "family" : "Lyons", "given" : "Ronan A.", "non-dropping-particle" : "", "parse-names" : false, "suffix" : "" }, { "dropping-particle" : "", "family" : "Marcenes", "given" : "Wagner", "non-dropping-particle" : "", "parse-names" : false, "suffix" : "" }, { "dropping-particle" : "", "family" : "Mason-Jones", "given" : "Amanda J.", "non-dropping-particle" : "", "parse-names" : false, "suffix" : "" }, { "dropping-particle" : "", "family" : "Matthews", "given" : "Fiona E.", "non-dropping-particle" : "", "parse-names" : false, "suffix" : "" }, { "dropping-particle" : "", "family" : "Moller", "given" : "Henrik", "non-dropping-particle" : "", "parse-names" : false, "suffix" : "" }, { "dropping-particle" : "", "family" : "Murdoch", "given" : "Michele E.", "non-dropping-particle" : "", "parse-names" : false, "suffix" : "" }, { "dropping-particle" : "", "family" : "Newton", "given" : "Charles R.", "non-dropping-particle" : "", "parse-names" : false, "suffix" : "" }, { "dropping-particle" : "", "family" : "Pearce", "given" : "Neil", "non-dropping-particle" : "", "parse-names" : false, "suffix" : "" }, { "dropping-particle" : "", "family" : "Piel", "given" : "Fr\u00e9d\u00e9ric B.", "non-dropping-particle" : "", "parse-names" : false, "suffix" : "" }, { "dropping-particle" : "", "family" : "Pope", "given" : "Daniel", "non-dropping-particle" : "", "parse-names" : false, "suffix" : "" }, { "dropping-particle" : "", "family" : "Rahimi", "given" : "Kazem", "non-dropping-particle" : "", "parse-names" : false, "suffix" : "" }, { "dropping-particle" : "", "family" : "Rodriguez", "given" : "Alina", "non-dropping-particle" : "", "parse-names" : false, "suffix" : "" }, { "dropping-particle" : "", "family" : "Scarborough", "given" : "Peter", "non-dropping-particle" : "", "parse-names" : false, "suffix" : "" }, { "dropping-particle" : "", "family" : "Schumacher", "given" : "Austin E.", "non-dropping-particle" : "", "parse-names" : false, "suffix" : "" }, { "dropping-particle" : "", "family" : "Shiue", "given" : "Ivy", "non-dropping-particle" : "", "parse-names" : false, "suffix" : "" }, { "dropping-particle" : "", "family" : "Smeeth", "given" : "Liam", "non-dropping-particle" : "", "parse-names" : false, "suffix" : "" }, { "dropping-particle" : "", "family" : "Tedstone", "given" : "Alison", "non-dropping-particle" : "", "parse-names" : false, "suffix" : "" }, { "dropping-particle" : "", "family" : "Valabhji", "given" : "Jonathan", "non-dropping-particle" : "", "parse-names" : false, "suffix" : "" }, { "dropping-particle" : "", "family" : "Williams", "given" : "Hywel C.", "non-dropping-particle" : "", "parse-names" : false, "suffix" : "" }, { "dropping-particle" : "", "family" : "Wolfe", "given" : "Charles D A", "non-dropping-particle" : "", "parse-names" : false, "suffix" : "" }, { "dropping-particle" : "", "family" : "Woolf", "given" : "Anthony D.", "non-dropping-particle" : "", "parse-names" : false, "suffix" : "" }, { "dropping-particle" : "", "family" : "Davis", "given" : "Adrian C J", "non-dropping-particle" : "", "parse-names" : false, "suffix" : "" } ], "container-title" : "The Lancet", "id" : "ITEM-2", "issued" : { "date-parts" : [ [ "2015" ] ] }, "page" : "2257-2274", "title" : "Changes in health in England, with analysis by English regions and areas of deprivation, 1990-2013: A systematic analysis for the Global Burden of Disease Study 2013", "type" : "article-journal", "volume" : "386" }, "uris" : [ "http://www.mendeley.com/documents/?uuid=bf0c9c8f-b59f-476b-a7bf-1b50e67ec654" ] } ], "mendeley" : { "formattedCitation" : "(Mitchell and Popham, 2008; Newton &lt;i&gt;et al.&lt;/i&gt;, 2015)", "plainTextFormattedCitation" : "(Mitchell and Popham, 2008; Newton et al., 2015)", "previouslyFormattedCitation" : "(Mitchell and Popham, 2008; Newton &lt;i&gt;et al.&lt;/i&gt;, 2015)" }, "properties" : {  }, "schema" : "https://github.com/citation-style-language/schema/raw/master/csl-citation.json" }</w:instrText>
      </w:r>
      <w:r w:rsidR="0070518B" w:rsidRPr="0068488B">
        <w:rPr>
          <w:rFonts w:ascii="Times New Roman" w:hAnsi="Times New Roman" w:cs="Times New Roman"/>
        </w:rPr>
        <w:fldChar w:fldCharType="separate"/>
      </w:r>
      <w:r w:rsidR="00954BAB" w:rsidRPr="00954BAB">
        <w:rPr>
          <w:rFonts w:ascii="Times New Roman" w:hAnsi="Times New Roman" w:cs="Times New Roman"/>
          <w:noProof/>
        </w:rPr>
        <w:t xml:space="preserve">(Mitchell and Popham, 2008; Newton </w:t>
      </w:r>
      <w:r w:rsidR="00954BAB" w:rsidRPr="00954BAB">
        <w:rPr>
          <w:rFonts w:ascii="Times New Roman" w:hAnsi="Times New Roman" w:cs="Times New Roman"/>
          <w:i/>
          <w:noProof/>
        </w:rPr>
        <w:t>et al.</w:t>
      </w:r>
      <w:r w:rsidR="00954BAB" w:rsidRPr="00954BAB">
        <w:rPr>
          <w:rFonts w:ascii="Times New Roman" w:hAnsi="Times New Roman" w:cs="Times New Roman"/>
          <w:noProof/>
        </w:rPr>
        <w:t>, 2015)</w:t>
      </w:r>
      <w:r w:rsidR="0070518B" w:rsidRPr="0068488B">
        <w:rPr>
          <w:rFonts w:ascii="Times New Roman" w:hAnsi="Times New Roman" w:cs="Times New Roman"/>
        </w:rPr>
        <w:fldChar w:fldCharType="end"/>
      </w:r>
      <w:r w:rsidR="001E7C18" w:rsidRPr="0068488B">
        <w:rPr>
          <w:rFonts w:ascii="Times New Roman" w:hAnsi="Times New Roman" w:cs="Times New Roman"/>
        </w:rPr>
        <w:t xml:space="preserve">. </w:t>
      </w:r>
      <w:r w:rsidR="00EC1B0C" w:rsidRPr="0068488B">
        <w:rPr>
          <w:rFonts w:ascii="Times New Roman" w:hAnsi="Times New Roman" w:cs="Times New Roman"/>
        </w:rPr>
        <w:t>We used IMD since it offers a multidimensional measure of deprivation</w:t>
      </w:r>
      <w:r w:rsidR="00C85A9B" w:rsidRPr="0068488B">
        <w:rPr>
          <w:rFonts w:ascii="Times New Roman" w:hAnsi="Times New Roman" w:cs="Times New Roman"/>
        </w:rPr>
        <w:t xml:space="preserve">, which incorporates data on a wide range of factors associated with deprivation that other indicators fail to account for </w:t>
      </w:r>
      <w:r w:rsidR="001C30B6" w:rsidRPr="0068488B">
        <w:rPr>
          <w:rFonts w:ascii="Times New Roman" w:hAnsi="Times New Roman" w:cs="Times New Roman"/>
        </w:rPr>
        <w:fldChar w:fldCharType="begin" w:fldLock="1"/>
      </w:r>
      <w:r w:rsidR="001C30B6" w:rsidRPr="0068488B">
        <w:rPr>
          <w:rFonts w:ascii="Times New Roman" w:hAnsi="Times New Roman" w:cs="Times New Roman"/>
        </w:rPr>
        <w:instrText>ADDIN CSL_CITATION { "citationItems" : [ { "id" : "ITEM-1", "itemData" : { "author" : [ { "dropping-particle" : "", "family" : "Noble", "given" : "Michael", "non-dropping-particle" : "", "parse-names" : false, "suffix" : "" }, { "dropping-particle" : "", "family" : "Wright", "given" : "Gemma", "non-dropping-particle" : "", "parse-names" : false, "suffix" : "" }, { "dropping-particle" : "", "family" : "Smith", "given" : "George", "non-dropping-particle" : "", "parse-names" : false, "suffix" : "" }, { "dropping-particle" : "", "family" : "Dibben", "given" : "Chris", "non-dropping-particle" : "", "parse-names" : false, "suffix" : "" } ], "container-title" : "Environment and Planning A", "id" : "ITEM-1", "issue" : "1", "issued" : { "date-parts" : [ [ "2006" ] ] }, "page" : "169-185", "title" : "Measuring Multiple Deprivation at the Small-Area Level", "type" : "article-journal", "volume" : "38" }, "uris" : [ "http://www.mendeley.com/documents/?uuid=883f3633-5f65-4587-a07e-76aa08211119" ] } ], "mendeley" : { "formattedCitation" : "(Noble &lt;i&gt;et al.&lt;/i&gt;, 2006)", "plainTextFormattedCitation" : "(Noble et al., 2006)", "previouslyFormattedCitation" : "(Noble &lt;i&gt;et al.&lt;/i&gt;, 2006)" }, "properties" : {  }, "schema" : "https://github.com/citation-style-language/schema/raw/master/csl-citation.json" }</w:instrText>
      </w:r>
      <w:r w:rsidR="001C30B6" w:rsidRPr="0068488B">
        <w:rPr>
          <w:rFonts w:ascii="Times New Roman" w:hAnsi="Times New Roman" w:cs="Times New Roman"/>
        </w:rPr>
        <w:fldChar w:fldCharType="separate"/>
      </w:r>
      <w:r w:rsidR="001C30B6" w:rsidRPr="0068488B">
        <w:rPr>
          <w:rFonts w:ascii="Times New Roman" w:hAnsi="Times New Roman" w:cs="Times New Roman"/>
          <w:noProof/>
        </w:rPr>
        <w:t xml:space="preserve">(Noble </w:t>
      </w:r>
      <w:r w:rsidR="001C30B6" w:rsidRPr="0068488B">
        <w:rPr>
          <w:rFonts w:ascii="Times New Roman" w:hAnsi="Times New Roman" w:cs="Times New Roman"/>
          <w:i/>
          <w:noProof/>
        </w:rPr>
        <w:t>et al.</w:t>
      </w:r>
      <w:r w:rsidR="001C30B6" w:rsidRPr="0068488B">
        <w:rPr>
          <w:rFonts w:ascii="Times New Roman" w:hAnsi="Times New Roman" w:cs="Times New Roman"/>
          <w:noProof/>
        </w:rPr>
        <w:t>, 2006)</w:t>
      </w:r>
      <w:r w:rsidR="001C30B6" w:rsidRPr="0068488B">
        <w:rPr>
          <w:rFonts w:ascii="Times New Roman" w:hAnsi="Times New Roman" w:cs="Times New Roman"/>
        </w:rPr>
        <w:fldChar w:fldCharType="end"/>
      </w:r>
      <w:r w:rsidR="00C85A9B" w:rsidRPr="0068488B">
        <w:rPr>
          <w:rFonts w:ascii="Times New Roman" w:hAnsi="Times New Roman" w:cs="Times New Roman"/>
        </w:rPr>
        <w:t xml:space="preserve">. </w:t>
      </w:r>
      <w:r w:rsidR="001E7C18" w:rsidRPr="0068488B">
        <w:rPr>
          <w:rFonts w:ascii="Times New Roman" w:hAnsi="Times New Roman" w:cs="Times New Roman"/>
        </w:rPr>
        <w:t xml:space="preserve">We examine the association to the rank of areas by IMD (a rank of 1 represents the most deprived area). </w:t>
      </w:r>
      <w:r w:rsidR="002D29A5">
        <w:rPr>
          <w:rFonts w:ascii="Times New Roman" w:hAnsi="Times New Roman" w:cs="Times New Roman"/>
        </w:rPr>
        <w:t xml:space="preserve">One of the IMD domains is ‘accessibility to services’ and while the overlap with our measure is minimal, we also include an additional comparison to the income domain to exclude any co-association that may influence the results. </w:t>
      </w:r>
      <w:r w:rsidR="003B4704" w:rsidRPr="0068488B">
        <w:rPr>
          <w:rFonts w:ascii="Times New Roman" w:hAnsi="Times New Roman" w:cs="Times New Roman"/>
        </w:rPr>
        <w:t>We used the most recent version of the index for each country: England - 2015, Scotland - 201</w:t>
      </w:r>
      <w:r w:rsidR="007D2288">
        <w:rPr>
          <w:rFonts w:ascii="Times New Roman" w:hAnsi="Times New Roman" w:cs="Times New Roman"/>
        </w:rPr>
        <w:t>6</w:t>
      </w:r>
      <w:r w:rsidR="003B4704" w:rsidRPr="0068488B">
        <w:rPr>
          <w:rFonts w:ascii="Times New Roman" w:hAnsi="Times New Roman" w:cs="Times New Roman"/>
        </w:rPr>
        <w:t>, and Wales - 201</w:t>
      </w:r>
      <w:r w:rsidR="007D2288">
        <w:rPr>
          <w:rFonts w:ascii="Times New Roman" w:hAnsi="Times New Roman" w:cs="Times New Roman"/>
        </w:rPr>
        <w:t>4</w:t>
      </w:r>
      <w:r w:rsidR="003B4704" w:rsidRPr="0068488B">
        <w:rPr>
          <w:rFonts w:ascii="Times New Roman" w:hAnsi="Times New Roman" w:cs="Times New Roman"/>
        </w:rPr>
        <w:t>.</w:t>
      </w:r>
    </w:p>
    <w:p w14:paraId="4FB515A7" w14:textId="77777777" w:rsidR="00EF105F" w:rsidRPr="0068488B" w:rsidRDefault="00EF105F" w:rsidP="00EF105F"/>
    <w:p w14:paraId="710C7F68" w14:textId="0E319A79" w:rsidR="00EF105F" w:rsidRPr="0068488B" w:rsidRDefault="003B4704" w:rsidP="00EF105F">
      <w:r w:rsidRPr="0068488B">
        <w:t>While these measures are temporally dislocated from AHAH, they are the most recent</w:t>
      </w:r>
      <w:r w:rsidR="00C76FBC">
        <w:t xml:space="preserve"> ecological data available for each</w:t>
      </w:r>
      <w:r w:rsidRPr="0068488B">
        <w:t xml:space="preserve">. </w:t>
      </w:r>
      <w:r w:rsidR="00EF105F" w:rsidRPr="0068488B">
        <w:t>We used Pearson’s Correlation to examine the association of each of these measures to our overall index, and each domain score.</w:t>
      </w:r>
      <w:r w:rsidR="001E7C18" w:rsidRPr="0068488B">
        <w:t xml:space="preserve"> </w:t>
      </w:r>
    </w:p>
    <w:p w14:paraId="0780AD86" w14:textId="77777777" w:rsidR="00055253" w:rsidRPr="0068488B" w:rsidRDefault="00055253"/>
    <w:p w14:paraId="6E8DA127" w14:textId="4329741E" w:rsidR="00C3247A" w:rsidRPr="0068488B" w:rsidRDefault="00C3247A" w:rsidP="00372EE3">
      <w:pPr>
        <w:outlineLvl w:val="0"/>
        <w:rPr>
          <w:i/>
        </w:rPr>
      </w:pPr>
      <w:r w:rsidRPr="0068488B">
        <w:rPr>
          <w:i/>
        </w:rPr>
        <w:t xml:space="preserve">2.2.2 Individual-level </w:t>
      </w:r>
      <w:r w:rsidR="00B216AD">
        <w:rPr>
          <w:i/>
        </w:rPr>
        <w:t>analyses</w:t>
      </w:r>
    </w:p>
    <w:p w14:paraId="4A6C4D34" w14:textId="77777777" w:rsidR="00C3247A" w:rsidRPr="0068488B" w:rsidRDefault="00C3247A"/>
    <w:p w14:paraId="37DA9D6E" w14:textId="24754398" w:rsidR="00C3247A" w:rsidRPr="0068488B" w:rsidRDefault="00C3247A" w:rsidP="00C3247A">
      <w:r w:rsidRPr="0068488B">
        <w:t xml:space="preserve">Data from the survey ‘Understanding Society’ was used. </w:t>
      </w:r>
      <w:r w:rsidR="00D801FA" w:rsidRPr="0068488B">
        <w:t>Understanding Society</w:t>
      </w:r>
      <w:r w:rsidRPr="0068488B">
        <w:t xml:space="preserve"> is an annual longitudinal survey that collects data on around 40,000 individuals across multiple variables including health</w:t>
      </w:r>
      <w:r w:rsidR="00D801FA" w:rsidRPr="0068488B">
        <w:t xml:space="preserve">. We used the most recent wave of data available for 2015, which introduces </w:t>
      </w:r>
      <w:r w:rsidRPr="0068488B">
        <w:t>temporal mismatch to our index but could not be avoided.</w:t>
      </w:r>
      <w:r w:rsidR="00D801FA" w:rsidRPr="0068488B">
        <w:t xml:space="preserve"> </w:t>
      </w:r>
      <w:r w:rsidRPr="0068488B">
        <w:t xml:space="preserve">LSOA </w:t>
      </w:r>
      <w:r w:rsidR="00FA140E">
        <w:t xml:space="preserve">and Data Zone </w:t>
      </w:r>
      <w:r w:rsidRPr="0068488B">
        <w:t>codes were applied for</w:t>
      </w:r>
      <w:r w:rsidR="00126692">
        <w:t>,</w:t>
      </w:r>
      <w:r w:rsidRPr="0068488B">
        <w:t xml:space="preserve"> and a special license was granted for their usage.</w:t>
      </w:r>
    </w:p>
    <w:p w14:paraId="344AA6D6" w14:textId="77777777" w:rsidR="00F03C8D" w:rsidRPr="0068488B" w:rsidRDefault="00F03C8D"/>
    <w:p w14:paraId="58D6611F" w14:textId="26DAA4D5" w:rsidR="00DC1075" w:rsidRPr="0068488B" w:rsidRDefault="00C3247A" w:rsidP="00372EE3">
      <w:pPr>
        <w:outlineLvl w:val="0"/>
      </w:pPr>
      <w:r w:rsidRPr="0068488B">
        <w:t xml:space="preserve">We used </w:t>
      </w:r>
      <w:r w:rsidR="00F03C8D" w:rsidRPr="0068488B">
        <w:t>five</w:t>
      </w:r>
      <w:r w:rsidR="00DC1075" w:rsidRPr="0068488B">
        <w:t xml:space="preserve"> outcome variables</w:t>
      </w:r>
    </w:p>
    <w:p w14:paraId="3358CC23" w14:textId="77777777" w:rsidR="00DC1075" w:rsidRPr="0068488B" w:rsidRDefault="00DC1075"/>
    <w:p w14:paraId="709C2770" w14:textId="2A6316D8" w:rsidR="00DC1075" w:rsidRPr="0068488B" w:rsidRDefault="00DC1075" w:rsidP="00DC1075">
      <w:pPr>
        <w:pStyle w:val="ListParagraph"/>
        <w:numPr>
          <w:ilvl w:val="0"/>
          <w:numId w:val="2"/>
        </w:numPr>
        <w:rPr>
          <w:rFonts w:ascii="Times New Roman" w:hAnsi="Times New Roman" w:cs="Times New Roman"/>
        </w:rPr>
      </w:pPr>
      <w:r w:rsidRPr="0068488B">
        <w:rPr>
          <w:rFonts w:ascii="Times New Roman" w:hAnsi="Times New Roman" w:cs="Times New Roman"/>
          <w:i/>
        </w:rPr>
        <w:t>Whether an individual had a limiting long-term illness</w:t>
      </w:r>
      <w:r w:rsidR="00C237E1" w:rsidRPr="0068488B">
        <w:rPr>
          <w:rFonts w:ascii="Times New Roman" w:hAnsi="Times New Roman" w:cs="Times New Roman"/>
          <w:i/>
        </w:rPr>
        <w:t xml:space="preserve"> </w:t>
      </w:r>
      <w:r w:rsidR="00C61167">
        <w:rPr>
          <w:rFonts w:ascii="Times New Roman" w:hAnsi="Times New Roman" w:cs="Times New Roman"/>
          <w:i/>
        </w:rPr>
        <w:t xml:space="preserve">(LLTI) </w:t>
      </w:r>
      <w:r w:rsidR="00C237E1" w:rsidRPr="0068488B">
        <w:rPr>
          <w:rFonts w:ascii="Times New Roman" w:hAnsi="Times New Roman" w:cs="Times New Roman"/>
          <w:i/>
        </w:rPr>
        <w:t>or not (binary)</w:t>
      </w:r>
      <w:r w:rsidRPr="0068488B">
        <w:rPr>
          <w:rFonts w:ascii="Times New Roman" w:hAnsi="Times New Roman" w:cs="Times New Roman"/>
        </w:rPr>
        <w:t>. The variable was selected to match the ecological health outcome measure.</w:t>
      </w:r>
      <w:r w:rsidR="00C61167">
        <w:rPr>
          <w:rFonts w:ascii="Times New Roman" w:hAnsi="Times New Roman" w:cs="Times New Roman"/>
        </w:rPr>
        <w:t xml:space="preserve"> </w:t>
      </w:r>
      <w:r w:rsidR="0039418F">
        <w:rPr>
          <w:rFonts w:ascii="Times New Roman" w:hAnsi="Times New Roman" w:cs="Times New Roman"/>
        </w:rPr>
        <w:t>A value of 1 was assigned to individuals with a LLTI, and a value of 0 for those without.</w:t>
      </w:r>
    </w:p>
    <w:p w14:paraId="31A1F3E4" w14:textId="37FCC36D" w:rsidR="00D801FA" w:rsidRPr="0068488B" w:rsidRDefault="00DC1075" w:rsidP="00DC1075">
      <w:pPr>
        <w:pStyle w:val="ListParagraph"/>
        <w:numPr>
          <w:ilvl w:val="0"/>
          <w:numId w:val="2"/>
        </w:numPr>
        <w:rPr>
          <w:rFonts w:ascii="Times New Roman" w:hAnsi="Times New Roman" w:cs="Times New Roman"/>
        </w:rPr>
      </w:pPr>
      <w:r w:rsidRPr="0068488B">
        <w:rPr>
          <w:rFonts w:ascii="Times New Roman" w:hAnsi="Times New Roman" w:cs="Times New Roman"/>
          <w:i/>
        </w:rPr>
        <w:t>Self-rated health status</w:t>
      </w:r>
      <w:r w:rsidR="00C85A9B" w:rsidRPr="0068488B">
        <w:rPr>
          <w:rFonts w:ascii="Times New Roman" w:hAnsi="Times New Roman" w:cs="Times New Roman"/>
          <w:i/>
        </w:rPr>
        <w:t xml:space="preserve"> (binary)</w:t>
      </w:r>
      <w:r w:rsidRPr="0068488B">
        <w:rPr>
          <w:rFonts w:ascii="Times New Roman" w:hAnsi="Times New Roman" w:cs="Times New Roman"/>
        </w:rPr>
        <w:t>. The variable was categorised as whether the individual reported their health to be poor (average, poor or very poor</w:t>
      </w:r>
      <w:r w:rsidR="0039418F">
        <w:rPr>
          <w:rFonts w:ascii="Times New Roman" w:hAnsi="Times New Roman" w:cs="Times New Roman"/>
        </w:rPr>
        <w:t xml:space="preserve"> - 1</w:t>
      </w:r>
      <w:r w:rsidRPr="0068488B">
        <w:rPr>
          <w:rFonts w:ascii="Times New Roman" w:hAnsi="Times New Roman" w:cs="Times New Roman"/>
        </w:rPr>
        <w:t>) or not (good or very good</w:t>
      </w:r>
      <w:r w:rsidR="0039418F">
        <w:rPr>
          <w:rFonts w:ascii="Times New Roman" w:hAnsi="Times New Roman" w:cs="Times New Roman"/>
        </w:rPr>
        <w:t xml:space="preserve"> – 0)</w:t>
      </w:r>
      <w:r w:rsidR="0039418F" w:rsidRPr="0068488B">
        <w:rPr>
          <w:rFonts w:ascii="Times New Roman" w:hAnsi="Times New Roman" w:cs="Times New Roman"/>
        </w:rPr>
        <w:t xml:space="preserve"> </w:t>
      </w:r>
      <w:r w:rsidR="00C85A9B" w:rsidRPr="0068488B">
        <w:rPr>
          <w:rFonts w:ascii="Times New Roman" w:hAnsi="Times New Roman" w:cs="Times New Roman"/>
        </w:rPr>
        <w:t>to match</w:t>
      </w:r>
      <w:r w:rsidR="001E7C18" w:rsidRPr="0068488B">
        <w:rPr>
          <w:rFonts w:ascii="Times New Roman" w:hAnsi="Times New Roman" w:cs="Times New Roman"/>
        </w:rPr>
        <w:t xml:space="preserve"> the</w:t>
      </w:r>
      <w:r w:rsidR="00C85A9B" w:rsidRPr="0068488B">
        <w:rPr>
          <w:rFonts w:ascii="Times New Roman" w:hAnsi="Times New Roman" w:cs="Times New Roman"/>
        </w:rPr>
        <w:t xml:space="preserve"> equivalent</w:t>
      </w:r>
      <w:r w:rsidR="001E7C18" w:rsidRPr="0068488B">
        <w:rPr>
          <w:rFonts w:ascii="Times New Roman" w:hAnsi="Times New Roman" w:cs="Times New Roman"/>
        </w:rPr>
        <w:t xml:space="preserve"> ecological measure.</w:t>
      </w:r>
    </w:p>
    <w:p w14:paraId="30A11CC2" w14:textId="4875DF74" w:rsidR="00F03C8D" w:rsidRPr="0068488B" w:rsidRDefault="00374452" w:rsidP="00DC1075">
      <w:pPr>
        <w:pStyle w:val="ListParagraph"/>
        <w:numPr>
          <w:ilvl w:val="0"/>
          <w:numId w:val="2"/>
        </w:numPr>
        <w:rPr>
          <w:rFonts w:ascii="Times New Roman" w:hAnsi="Times New Roman" w:cs="Times New Roman"/>
        </w:rPr>
      </w:pPr>
      <w:r w:rsidRPr="0068488B">
        <w:rPr>
          <w:rFonts w:ascii="Times New Roman" w:hAnsi="Times New Roman" w:cs="Times New Roman"/>
          <w:i/>
        </w:rPr>
        <w:t>12-item Short Form Health Survey (SF12)</w:t>
      </w:r>
      <w:r w:rsidRPr="0068488B">
        <w:rPr>
          <w:rFonts w:ascii="Times New Roman" w:hAnsi="Times New Roman" w:cs="Times New Roman"/>
        </w:rPr>
        <w:t xml:space="preserve"> </w:t>
      </w:r>
      <w:r w:rsidR="00F03C8D" w:rsidRPr="0068488B">
        <w:rPr>
          <w:rFonts w:ascii="Times New Roman" w:hAnsi="Times New Roman" w:cs="Times New Roman"/>
          <w:i/>
        </w:rPr>
        <w:t>Physical Health score</w:t>
      </w:r>
      <w:r w:rsidR="003E41E0" w:rsidRPr="0068488B">
        <w:rPr>
          <w:rFonts w:ascii="Times New Roman" w:hAnsi="Times New Roman" w:cs="Times New Roman"/>
          <w:i/>
        </w:rPr>
        <w:t xml:space="preserve"> (continuous)</w:t>
      </w:r>
      <w:r w:rsidR="00F03C8D" w:rsidRPr="0068488B">
        <w:rPr>
          <w:rFonts w:ascii="Times New Roman" w:hAnsi="Times New Roman" w:cs="Times New Roman"/>
        </w:rPr>
        <w:t>.</w:t>
      </w:r>
      <w:r w:rsidRPr="0068488B">
        <w:rPr>
          <w:rFonts w:ascii="Times New Roman" w:hAnsi="Times New Roman" w:cs="Times New Roman"/>
        </w:rPr>
        <w:t xml:space="preserve"> A measure of self-rated general health based on the SF12 survey</w:t>
      </w:r>
      <w:r w:rsidR="001E1FFA" w:rsidRPr="0068488B">
        <w:rPr>
          <w:rFonts w:ascii="Times New Roman" w:hAnsi="Times New Roman" w:cs="Times New Roman"/>
        </w:rPr>
        <w:t xml:space="preserve"> </w:t>
      </w:r>
      <w:r w:rsidR="001E1FFA" w:rsidRPr="0068488B">
        <w:rPr>
          <w:rFonts w:ascii="Times New Roman" w:hAnsi="Times New Roman" w:cs="Times New Roman"/>
        </w:rPr>
        <w:fldChar w:fldCharType="begin" w:fldLock="1"/>
      </w:r>
      <w:r w:rsidR="001E1FFA" w:rsidRPr="0068488B">
        <w:rPr>
          <w:rFonts w:ascii="Times New Roman" w:hAnsi="Times New Roman" w:cs="Times New Roman"/>
        </w:rPr>
        <w:instrText>ADDIN CSL_CITATION { "citationItems" : [ { "id" : "ITEM-1", "itemData" : { "author" : [ { "dropping-particle" : "", "family" : "Ware", "given" : "J E", "non-dropping-particle" : "", "parse-names" : false, "suffix" : "" }, { "dropping-particle" : "", "family" : "Kosinski", "given" : "M", "non-dropping-particle" : "", "parse-names" : false, "suffix" : "" }, { "dropping-particle" : "", "family" : "Turner-Bowker", "given" : "D M", "non-dropping-particle" : "", "parse-names" : false, "suffix" : "" }, { "dropping-particle" : "", "family" : "Gandek", "given" : "B", "non-dropping-particle" : "", "parse-names" : false, "suffix" : "" } ], "id" : "ITEM-1", "issued" : { "date-parts" : [ [ "2001" ] ] }, "publisher" : "Quality Metric Incorporated", "publisher-place" : "Lincoln, RI", "title" : "How to score version 2 of the SF-12 health survey (with a supplement documenting version 1)", "type" : "book" }, "uris" : [ "http://www.mendeley.com/documents/?uuid=5d9656bf-597a-455c-9564-157cbd33fbf9" ] } ], "mendeley" : { "formattedCitation" : "(Ware &lt;i&gt;et al.&lt;/i&gt;, 2001)", "plainTextFormattedCitation" : "(Ware et al., 2001)", "previouslyFormattedCitation" : "(Ware &lt;i&gt;et al.&lt;/i&gt;, 2001)" }, "properties" : {  }, "schema" : "https://github.com/citation-style-language/schema/raw/master/csl-citation.json" }</w:instrText>
      </w:r>
      <w:r w:rsidR="001E1FFA" w:rsidRPr="0068488B">
        <w:rPr>
          <w:rFonts w:ascii="Times New Roman" w:hAnsi="Times New Roman" w:cs="Times New Roman"/>
        </w:rPr>
        <w:fldChar w:fldCharType="separate"/>
      </w:r>
      <w:r w:rsidR="001E1FFA" w:rsidRPr="0068488B">
        <w:rPr>
          <w:rFonts w:ascii="Times New Roman" w:hAnsi="Times New Roman" w:cs="Times New Roman"/>
          <w:noProof/>
        </w:rPr>
        <w:t xml:space="preserve">(Ware </w:t>
      </w:r>
      <w:r w:rsidR="001E1FFA" w:rsidRPr="0068488B">
        <w:rPr>
          <w:rFonts w:ascii="Times New Roman" w:hAnsi="Times New Roman" w:cs="Times New Roman"/>
          <w:i/>
          <w:noProof/>
        </w:rPr>
        <w:t>et al.</w:t>
      </w:r>
      <w:r w:rsidR="001E1FFA" w:rsidRPr="0068488B">
        <w:rPr>
          <w:rFonts w:ascii="Times New Roman" w:hAnsi="Times New Roman" w:cs="Times New Roman"/>
          <w:noProof/>
        </w:rPr>
        <w:t>, 2001)</w:t>
      </w:r>
      <w:r w:rsidR="001E1FFA" w:rsidRPr="0068488B">
        <w:rPr>
          <w:rFonts w:ascii="Times New Roman" w:hAnsi="Times New Roman" w:cs="Times New Roman"/>
        </w:rPr>
        <w:fldChar w:fldCharType="end"/>
      </w:r>
      <w:r w:rsidR="001E1FFA" w:rsidRPr="0068488B">
        <w:rPr>
          <w:rFonts w:ascii="Times New Roman" w:hAnsi="Times New Roman" w:cs="Times New Roman"/>
        </w:rPr>
        <w:t>.</w:t>
      </w:r>
      <w:r w:rsidRPr="0068488B">
        <w:rPr>
          <w:rFonts w:ascii="Times New Roman" w:hAnsi="Times New Roman" w:cs="Times New Roman"/>
        </w:rPr>
        <w:t xml:space="preserve"> </w:t>
      </w:r>
      <w:r w:rsidR="001E1FFA" w:rsidRPr="0068488B">
        <w:rPr>
          <w:rFonts w:ascii="Times New Roman" w:hAnsi="Times New Roman" w:cs="Times New Roman"/>
        </w:rPr>
        <w:t>Individuals</w:t>
      </w:r>
      <w:r w:rsidR="00C85A9B" w:rsidRPr="0068488B">
        <w:rPr>
          <w:rFonts w:ascii="Times New Roman" w:hAnsi="Times New Roman" w:cs="Times New Roman"/>
        </w:rPr>
        <w:t xml:space="preserve"> are asked multiple questions related to their </w:t>
      </w:r>
      <w:r w:rsidRPr="0068488B">
        <w:rPr>
          <w:rFonts w:ascii="Times New Roman" w:hAnsi="Times New Roman" w:cs="Times New Roman"/>
        </w:rPr>
        <w:t xml:space="preserve">physical </w:t>
      </w:r>
      <w:r w:rsidR="009D71FA" w:rsidRPr="0068488B">
        <w:rPr>
          <w:rFonts w:ascii="Times New Roman" w:hAnsi="Times New Roman" w:cs="Times New Roman"/>
        </w:rPr>
        <w:t>functioning</w:t>
      </w:r>
      <w:r w:rsidR="00C85A9B" w:rsidRPr="0068488B">
        <w:rPr>
          <w:rFonts w:ascii="Times New Roman" w:hAnsi="Times New Roman" w:cs="Times New Roman"/>
        </w:rPr>
        <w:t xml:space="preserve"> and dependent upon their responses a score is computed</w:t>
      </w:r>
      <w:r w:rsidRPr="0068488B">
        <w:rPr>
          <w:rFonts w:ascii="Times New Roman" w:hAnsi="Times New Roman" w:cs="Times New Roman"/>
        </w:rPr>
        <w:t>.</w:t>
      </w:r>
      <w:r w:rsidR="00846711" w:rsidRPr="0068488B">
        <w:rPr>
          <w:rFonts w:ascii="Times New Roman" w:hAnsi="Times New Roman" w:cs="Times New Roman"/>
        </w:rPr>
        <w:t xml:space="preserve"> Larger values represent better physical health.</w:t>
      </w:r>
    </w:p>
    <w:p w14:paraId="2CF25566" w14:textId="382F27FF" w:rsidR="00F03C8D" w:rsidRPr="0068488B" w:rsidRDefault="00F03C8D" w:rsidP="00DC1075">
      <w:pPr>
        <w:pStyle w:val="ListParagraph"/>
        <w:numPr>
          <w:ilvl w:val="0"/>
          <w:numId w:val="2"/>
        </w:numPr>
        <w:rPr>
          <w:rFonts w:ascii="Times New Roman" w:hAnsi="Times New Roman" w:cs="Times New Roman"/>
        </w:rPr>
      </w:pPr>
      <w:r w:rsidRPr="0068488B">
        <w:rPr>
          <w:rFonts w:ascii="Times New Roman" w:hAnsi="Times New Roman" w:cs="Times New Roman"/>
          <w:i/>
        </w:rPr>
        <w:t>SF12 Mental Wellbeing score</w:t>
      </w:r>
      <w:r w:rsidR="003E41E0" w:rsidRPr="0068488B">
        <w:rPr>
          <w:rFonts w:ascii="Times New Roman" w:hAnsi="Times New Roman" w:cs="Times New Roman"/>
          <w:i/>
        </w:rPr>
        <w:t xml:space="preserve"> (continuous)</w:t>
      </w:r>
      <w:r w:rsidRPr="0068488B">
        <w:rPr>
          <w:rFonts w:ascii="Times New Roman" w:hAnsi="Times New Roman" w:cs="Times New Roman"/>
        </w:rPr>
        <w:t>.</w:t>
      </w:r>
      <w:r w:rsidR="00374452" w:rsidRPr="0068488B">
        <w:rPr>
          <w:rFonts w:ascii="Times New Roman" w:hAnsi="Times New Roman" w:cs="Times New Roman"/>
        </w:rPr>
        <w:t xml:space="preserve"> A score of mental wellbeing calculated from the SF12 survey</w:t>
      </w:r>
      <w:r w:rsidR="003D1518" w:rsidRPr="0068488B">
        <w:rPr>
          <w:rFonts w:ascii="Times New Roman" w:hAnsi="Times New Roman" w:cs="Times New Roman"/>
        </w:rPr>
        <w:t xml:space="preserve"> </w:t>
      </w:r>
      <w:r w:rsidR="003D1518" w:rsidRPr="0068488B">
        <w:rPr>
          <w:rFonts w:ascii="Times New Roman" w:hAnsi="Times New Roman" w:cs="Times New Roman"/>
        </w:rPr>
        <w:fldChar w:fldCharType="begin" w:fldLock="1"/>
      </w:r>
      <w:r w:rsidR="003D1518" w:rsidRPr="0068488B">
        <w:rPr>
          <w:rFonts w:ascii="Times New Roman" w:hAnsi="Times New Roman" w:cs="Times New Roman"/>
        </w:rPr>
        <w:instrText>ADDIN CSL_CITATION { "citationItems" : [ { "id" : "ITEM-1", "itemData" : { "author" : [ { "dropping-particle" : "", "family" : "Ware", "given" : "J E", "non-dropping-particle" : "", "parse-names" : false, "suffix" : "" }, { "dropping-particle" : "", "family" : "Kosinski", "given" : "M", "non-dropping-particle" : "", "parse-names" : false, "suffix" : "" }, { "dropping-particle" : "", "family" : "Turner-Bowker", "given" : "D M", "non-dropping-particle" : "", "parse-names" : false, "suffix" : "" }, { "dropping-particle" : "", "family" : "Gandek", "given" : "B", "non-dropping-particle" : "", "parse-names" : false, "suffix" : "" } ], "id" : "ITEM-1", "issued" : { "date-parts" : [ [ "2001" ] ] }, "publisher" : "Quality Metric Incorporated", "publisher-place" : "Lincoln, RI", "title" : "How to score version 2 of the SF-12 health survey (with a supplement documenting version 1)", "type" : "book" }, "uris" : [ "http://www.mendeley.com/documents/?uuid=5d9656bf-597a-455c-9564-157cbd33fbf9" ] } ], "mendeley" : { "formattedCitation" : "(Ware &lt;i&gt;et al.&lt;/i&gt;, 2001)", "plainTextFormattedCitation" : "(Ware et al., 2001)", "previouslyFormattedCitation" : "(Ware &lt;i&gt;et al.&lt;/i&gt;, 2001)" }, "properties" : {  }, "schema" : "https://github.com/citation-style-language/schema/raw/master/csl-citation.json" }</w:instrText>
      </w:r>
      <w:r w:rsidR="003D1518" w:rsidRPr="0068488B">
        <w:rPr>
          <w:rFonts w:ascii="Times New Roman" w:hAnsi="Times New Roman" w:cs="Times New Roman"/>
        </w:rPr>
        <w:fldChar w:fldCharType="separate"/>
      </w:r>
      <w:r w:rsidR="003D1518" w:rsidRPr="0068488B">
        <w:rPr>
          <w:rFonts w:ascii="Times New Roman" w:hAnsi="Times New Roman" w:cs="Times New Roman"/>
          <w:noProof/>
        </w:rPr>
        <w:t xml:space="preserve">(Ware </w:t>
      </w:r>
      <w:r w:rsidR="003D1518" w:rsidRPr="0068488B">
        <w:rPr>
          <w:rFonts w:ascii="Times New Roman" w:hAnsi="Times New Roman" w:cs="Times New Roman"/>
          <w:i/>
          <w:noProof/>
        </w:rPr>
        <w:t>et al.</w:t>
      </w:r>
      <w:r w:rsidR="003D1518" w:rsidRPr="0068488B">
        <w:rPr>
          <w:rFonts w:ascii="Times New Roman" w:hAnsi="Times New Roman" w:cs="Times New Roman"/>
          <w:noProof/>
        </w:rPr>
        <w:t>, 2001)</w:t>
      </w:r>
      <w:r w:rsidR="003D1518" w:rsidRPr="0068488B">
        <w:rPr>
          <w:rFonts w:ascii="Times New Roman" w:hAnsi="Times New Roman" w:cs="Times New Roman"/>
        </w:rPr>
        <w:fldChar w:fldCharType="end"/>
      </w:r>
      <w:r w:rsidR="00374452" w:rsidRPr="0068488B">
        <w:rPr>
          <w:rFonts w:ascii="Times New Roman" w:hAnsi="Times New Roman" w:cs="Times New Roman"/>
        </w:rPr>
        <w:t>.</w:t>
      </w:r>
      <w:r w:rsidR="003D1518" w:rsidRPr="0068488B">
        <w:rPr>
          <w:rFonts w:ascii="Times New Roman" w:hAnsi="Times New Roman" w:cs="Times New Roman"/>
        </w:rPr>
        <w:t xml:space="preserve"> </w:t>
      </w:r>
      <w:r w:rsidR="00CF6C9F">
        <w:rPr>
          <w:rFonts w:ascii="Times New Roman" w:hAnsi="Times New Roman" w:cs="Times New Roman"/>
        </w:rPr>
        <w:t>It includes questions about engagement with social activities</w:t>
      </w:r>
      <w:r w:rsidR="00ED59EA">
        <w:rPr>
          <w:rFonts w:ascii="Times New Roman" w:hAnsi="Times New Roman" w:cs="Times New Roman"/>
        </w:rPr>
        <w:t>, happiness and emotional issues</w:t>
      </w:r>
      <w:r w:rsidR="00CF6C9F">
        <w:rPr>
          <w:rFonts w:ascii="Times New Roman" w:hAnsi="Times New Roman" w:cs="Times New Roman"/>
        </w:rPr>
        <w:t xml:space="preserve">. </w:t>
      </w:r>
      <w:r w:rsidR="003D1518" w:rsidRPr="0068488B">
        <w:rPr>
          <w:rFonts w:ascii="Times New Roman" w:hAnsi="Times New Roman" w:cs="Times New Roman"/>
        </w:rPr>
        <w:t xml:space="preserve">The score is calculated based on different questions asked in the survey not used in the above measure. Larger values represent </w:t>
      </w:r>
      <w:r w:rsidR="00DA796A" w:rsidRPr="0068488B">
        <w:rPr>
          <w:rFonts w:ascii="Times New Roman" w:hAnsi="Times New Roman" w:cs="Times New Roman"/>
        </w:rPr>
        <w:t>better</w:t>
      </w:r>
      <w:r w:rsidR="003D1518" w:rsidRPr="0068488B">
        <w:rPr>
          <w:rFonts w:ascii="Times New Roman" w:hAnsi="Times New Roman" w:cs="Times New Roman"/>
        </w:rPr>
        <w:t xml:space="preserve"> </w:t>
      </w:r>
      <w:r w:rsidR="00DA796A" w:rsidRPr="0068488B">
        <w:rPr>
          <w:rFonts w:ascii="Times New Roman" w:hAnsi="Times New Roman" w:cs="Times New Roman"/>
        </w:rPr>
        <w:t>mental</w:t>
      </w:r>
      <w:r w:rsidR="003D1518" w:rsidRPr="0068488B">
        <w:rPr>
          <w:rFonts w:ascii="Times New Roman" w:hAnsi="Times New Roman" w:cs="Times New Roman"/>
        </w:rPr>
        <w:t xml:space="preserve"> health.</w:t>
      </w:r>
    </w:p>
    <w:p w14:paraId="3CBBD96B" w14:textId="3C68F665" w:rsidR="00F03C8D" w:rsidRPr="0068488B" w:rsidRDefault="00F03C8D" w:rsidP="00DC1075">
      <w:pPr>
        <w:pStyle w:val="ListParagraph"/>
        <w:numPr>
          <w:ilvl w:val="0"/>
          <w:numId w:val="2"/>
        </w:numPr>
        <w:rPr>
          <w:rFonts w:ascii="Times New Roman" w:hAnsi="Times New Roman" w:cs="Times New Roman"/>
        </w:rPr>
      </w:pPr>
      <w:r w:rsidRPr="0068488B">
        <w:rPr>
          <w:rFonts w:ascii="Times New Roman" w:hAnsi="Times New Roman" w:cs="Times New Roman"/>
          <w:i/>
        </w:rPr>
        <w:t>General Health Questionnaire score</w:t>
      </w:r>
      <w:r w:rsidR="001B4342">
        <w:rPr>
          <w:rFonts w:ascii="Times New Roman" w:hAnsi="Times New Roman" w:cs="Times New Roman"/>
          <w:i/>
        </w:rPr>
        <w:t xml:space="preserve"> (GHQ)</w:t>
      </w:r>
      <w:r w:rsidR="003E41E0" w:rsidRPr="0068488B">
        <w:rPr>
          <w:rFonts w:ascii="Times New Roman" w:hAnsi="Times New Roman" w:cs="Times New Roman"/>
          <w:i/>
        </w:rPr>
        <w:t xml:space="preserve"> (continuous)</w:t>
      </w:r>
      <w:r w:rsidR="00211F1A" w:rsidRPr="0068488B">
        <w:rPr>
          <w:rFonts w:ascii="Times New Roman" w:hAnsi="Times New Roman" w:cs="Times New Roman"/>
          <w:i/>
        </w:rPr>
        <w:t xml:space="preserve">. </w:t>
      </w:r>
      <w:r w:rsidR="00C57ECB" w:rsidRPr="0068488B">
        <w:rPr>
          <w:rFonts w:ascii="Times New Roman" w:hAnsi="Times New Roman" w:cs="Times New Roman"/>
        </w:rPr>
        <w:t xml:space="preserve">A measure of psychological distress </w:t>
      </w:r>
      <w:r w:rsidR="003E41E0" w:rsidRPr="0068488B">
        <w:rPr>
          <w:rFonts w:ascii="Times New Roman" w:hAnsi="Times New Roman" w:cs="Times New Roman"/>
        </w:rPr>
        <w:t xml:space="preserve">(i.e. mental wellbeing) </w:t>
      </w:r>
      <w:r w:rsidR="00C57ECB" w:rsidRPr="0068488B">
        <w:rPr>
          <w:rFonts w:ascii="Times New Roman" w:hAnsi="Times New Roman" w:cs="Times New Roman"/>
        </w:rPr>
        <w:t>compiled from 12 questions</w:t>
      </w:r>
      <w:r w:rsidR="00A51C23" w:rsidRPr="0068488B">
        <w:rPr>
          <w:rFonts w:ascii="Times New Roman" w:hAnsi="Times New Roman" w:cs="Times New Roman"/>
        </w:rPr>
        <w:t xml:space="preserve"> </w:t>
      </w:r>
      <w:r w:rsidR="00E961F7" w:rsidRPr="0068488B">
        <w:rPr>
          <w:rFonts w:ascii="Times New Roman" w:hAnsi="Times New Roman" w:cs="Times New Roman"/>
        </w:rPr>
        <w:fldChar w:fldCharType="begin" w:fldLock="1"/>
      </w:r>
      <w:r w:rsidR="00E961F7" w:rsidRPr="0068488B">
        <w:rPr>
          <w:rFonts w:ascii="Times New Roman" w:hAnsi="Times New Roman" w:cs="Times New Roman"/>
        </w:rPr>
        <w:instrText>ADDIN CSL_CITATION { "citationItems" : [ { "id" : "ITEM-1", "itemData" : { "author" : [ { "dropping-particle" : "", "family" : "Goldberg", "given" : "D P", "non-dropping-particle" : "", "parse-names" : false, "suffix" : "" }, { "dropping-particle" : "", "family" : "Williams", "given" : "P", "non-dropping-particle" : "", "parse-names" : false, "suffix" : "" } ], "id" : "ITEM-1", "issued" : { "date-parts" : [ [ "1988" ] ] }, "publisher" : "NFER-Nelson", "publisher-place" : "Windsor", "title" : "A user\u2019s guide to the General Health Questionnaire", "type" : "book" }, "uris" : [ "http://www.mendeley.com/documents/?uuid=e1d1e996-32be-4652-aba7-0381f47e3c9e" ] }, { "id" : "ITEM-2", "itemData" : { "author" : [ { "dropping-particle" : "", "family" : "Goldberg", "given" : "D P", "non-dropping-particle" : "", "parse-names" : false, "suffix" : "" }, { "dropping-particle" : "", "family" : "Gater", "given" : "R", "non-dropping-particle" : "", "parse-names" : false, "suffix" : "" }, { "dropping-particle" : "", "family" : "Satorius", "given" : "N", "non-dropping-particle" : "", "parse-names" : false, "suffix" : "" }, { "dropping-particle" : "", "family" : "Ustun", "given" : "T", "non-dropping-particle" : "", "parse-names" : false, "suffix" : "" }, { "dropping-particle" : "", "family" : "Piccinelli", "given" : "M", "non-dropping-particle" : "", "parse-names" : false, "suffix" : "" }, { "dropping-particle" : "", "family" : "Gureje", "given" : "O", "non-dropping-particle" : "", "parse-names" : false, "suffix" : "" } ], "container-title" : "Psychological Medicine", "id" : "ITEM-2", "issue" : "1", "issued" : { "date-parts" : [ [ "1997" ] ] }, "page" : "191-197", "title" : "The validity of two versions of the GHQ in the WHO study of mental illness in general health care", "type" : "article-journal", "volume" : "27" }, "uris" : [ "http://www.mendeley.com/documents/?uuid=2ecc67ee-0620-4901-b89c-d222f4f09d86" ] } ], "mendeley" : { "formattedCitation" : "(Goldberg and Williams, 1988; Goldberg &lt;i&gt;et al.&lt;/i&gt;, 1997)", "plainTextFormattedCitation" : "(Goldberg and Williams, 1988; Goldberg et al., 1997)", "previouslyFormattedCitation" : "(Goldberg and Williams, 1988; Goldberg &lt;i&gt;et al.&lt;/i&gt;, 1997)" }, "properties" : {  }, "schema" : "https://github.com/citation-style-language/schema/raw/master/csl-citation.json" }</w:instrText>
      </w:r>
      <w:r w:rsidR="00E961F7" w:rsidRPr="0068488B">
        <w:rPr>
          <w:rFonts w:ascii="Times New Roman" w:hAnsi="Times New Roman" w:cs="Times New Roman"/>
        </w:rPr>
        <w:fldChar w:fldCharType="separate"/>
      </w:r>
      <w:r w:rsidR="00E961F7" w:rsidRPr="0068488B">
        <w:rPr>
          <w:rFonts w:ascii="Times New Roman" w:hAnsi="Times New Roman" w:cs="Times New Roman"/>
          <w:noProof/>
        </w:rPr>
        <w:t xml:space="preserve">(Goldberg and Williams, 1988; Goldberg </w:t>
      </w:r>
      <w:r w:rsidR="00E961F7" w:rsidRPr="0068488B">
        <w:rPr>
          <w:rFonts w:ascii="Times New Roman" w:hAnsi="Times New Roman" w:cs="Times New Roman"/>
          <w:i/>
          <w:noProof/>
        </w:rPr>
        <w:t>et al.</w:t>
      </w:r>
      <w:r w:rsidR="00E961F7" w:rsidRPr="0068488B">
        <w:rPr>
          <w:rFonts w:ascii="Times New Roman" w:hAnsi="Times New Roman" w:cs="Times New Roman"/>
          <w:noProof/>
        </w:rPr>
        <w:t>, 1997)</w:t>
      </w:r>
      <w:r w:rsidR="00E961F7" w:rsidRPr="0068488B">
        <w:rPr>
          <w:rFonts w:ascii="Times New Roman" w:hAnsi="Times New Roman" w:cs="Times New Roman"/>
        </w:rPr>
        <w:fldChar w:fldCharType="end"/>
      </w:r>
      <w:r w:rsidR="00E961F7" w:rsidRPr="0068488B">
        <w:rPr>
          <w:rFonts w:ascii="Times New Roman" w:hAnsi="Times New Roman" w:cs="Times New Roman"/>
        </w:rPr>
        <w:t>.</w:t>
      </w:r>
      <w:r w:rsidR="00C57ECB" w:rsidRPr="0068488B">
        <w:rPr>
          <w:rFonts w:ascii="Times New Roman" w:hAnsi="Times New Roman" w:cs="Times New Roman"/>
        </w:rPr>
        <w:t xml:space="preserve"> </w:t>
      </w:r>
      <w:r w:rsidR="00211F1A" w:rsidRPr="0068488B">
        <w:rPr>
          <w:rFonts w:ascii="Times New Roman" w:hAnsi="Times New Roman" w:cs="Times New Roman"/>
        </w:rPr>
        <w:t>Since there are two methods for calculating an individual’s score (</w:t>
      </w:r>
      <w:proofErr w:type="spellStart"/>
      <w:r w:rsidR="00211F1A" w:rsidRPr="0068488B">
        <w:rPr>
          <w:rFonts w:ascii="Times New Roman" w:hAnsi="Times New Roman" w:cs="Times New Roman"/>
        </w:rPr>
        <w:t>likert</w:t>
      </w:r>
      <w:proofErr w:type="spellEnd"/>
      <w:r w:rsidR="00211F1A" w:rsidRPr="0068488B">
        <w:rPr>
          <w:rFonts w:ascii="Times New Roman" w:hAnsi="Times New Roman" w:cs="Times New Roman"/>
        </w:rPr>
        <w:t xml:space="preserve"> or </w:t>
      </w:r>
      <w:proofErr w:type="spellStart"/>
      <w:r w:rsidR="00211F1A" w:rsidRPr="0068488B">
        <w:rPr>
          <w:rFonts w:ascii="Times New Roman" w:hAnsi="Times New Roman" w:cs="Times New Roman"/>
        </w:rPr>
        <w:t>caseness</w:t>
      </w:r>
      <w:proofErr w:type="spellEnd"/>
      <w:r w:rsidR="00211F1A" w:rsidRPr="0068488B">
        <w:rPr>
          <w:rFonts w:ascii="Times New Roman" w:hAnsi="Times New Roman" w:cs="Times New Roman"/>
        </w:rPr>
        <w:t xml:space="preserve">), we have opted to include both </w:t>
      </w:r>
      <w:r w:rsidR="00211F1A" w:rsidRPr="0068488B">
        <w:rPr>
          <w:rFonts w:ascii="Times New Roman" w:hAnsi="Times New Roman" w:cs="Times New Roman"/>
        </w:rPr>
        <w:lastRenderedPageBreak/>
        <w:t>measures to maintain a fair analysis.</w:t>
      </w:r>
      <w:r w:rsidR="00211F1A" w:rsidRPr="0068488B">
        <w:rPr>
          <w:rFonts w:ascii="Times New Roman" w:hAnsi="Times New Roman" w:cs="Times New Roman"/>
          <w:i/>
        </w:rPr>
        <w:t xml:space="preserve"> </w:t>
      </w:r>
      <w:r w:rsidR="0039418F">
        <w:rPr>
          <w:rFonts w:ascii="Times New Roman" w:hAnsi="Times New Roman" w:cs="Times New Roman"/>
        </w:rPr>
        <w:t>Larger values represent individuals that are more distressed and have poorer wellbeing.</w:t>
      </w:r>
    </w:p>
    <w:p w14:paraId="2D164394" w14:textId="77777777" w:rsidR="00DC1075" w:rsidRPr="0068488B" w:rsidRDefault="00DC1075" w:rsidP="00DC1075"/>
    <w:p w14:paraId="4A2B3EC3" w14:textId="076604BF" w:rsidR="00DC1075" w:rsidRPr="0068488B" w:rsidRDefault="00DC1075" w:rsidP="00DC1075">
      <w:r w:rsidRPr="0068488B">
        <w:t>We adjusted our models by controlling for personal characteristics of individuals including age, sex and ethnicity. These characteristics have been previously demonstrated to be associated with health status</w:t>
      </w:r>
      <w:r w:rsidR="00423876" w:rsidRPr="0068488B">
        <w:t>.</w:t>
      </w:r>
      <w:r w:rsidRPr="0068488B">
        <w:t xml:space="preserve"> We also controlled socioeconomic status through </w:t>
      </w:r>
      <w:r w:rsidR="00211F1A" w:rsidRPr="0068488B">
        <w:t xml:space="preserve">total monthly gross </w:t>
      </w:r>
      <w:r w:rsidRPr="0068488B">
        <w:t>income</w:t>
      </w:r>
      <w:r w:rsidR="00211F1A" w:rsidRPr="0068488B">
        <w:t xml:space="preserve"> to measure an individual’s material resources</w:t>
      </w:r>
      <w:r w:rsidR="00EB3B51" w:rsidRPr="0068488B">
        <w:t xml:space="preserve"> </w:t>
      </w:r>
      <w:r w:rsidR="00423876" w:rsidRPr="0068488B">
        <w:fldChar w:fldCharType="begin" w:fldLock="1"/>
      </w:r>
      <w:r w:rsidR="00423876" w:rsidRPr="0068488B">
        <w:instrText>ADDIN CSL_CITATION { "citationItems" : [ { "id" : "ITEM-1", "itemData" : { "DOI" : "10.1146/annurev.soc.012809.102529.Socioeconomic", "ISBN" : "0360-0572 (Print)\\r0360-0572 (Linking)", "ISSN" : "0360-0572", "PMID" : "21909182", "abstract" : "The inverse relationships between socioeconomic status (SES) and unhealthy behaviors such as tobacco use, physical inactivity, and poor nutrition have been well demonstrated empirically but encompass diverse underlying causal mechanisms. These mechanisms have special theoretical importance because disparities in health behaviors, unlike disparities in many other components of health, involve something more than the ability to use income to purchase good health. Based on a review of broad literatures in sociology, economics, and public health, we classify explanations of higher smoking, lower exercise, poorer diet, and excess weight among low-SES persons into nine broad groups that specify related but conceptually distinct mechanisms. The lack of clear support for any one explanation suggests that the literature on SES disparities in health and health behaviors can do more to design studies that better test for the importance of the varied mechanisms.", "author" : [ { "dropping-particle" : "", "family" : "Pampel", "given" : "Fred C", "non-dropping-particle" : "", "parse-names" : false, "suffix" : "" }, { "dropping-particle" : "", "family" : "Krueger", "given" : "PM", "non-dropping-particle" : "", "parse-names" : false, "suffix" : "" }, { "dropping-particle" : "", "family" : "Denney", "given" : "JT", "non-dropping-particle" : "", "parse-names" : false, "suffix" : "" } ], "container-title" : "Annual Review of Sociology", "id" : "ITEM-1", "issued" : { "date-parts" : [ [ "2010" ] ] }, "page" : "349-370", "title" : "Socioeconomic disparities in health behaviors", "type" : "article-journal", "volume" : "36" }, "uris" : [ "http://www.mendeley.com/documents/?uuid=0ddc764f-1ccc-4189-887b-ff9ce2d86cf7" ] } ], "mendeley" : { "formattedCitation" : "(Pampel, Krueger and Denney, 2010)", "plainTextFormattedCitation" : "(Pampel, Krueger and Denney, 2010)", "previouslyFormattedCitation" : "(Pampel, Krueger and Denney, 2010)" }, "properties" : {  }, "schema" : "https://github.com/citation-style-language/schema/raw/master/csl-citation.json" }</w:instrText>
      </w:r>
      <w:r w:rsidR="00423876" w:rsidRPr="0068488B">
        <w:fldChar w:fldCharType="separate"/>
      </w:r>
      <w:r w:rsidR="00423876" w:rsidRPr="0068488B">
        <w:rPr>
          <w:noProof/>
        </w:rPr>
        <w:t>(Pampel, Krueger and Denney, 2010)</w:t>
      </w:r>
      <w:r w:rsidR="00423876" w:rsidRPr="0068488B">
        <w:fldChar w:fldCharType="end"/>
      </w:r>
      <w:r w:rsidRPr="0068488B">
        <w:t>.</w:t>
      </w:r>
    </w:p>
    <w:p w14:paraId="781388F1" w14:textId="77777777" w:rsidR="00DC1075" w:rsidRPr="0068488B" w:rsidRDefault="00DC1075" w:rsidP="00DC1075"/>
    <w:p w14:paraId="6E9EC59B" w14:textId="5B43A838" w:rsidR="00AA076E" w:rsidRDefault="00DC1075">
      <w:r w:rsidRPr="0068488B">
        <w:t xml:space="preserve">Analyses were undertaken using regression models. </w:t>
      </w:r>
      <w:r w:rsidR="00B92F58">
        <w:t xml:space="preserve">We explored the potential of using multi-level models, but with few observations per area (mean 2.4) </w:t>
      </w:r>
      <w:r w:rsidR="002F5529">
        <w:t>it is difficult to identify area effects since there is little variability between areas</w:t>
      </w:r>
      <w:r w:rsidR="00ED59EA">
        <w:t xml:space="preserve"> </w:t>
      </w:r>
      <w:r w:rsidR="00ED59EA" w:rsidRPr="00EB698C">
        <w:t xml:space="preserve">(i.e. differentiating between random </w:t>
      </w:r>
      <w:proofErr w:type="gramStart"/>
      <w:r w:rsidR="00ED59EA" w:rsidRPr="00EB698C">
        <w:t>error</w:t>
      </w:r>
      <w:proofErr w:type="gramEnd"/>
      <w:r w:rsidR="00ED59EA" w:rsidRPr="00EB698C">
        <w:t>)</w:t>
      </w:r>
      <w:r w:rsidR="00DB0F09" w:rsidRPr="00ED59EA">
        <w:t>.</w:t>
      </w:r>
      <w:r w:rsidR="00DB0F09">
        <w:t xml:space="preserve"> F</w:t>
      </w:r>
      <w:r w:rsidR="005E0470">
        <w:t xml:space="preserve">itting such a model produced </w:t>
      </w:r>
      <w:r w:rsidR="00B92F58">
        <w:t xml:space="preserve">similar results. </w:t>
      </w:r>
      <w:r w:rsidR="00C67DDF" w:rsidRPr="0068488B">
        <w:t xml:space="preserve">A logistic regression model was used for the first two outcome variables, and </w:t>
      </w:r>
      <w:r w:rsidR="00B92F58">
        <w:t>linear</w:t>
      </w:r>
      <w:r w:rsidR="00C67DDF" w:rsidRPr="0068488B">
        <w:t xml:space="preserve"> regression was used for the wellbeing measure</w:t>
      </w:r>
      <w:r w:rsidR="00B92F58">
        <w:t>s</w:t>
      </w:r>
      <w:r w:rsidR="00C67DDF" w:rsidRPr="0068488B">
        <w:t xml:space="preserve">. </w:t>
      </w:r>
      <w:r w:rsidR="00B92F58">
        <w:t xml:space="preserve">We fit two types of models; one with just the overall AHAH score, and another including each domain score. </w:t>
      </w:r>
      <w:r w:rsidRPr="0068488B">
        <w:t>Missing data were assumed missing at random and dropped from analyses.</w:t>
      </w:r>
      <w:r w:rsidR="00B92F58">
        <w:t xml:space="preserve"> Sample weights were used for all models.</w:t>
      </w:r>
    </w:p>
    <w:p w14:paraId="5C0FD0D4" w14:textId="77777777" w:rsidR="00AA076E" w:rsidRPr="0068488B" w:rsidRDefault="00AA076E"/>
    <w:p w14:paraId="48A75C6B" w14:textId="77777777" w:rsidR="00D801FA" w:rsidRPr="0068488B" w:rsidRDefault="00EF105F" w:rsidP="00372EE3">
      <w:pPr>
        <w:outlineLvl w:val="0"/>
        <w:rPr>
          <w:b/>
        </w:rPr>
      </w:pPr>
      <w:r w:rsidRPr="0068488B">
        <w:rPr>
          <w:b/>
        </w:rPr>
        <w:t xml:space="preserve">3.0 </w:t>
      </w:r>
      <w:r w:rsidR="00D801FA" w:rsidRPr="0068488B">
        <w:rPr>
          <w:b/>
        </w:rPr>
        <w:t>Results</w:t>
      </w:r>
    </w:p>
    <w:p w14:paraId="57914B6A" w14:textId="77777777" w:rsidR="00D801FA" w:rsidRPr="0068488B" w:rsidRDefault="00D801FA"/>
    <w:p w14:paraId="7C06F37A" w14:textId="77777777" w:rsidR="00EF105F" w:rsidRPr="0068488B" w:rsidRDefault="00EF105F">
      <w:pPr>
        <w:rPr>
          <w:i/>
        </w:rPr>
      </w:pPr>
      <w:r w:rsidRPr="0068488B">
        <w:rPr>
          <w:i/>
        </w:rPr>
        <w:t>3.1 Understanding access to healthy assets and hazards in Great Britain</w:t>
      </w:r>
    </w:p>
    <w:p w14:paraId="31B78496" w14:textId="77777777" w:rsidR="00EF105F" w:rsidRPr="0068488B" w:rsidRDefault="00EF105F"/>
    <w:p w14:paraId="25B1FCC6" w14:textId="2698B86B" w:rsidR="00B407FA" w:rsidRPr="00FE34EF" w:rsidRDefault="00C4140A">
      <w:r w:rsidRPr="0068488B">
        <w:t xml:space="preserve">Table 1 present summary characteristics of each input variable. On average, a postcode is located nearest to a </w:t>
      </w:r>
      <w:r w:rsidR="00B3645F" w:rsidRPr="0068488B">
        <w:t>pharmacy</w:t>
      </w:r>
      <w:r w:rsidRPr="0068488B">
        <w:t xml:space="preserve"> in compa</w:t>
      </w:r>
      <w:r w:rsidR="001F658C" w:rsidRPr="0068488B">
        <w:t>rison to all the other services or outlets measured. Average distance to a GP practice or dentist were also good, both located closer on average than any retail outlet</w:t>
      </w:r>
      <w:r w:rsidR="00B3645F" w:rsidRPr="0068488B">
        <w:t xml:space="preserve">. </w:t>
      </w:r>
      <w:r w:rsidR="001F658C" w:rsidRPr="0068488B">
        <w:t>Pubs, bars and nightclubs were the most accessible retail outlet, although fast food outlets and gambling outlets were also highly accessible. While off-license and tobacconists were located further away on average in comparison to the other outlets, this does not necessarily mean that access to them is poor</w:t>
      </w:r>
      <w:r w:rsidR="007F37AE">
        <w:t>,</w:t>
      </w:r>
      <w:r w:rsidR="001F658C" w:rsidRPr="0068488B">
        <w:t xml:space="preserve"> since alcohol and tobacco can be purchased in other outlets as well (e.g. supermarkets). Hospitals with A&amp;E were located the furthest away, reflecting their smaller </w:t>
      </w:r>
      <w:r w:rsidR="007F37AE">
        <w:t>prevalence across Great Britain</w:t>
      </w:r>
      <w:r w:rsidR="001F658C" w:rsidRPr="0068488B">
        <w:t>.</w:t>
      </w:r>
      <w:r w:rsidR="005D5E85">
        <w:t xml:space="preserve"> </w:t>
      </w:r>
      <w:r w:rsidR="00066B8E">
        <w:t xml:space="preserve">The median annual pollution levels are each below UK </w:t>
      </w:r>
      <w:r w:rsidR="006F43D4">
        <w:t xml:space="preserve">regulations </w:t>
      </w:r>
      <w:r w:rsidR="00FE34EF">
        <w:t xml:space="preserve">and to contextualise their values a busy road network would have an annual mean greater than 30 </w:t>
      </w:r>
      <w:r w:rsidR="00FE34EF" w:rsidRPr="00FE34EF">
        <w:t>µg m</w:t>
      </w:r>
      <w:r w:rsidR="00FE34EF" w:rsidRPr="004E5661">
        <w:rPr>
          <w:vertAlign w:val="superscript"/>
        </w:rPr>
        <w:t>-3</w:t>
      </w:r>
      <w:r w:rsidR="00FE34EF">
        <w:rPr>
          <w:vertAlign w:val="superscript"/>
        </w:rPr>
        <w:t xml:space="preserve"> </w:t>
      </w:r>
      <w:r w:rsidR="006F43D4" w:rsidRPr="004E5661">
        <w:t xml:space="preserve">for </w:t>
      </w:r>
      <w:r w:rsidR="00FE34EF" w:rsidRPr="004E5661">
        <w:t>PM</w:t>
      </w:r>
      <w:r w:rsidR="00FE34EF" w:rsidRPr="004E5661">
        <w:rPr>
          <w:vertAlign w:val="subscript"/>
        </w:rPr>
        <w:t>10</w:t>
      </w:r>
      <w:r w:rsidR="00FE34EF">
        <w:rPr>
          <w:vertAlign w:val="subscript"/>
        </w:rPr>
        <w:t>,</w:t>
      </w:r>
      <w:r w:rsidR="00FE34EF" w:rsidRPr="004E5661">
        <w:t xml:space="preserve"> </w:t>
      </w:r>
      <w:r w:rsidR="006F43D4">
        <w:t>or NO</w:t>
      </w:r>
      <w:r w:rsidR="006F43D4">
        <w:rPr>
          <w:vertAlign w:val="subscript"/>
        </w:rPr>
        <w:t>2</w:t>
      </w:r>
      <w:r w:rsidR="004E5661" w:rsidRPr="004E5661">
        <w:t xml:space="preserve"> </w:t>
      </w:r>
      <w:r w:rsidR="004E5661">
        <w:t>(vehicle emissions are not major contributors to SO</w:t>
      </w:r>
      <w:r w:rsidR="004E5661">
        <w:rPr>
          <w:vertAlign w:val="subscript"/>
        </w:rPr>
        <w:t xml:space="preserve">2 </w:t>
      </w:r>
      <w:r w:rsidR="004E5661">
        <w:t xml:space="preserve">emissions, however values greater than 5 </w:t>
      </w:r>
      <w:r w:rsidR="004E5661" w:rsidRPr="00FE34EF">
        <w:t>µg m</w:t>
      </w:r>
      <w:r w:rsidR="004E5661" w:rsidRPr="001A7E8C">
        <w:rPr>
          <w:vertAlign w:val="superscript"/>
        </w:rPr>
        <w:t>-3</w:t>
      </w:r>
      <w:r w:rsidR="004E5661">
        <w:rPr>
          <w:vertAlign w:val="superscript"/>
        </w:rPr>
        <w:t xml:space="preserve"> </w:t>
      </w:r>
      <w:r w:rsidR="004E5661">
        <w:t>would be seen in industrial sites)</w:t>
      </w:r>
      <w:r w:rsidR="006F43D4" w:rsidRPr="004E5661">
        <w:t>.</w:t>
      </w:r>
      <w:r w:rsidR="006F43D4">
        <w:t xml:space="preserve"> </w:t>
      </w:r>
    </w:p>
    <w:p w14:paraId="301A51B0" w14:textId="77777777" w:rsidR="00B407FA" w:rsidRPr="0068488B" w:rsidRDefault="00B407FA">
      <w:pPr>
        <w:rPr>
          <w:i/>
        </w:rPr>
      </w:pPr>
    </w:p>
    <w:p w14:paraId="7CBC9CBC" w14:textId="0E87AF55" w:rsidR="00B407FA" w:rsidRPr="0068488B" w:rsidRDefault="00B407FA" w:rsidP="00372EE3">
      <w:pPr>
        <w:outlineLvl w:val="0"/>
        <w:rPr>
          <w:b/>
        </w:rPr>
      </w:pPr>
      <w:r w:rsidRPr="0068488B">
        <w:rPr>
          <w:b/>
        </w:rPr>
        <w:t xml:space="preserve">Table 1: </w:t>
      </w:r>
      <w:r w:rsidR="00315C21">
        <w:rPr>
          <w:b/>
        </w:rPr>
        <w:t>Summary</w:t>
      </w:r>
      <w:r w:rsidR="00315C21" w:rsidRPr="0068488B">
        <w:rPr>
          <w:b/>
        </w:rPr>
        <w:t xml:space="preserve"> </w:t>
      </w:r>
      <w:r w:rsidRPr="0068488B">
        <w:rPr>
          <w:b/>
        </w:rPr>
        <w:t>characteristics for each input variable</w:t>
      </w:r>
      <w:r w:rsidR="00C4140A" w:rsidRPr="0068488B">
        <w:rPr>
          <w:b/>
        </w:rPr>
        <w:t xml:space="preserve"> per </w:t>
      </w:r>
      <w:r w:rsidR="000B325E">
        <w:rPr>
          <w:b/>
        </w:rPr>
        <w:t>area</w:t>
      </w:r>
      <w:r w:rsidRPr="0068488B">
        <w:rPr>
          <w:b/>
        </w:rPr>
        <w:t>.</w:t>
      </w:r>
    </w:p>
    <w:tbl>
      <w:tblPr>
        <w:tblStyle w:val="TableGrid"/>
        <w:tblpPr w:leftFromText="180" w:rightFromText="180" w:vertAnchor="text" w:tblpY="1"/>
        <w:tblOverlap w:val="never"/>
        <w:tblW w:w="83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9" w:type="dxa"/>
          <w:right w:w="29" w:type="dxa"/>
        </w:tblCellMar>
        <w:tblLook w:val="04A0" w:firstRow="1" w:lastRow="0" w:firstColumn="1" w:lastColumn="0" w:noHBand="0" w:noVBand="1"/>
      </w:tblPr>
      <w:tblGrid>
        <w:gridCol w:w="1799"/>
        <w:gridCol w:w="4136"/>
        <w:gridCol w:w="1196"/>
        <w:gridCol w:w="1196"/>
      </w:tblGrid>
      <w:tr w:rsidR="007F1599" w:rsidRPr="0068488B" w14:paraId="28EC71A1" w14:textId="1A2B5689" w:rsidTr="004E5661">
        <w:trPr>
          <w:trHeight w:val="309"/>
        </w:trPr>
        <w:tc>
          <w:tcPr>
            <w:tcW w:w="1799" w:type="dxa"/>
            <w:tcBorders>
              <w:top w:val="single" w:sz="4" w:space="0" w:color="auto"/>
              <w:bottom w:val="single" w:sz="4" w:space="0" w:color="auto"/>
            </w:tcBorders>
            <w:shd w:val="clear" w:color="auto" w:fill="auto"/>
            <w:vAlign w:val="center"/>
          </w:tcPr>
          <w:p w14:paraId="472B952F" w14:textId="1FAC9AD8" w:rsidR="007F1599" w:rsidRPr="0068488B" w:rsidRDefault="007F1599" w:rsidP="0097363C">
            <w:pPr>
              <w:jc w:val="center"/>
              <w:rPr>
                <w:b/>
                <w:sz w:val="18"/>
                <w:szCs w:val="18"/>
              </w:rPr>
            </w:pPr>
            <w:r w:rsidRPr="0068488B">
              <w:rPr>
                <w:b/>
                <w:sz w:val="18"/>
                <w:szCs w:val="18"/>
              </w:rPr>
              <w:t>Domain</w:t>
            </w:r>
          </w:p>
        </w:tc>
        <w:tc>
          <w:tcPr>
            <w:tcW w:w="4136" w:type="dxa"/>
            <w:tcBorders>
              <w:top w:val="single" w:sz="4" w:space="0" w:color="auto"/>
              <w:bottom w:val="single" w:sz="4" w:space="0" w:color="auto"/>
            </w:tcBorders>
            <w:shd w:val="clear" w:color="auto" w:fill="auto"/>
            <w:vAlign w:val="center"/>
          </w:tcPr>
          <w:p w14:paraId="7EBB7B5B" w14:textId="0A85B98A" w:rsidR="007F1599" w:rsidRPr="0068488B" w:rsidRDefault="007F1599" w:rsidP="0097363C">
            <w:pPr>
              <w:jc w:val="center"/>
              <w:rPr>
                <w:b/>
                <w:sz w:val="18"/>
                <w:szCs w:val="18"/>
              </w:rPr>
            </w:pPr>
            <w:r w:rsidRPr="0068488B">
              <w:rPr>
                <w:b/>
                <w:sz w:val="18"/>
                <w:szCs w:val="18"/>
              </w:rPr>
              <w:t>Indicator</w:t>
            </w:r>
          </w:p>
        </w:tc>
        <w:tc>
          <w:tcPr>
            <w:tcW w:w="1196" w:type="dxa"/>
            <w:tcBorders>
              <w:top w:val="single" w:sz="4" w:space="0" w:color="auto"/>
              <w:bottom w:val="single" w:sz="4" w:space="0" w:color="auto"/>
            </w:tcBorders>
            <w:shd w:val="clear" w:color="auto" w:fill="auto"/>
            <w:vAlign w:val="center"/>
          </w:tcPr>
          <w:p w14:paraId="51F7ACA5" w14:textId="065E0B9A" w:rsidR="007F1599" w:rsidRPr="0068488B" w:rsidRDefault="007F1599" w:rsidP="0097363C">
            <w:pPr>
              <w:jc w:val="center"/>
              <w:rPr>
                <w:b/>
                <w:sz w:val="18"/>
                <w:szCs w:val="18"/>
              </w:rPr>
            </w:pPr>
            <w:r>
              <w:rPr>
                <w:b/>
                <w:sz w:val="18"/>
                <w:szCs w:val="18"/>
              </w:rPr>
              <w:t>Median</w:t>
            </w:r>
            <w:r w:rsidRPr="0068488B">
              <w:rPr>
                <w:b/>
                <w:sz w:val="18"/>
                <w:szCs w:val="18"/>
              </w:rPr>
              <w:t xml:space="preserve"> value</w:t>
            </w:r>
          </w:p>
        </w:tc>
        <w:tc>
          <w:tcPr>
            <w:tcW w:w="1196" w:type="dxa"/>
            <w:tcBorders>
              <w:top w:val="single" w:sz="4" w:space="0" w:color="auto"/>
              <w:bottom w:val="single" w:sz="4" w:space="0" w:color="auto"/>
            </w:tcBorders>
          </w:tcPr>
          <w:p w14:paraId="0BA397AB" w14:textId="0515ED51" w:rsidR="007F1599" w:rsidRPr="0068488B" w:rsidDel="00315C21" w:rsidRDefault="007F1599" w:rsidP="0097363C">
            <w:pPr>
              <w:jc w:val="center"/>
              <w:rPr>
                <w:b/>
                <w:sz w:val="18"/>
                <w:szCs w:val="18"/>
              </w:rPr>
            </w:pPr>
            <w:r>
              <w:rPr>
                <w:b/>
                <w:sz w:val="18"/>
                <w:szCs w:val="18"/>
              </w:rPr>
              <w:t>Interquartile range</w:t>
            </w:r>
          </w:p>
        </w:tc>
      </w:tr>
      <w:tr w:rsidR="007F1599" w:rsidRPr="0068488B" w14:paraId="1C0F62C9" w14:textId="1DFE430E" w:rsidTr="004E5661">
        <w:trPr>
          <w:trHeight w:val="136"/>
        </w:trPr>
        <w:tc>
          <w:tcPr>
            <w:tcW w:w="1799" w:type="dxa"/>
            <w:vMerge w:val="restart"/>
            <w:tcBorders>
              <w:top w:val="single" w:sz="4" w:space="0" w:color="auto"/>
            </w:tcBorders>
            <w:shd w:val="clear" w:color="auto" w:fill="auto"/>
            <w:vAlign w:val="center"/>
          </w:tcPr>
          <w:p w14:paraId="20691D70" w14:textId="5D194003" w:rsidR="007F1599" w:rsidRPr="0068488B" w:rsidRDefault="007F1599" w:rsidP="00195CF6">
            <w:pPr>
              <w:jc w:val="center"/>
              <w:rPr>
                <w:sz w:val="18"/>
                <w:szCs w:val="18"/>
              </w:rPr>
            </w:pPr>
            <w:r w:rsidRPr="0068488B">
              <w:rPr>
                <w:sz w:val="18"/>
                <w:szCs w:val="18"/>
              </w:rPr>
              <w:t>Retail Environment</w:t>
            </w:r>
          </w:p>
        </w:tc>
        <w:tc>
          <w:tcPr>
            <w:tcW w:w="4136" w:type="dxa"/>
            <w:tcBorders>
              <w:top w:val="single" w:sz="4" w:space="0" w:color="auto"/>
            </w:tcBorders>
            <w:shd w:val="clear" w:color="auto" w:fill="auto"/>
          </w:tcPr>
          <w:p w14:paraId="44A52BAF" w14:textId="6E0712CC" w:rsidR="007F1599" w:rsidRPr="0068488B" w:rsidRDefault="007F1599" w:rsidP="00195CF6">
            <w:pPr>
              <w:rPr>
                <w:sz w:val="18"/>
                <w:szCs w:val="18"/>
              </w:rPr>
            </w:pPr>
            <w:r w:rsidRPr="0068488B">
              <w:rPr>
                <w:sz w:val="18"/>
                <w:szCs w:val="18"/>
              </w:rPr>
              <w:t>Accessibility to Fast food outlets (km)</w:t>
            </w:r>
          </w:p>
        </w:tc>
        <w:tc>
          <w:tcPr>
            <w:tcW w:w="1196" w:type="dxa"/>
            <w:tcBorders>
              <w:top w:val="single" w:sz="4" w:space="0" w:color="auto"/>
            </w:tcBorders>
            <w:shd w:val="clear" w:color="auto" w:fill="auto"/>
          </w:tcPr>
          <w:p w14:paraId="0F89C466" w14:textId="77777777" w:rsidR="007F1599" w:rsidRPr="0068488B" w:rsidRDefault="007F1599" w:rsidP="00195CF6">
            <w:pPr>
              <w:jc w:val="center"/>
              <w:rPr>
                <w:sz w:val="18"/>
                <w:szCs w:val="18"/>
              </w:rPr>
            </w:pPr>
            <w:r w:rsidRPr="0068488B">
              <w:rPr>
                <w:sz w:val="18"/>
                <w:szCs w:val="18"/>
              </w:rPr>
              <w:t>1.30</w:t>
            </w:r>
          </w:p>
        </w:tc>
        <w:tc>
          <w:tcPr>
            <w:tcW w:w="1196" w:type="dxa"/>
            <w:tcBorders>
              <w:top w:val="single" w:sz="4" w:space="0" w:color="auto"/>
            </w:tcBorders>
          </w:tcPr>
          <w:p w14:paraId="3E5F31F3" w14:textId="15E1F0B4" w:rsidR="007F1599" w:rsidRPr="0068488B" w:rsidRDefault="00E35EC9" w:rsidP="00195CF6">
            <w:pPr>
              <w:jc w:val="center"/>
              <w:rPr>
                <w:sz w:val="18"/>
                <w:szCs w:val="18"/>
              </w:rPr>
            </w:pPr>
            <w:r>
              <w:rPr>
                <w:sz w:val="18"/>
                <w:szCs w:val="18"/>
              </w:rPr>
              <w:t>0.66-2.61</w:t>
            </w:r>
          </w:p>
        </w:tc>
      </w:tr>
      <w:tr w:rsidR="007F1599" w:rsidRPr="0068488B" w14:paraId="69C00A77" w14:textId="650C0427" w:rsidTr="004E5661">
        <w:trPr>
          <w:trHeight w:val="136"/>
        </w:trPr>
        <w:tc>
          <w:tcPr>
            <w:tcW w:w="1799" w:type="dxa"/>
            <w:vMerge/>
            <w:shd w:val="clear" w:color="auto" w:fill="auto"/>
            <w:vAlign w:val="center"/>
          </w:tcPr>
          <w:p w14:paraId="0818CBCB" w14:textId="77777777" w:rsidR="007F1599" w:rsidRPr="0068488B" w:rsidRDefault="007F1599" w:rsidP="00195CF6">
            <w:pPr>
              <w:jc w:val="center"/>
              <w:rPr>
                <w:sz w:val="18"/>
                <w:szCs w:val="18"/>
              </w:rPr>
            </w:pPr>
          </w:p>
        </w:tc>
        <w:tc>
          <w:tcPr>
            <w:tcW w:w="4136" w:type="dxa"/>
            <w:shd w:val="clear" w:color="auto" w:fill="auto"/>
          </w:tcPr>
          <w:p w14:paraId="55791F1E" w14:textId="7B9B18F1" w:rsidR="007F1599" w:rsidRPr="0068488B" w:rsidRDefault="007F1599" w:rsidP="00195CF6">
            <w:pPr>
              <w:rPr>
                <w:sz w:val="18"/>
                <w:szCs w:val="18"/>
              </w:rPr>
            </w:pPr>
            <w:r w:rsidRPr="0068488B">
              <w:rPr>
                <w:sz w:val="18"/>
                <w:szCs w:val="18"/>
              </w:rPr>
              <w:t>Accessibility to Gambling outlets (km)</w:t>
            </w:r>
          </w:p>
        </w:tc>
        <w:tc>
          <w:tcPr>
            <w:tcW w:w="1196" w:type="dxa"/>
            <w:shd w:val="clear" w:color="auto" w:fill="auto"/>
          </w:tcPr>
          <w:p w14:paraId="22ABB777" w14:textId="77777777" w:rsidR="007F1599" w:rsidRPr="0068488B" w:rsidRDefault="007F1599" w:rsidP="00195CF6">
            <w:pPr>
              <w:jc w:val="center"/>
              <w:rPr>
                <w:sz w:val="18"/>
                <w:szCs w:val="18"/>
              </w:rPr>
            </w:pPr>
            <w:r w:rsidRPr="0068488B">
              <w:rPr>
                <w:sz w:val="18"/>
                <w:szCs w:val="18"/>
              </w:rPr>
              <w:t>1.21</w:t>
            </w:r>
          </w:p>
        </w:tc>
        <w:tc>
          <w:tcPr>
            <w:tcW w:w="1196" w:type="dxa"/>
          </w:tcPr>
          <w:p w14:paraId="190833F2" w14:textId="27556641" w:rsidR="007F1599" w:rsidRPr="0068488B" w:rsidRDefault="00E35EC9" w:rsidP="00195CF6">
            <w:pPr>
              <w:jc w:val="center"/>
              <w:rPr>
                <w:sz w:val="18"/>
                <w:szCs w:val="18"/>
              </w:rPr>
            </w:pPr>
            <w:r>
              <w:rPr>
                <w:sz w:val="18"/>
                <w:szCs w:val="18"/>
              </w:rPr>
              <w:t>0.70-2.39</w:t>
            </w:r>
          </w:p>
        </w:tc>
      </w:tr>
      <w:tr w:rsidR="007F1599" w:rsidRPr="0068488B" w14:paraId="2BD7F965" w14:textId="6ABD9457" w:rsidTr="004E5661">
        <w:trPr>
          <w:trHeight w:val="136"/>
        </w:trPr>
        <w:tc>
          <w:tcPr>
            <w:tcW w:w="1799" w:type="dxa"/>
            <w:vMerge/>
            <w:shd w:val="clear" w:color="auto" w:fill="auto"/>
            <w:vAlign w:val="center"/>
          </w:tcPr>
          <w:p w14:paraId="7C939AB0" w14:textId="77777777" w:rsidR="007F1599" w:rsidRPr="0068488B" w:rsidRDefault="007F1599" w:rsidP="00195CF6">
            <w:pPr>
              <w:jc w:val="center"/>
              <w:rPr>
                <w:sz w:val="18"/>
                <w:szCs w:val="18"/>
              </w:rPr>
            </w:pPr>
          </w:p>
        </w:tc>
        <w:tc>
          <w:tcPr>
            <w:tcW w:w="4136" w:type="dxa"/>
            <w:shd w:val="clear" w:color="auto" w:fill="auto"/>
          </w:tcPr>
          <w:p w14:paraId="4944A69B" w14:textId="587EBDA8" w:rsidR="007F1599" w:rsidRPr="0068488B" w:rsidRDefault="007F1599" w:rsidP="00195CF6">
            <w:pPr>
              <w:rPr>
                <w:sz w:val="18"/>
                <w:szCs w:val="18"/>
              </w:rPr>
            </w:pPr>
            <w:r w:rsidRPr="0068488B">
              <w:rPr>
                <w:sz w:val="18"/>
                <w:szCs w:val="18"/>
              </w:rPr>
              <w:t>Accessibility to Off-licenses (km)</w:t>
            </w:r>
          </w:p>
        </w:tc>
        <w:tc>
          <w:tcPr>
            <w:tcW w:w="1196" w:type="dxa"/>
            <w:shd w:val="clear" w:color="auto" w:fill="auto"/>
          </w:tcPr>
          <w:p w14:paraId="69B8690A" w14:textId="77777777" w:rsidR="007F1599" w:rsidRPr="0068488B" w:rsidRDefault="007F1599" w:rsidP="00195CF6">
            <w:pPr>
              <w:jc w:val="center"/>
              <w:rPr>
                <w:sz w:val="18"/>
                <w:szCs w:val="18"/>
              </w:rPr>
            </w:pPr>
            <w:r w:rsidRPr="0068488B">
              <w:rPr>
                <w:sz w:val="18"/>
                <w:szCs w:val="18"/>
              </w:rPr>
              <w:t>2.58</w:t>
            </w:r>
          </w:p>
        </w:tc>
        <w:tc>
          <w:tcPr>
            <w:tcW w:w="1196" w:type="dxa"/>
          </w:tcPr>
          <w:p w14:paraId="05F0CE1D" w14:textId="71055319" w:rsidR="007F1599" w:rsidRPr="0068488B" w:rsidRDefault="00E35EC9" w:rsidP="00195CF6">
            <w:pPr>
              <w:jc w:val="center"/>
              <w:rPr>
                <w:sz w:val="18"/>
                <w:szCs w:val="18"/>
              </w:rPr>
            </w:pPr>
            <w:r>
              <w:rPr>
                <w:sz w:val="18"/>
                <w:szCs w:val="18"/>
              </w:rPr>
              <w:t>1.26-6.13</w:t>
            </w:r>
          </w:p>
        </w:tc>
      </w:tr>
      <w:tr w:rsidR="007F1599" w:rsidRPr="0068488B" w14:paraId="6E3F6219" w14:textId="021FCF5C" w:rsidTr="004E5661">
        <w:trPr>
          <w:trHeight w:val="136"/>
        </w:trPr>
        <w:tc>
          <w:tcPr>
            <w:tcW w:w="1799" w:type="dxa"/>
            <w:vMerge/>
            <w:shd w:val="clear" w:color="auto" w:fill="auto"/>
            <w:vAlign w:val="center"/>
          </w:tcPr>
          <w:p w14:paraId="004434AC" w14:textId="77777777" w:rsidR="007F1599" w:rsidRPr="0068488B" w:rsidRDefault="007F1599" w:rsidP="00195CF6">
            <w:pPr>
              <w:jc w:val="center"/>
              <w:rPr>
                <w:sz w:val="18"/>
                <w:szCs w:val="18"/>
              </w:rPr>
            </w:pPr>
          </w:p>
        </w:tc>
        <w:tc>
          <w:tcPr>
            <w:tcW w:w="4136" w:type="dxa"/>
            <w:shd w:val="clear" w:color="auto" w:fill="auto"/>
          </w:tcPr>
          <w:p w14:paraId="41E78268" w14:textId="10A0F921" w:rsidR="007F1599" w:rsidRPr="0068488B" w:rsidRDefault="007F1599" w:rsidP="00195CF6">
            <w:pPr>
              <w:rPr>
                <w:sz w:val="18"/>
                <w:szCs w:val="18"/>
              </w:rPr>
            </w:pPr>
            <w:r w:rsidRPr="0068488B">
              <w:rPr>
                <w:sz w:val="18"/>
                <w:szCs w:val="18"/>
              </w:rPr>
              <w:t>Accessibility to Tobacconists (km)</w:t>
            </w:r>
          </w:p>
        </w:tc>
        <w:tc>
          <w:tcPr>
            <w:tcW w:w="1196" w:type="dxa"/>
            <w:shd w:val="clear" w:color="auto" w:fill="auto"/>
          </w:tcPr>
          <w:p w14:paraId="6982A69F" w14:textId="77777777" w:rsidR="007F1599" w:rsidRPr="0068488B" w:rsidRDefault="007F1599" w:rsidP="00195CF6">
            <w:pPr>
              <w:jc w:val="center"/>
              <w:rPr>
                <w:sz w:val="18"/>
                <w:szCs w:val="18"/>
              </w:rPr>
            </w:pPr>
            <w:r w:rsidRPr="0068488B">
              <w:rPr>
                <w:sz w:val="18"/>
                <w:szCs w:val="18"/>
              </w:rPr>
              <w:t>3.08</w:t>
            </w:r>
          </w:p>
        </w:tc>
        <w:tc>
          <w:tcPr>
            <w:tcW w:w="1196" w:type="dxa"/>
          </w:tcPr>
          <w:p w14:paraId="19629EF7" w14:textId="6E37E2D1" w:rsidR="007F1599" w:rsidRPr="0068488B" w:rsidRDefault="00E35EC9" w:rsidP="00195CF6">
            <w:pPr>
              <w:jc w:val="center"/>
              <w:rPr>
                <w:sz w:val="18"/>
                <w:szCs w:val="18"/>
              </w:rPr>
            </w:pPr>
            <w:r>
              <w:rPr>
                <w:sz w:val="18"/>
                <w:szCs w:val="18"/>
              </w:rPr>
              <w:t>1.69-6.29</w:t>
            </w:r>
          </w:p>
        </w:tc>
      </w:tr>
      <w:tr w:rsidR="007F1599" w:rsidRPr="0068488B" w14:paraId="1B2BF785" w14:textId="77793974" w:rsidTr="004E5661">
        <w:trPr>
          <w:trHeight w:val="266"/>
        </w:trPr>
        <w:tc>
          <w:tcPr>
            <w:tcW w:w="1799" w:type="dxa"/>
            <w:vMerge/>
            <w:tcBorders>
              <w:bottom w:val="single" w:sz="4" w:space="0" w:color="auto"/>
            </w:tcBorders>
            <w:shd w:val="clear" w:color="auto" w:fill="auto"/>
            <w:vAlign w:val="center"/>
          </w:tcPr>
          <w:p w14:paraId="0A7CD342" w14:textId="77777777" w:rsidR="007F1599" w:rsidRPr="0068488B" w:rsidRDefault="007F1599" w:rsidP="00195CF6">
            <w:pPr>
              <w:jc w:val="center"/>
              <w:rPr>
                <w:sz w:val="18"/>
                <w:szCs w:val="18"/>
              </w:rPr>
            </w:pPr>
          </w:p>
        </w:tc>
        <w:tc>
          <w:tcPr>
            <w:tcW w:w="4136" w:type="dxa"/>
            <w:tcBorders>
              <w:bottom w:val="single" w:sz="4" w:space="0" w:color="auto"/>
            </w:tcBorders>
            <w:shd w:val="clear" w:color="auto" w:fill="auto"/>
          </w:tcPr>
          <w:p w14:paraId="640A09AF" w14:textId="53A560BB" w:rsidR="007F1599" w:rsidRPr="0068488B" w:rsidRDefault="007F1599" w:rsidP="00195CF6">
            <w:pPr>
              <w:rPr>
                <w:sz w:val="18"/>
                <w:szCs w:val="18"/>
              </w:rPr>
            </w:pPr>
            <w:r w:rsidRPr="0068488B">
              <w:rPr>
                <w:sz w:val="18"/>
                <w:szCs w:val="18"/>
              </w:rPr>
              <w:t>Accessibility to Pubs, bars and nightclubs (km)</w:t>
            </w:r>
          </w:p>
        </w:tc>
        <w:tc>
          <w:tcPr>
            <w:tcW w:w="1196" w:type="dxa"/>
            <w:tcBorders>
              <w:bottom w:val="single" w:sz="4" w:space="0" w:color="auto"/>
            </w:tcBorders>
            <w:shd w:val="clear" w:color="auto" w:fill="auto"/>
          </w:tcPr>
          <w:p w14:paraId="702265D3" w14:textId="77777777" w:rsidR="007F1599" w:rsidRPr="0068488B" w:rsidRDefault="007F1599" w:rsidP="00195CF6">
            <w:pPr>
              <w:jc w:val="center"/>
              <w:rPr>
                <w:sz w:val="18"/>
                <w:szCs w:val="18"/>
              </w:rPr>
            </w:pPr>
            <w:r w:rsidRPr="0068488B">
              <w:rPr>
                <w:sz w:val="18"/>
                <w:szCs w:val="18"/>
              </w:rPr>
              <w:t>1.12</w:t>
            </w:r>
          </w:p>
        </w:tc>
        <w:tc>
          <w:tcPr>
            <w:tcW w:w="1196" w:type="dxa"/>
            <w:tcBorders>
              <w:bottom w:val="single" w:sz="4" w:space="0" w:color="auto"/>
            </w:tcBorders>
          </w:tcPr>
          <w:p w14:paraId="009E122D" w14:textId="1EFEB1CF" w:rsidR="007F1599" w:rsidRPr="0068488B" w:rsidRDefault="00E35EC9" w:rsidP="00195CF6">
            <w:pPr>
              <w:jc w:val="center"/>
              <w:rPr>
                <w:sz w:val="18"/>
                <w:szCs w:val="18"/>
              </w:rPr>
            </w:pPr>
            <w:r>
              <w:rPr>
                <w:sz w:val="18"/>
                <w:szCs w:val="18"/>
              </w:rPr>
              <w:t>0.64-1.99</w:t>
            </w:r>
          </w:p>
        </w:tc>
      </w:tr>
      <w:tr w:rsidR="007F1599" w:rsidRPr="0068488B" w14:paraId="3A78A17D" w14:textId="4B2C05B7" w:rsidTr="004E5661">
        <w:trPr>
          <w:trHeight w:val="136"/>
        </w:trPr>
        <w:tc>
          <w:tcPr>
            <w:tcW w:w="1799" w:type="dxa"/>
            <w:vMerge w:val="restart"/>
            <w:tcBorders>
              <w:top w:val="single" w:sz="4" w:space="0" w:color="auto"/>
            </w:tcBorders>
            <w:shd w:val="clear" w:color="auto" w:fill="auto"/>
            <w:vAlign w:val="center"/>
          </w:tcPr>
          <w:p w14:paraId="1FC1C014" w14:textId="42F837ED" w:rsidR="007F1599" w:rsidRPr="0068488B" w:rsidRDefault="007F1599" w:rsidP="00195CF6">
            <w:pPr>
              <w:jc w:val="center"/>
              <w:rPr>
                <w:sz w:val="18"/>
                <w:szCs w:val="18"/>
              </w:rPr>
            </w:pPr>
            <w:r w:rsidRPr="0068488B">
              <w:rPr>
                <w:sz w:val="18"/>
                <w:szCs w:val="18"/>
              </w:rPr>
              <w:t>Health Services</w:t>
            </w:r>
          </w:p>
        </w:tc>
        <w:tc>
          <w:tcPr>
            <w:tcW w:w="4136" w:type="dxa"/>
            <w:tcBorders>
              <w:top w:val="single" w:sz="4" w:space="0" w:color="auto"/>
            </w:tcBorders>
            <w:shd w:val="clear" w:color="auto" w:fill="auto"/>
          </w:tcPr>
          <w:p w14:paraId="620DC671" w14:textId="1B560E25" w:rsidR="007F1599" w:rsidRPr="0068488B" w:rsidRDefault="007F1599" w:rsidP="00195CF6">
            <w:pPr>
              <w:rPr>
                <w:sz w:val="18"/>
                <w:szCs w:val="18"/>
              </w:rPr>
            </w:pPr>
            <w:r w:rsidRPr="0068488B">
              <w:rPr>
                <w:sz w:val="18"/>
                <w:szCs w:val="18"/>
              </w:rPr>
              <w:t>Accessibility to GP practices (km)</w:t>
            </w:r>
          </w:p>
        </w:tc>
        <w:tc>
          <w:tcPr>
            <w:tcW w:w="1196" w:type="dxa"/>
            <w:tcBorders>
              <w:top w:val="single" w:sz="4" w:space="0" w:color="auto"/>
            </w:tcBorders>
            <w:shd w:val="clear" w:color="auto" w:fill="auto"/>
          </w:tcPr>
          <w:p w14:paraId="4582CABF" w14:textId="77777777" w:rsidR="007F1599" w:rsidRPr="0068488B" w:rsidRDefault="007F1599" w:rsidP="00195CF6">
            <w:pPr>
              <w:jc w:val="center"/>
              <w:rPr>
                <w:sz w:val="18"/>
                <w:szCs w:val="18"/>
              </w:rPr>
            </w:pPr>
            <w:r w:rsidRPr="0068488B">
              <w:rPr>
                <w:sz w:val="18"/>
                <w:szCs w:val="18"/>
              </w:rPr>
              <w:t>1.05</w:t>
            </w:r>
          </w:p>
        </w:tc>
        <w:tc>
          <w:tcPr>
            <w:tcW w:w="1196" w:type="dxa"/>
            <w:tcBorders>
              <w:top w:val="single" w:sz="4" w:space="0" w:color="auto"/>
            </w:tcBorders>
          </w:tcPr>
          <w:p w14:paraId="72E40E40" w14:textId="1240859C" w:rsidR="007F1599" w:rsidRPr="0068488B" w:rsidRDefault="00E35EC9" w:rsidP="00195CF6">
            <w:pPr>
              <w:jc w:val="center"/>
              <w:rPr>
                <w:sz w:val="18"/>
                <w:szCs w:val="18"/>
              </w:rPr>
            </w:pPr>
            <w:r>
              <w:rPr>
                <w:sz w:val="18"/>
                <w:szCs w:val="18"/>
              </w:rPr>
              <w:t>0.65-1.79</w:t>
            </w:r>
          </w:p>
        </w:tc>
      </w:tr>
      <w:tr w:rsidR="007F1599" w:rsidRPr="0068488B" w14:paraId="18427449" w14:textId="3203B193" w:rsidTr="004E5661">
        <w:trPr>
          <w:trHeight w:val="136"/>
        </w:trPr>
        <w:tc>
          <w:tcPr>
            <w:tcW w:w="1799" w:type="dxa"/>
            <w:vMerge/>
            <w:shd w:val="clear" w:color="auto" w:fill="auto"/>
            <w:vAlign w:val="center"/>
          </w:tcPr>
          <w:p w14:paraId="01AF4C17" w14:textId="77777777" w:rsidR="007F1599" w:rsidRPr="0068488B" w:rsidRDefault="007F1599" w:rsidP="00195CF6">
            <w:pPr>
              <w:jc w:val="center"/>
              <w:rPr>
                <w:sz w:val="18"/>
                <w:szCs w:val="18"/>
              </w:rPr>
            </w:pPr>
          </w:p>
        </w:tc>
        <w:tc>
          <w:tcPr>
            <w:tcW w:w="4136" w:type="dxa"/>
            <w:shd w:val="clear" w:color="auto" w:fill="auto"/>
          </w:tcPr>
          <w:p w14:paraId="3DE1C02C" w14:textId="50527BC6" w:rsidR="007F1599" w:rsidRPr="0068488B" w:rsidRDefault="007F1599" w:rsidP="00195CF6">
            <w:pPr>
              <w:rPr>
                <w:sz w:val="18"/>
                <w:szCs w:val="18"/>
              </w:rPr>
            </w:pPr>
            <w:r w:rsidRPr="0068488B">
              <w:rPr>
                <w:sz w:val="18"/>
                <w:szCs w:val="18"/>
              </w:rPr>
              <w:t>Accessibility to Accident &amp;</w:t>
            </w:r>
            <w:r w:rsidR="00E35EC9">
              <w:rPr>
                <w:sz w:val="18"/>
                <w:szCs w:val="18"/>
              </w:rPr>
              <w:t xml:space="preserve"> </w:t>
            </w:r>
            <w:r w:rsidRPr="0068488B">
              <w:rPr>
                <w:sz w:val="18"/>
                <w:szCs w:val="18"/>
              </w:rPr>
              <w:t>Emergency hospitals (km)</w:t>
            </w:r>
          </w:p>
        </w:tc>
        <w:tc>
          <w:tcPr>
            <w:tcW w:w="1196" w:type="dxa"/>
            <w:shd w:val="clear" w:color="auto" w:fill="auto"/>
          </w:tcPr>
          <w:p w14:paraId="18961B46" w14:textId="77777777" w:rsidR="007F1599" w:rsidRPr="0068488B" w:rsidRDefault="007F1599" w:rsidP="00195CF6">
            <w:pPr>
              <w:jc w:val="center"/>
              <w:rPr>
                <w:sz w:val="18"/>
                <w:szCs w:val="18"/>
              </w:rPr>
            </w:pPr>
            <w:r w:rsidRPr="0068488B">
              <w:rPr>
                <w:sz w:val="18"/>
                <w:szCs w:val="18"/>
              </w:rPr>
              <w:t>7.45</w:t>
            </w:r>
          </w:p>
        </w:tc>
        <w:tc>
          <w:tcPr>
            <w:tcW w:w="1196" w:type="dxa"/>
          </w:tcPr>
          <w:p w14:paraId="52C025D9" w14:textId="07634D6D" w:rsidR="007F1599" w:rsidRPr="0068488B" w:rsidRDefault="00E35EC9" w:rsidP="00195CF6">
            <w:pPr>
              <w:jc w:val="center"/>
              <w:rPr>
                <w:sz w:val="18"/>
                <w:szCs w:val="18"/>
              </w:rPr>
            </w:pPr>
            <w:r>
              <w:rPr>
                <w:sz w:val="18"/>
                <w:szCs w:val="18"/>
              </w:rPr>
              <w:t>4.22-14.40</w:t>
            </w:r>
          </w:p>
        </w:tc>
      </w:tr>
      <w:tr w:rsidR="007F1599" w:rsidRPr="0068488B" w14:paraId="3F914221" w14:textId="3078E0AE" w:rsidTr="004E5661">
        <w:trPr>
          <w:trHeight w:val="136"/>
        </w:trPr>
        <w:tc>
          <w:tcPr>
            <w:tcW w:w="1799" w:type="dxa"/>
            <w:vMerge/>
            <w:shd w:val="clear" w:color="auto" w:fill="auto"/>
            <w:vAlign w:val="center"/>
          </w:tcPr>
          <w:p w14:paraId="48C248FB" w14:textId="77777777" w:rsidR="007F1599" w:rsidRPr="0068488B" w:rsidRDefault="007F1599" w:rsidP="00195CF6">
            <w:pPr>
              <w:jc w:val="center"/>
              <w:rPr>
                <w:sz w:val="18"/>
                <w:szCs w:val="18"/>
              </w:rPr>
            </w:pPr>
          </w:p>
        </w:tc>
        <w:tc>
          <w:tcPr>
            <w:tcW w:w="4136" w:type="dxa"/>
            <w:shd w:val="clear" w:color="auto" w:fill="auto"/>
          </w:tcPr>
          <w:p w14:paraId="20196D4A" w14:textId="6A4871DB" w:rsidR="007F1599" w:rsidRPr="0068488B" w:rsidRDefault="007F1599" w:rsidP="00195CF6">
            <w:pPr>
              <w:rPr>
                <w:sz w:val="18"/>
                <w:szCs w:val="18"/>
              </w:rPr>
            </w:pPr>
            <w:r w:rsidRPr="0068488B">
              <w:rPr>
                <w:sz w:val="18"/>
                <w:szCs w:val="18"/>
              </w:rPr>
              <w:t>Accessibility to Pharmacies (km)</w:t>
            </w:r>
          </w:p>
        </w:tc>
        <w:tc>
          <w:tcPr>
            <w:tcW w:w="1196" w:type="dxa"/>
            <w:shd w:val="clear" w:color="auto" w:fill="auto"/>
          </w:tcPr>
          <w:p w14:paraId="0A8272F2" w14:textId="77777777" w:rsidR="007F1599" w:rsidRPr="0068488B" w:rsidRDefault="007F1599" w:rsidP="00195CF6">
            <w:pPr>
              <w:jc w:val="center"/>
              <w:rPr>
                <w:sz w:val="18"/>
                <w:szCs w:val="18"/>
              </w:rPr>
            </w:pPr>
            <w:r w:rsidRPr="0068488B">
              <w:rPr>
                <w:sz w:val="18"/>
                <w:szCs w:val="18"/>
              </w:rPr>
              <w:t>0.85</w:t>
            </w:r>
          </w:p>
        </w:tc>
        <w:tc>
          <w:tcPr>
            <w:tcW w:w="1196" w:type="dxa"/>
          </w:tcPr>
          <w:p w14:paraId="28504DCD" w14:textId="079DF0B2" w:rsidR="007F1599" w:rsidRPr="0068488B" w:rsidRDefault="00E35EC9" w:rsidP="00195CF6">
            <w:pPr>
              <w:jc w:val="center"/>
              <w:rPr>
                <w:sz w:val="18"/>
                <w:szCs w:val="18"/>
              </w:rPr>
            </w:pPr>
            <w:r>
              <w:rPr>
                <w:sz w:val="18"/>
                <w:szCs w:val="18"/>
              </w:rPr>
              <w:t>0.56-1.36</w:t>
            </w:r>
          </w:p>
        </w:tc>
      </w:tr>
      <w:tr w:rsidR="007F1599" w:rsidRPr="0068488B" w14:paraId="4A4344CA" w14:textId="2BC57C1A" w:rsidTr="004E5661">
        <w:trPr>
          <w:trHeight w:val="136"/>
        </w:trPr>
        <w:tc>
          <w:tcPr>
            <w:tcW w:w="1799" w:type="dxa"/>
            <w:vMerge/>
            <w:shd w:val="clear" w:color="auto" w:fill="auto"/>
            <w:vAlign w:val="center"/>
          </w:tcPr>
          <w:p w14:paraId="44183FD3" w14:textId="77777777" w:rsidR="007F1599" w:rsidRPr="0068488B" w:rsidRDefault="007F1599" w:rsidP="00195CF6">
            <w:pPr>
              <w:jc w:val="center"/>
              <w:rPr>
                <w:sz w:val="18"/>
                <w:szCs w:val="18"/>
              </w:rPr>
            </w:pPr>
          </w:p>
        </w:tc>
        <w:tc>
          <w:tcPr>
            <w:tcW w:w="4136" w:type="dxa"/>
            <w:shd w:val="clear" w:color="auto" w:fill="auto"/>
          </w:tcPr>
          <w:p w14:paraId="798947D0" w14:textId="6076AEAE" w:rsidR="007F1599" w:rsidRPr="0068488B" w:rsidRDefault="007F1599" w:rsidP="00195CF6">
            <w:pPr>
              <w:rPr>
                <w:sz w:val="18"/>
                <w:szCs w:val="18"/>
              </w:rPr>
            </w:pPr>
            <w:r w:rsidRPr="0068488B">
              <w:rPr>
                <w:sz w:val="18"/>
                <w:szCs w:val="18"/>
              </w:rPr>
              <w:t>Accessibility to Dentist practices (km)</w:t>
            </w:r>
          </w:p>
        </w:tc>
        <w:tc>
          <w:tcPr>
            <w:tcW w:w="1196" w:type="dxa"/>
            <w:shd w:val="clear" w:color="auto" w:fill="auto"/>
          </w:tcPr>
          <w:p w14:paraId="2294FA70" w14:textId="77777777" w:rsidR="007F1599" w:rsidRPr="0068488B" w:rsidRDefault="007F1599" w:rsidP="00195CF6">
            <w:pPr>
              <w:jc w:val="center"/>
              <w:rPr>
                <w:sz w:val="18"/>
                <w:szCs w:val="18"/>
              </w:rPr>
            </w:pPr>
            <w:r w:rsidRPr="0068488B">
              <w:rPr>
                <w:sz w:val="18"/>
                <w:szCs w:val="18"/>
              </w:rPr>
              <w:t>1.05</w:t>
            </w:r>
          </w:p>
        </w:tc>
        <w:tc>
          <w:tcPr>
            <w:tcW w:w="1196" w:type="dxa"/>
          </w:tcPr>
          <w:p w14:paraId="5236C7FD" w14:textId="51278294" w:rsidR="007F1599" w:rsidRPr="0068488B" w:rsidRDefault="00E35EC9" w:rsidP="00195CF6">
            <w:pPr>
              <w:jc w:val="center"/>
              <w:rPr>
                <w:sz w:val="18"/>
                <w:szCs w:val="18"/>
              </w:rPr>
            </w:pPr>
            <w:r>
              <w:rPr>
                <w:sz w:val="18"/>
                <w:szCs w:val="18"/>
              </w:rPr>
              <w:t>0.62-1.82</w:t>
            </w:r>
          </w:p>
        </w:tc>
      </w:tr>
      <w:tr w:rsidR="007F1599" w:rsidRPr="0068488B" w14:paraId="444AB182" w14:textId="1AA306E2" w:rsidTr="004E5661">
        <w:trPr>
          <w:trHeight w:val="136"/>
        </w:trPr>
        <w:tc>
          <w:tcPr>
            <w:tcW w:w="1799" w:type="dxa"/>
            <w:vMerge/>
            <w:tcBorders>
              <w:bottom w:val="single" w:sz="4" w:space="0" w:color="auto"/>
            </w:tcBorders>
            <w:shd w:val="clear" w:color="auto" w:fill="auto"/>
            <w:vAlign w:val="center"/>
          </w:tcPr>
          <w:p w14:paraId="6FFA8118" w14:textId="77777777" w:rsidR="007F1599" w:rsidRPr="0068488B" w:rsidRDefault="007F1599" w:rsidP="00195CF6">
            <w:pPr>
              <w:jc w:val="center"/>
              <w:rPr>
                <w:sz w:val="18"/>
                <w:szCs w:val="18"/>
              </w:rPr>
            </w:pPr>
          </w:p>
        </w:tc>
        <w:tc>
          <w:tcPr>
            <w:tcW w:w="4136" w:type="dxa"/>
            <w:tcBorders>
              <w:bottom w:val="single" w:sz="4" w:space="0" w:color="auto"/>
            </w:tcBorders>
            <w:shd w:val="clear" w:color="auto" w:fill="auto"/>
          </w:tcPr>
          <w:p w14:paraId="147AC217" w14:textId="715549BB" w:rsidR="007F1599" w:rsidRPr="0068488B" w:rsidRDefault="007F1599" w:rsidP="00195CF6">
            <w:pPr>
              <w:rPr>
                <w:sz w:val="18"/>
                <w:szCs w:val="18"/>
              </w:rPr>
            </w:pPr>
            <w:r w:rsidRPr="0068488B">
              <w:rPr>
                <w:sz w:val="18"/>
                <w:szCs w:val="18"/>
              </w:rPr>
              <w:t>Accessibility to Leisure services (km)</w:t>
            </w:r>
          </w:p>
        </w:tc>
        <w:tc>
          <w:tcPr>
            <w:tcW w:w="1196" w:type="dxa"/>
            <w:tcBorders>
              <w:bottom w:val="single" w:sz="4" w:space="0" w:color="auto"/>
            </w:tcBorders>
            <w:shd w:val="clear" w:color="auto" w:fill="auto"/>
          </w:tcPr>
          <w:p w14:paraId="44749C89" w14:textId="77777777" w:rsidR="007F1599" w:rsidRPr="0068488B" w:rsidRDefault="007F1599" w:rsidP="00195CF6">
            <w:pPr>
              <w:jc w:val="center"/>
              <w:rPr>
                <w:sz w:val="18"/>
                <w:szCs w:val="18"/>
              </w:rPr>
            </w:pPr>
            <w:r w:rsidRPr="0068488B">
              <w:rPr>
                <w:sz w:val="18"/>
                <w:szCs w:val="18"/>
              </w:rPr>
              <w:t>2.45</w:t>
            </w:r>
          </w:p>
        </w:tc>
        <w:tc>
          <w:tcPr>
            <w:tcW w:w="1196" w:type="dxa"/>
            <w:tcBorders>
              <w:bottom w:val="single" w:sz="4" w:space="0" w:color="auto"/>
            </w:tcBorders>
          </w:tcPr>
          <w:p w14:paraId="7B4BDAFF" w14:textId="73C93E28" w:rsidR="007F1599" w:rsidRPr="0068488B" w:rsidRDefault="00E35EC9" w:rsidP="00195CF6">
            <w:pPr>
              <w:jc w:val="center"/>
              <w:rPr>
                <w:sz w:val="18"/>
                <w:szCs w:val="18"/>
              </w:rPr>
            </w:pPr>
            <w:r>
              <w:rPr>
                <w:sz w:val="18"/>
                <w:szCs w:val="18"/>
              </w:rPr>
              <w:t>1.33-4.98</w:t>
            </w:r>
          </w:p>
        </w:tc>
      </w:tr>
      <w:tr w:rsidR="007F1599" w:rsidRPr="0068488B" w14:paraId="4301C120" w14:textId="281D731B" w:rsidTr="004E5661">
        <w:trPr>
          <w:trHeight w:val="136"/>
        </w:trPr>
        <w:tc>
          <w:tcPr>
            <w:tcW w:w="1799" w:type="dxa"/>
            <w:vMerge w:val="restart"/>
            <w:tcBorders>
              <w:top w:val="single" w:sz="4" w:space="0" w:color="auto"/>
            </w:tcBorders>
            <w:shd w:val="clear" w:color="auto" w:fill="auto"/>
            <w:vAlign w:val="center"/>
          </w:tcPr>
          <w:p w14:paraId="7F8914F3" w14:textId="439BAE7E" w:rsidR="007F1599" w:rsidRPr="0068488B" w:rsidRDefault="007F1599" w:rsidP="00195CF6">
            <w:pPr>
              <w:jc w:val="center"/>
              <w:rPr>
                <w:sz w:val="18"/>
                <w:szCs w:val="18"/>
              </w:rPr>
            </w:pPr>
            <w:r w:rsidRPr="0068488B">
              <w:rPr>
                <w:sz w:val="18"/>
                <w:szCs w:val="18"/>
              </w:rPr>
              <w:t>Physical Environment</w:t>
            </w:r>
          </w:p>
        </w:tc>
        <w:tc>
          <w:tcPr>
            <w:tcW w:w="4136" w:type="dxa"/>
            <w:tcBorders>
              <w:top w:val="single" w:sz="4" w:space="0" w:color="auto"/>
            </w:tcBorders>
            <w:shd w:val="clear" w:color="auto" w:fill="auto"/>
          </w:tcPr>
          <w:p w14:paraId="143FBD8A" w14:textId="783760CA" w:rsidR="007F1599" w:rsidRPr="0068488B" w:rsidRDefault="007F1599" w:rsidP="00195CF6">
            <w:pPr>
              <w:rPr>
                <w:sz w:val="18"/>
                <w:szCs w:val="18"/>
              </w:rPr>
            </w:pPr>
            <w:r w:rsidRPr="0068488B">
              <w:rPr>
                <w:sz w:val="18"/>
                <w:szCs w:val="18"/>
              </w:rPr>
              <w:t>Accessibility to Green spaces (km</w:t>
            </w:r>
            <w:r w:rsidRPr="0068488B">
              <w:rPr>
                <w:sz w:val="18"/>
                <w:szCs w:val="18"/>
                <w:vertAlign w:val="superscript"/>
              </w:rPr>
              <w:t>2</w:t>
            </w:r>
            <w:r w:rsidRPr="0068488B">
              <w:rPr>
                <w:sz w:val="18"/>
                <w:szCs w:val="18"/>
              </w:rPr>
              <w:t>)</w:t>
            </w:r>
          </w:p>
        </w:tc>
        <w:tc>
          <w:tcPr>
            <w:tcW w:w="1196" w:type="dxa"/>
            <w:tcBorders>
              <w:top w:val="single" w:sz="4" w:space="0" w:color="auto"/>
            </w:tcBorders>
            <w:shd w:val="clear" w:color="auto" w:fill="auto"/>
          </w:tcPr>
          <w:p w14:paraId="6C572608" w14:textId="77777777" w:rsidR="007F1599" w:rsidRPr="0068488B" w:rsidRDefault="007F1599" w:rsidP="00195CF6">
            <w:pPr>
              <w:jc w:val="center"/>
              <w:rPr>
                <w:sz w:val="18"/>
                <w:szCs w:val="18"/>
              </w:rPr>
            </w:pPr>
            <w:r w:rsidRPr="0068488B">
              <w:rPr>
                <w:sz w:val="18"/>
                <w:szCs w:val="18"/>
              </w:rPr>
              <w:t>0.55</w:t>
            </w:r>
          </w:p>
        </w:tc>
        <w:tc>
          <w:tcPr>
            <w:tcW w:w="1196" w:type="dxa"/>
            <w:tcBorders>
              <w:top w:val="single" w:sz="4" w:space="0" w:color="auto"/>
            </w:tcBorders>
          </w:tcPr>
          <w:p w14:paraId="0CD5A010" w14:textId="5821AD35" w:rsidR="007F1599" w:rsidRPr="0068488B" w:rsidRDefault="00E35EC9" w:rsidP="00195CF6">
            <w:pPr>
              <w:jc w:val="center"/>
              <w:rPr>
                <w:sz w:val="18"/>
                <w:szCs w:val="18"/>
              </w:rPr>
            </w:pPr>
            <w:r>
              <w:rPr>
                <w:sz w:val="18"/>
                <w:szCs w:val="18"/>
              </w:rPr>
              <w:t>0.30-0.95</w:t>
            </w:r>
          </w:p>
        </w:tc>
      </w:tr>
      <w:tr w:rsidR="007F1599" w:rsidRPr="0068488B" w14:paraId="04F22BF7" w14:textId="7A6A43B3" w:rsidTr="004E5661">
        <w:trPr>
          <w:trHeight w:val="136"/>
        </w:trPr>
        <w:tc>
          <w:tcPr>
            <w:tcW w:w="1799" w:type="dxa"/>
            <w:vMerge/>
            <w:shd w:val="clear" w:color="auto" w:fill="auto"/>
          </w:tcPr>
          <w:p w14:paraId="111FD9DE" w14:textId="77777777" w:rsidR="007F1599" w:rsidRPr="0068488B" w:rsidRDefault="007F1599" w:rsidP="00195CF6">
            <w:pPr>
              <w:rPr>
                <w:sz w:val="18"/>
                <w:szCs w:val="18"/>
              </w:rPr>
            </w:pPr>
          </w:p>
        </w:tc>
        <w:tc>
          <w:tcPr>
            <w:tcW w:w="4136" w:type="dxa"/>
            <w:shd w:val="clear" w:color="auto" w:fill="auto"/>
          </w:tcPr>
          <w:p w14:paraId="76E2F564" w14:textId="5A95A53F" w:rsidR="007F1599" w:rsidRPr="0068488B" w:rsidRDefault="007F1599" w:rsidP="00195CF6">
            <w:pPr>
              <w:rPr>
                <w:sz w:val="18"/>
                <w:szCs w:val="18"/>
              </w:rPr>
            </w:pPr>
            <w:r w:rsidRPr="0068488B">
              <w:rPr>
                <w:sz w:val="18"/>
                <w:szCs w:val="18"/>
              </w:rPr>
              <w:t>Nitrogen Dioxide (NO</w:t>
            </w:r>
            <w:r w:rsidRPr="0068488B">
              <w:rPr>
                <w:sz w:val="18"/>
                <w:szCs w:val="18"/>
                <w:vertAlign w:val="subscript"/>
              </w:rPr>
              <w:t>2</w:t>
            </w:r>
            <w:r w:rsidRPr="0068488B">
              <w:rPr>
                <w:sz w:val="18"/>
                <w:szCs w:val="18"/>
              </w:rPr>
              <w:t>) (µg m</w:t>
            </w:r>
            <w:r w:rsidRPr="0068488B">
              <w:rPr>
                <w:sz w:val="18"/>
                <w:szCs w:val="18"/>
                <w:vertAlign w:val="superscript"/>
              </w:rPr>
              <w:t>-3</w:t>
            </w:r>
            <w:r w:rsidRPr="0068488B">
              <w:rPr>
                <w:sz w:val="18"/>
                <w:szCs w:val="18"/>
              </w:rPr>
              <w:t>)</w:t>
            </w:r>
          </w:p>
        </w:tc>
        <w:tc>
          <w:tcPr>
            <w:tcW w:w="1196" w:type="dxa"/>
            <w:shd w:val="clear" w:color="auto" w:fill="auto"/>
          </w:tcPr>
          <w:p w14:paraId="7BECE793" w14:textId="77777777" w:rsidR="007F1599" w:rsidRPr="0068488B" w:rsidRDefault="007F1599" w:rsidP="00195CF6">
            <w:pPr>
              <w:jc w:val="center"/>
              <w:rPr>
                <w:sz w:val="18"/>
                <w:szCs w:val="18"/>
              </w:rPr>
            </w:pPr>
            <w:r w:rsidRPr="0068488B">
              <w:rPr>
                <w:sz w:val="18"/>
                <w:szCs w:val="18"/>
              </w:rPr>
              <w:t>10.60</w:t>
            </w:r>
          </w:p>
        </w:tc>
        <w:tc>
          <w:tcPr>
            <w:tcW w:w="1196" w:type="dxa"/>
          </w:tcPr>
          <w:p w14:paraId="59B42B94" w14:textId="4ADB3F8C" w:rsidR="007F1599" w:rsidRPr="0068488B" w:rsidRDefault="00E35EC9" w:rsidP="00195CF6">
            <w:pPr>
              <w:jc w:val="center"/>
              <w:rPr>
                <w:sz w:val="18"/>
                <w:szCs w:val="18"/>
              </w:rPr>
            </w:pPr>
            <w:r>
              <w:rPr>
                <w:sz w:val="18"/>
                <w:szCs w:val="18"/>
              </w:rPr>
              <w:t>8.24-13.35</w:t>
            </w:r>
          </w:p>
        </w:tc>
      </w:tr>
      <w:tr w:rsidR="007F1599" w:rsidRPr="0068488B" w14:paraId="3EF1346F" w14:textId="6FF8A8DA" w:rsidTr="004E5661">
        <w:trPr>
          <w:trHeight w:val="245"/>
        </w:trPr>
        <w:tc>
          <w:tcPr>
            <w:tcW w:w="1799" w:type="dxa"/>
            <w:vMerge/>
            <w:shd w:val="clear" w:color="auto" w:fill="auto"/>
          </w:tcPr>
          <w:p w14:paraId="2D434E56" w14:textId="77777777" w:rsidR="007F1599" w:rsidRPr="0068488B" w:rsidRDefault="007F1599" w:rsidP="00195CF6">
            <w:pPr>
              <w:rPr>
                <w:sz w:val="18"/>
                <w:szCs w:val="18"/>
              </w:rPr>
            </w:pPr>
          </w:p>
        </w:tc>
        <w:tc>
          <w:tcPr>
            <w:tcW w:w="4136" w:type="dxa"/>
            <w:shd w:val="clear" w:color="auto" w:fill="auto"/>
          </w:tcPr>
          <w:p w14:paraId="6E050435" w14:textId="37AE4793" w:rsidR="007F1599" w:rsidRPr="0068488B" w:rsidRDefault="007F1599" w:rsidP="00195CF6">
            <w:pPr>
              <w:rPr>
                <w:sz w:val="18"/>
                <w:szCs w:val="18"/>
              </w:rPr>
            </w:pPr>
            <w:r w:rsidRPr="0068488B">
              <w:rPr>
                <w:sz w:val="18"/>
                <w:szCs w:val="18"/>
              </w:rPr>
              <w:t>P</w:t>
            </w:r>
            <w:r>
              <w:rPr>
                <w:sz w:val="18"/>
                <w:szCs w:val="18"/>
              </w:rPr>
              <w:t xml:space="preserve">articulate </w:t>
            </w:r>
            <w:r w:rsidRPr="0068488B">
              <w:rPr>
                <w:sz w:val="18"/>
                <w:szCs w:val="18"/>
              </w:rPr>
              <w:t>M</w:t>
            </w:r>
            <w:r>
              <w:rPr>
                <w:sz w:val="18"/>
                <w:szCs w:val="18"/>
              </w:rPr>
              <w:t xml:space="preserve">atter </w:t>
            </w:r>
            <w:r w:rsidRPr="0068488B">
              <w:rPr>
                <w:sz w:val="18"/>
                <w:szCs w:val="18"/>
              </w:rPr>
              <w:t>10 (µg m</w:t>
            </w:r>
            <w:r w:rsidRPr="0068488B">
              <w:rPr>
                <w:sz w:val="18"/>
                <w:szCs w:val="18"/>
                <w:vertAlign w:val="superscript"/>
              </w:rPr>
              <w:t>-3</w:t>
            </w:r>
            <w:r w:rsidRPr="0068488B">
              <w:rPr>
                <w:sz w:val="18"/>
                <w:szCs w:val="18"/>
              </w:rPr>
              <w:t xml:space="preserve">) </w:t>
            </w:r>
          </w:p>
        </w:tc>
        <w:tc>
          <w:tcPr>
            <w:tcW w:w="1196" w:type="dxa"/>
            <w:shd w:val="clear" w:color="auto" w:fill="auto"/>
          </w:tcPr>
          <w:p w14:paraId="418F1B30" w14:textId="77777777" w:rsidR="007F1599" w:rsidRPr="0068488B" w:rsidRDefault="007F1599" w:rsidP="00195CF6">
            <w:pPr>
              <w:jc w:val="center"/>
              <w:rPr>
                <w:sz w:val="18"/>
                <w:szCs w:val="18"/>
              </w:rPr>
            </w:pPr>
            <w:r w:rsidRPr="0068488B">
              <w:rPr>
                <w:sz w:val="18"/>
                <w:szCs w:val="18"/>
              </w:rPr>
              <w:t>12.74</w:t>
            </w:r>
          </w:p>
        </w:tc>
        <w:tc>
          <w:tcPr>
            <w:tcW w:w="1196" w:type="dxa"/>
          </w:tcPr>
          <w:p w14:paraId="3172961A" w14:textId="7901886A" w:rsidR="007F1599" w:rsidRPr="0068488B" w:rsidRDefault="00E35EC9" w:rsidP="00195CF6">
            <w:pPr>
              <w:jc w:val="center"/>
              <w:rPr>
                <w:sz w:val="18"/>
                <w:szCs w:val="18"/>
              </w:rPr>
            </w:pPr>
            <w:r>
              <w:rPr>
                <w:sz w:val="18"/>
                <w:szCs w:val="18"/>
              </w:rPr>
              <w:t>10.95-14.11</w:t>
            </w:r>
          </w:p>
        </w:tc>
      </w:tr>
      <w:tr w:rsidR="007F1599" w:rsidRPr="0068488B" w14:paraId="73A2081D" w14:textId="13F5344C" w:rsidTr="004E5661">
        <w:trPr>
          <w:trHeight w:val="136"/>
        </w:trPr>
        <w:tc>
          <w:tcPr>
            <w:tcW w:w="1799" w:type="dxa"/>
            <w:vMerge/>
            <w:tcBorders>
              <w:bottom w:val="single" w:sz="4" w:space="0" w:color="auto"/>
            </w:tcBorders>
            <w:shd w:val="clear" w:color="auto" w:fill="auto"/>
          </w:tcPr>
          <w:p w14:paraId="30B80BE2" w14:textId="77777777" w:rsidR="007F1599" w:rsidRPr="0068488B" w:rsidRDefault="007F1599" w:rsidP="00195CF6">
            <w:pPr>
              <w:rPr>
                <w:sz w:val="18"/>
                <w:szCs w:val="18"/>
              </w:rPr>
            </w:pPr>
          </w:p>
        </w:tc>
        <w:tc>
          <w:tcPr>
            <w:tcW w:w="4136" w:type="dxa"/>
            <w:tcBorders>
              <w:bottom w:val="single" w:sz="4" w:space="0" w:color="auto"/>
            </w:tcBorders>
            <w:shd w:val="clear" w:color="auto" w:fill="auto"/>
          </w:tcPr>
          <w:p w14:paraId="21C8A7FB" w14:textId="3A27B67E" w:rsidR="007F1599" w:rsidRPr="0068488B" w:rsidRDefault="007F1599" w:rsidP="00195CF6">
            <w:pPr>
              <w:rPr>
                <w:sz w:val="18"/>
                <w:szCs w:val="18"/>
              </w:rPr>
            </w:pPr>
            <w:r w:rsidRPr="0068488B">
              <w:rPr>
                <w:sz w:val="18"/>
                <w:szCs w:val="18"/>
              </w:rPr>
              <w:t>Sulphur Dioxide (SO</w:t>
            </w:r>
            <w:r w:rsidRPr="0068488B">
              <w:rPr>
                <w:sz w:val="18"/>
                <w:szCs w:val="18"/>
                <w:vertAlign w:val="subscript"/>
              </w:rPr>
              <w:t>2</w:t>
            </w:r>
            <w:r w:rsidRPr="0068488B">
              <w:rPr>
                <w:sz w:val="18"/>
                <w:szCs w:val="18"/>
              </w:rPr>
              <w:t>) (µg m</w:t>
            </w:r>
            <w:r w:rsidRPr="0068488B">
              <w:rPr>
                <w:sz w:val="18"/>
                <w:szCs w:val="18"/>
                <w:vertAlign w:val="superscript"/>
              </w:rPr>
              <w:t>-3</w:t>
            </w:r>
            <w:r w:rsidRPr="0068488B">
              <w:rPr>
                <w:sz w:val="18"/>
                <w:szCs w:val="18"/>
              </w:rPr>
              <w:t>)</w:t>
            </w:r>
          </w:p>
        </w:tc>
        <w:tc>
          <w:tcPr>
            <w:tcW w:w="1196" w:type="dxa"/>
            <w:tcBorders>
              <w:bottom w:val="single" w:sz="4" w:space="0" w:color="auto"/>
            </w:tcBorders>
            <w:shd w:val="clear" w:color="auto" w:fill="auto"/>
          </w:tcPr>
          <w:p w14:paraId="29E11224" w14:textId="77777777" w:rsidR="007F1599" w:rsidRPr="0068488B" w:rsidRDefault="007F1599" w:rsidP="00195CF6">
            <w:pPr>
              <w:jc w:val="center"/>
              <w:rPr>
                <w:sz w:val="18"/>
                <w:szCs w:val="18"/>
              </w:rPr>
            </w:pPr>
            <w:r w:rsidRPr="0068488B">
              <w:rPr>
                <w:sz w:val="18"/>
                <w:szCs w:val="18"/>
              </w:rPr>
              <w:t>1.15</w:t>
            </w:r>
          </w:p>
        </w:tc>
        <w:tc>
          <w:tcPr>
            <w:tcW w:w="1196" w:type="dxa"/>
            <w:tcBorders>
              <w:bottom w:val="single" w:sz="4" w:space="0" w:color="auto"/>
            </w:tcBorders>
          </w:tcPr>
          <w:p w14:paraId="40E3FAB6" w14:textId="1367324E" w:rsidR="007F1599" w:rsidRPr="0068488B" w:rsidRDefault="00E35EC9" w:rsidP="00195CF6">
            <w:pPr>
              <w:jc w:val="center"/>
              <w:rPr>
                <w:sz w:val="18"/>
                <w:szCs w:val="18"/>
              </w:rPr>
            </w:pPr>
            <w:r>
              <w:rPr>
                <w:sz w:val="18"/>
                <w:szCs w:val="18"/>
              </w:rPr>
              <w:t>0.96-1.42</w:t>
            </w:r>
          </w:p>
        </w:tc>
      </w:tr>
    </w:tbl>
    <w:p w14:paraId="5FAE4D81" w14:textId="6D4F8CDB" w:rsidR="00195CF6" w:rsidRPr="0068488B" w:rsidRDefault="00195CF6">
      <w:pPr>
        <w:rPr>
          <w:i/>
        </w:rPr>
      </w:pPr>
      <w:r w:rsidRPr="0068488B">
        <w:rPr>
          <w:i/>
        </w:rPr>
        <w:br w:type="textWrapping" w:clear="all"/>
      </w:r>
    </w:p>
    <w:p w14:paraId="0E5A7F5A" w14:textId="60EFBD81" w:rsidR="00804B75" w:rsidRDefault="00804B75" w:rsidP="00804B75">
      <w:r w:rsidRPr="0068488B">
        <w:lastRenderedPageBreak/>
        <w:t>Figure 1 presents the spatial distribution of the overall AHAH score. There is a notable urban-rural divide, with urban areas broadly performing better than rural areas. The poor performance of many rural regions is driven by the isolation of communities from health services (preserved by the exponential transformation), and particularly evident for the Scottish Highlands. Lincolnshire also has a concentration of areas in the worst performing decile, partly reflecting the inaccessibility to health services but also the higher levels of pollutants from farming. This rural-urban division does not mean that urban areas always perform well. For example, all of the top ten poorest performing areas were located in Inner London due to the high levels of pollution and density of retail outlets. London Heathrow also stands out on the map demonstrating the fine scale nature of patterns captured by the index. Suburban areas surrounding many cities appear to perform best. This is due to their good environmental scores, as well as being located near to health services and far from retail outlets.</w:t>
      </w:r>
    </w:p>
    <w:p w14:paraId="792C6A11" w14:textId="77777777" w:rsidR="000076AC" w:rsidRDefault="000076AC" w:rsidP="00804B75"/>
    <w:p w14:paraId="37EE0277" w14:textId="40E16579" w:rsidR="000076AC" w:rsidRPr="0068488B" w:rsidRDefault="000076AC" w:rsidP="00804B75">
      <w:r>
        <w:t>A correlation matrix between our indicators, as well as the domain scores, is provided in Appendix D.</w:t>
      </w:r>
    </w:p>
    <w:p w14:paraId="40D46022" w14:textId="77777777" w:rsidR="00804B75" w:rsidRPr="0068488B" w:rsidRDefault="00804B75" w:rsidP="00804B75">
      <w:pPr>
        <w:rPr>
          <w:i/>
        </w:rPr>
      </w:pPr>
    </w:p>
    <w:p w14:paraId="2E78DA49" w14:textId="77777777" w:rsidR="00804B75" w:rsidRPr="0068488B" w:rsidRDefault="00804B75" w:rsidP="00804B75">
      <w:pPr>
        <w:rPr>
          <w:i/>
        </w:rPr>
      </w:pPr>
      <w:r w:rsidRPr="0068488B">
        <w:rPr>
          <w:i/>
        </w:rPr>
        <w:t>3.2 Exploring the association of AHAH to ecological measures</w:t>
      </w:r>
    </w:p>
    <w:p w14:paraId="6D5AE581" w14:textId="77777777" w:rsidR="00804B75" w:rsidRPr="0068488B" w:rsidRDefault="00804B75" w:rsidP="00804B75">
      <w:pPr>
        <w:rPr>
          <w:i/>
        </w:rPr>
      </w:pPr>
    </w:p>
    <w:p w14:paraId="53236E8A" w14:textId="02FE0A41" w:rsidR="00804B75" w:rsidRPr="0068488B" w:rsidRDefault="00804B75" w:rsidP="00804B75">
      <w:r w:rsidRPr="0068488B">
        <w:t xml:space="preserve">The first piece of </w:t>
      </w:r>
      <w:r w:rsidR="007F37AE">
        <w:t>analysis</w:t>
      </w:r>
      <w:r w:rsidRPr="0068488B">
        <w:t xml:space="preserve"> was to examine how AHAH and its constituent domains were associated to key ecological measures (Table 2). The overall AHAH score was positively associated to population density in England and Wales, suggesting that areas which were identified as having poor health-related features were more common in urban areas. This would imply that Figure 1 is somewhat misleading. </w:t>
      </w:r>
    </w:p>
    <w:p w14:paraId="11547489" w14:textId="77777777" w:rsidR="00804B75" w:rsidRPr="0068488B" w:rsidRDefault="00804B75" w:rsidP="00804B75"/>
    <w:p w14:paraId="288B57C8" w14:textId="77777777" w:rsidR="00AA4AE7" w:rsidRPr="0068488B" w:rsidRDefault="00AA4AE7">
      <w:pPr>
        <w:rPr>
          <w:i/>
        </w:rPr>
      </w:pPr>
    </w:p>
    <w:p w14:paraId="5A5C29C6" w14:textId="0B932031" w:rsidR="004F5A85" w:rsidRPr="0068488B" w:rsidRDefault="00B9054D">
      <w:pPr>
        <w:rPr>
          <w:i/>
        </w:rPr>
      </w:pPr>
      <w:r w:rsidRPr="0068488B">
        <w:rPr>
          <w:i/>
          <w:noProof/>
        </w:rPr>
        <w:lastRenderedPageBreak/>
        <w:drawing>
          <wp:inline distT="0" distB="0" distL="0" distR="0" wp14:anchorId="2646B46B" wp14:editId="2BF66325">
            <wp:extent cx="5727700" cy="8105140"/>
            <wp:effectExtent l="0" t="0" r="1270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hah.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27700" cy="8105140"/>
                    </a:xfrm>
                    <a:prstGeom prst="rect">
                      <a:avLst/>
                    </a:prstGeom>
                  </pic:spPr>
                </pic:pic>
              </a:graphicData>
            </a:graphic>
          </wp:inline>
        </w:drawing>
      </w:r>
    </w:p>
    <w:p w14:paraId="5E19842A" w14:textId="206B3395" w:rsidR="007D7192" w:rsidRPr="0068488B" w:rsidRDefault="007D7192">
      <w:r w:rsidRPr="0068488B">
        <w:rPr>
          <w:b/>
        </w:rPr>
        <w:t xml:space="preserve">Figure 1: The geographical distribution of the index of </w:t>
      </w:r>
      <w:r w:rsidR="00714207">
        <w:rPr>
          <w:b/>
        </w:rPr>
        <w:t>Access to H</w:t>
      </w:r>
      <w:r w:rsidRPr="0068488B">
        <w:rPr>
          <w:b/>
        </w:rPr>
        <w:t>ealth</w:t>
      </w:r>
      <w:r w:rsidR="00714207">
        <w:rPr>
          <w:b/>
        </w:rPr>
        <w:t>y</w:t>
      </w:r>
      <w:r w:rsidRPr="0068488B">
        <w:rPr>
          <w:b/>
        </w:rPr>
        <w:t xml:space="preserve"> </w:t>
      </w:r>
      <w:r w:rsidR="00714207">
        <w:rPr>
          <w:b/>
        </w:rPr>
        <w:t>A</w:t>
      </w:r>
      <w:r w:rsidRPr="0068488B">
        <w:rPr>
          <w:b/>
        </w:rPr>
        <w:t xml:space="preserve">ssets and </w:t>
      </w:r>
      <w:r w:rsidR="00714207">
        <w:rPr>
          <w:b/>
        </w:rPr>
        <w:t>H</w:t>
      </w:r>
      <w:r w:rsidRPr="0068488B">
        <w:rPr>
          <w:b/>
        </w:rPr>
        <w:t xml:space="preserve">azards </w:t>
      </w:r>
      <w:r w:rsidR="00714207">
        <w:rPr>
          <w:b/>
        </w:rPr>
        <w:t xml:space="preserve">(AHAH) </w:t>
      </w:r>
      <w:r w:rsidRPr="0068488B">
        <w:rPr>
          <w:b/>
        </w:rPr>
        <w:t>for Great Britain</w:t>
      </w:r>
      <w:r w:rsidR="00714207">
        <w:rPr>
          <w:b/>
        </w:rPr>
        <w:t xml:space="preserve"> (deciles split by rank values)</w:t>
      </w:r>
      <w:r w:rsidRPr="0068488B">
        <w:rPr>
          <w:b/>
        </w:rPr>
        <w:t>.</w:t>
      </w:r>
    </w:p>
    <w:p w14:paraId="3CE045C0" w14:textId="77777777" w:rsidR="00195CF6" w:rsidRPr="0068488B" w:rsidRDefault="00195CF6">
      <w:pPr>
        <w:rPr>
          <w:i/>
        </w:rPr>
      </w:pPr>
    </w:p>
    <w:p w14:paraId="42C52BB5" w14:textId="52ECDD1F" w:rsidR="00AA076E" w:rsidRPr="0068488B" w:rsidRDefault="00AA076E" w:rsidP="00AA076E">
      <w:r w:rsidRPr="0068488B">
        <w:lastRenderedPageBreak/>
        <w:t xml:space="preserve">There was </w:t>
      </w:r>
      <w:r>
        <w:t>little</w:t>
      </w:r>
      <w:r w:rsidRPr="0068488B">
        <w:t xml:space="preserve"> correlation of the overall index to population density in Scotland. Disaggregating the index into the domain scores explains this variation, suggesting that the domain scores are cancelling each other out in Scotland. The retail domain score was </w:t>
      </w:r>
      <w:r>
        <w:t xml:space="preserve">for each country </w:t>
      </w:r>
      <w:r w:rsidRPr="0068488B">
        <w:t xml:space="preserve">positively correlated to population density (i.e. </w:t>
      </w:r>
      <w:r w:rsidR="00BC50D2">
        <w:t>higher population density (</w:t>
      </w:r>
      <w:r w:rsidRPr="0068488B">
        <w:t>urban</w:t>
      </w:r>
      <w:r w:rsidR="00BC50D2">
        <w:t>)</w:t>
      </w:r>
      <w:r w:rsidRPr="0068488B">
        <w:t xml:space="preserve"> areas </w:t>
      </w:r>
      <w:r w:rsidR="00BC50D2">
        <w:t>were associated with poorer environments</w:t>
      </w:r>
      <w:r w:rsidRPr="0068488B">
        <w:t xml:space="preserve">), reflecting the concentration of retail outlets in urban environments. The health domain was negatively associated to population density demonstrating the greater accessibility to health services in urban environments. The environment domain was positively correlated to population density suggesting that urban environments performed poorly. </w:t>
      </w:r>
    </w:p>
    <w:p w14:paraId="1085768E" w14:textId="77777777" w:rsidR="00D002D9" w:rsidRPr="0068488B" w:rsidRDefault="00D002D9"/>
    <w:p w14:paraId="0F48BB8F" w14:textId="6DE879F2" w:rsidR="00D002D9" w:rsidRPr="0068488B" w:rsidRDefault="00D002D9">
      <w:r w:rsidRPr="0068488B">
        <w:t>There was little association of the overall index or the individual domains to either health variable. Many of these w</w:t>
      </w:r>
      <w:r w:rsidR="007F37AE">
        <w:t>eak correlation values suggest</w:t>
      </w:r>
      <w:r w:rsidRPr="0068488B">
        <w:t xml:space="preserve"> that the index was negatively associated with poor health outcomes, contrary to the hypothesised direction.</w:t>
      </w:r>
    </w:p>
    <w:p w14:paraId="4BBD9D6F" w14:textId="77777777" w:rsidR="00D002D9" w:rsidRPr="0068488B" w:rsidRDefault="00D002D9"/>
    <w:p w14:paraId="6DCF245B" w14:textId="00D582EA" w:rsidR="00D002D9" w:rsidRPr="0068488B" w:rsidRDefault="00D002D9">
      <w:r w:rsidRPr="0068488B">
        <w:t xml:space="preserve">Finally, </w:t>
      </w:r>
      <w:r w:rsidR="00B31E7E" w:rsidRPr="0068488B">
        <w:t>there was little association of the overall index or the domain scores to the deprivation rank of an area</w:t>
      </w:r>
      <w:r w:rsidR="008C26B5" w:rsidRPr="0068488B">
        <w:t xml:space="preserve">. </w:t>
      </w:r>
      <w:r w:rsidR="002D29A5">
        <w:t xml:space="preserve">There was little difference in the results between the overall IMD rank and the income domain rank. </w:t>
      </w:r>
      <w:r w:rsidR="008C26B5" w:rsidRPr="0068488B">
        <w:t>Although the association was slightly stronger in England, this may partly reflect differences in how the measures were constructed.</w:t>
      </w:r>
    </w:p>
    <w:p w14:paraId="32BEA6EB" w14:textId="77777777" w:rsidR="00E470F2" w:rsidRPr="0068488B" w:rsidRDefault="00E470F2"/>
    <w:p w14:paraId="4B15C821" w14:textId="38CBA122" w:rsidR="005F199A" w:rsidRPr="0068488B" w:rsidRDefault="002E1E4E">
      <w:pPr>
        <w:rPr>
          <w:b/>
        </w:rPr>
      </w:pPr>
      <w:r w:rsidRPr="0068488B">
        <w:rPr>
          <w:b/>
        </w:rPr>
        <w:t>Table 2:</w:t>
      </w:r>
      <w:r w:rsidR="00710AC1" w:rsidRPr="0068488B">
        <w:rPr>
          <w:b/>
        </w:rPr>
        <w:t xml:space="preserve"> Pearson’s Correlation analysis of AHAH and the domain scores to ecological measures by country.</w:t>
      </w:r>
    </w:p>
    <w:tbl>
      <w:tblPr>
        <w:tblW w:w="9020" w:type="dxa"/>
        <w:tblLook w:val="04A0" w:firstRow="1" w:lastRow="0" w:firstColumn="1" w:lastColumn="0" w:noHBand="0" w:noVBand="1"/>
      </w:tblPr>
      <w:tblGrid>
        <w:gridCol w:w="1469"/>
        <w:gridCol w:w="1055"/>
        <w:gridCol w:w="1257"/>
        <w:gridCol w:w="1247"/>
        <w:gridCol w:w="921"/>
        <w:gridCol w:w="2081"/>
        <w:gridCol w:w="990"/>
      </w:tblGrid>
      <w:tr w:rsidR="002D29A5" w:rsidRPr="0068488B" w14:paraId="322F984B" w14:textId="5B52556D" w:rsidTr="00EB698C">
        <w:trPr>
          <w:trHeight w:val="700"/>
        </w:trPr>
        <w:tc>
          <w:tcPr>
            <w:tcW w:w="1468" w:type="dxa"/>
            <w:tcBorders>
              <w:top w:val="single" w:sz="4" w:space="0" w:color="auto"/>
              <w:left w:val="nil"/>
              <w:bottom w:val="single" w:sz="4" w:space="0" w:color="auto"/>
              <w:right w:val="nil"/>
            </w:tcBorders>
            <w:shd w:val="clear" w:color="auto" w:fill="auto"/>
            <w:vAlign w:val="center"/>
            <w:hideMark/>
          </w:tcPr>
          <w:p w14:paraId="694391B2" w14:textId="77777777" w:rsidR="002D29A5" w:rsidRPr="0068488B" w:rsidRDefault="002D29A5">
            <w:pPr>
              <w:jc w:val="center"/>
              <w:rPr>
                <w:rFonts w:eastAsia="Times New Roman"/>
                <w:color w:val="000000"/>
              </w:rPr>
            </w:pPr>
            <w:r w:rsidRPr="0068488B">
              <w:rPr>
                <w:rFonts w:eastAsia="Times New Roman"/>
                <w:color w:val="000000"/>
              </w:rPr>
              <w:t>AHAH</w:t>
            </w:r>
          </w:p>
        </w:tc>
        <w:tc>
          <w:tcPr>
            <w:tcW w:w="1056" w:type="dxa"/>
            <w:tcBorders>
              <w:top w:val="single" w:sz="4" w:space="0" w:color="auto"/>
              <w:left w:val="nil"/>
              <w:bottom w:val="single" w:sz="4" w:space="0" w:color="auto"/>
              <w:right w:val="nil"/>
            </w:tcBorders>
            <w:shd w:val="clear" w:color="auto" w:fill="auto"/>
            <w:vAlign w:val="center"/>
            <w:hideMark/>
          </w:tcPr>
          <w:p w14:paraId="60395525" w14:textId="77777777" w:rsidR="002D29A5" w:rsidRPr="0068488B" w:rsidRDefault="002D29A5">
            <w:pPr>
              <w:jc w:val="center"/>
              <w:rPr>
                <w:rFonts w:eastAsia="Times New Roman"/>
                <w:color w:val="000000"/>
              </w:rPr>
            </w:pPr>
            <w:r w:rsidRPr="0068488B">
              <w:rPr>
                <w:rFonts w:eastAsia="Times New Roman"/>
                <w:color w:val="000000"/>
              </w:rPr>
              <w:t>Country</w:t>
            </w:r>
          </w:p>
        </w:tc>
        <w:tc>
          <w:tcPr>
            <w:tcW w:w="1257" w:type="dxa"/>
            <w:tcBorders>
              <w:top w:val="single" w:sz="4" w:space="0" w:color="auto"/>
              <w:left w:val="nil"/>
              <w:bottom w:val="single" w:sz="4" w:space="0" w:color="auto"/>
              <w:right w:val="nil"/>
            </w:tcBorders>
            <w:shd w:val="clear" w:color="auto" w:fill="auto"/>
            <w:vAlign w:val="center"/>
            <w:hideMark/>
          </w:tcPr>
          <w:p w14:paraId="12845379" w14:textId="77777777" w:rsidR="002D29A5" w:rsidRPr="0068488B" w:rsidRDefault="002D29A5">
            <w:pPr>
              <w:jc w:val="center"/>
              <w:rPr>
                <w:rFonts w:eastAsia="Times New Roman"/>
                <w:color w:val="000000"/>
              </w:rPr>
            </w:pPr>
            <w:r w:rsidRPr="0068488B">
              <w:rPr>
                <w:rFonts w:eastAsia="Times New Roman"/>
                <w:color w:val="000000"/>
              </w:rPr>
              <w:t>Population Density</w:t>
            </w:r>
          </w:p>
        </w:tc>
        <w:tc>
          <w:tcPr>
            <w:tcW w:w="1247" w:type="dxa"/>
            <w:tcBorders>
              <w:top w:val="single" w:sz="4" w:space="0" w:color="auto"/>
              <w:left w:val="nil"/>
              <w:bottom w:val="single" w:sz="4" w:space="0" w:color="auto"/>
              <w:right w:val="nil"/>
            </w:tcBorders>
            <w:shd w:val="clear" w:color="auto" w:fill="auto"/>
            <w:vAlign w:val="center"/>
            <w:hideMark/>
          </w:tcPr>
          <w:p w14:paraId="7982F310" w14:textId="77777777" w:rsidR="002D29A5" w:rsidRPr="0068488B" w:rsidRDefault="002D29A5">
            <w:pPr>
              <w:jc w:val="center"/>
              <w:rPr>
                <w:rFonts w:eastAsia="Times New Roman"/>
                <w:color w:val="000000"/>
              </w:rPr>
            </w:pPr>
            <w:r w:rsidRPr="0068488B">
              <w:rPr>
                <w:rFonts w:eastAsia="Times New Roman"/>
                <w:color w:val="000000"/>
              </w:rPr>
              <w:t>Limiting Long Term Illness</w:t>
            </w:r>
          </w:p>
        </w:tc>
        <w:tc>
          <w:tcPr>
            <w:tcW w:w="921" w:type="dxa"/>
            <w:tcBorders>
              <w:top w:val="single" w:sz="4" w:space="0" w:color="auto"/>
              <w:left w:val="nil"/>
              <w:bottom w:val="single" w:sz="4" w:space="0" w:color="auto"/>
              <w:right w:val="nil"/>
            </w:tcBorders>
            <w:shd w:val="clear" w:color="auto" w:fill="auto"/>
            <w:vAlign w:val="center"/>
            <w:hideMark/>
          </w:tcPr>
          <w:p w14:paraId="2FB3B02A" w14:textId="77777777" w:rsidR="002D29A5" w:rsidRPr="0068488B" w:rsidRDefault="002D29A5">
            <w:pPr>
              <w:jc w:val="center"/>
              <w:rPr>
                <w:rFonts w:eastAsia="Times New Roman"/>
                <w:color w:val="000000"/>
              </w:rPr>
            </w:pPr>
            <w:r w:rsidRPr="0068488B">
              <w:rPr>
                <w:rFonts w:eastAsia="Times New Roman"/>
                <w:color w:val="000000"/>
              </w:rPr>
              <w:t>Poor Health</w:t>
            </w:r>
          </w:p>
        </w:tc>
        <w:tc>
          <w:tcPr>
            <w:tcW w:w="2081" w:type="dxa"/>
            <w:tcBorders>
              <w:top w:val="single" w:sz="4" w:space="0" w:color="auto"/>
              <w:left w:val="nil"/>
              <w:bottom w:val="single" w:sz="4" w:space="0" w:color="auto"/>
              <w:right w:val="nil"/>
            </w:tcBorders>
            <w:shd w:val="clear" w:color="auto" w:fill="auto"/>
            <w:vAlign w:val="center"/>
            <w:hideMark/>
          </w:tcPr>
          <w:p w14:paraId="76204B90" w14:textId="709EDC67" w:rsidR="002D29A5" w:rsidRDefault="002D29A5" w:rsidP="002D29A5">
            <w:pPr>
              <w:jc w:val="center"/>
              <w:rPr>
                <w:rFonts w:eastAsia="Times New Roman"/>
              </w:rPr>
            </w:pPr>
            <w:r>
              <w:rPr>
                <w:rFonts w:eastAsia="Times New Roman"/>
              </w:rPr>
              <w:t>Overall</w:t>
            </w:r>
          </w:p>
          <w:p w14:paraId="1B79FEC5" w14:textId="4FFFCBF2" w:rsidR="002D29A5" w:rsidRPr="0068488B" w:rsidRDefault="002D29A5" w:rsidP="002D29A5">
            <w:pPr>
              <w:jc w:val="center"/>
              <w:rPr>
                <w:rFonts w:eastAsia="Times New Roman"/>
              </w:rPr>
            </w:pPr>
            <w:r>
              <w:rPr>
                <w:rFonts w:eastAsia="Times New Roman"/>
              </w:rPr>
              <w:t>IMD rank</w:t>
            </w:r>
          </w:p>
        </w:tc>
        <w:tc>
          <w:tcPr>
            <w:tcW w:w="990" w:type="dxa"/>
            <w:tcBorders>
              <w:top w:val="single" w:sz="4" w:space="0" w:color="auto"/>
              <w:left w:val="nil"/>
              <w:bottom w:val="single" w:sz="4" w:space="0" w:color="auto"/>
              <w:right w:val="nil"/>
            </w:tcBorders>
            <w:vAlign w:val="center"/>
          </w:tcPr>
          <w:p w14:paraId="00A40C52" w14:textId="4E92F07A" w:rsidR="002D29A5" w:rsidRPr="0068488B" w:rsidRDefault="002D29A5" w:rsidP="00CA6839">
            <w:pPr>
              <w:jc w:val="center"/>
              <w:rPr>
                <w:rFonts w:eastAsia="Times New Roman"/>
              </w:rPr>
            </w:pPr>
            <w:r>
              <w:rPr>
                <w:rFonts w:eastAsia="Times New Roman"/>
              </w:rPr>
              <w:t>Income Domain Rank</w:t>
            </w:r>
          </w:p>
        </w:tc>
      </w:tr>
      <w:tr w:rsidR="002D29A5" w:rsidRPr="0068488B" w14:paraId="29BF5B7D" w14:textId="30795179" w:rsidTr="00EB698C">
        <w:trPr>
          <w:trHeight w:val="320"/>
        </w:trPr>
        <w:tc>
          <w:tcPr>
            <w:tcW w:w="1468" w:type="dxa"/>
            <w:vMerge w:val="restart"/>
            <w:tcBorders>
              <w:top w:val="nil"/>
              <w:left w:val="nil"/>
              <w:bottom w:val="single" w:sz="4" w:space="0" w:color="000000"/>
              <w:right w:val="nil"/>
            </w:tcBorders>
            <w:shd w:val="clear" w:color="auto" w:fill="auto"/>
            <w:vAlign w:val="center"/>
            <w:hideMark/>
          </w:tcPr>
          <w:p w14:paraId="66F24F15" w14:textId="77777777" w:rsidR="002D29A5" w:rsidRPr="0068488B" w:rsidRDefault="002D29A5">
            <w:pPr>
              <w:jc w:val="center"/>
              <w:rPr>
                <w:rFonts w:eastAsia="Times New Roman"/>
                <w:color w:val="000000"/>
              </w:rPr>
            </w:pPr>
            <w:r w:rsidRPr="0068488B">
              <w:rPr>
                <w:rFonts w:eastAsia="Times New Roman"/>
                <w:color w:val="000000"/>
              </w:rPr>
              <w:t>Overall Index</w:t>
            </w:r>
          </w:p>
        </w:tc>
        <w:tc>
          <w:tcPr>
            <w:tcW w:w="1056" w:type="dxa"/>
            <w:tcBorders>
              <w:top w:val="nil"/>
              <w:left w:val="nil"/>
              <w:bottom w:val="nil"/>
              <w:right w:val="nil"/>
            </w:tcBorders>
            <w:shd w:val="clear" w:color="auto" w:fill="auto"/>
            <w:noWrap/>
            <w:vAlign w:val="bottom"/>
            <w:hideMark/>
          </w:tcPr>
          <w:p w14:paraId="78D0D0A9" w14:textId="77777777" w:rsidR="002D29A5" w:rsidRPr="0068488B" w:rsidRDefault="002D29A5">
            <w:pPr>
              <w:rPr>
                <w:rFonts w:eastAsia="Times New Roman"/>
                <w:color w:val="000000"/>
              </w:rPr>
            </w:pPr>
            <w:r w:rsidRPr="0068488B">
              <w:rPr>
                <w:rFonts w:eastAsia="Times New Roman"/>
                <w:color w:val="000000"/>
              </w:rPr>
              <w:t>England</w:t>
            </w:r>
          </w:p>
        </w:tc>
        <w:tc>
          <w:tcPr>
            <w:tcW w:w="1257" w:type="dxa"/>
            <w:tcBorders>
              <w:top w:val="nil"/>
              <w:left w:val="nil"/>
              <w:bottom w:val="nil"/>
              <w:right w:val="nil"/>
            </w:tcBorders>
            <w:shd w:val="clear" w:color="auto" w:fill="auto"/>
            <w:noWrap/>
            <w:vAlign w:val="bottom"/>
            <w:hideMark/>
          </w:tcPr>
          <w:p w14:paraId="7DE1E325" w14:textId="77777777" w:rsidR="002D29A5" w:rsidRPr="0068488B" w:rsidRDefault="002D29A5">
            <w:pPr>
              <w:jc w:val="right"/>
              <w:rPr>
                <w:rFonts w:eastAsia="Times New Roman"/>
                <w:color w:val="000000"/>
              </w:rPr>
            </w:pPr>
            <w:r w:rsidRPr="0068488B">
              <w:rPr>
                <w:rFonts w:eastAsia="Times New Roman"/>
                <w:color w:val="000000"/>
              </w:rPr>
              <w:t>0.48</w:t>
            </w:r>
          </w:p>
        </w:tc>
        <w:tc>
          <w:tcPr>
            <w:tcW w:w="1247" w:type="dxa"/>
            <w:tcBorders>
              <w:top w:val="nil"/>
              <w:left w:val="nil"/>
              <w:bottom w:val="nil"/>
              <w:right w:val="nil"/>
            </w:tcBorders>
            <w:shd w:val="clear" w:color="auto" w:fill="auto"/>
            <w:noWrap/>
            <w:vAlign w:val="bottom"/>
            <w:hideMark/>
          </w:tcPr>
          <w:p w14:paraId="5DD3F71A" w14:textId="77777777" w:rsidR="002D29A5" w:rsidRPr="0068488B" w:rsidRDefault="002D29A5">
            <w:pPr>
              <w:jc w:val="right"/>
              <w:rPr>
                <w:rFonts w:eastAsia="Times New Roman"/>
                <w:color w:val="000000"/>
              </w:rPr>
            </w:pPr>
            <w:r w:rsidRPr="0068488B">
              <w:rPr>
                <w:rFonts w:eastAsia="Times New Roman"/>
                <w:color w:val="000000"/>
              </w:rPr>
              <w:t>-0.15</w:t>
            </w:r>
          </w:p>
        </w:tc>
        <w:tc>
          <w:tcPr>
            <w:tcW w:w="921" w:type="dxa"/>
            <w:tcBorders>
              <w:top w:val="nil"/>
              <w:left w:val="nil"/>
              <w:bottom w:val="nil"/>
              <w:right w:val="nil"/>
            </w:tcBorders>
            <w:shd w:val="clear" w:color="auto" w:fill="auto"/>
            <w:noWrap/>
            <w:vAlign w:val="bottom"/>
            <w:hideMark/>
          </w:tcPr>
          <w:p w14:paraId="27BB999B" w14:textId="77777777" w:rsidR="002D29A5" w:rsidRPr="0068488B" w:rsidRDefault="002D29A5">
            <w:pPr>
              <w:jc w:val="right"/>
              <w:rPr>
                <w:rFonts w:eastAsia="Times New Roman"/>
                <w:color w:val="000000"/>
              </w:rPr>
            </w:pPr>
            <w:r w:rsidRPr="0068488B">
              <w:rPr>
                <w:rFonts w:eastAsia="Times New Roman"/>
                <w:color w:val="000000"/>
              </w:rPr>
              <w:t>-0.08</w:t>
            </w:r>
          </w:p>
        </w:tc>
        <w:tc>
          <w:tcPr>
            <w:tcW w:w="2081" w:type="dxa"/>
            <w:tcBorders>
              <w:top w:val="nil"/>
              <w:left w:val="nil"/>
              <w:bottom w:val="nil"/>
              <w:right w:val="nil"/>
            </w:tcBorders>
            <w:shd w:val="clear" w:color="auto" w:fill="auto"/>
            <w:noWrap/>
            <w:vAlign w:val="bottom"/>
            <w:hideMark/>
          </w:tcPr>
          <w:p w14:paraId="63009E22" w14:textId="77777777" w:rsidR="002D29A5" w:rsidRPr="0068488B" w:rsidRDefault="002D29A5">
            <w:pPr>
              <w:jc w:val="right"/>
              <w:rPr>
                <w:rFonts w:eastAsia="Times New Roman"/>
                <w:color w:val="000000"/>
              </w:rPr>
            </w:pPr>
            <w:r w:rsidRPr="0068488B">
              <w:rPr>
                <w:rFonts w:eastAsia="Times New Roman"/>
                <w:color w:val="000000"/>
              </w:rPr>
              <w:t>-0.26</w:t>
            </w:r>
          </w:p>
        </w:tc>
        <w:tc>
          <w:tcPr>
            <w:tcW w:w="990" w:type="dxa"/>
            <w:tcBorders>
              <w:top w:val="nil"/>
              <w:left w:val="nil"/>
              <w:bottom w:val="nil"/>
              <w:right w:val="nil"/>
            </w:tcBorders>
            <w:vAlign w:val="bottom"/>
          </w:tcPr>
          <w:p w14:paraId="393764D4" w14:textId="1BB1A27C" w:rsidR="002D29A5" w:rsidRPr="0068488B" w:rsidRDefault="002D29A5">
            <w:pPr>
              <w:jc w:val="right"/>
              <w:rPr>
                <w:rFonts w:eastAsia="Times New Roman"/>
                <w:color w:val="000000"/>
              </w:rPr>
            </w:pPr>
            <w:r>
              <w:rPr>
                <w:rFonts w:ascii="Calibri" w:eastAsia="Times New Roman" w:hAnsi="Calibri"/>
                <w:color w:val="000000"/>
              </w:rPr>
              <w:t>-0.17</w:t>
            </w:r>
          </w:p>
        </w:tc>
      </w:tr>
      <w:tr w:rsidR="002D29A5" w:rsidRPr="0068488B" w14:paraId="2B0B410B" w14:textId="1D23DE24" w:rsidTr="00EB698C">
        <w:trPr>
          <w:trHeight w:val="320"/>
        </w:trPr>
        <w:tc>
          <w:tcPr>
            <w:tcW w:w="1468" w:type="dxa"/>
            <w:vMerge/>
            <w:tcBorders>
              <w:top w:val="nil"/>
              <w:left w:val="nil"/>
              <w:bottom w:val="single" w:sz="4" w:space="0" w:color="000000"/>
              <w:right w:val="nil"/>
            </w:tcBorders>
            <w:vAlign w:val="center"/>
            <w:hideMark/>
          </w:tcPr>
          <w:p w14:paraId="2D259BC9" w14:textId="77777777" w:rsidR="002D29A5" w:rsidRPr="0068488B" w:rsidRDefault="002D29A5">
            <w:pPr>
              <w:rPr>
                <w:rFonts w:eastAsia="Times New Roman"/>
                <w:color w:val="000000"/>
              </w:rPr>
            </w:pPr>
          </w:p>
        </w:tc>
        <w:tc>
          <w:tcPr>
            <w:tcW w:w="1056" w:type="dxa"/>
            <w:tcBorders>
              <w:top w:val="nil"/>
              <w:left w:val="nil"/>
              <w:bottom w:val="nil"/>
              <w:right w:val="nil"/>
            </w:tcBorders>
            <w:shd w:val="clear" w:color="auto" w:fill="auto"/>
            <w:noWrap/>
            <w:vAlign w:val="bottom"/>
            <w:hideMark/>
          </w:tcPr>
          <w:p w14:paraId="16D62B8A" w14:textId="77777777" w:rsidR="002D29A5" w:rsidRPr="0068488B" w:rsidRDefault="002D29A5">
            <w:pPr>
              <w:rPr>
                <w:rFonts w:eastAsia="Times New Roman"/>
                <w:color w:val="000000"/>
              </w:rPr>
            </w:pPr>
            <w:r w:rsidRPr="0068488B">
              <w:rPr>
                <w:rFonts w:eastAsia="Times New Roman"/>
                <w:color w:val="000000"/>
              </w:rPr>
              <w:t>Scotland</w:t>
            </w:r>
          </w:p>
        </w:tc>
        <w:tc>
          <w:tcPr>
            <w:tcW w:w="1257" w:type="dxa"/>
            <w:tcBorders>
              <w:top w:val="nil"/>
              <w:left w:val="nil"/>
              <w:bottom w:val="nil"/>
              <w:right w:val="nil"/>
            </w:tcBorders>
            <w:shd w:val="clear" w:color="auto" w:fill="auto"/>
            <w:noWrap/>
            <w:vAlign w:val="bottom"/>
            <w:hideMark/>
          </w:tcPr>
          <w:p w14:paraId="3151057B" w14:textId="77777777" w:rsidR="002D29A5" w:rsidRPr="0068488B" w:rsidRDefault="002D29A5">
            <w:pPr>
              <w:jc w:val="right"/>
              <w:rPr>
                <w:rFonts w:eastAsia="Times New Roman"/>
                <w:color w:val="000000"/>
              </w:rPr>
            </w:pPr>
            <w:r w:rsidRPr="0068488B">
              <w:rPr>
                <w:rFonts w:eastAsia="Times New Roman"/>
                <w:color w:val="000000"/>
              </w:rPr>
              <w:t>0.00</w:t>
            </w:r>
          </w:p>
        </w:tc>
        <w:tc>
          <w:tcPr>
            <w:tcW w:w="1247" w:type="dxa"/>
            <w:tcBorders>
              <w:top w:val="nil"/>
              <w:left w:val="nil"/>
              <w:bottom w:val="nil"/>
              <w:right w:val="nil"/>
            </w:tcBorders>
            <w:shd w:val="clear" w:color="auto" w:fill="auto"/>
            <w:noWrap/>
            <w:vAlign w:val="bottom"/>
            <w:hideMark/>
          </w:tcPr>
          <w:p w14:paraId="0C4C09F1" w14:textId="77777777" w:rsidR="002D29A5" w:rsidRPr="0068488B" w:rsidRDefault="002D29A5">
            <w:pPr>
              <w:jc w:val="right"/>
              <w:rPr>
                <w:rFonts w:eastAsia="Times New Roman"/>
                <w:color w:val="000000"/>
              </w:rPr>
            </w:pPr>
            <w:r w:rsidRPr="0068488B">
              <w:rPr>
                <w:rFonts w:eastAsia="Times New Roman"/>
                <w:color w:val="000000"/>
              </w:rPr>
              <w:t>-0.20</w:t>
            </w:r>
          </w:p>
        </w:tc>
        <w:tc>
          <w:tcPr>
            <w:tcW w:w="921" w:type="dxa"/>
            <w:tcBorders>
              <w:top w:val="nil"/>
              <w:left w:val="nil"/>
              <w:bottom w:val="nil"/>
              <w:right w:val="nil"/>
            </w:tcBorders>
            <w:shd w:val="clear" w:color="auto" w:fill="auto"/>
            <w:noWrap/>
            <w:vAlign w:val="bottom"/>
            <w:hideMark/>
          </w:tcPr>
          <w:p w14:paraId="5C261640" w14:textId="77777777" w:rsidR="002D29A5" w:rsidRPr="0068488B" w:rsidRDefault="002D29A5">
            <w:pPr>
              <w:jc w:val="right"/>
              <w:rPr>
                <w:rFonts w:eastAsia="Times New Roman"/>
                <w:color w:val="000000"/>
              </w:rPr>
            </w:pPr>
            <w:r w:rsidRPr="0068488B">
              <w:rPr>
                <w:rFonts w:eastAsia="Times New Roman"/>
                <w:color w:val="000000"/>
              </w:rPr>
              <w:t>-0.21</w:t>
            </w:r>
          </w:p>
        </w:tc>
        <w:tc>
          <w:tcPr>
            <w:tcW w:w="2081" w:type="dxa"/>
            <w:tcBorders>
              <w:top w:val="nil"/>
              <w:left w:val="nil"/>
              <w:bottom w:val="nil"/>
              <w:right w:val="nil"/>
            </w:tcBorders>
            <w:shd w:val="clear" w:color="auto" w:fill="auto"/>
            <w:noWrap/>
            <w:vAlign w:val="bottom"/>
            <w:hideMark/>
          </w:tcPr>
          <w:p w14:paraId="3C307BD4" w14:textId="77777777" w:rsidR="002D29A5" w:rsidRPr="0068488B" w:rsidRDefault="002D29A5">
            <w:pPr>
              <w:jc w:val="right"/>
              <w:rPr>
                <w:rFonts w:eastAsia="Times New Roman"/>
                <w:color w:val="000000"/>
              </w:rPr>
            </w:pPr>
            <w:r w:rsidRPr="0068488B">
              <w:rPr>
                <w:rFonts w:eastAsia="Times New Roman"/>
                <w:color w:val="000000"/>
              </w:rPr>
              <w:t>0.10</w:t>
            </w:r>
          </w:p>
        </w:tc>
        <w:tc>
          <w:tcPr>
            <w:tcW w:w="990" w:type="dxa"/>
            <w:tcBorders>
              <w:top w:val="nil"/>
              <w:left w:val="nil"/>
              <w:bottom w:val="nil"/>
              <w:right w:val="nil"/>
            </w:tcBorders>
            <w:vAlign w:val="bottom"/>
          </w:tcPr>
          <w:p w14:paraId="040DC108" w14:textId="08B33ED9" w:rsidR="002D29A5" w:rsidRPr="0068488B" w:rsidRDefault="002D29A5">
            <w:pPr>
              <w:jc w:val="right"/>
              <w:rPr>
                <w:rFonts w:eastAsia="Times New Roman"/>
                <w:color w:val="000000"/>
              </w:rPr>
            </w:pPr>
            <w:r>
              <w:rPr>
                <w:rFonts w:ascii="Calibri" w:eastAsia="Times New Roman" w:hAnsi="Calibri"/>
                <w:color w:val="000000"/>
              </w:rPr>
              <w:t>0.17</w:t>
            </w:r>
          </w:p>
        </w:tc>
      </w:tr>
      <w:tr w:rsidR="002D29A5" w:rsidRPr="0068488B" w14:paraId="3BEBA385" w14:textId="1EB2FAFE" w:rsidTr="00EB698C">
        <w:trPr>
          <w:trHeight w:val="320"/>
        </w:trPr>
        <w:tc>
          <w:tcPr>
            <w:tcW w:w="1468" w:type="dxa"/>
            <w:vMerge/>
            <w:tcBorders>
              <w:top w:val="nil"/>
              <w:left w:val="nil"/>
              <w:bottom w:val="single" w:sz="4" w:space="0" w:color="000000"/>
              <w:right w:val="nil"/>
            </w:tcBorders>
            <w:vAlign w:val="center"/>
            <w:hideMark/>
          </w:tcPr>
          <w:p w14:paraId="69CB1258" w14:textId="77777777" w:rsidR="002D29A5" w:rsidRPr="0068488B" w:rsidRDefault="002D29A5">
            <w:pPr>
              <w:rPr>
                <w:rFonts w:eastAsia="Times New Roman"/>
                <w:color w:val="000000"/>
              </w:rPr>
            </w:pPr>
          </w:p>
        </w:tc>
        <w:tc>
          <w:tcPr>
            <w:tcW w:w="1056" w:type="dxa"/>
            <w:tcBorders>
              <w:top w:val="nil"/>
              <w:left w:val="nil"/>
              <w:bottom w:val="single" w:sz="4" w:space="0" w:color="auto"/>
              <w:right w:val="nil"/>
            </w:tcBorders>
            <w:shd w:val="clear" w:color="auto" w:fill="auto"/>
            <w:noWrap/>
            <w:vAlign w:val="bottom"/>
            <w:hideMark/>
          </w:tcPr>
          <w:p w14:paraId="2E8BA185" w14:textId="77777777" w:rsidR="002D29A5" w:rsidRPr="0068488B" w:rsidRDefault="002D29A5">
            <w:pPr>
              <w:rPr>
                <w:rFonts w:eastAsia="Times New Roman"/>
                <w:color w:val="000000"/>
              </w:rPr>
            </w:pPr>
            <w:r w:rsidRPr="0068488B">
              <w:rPr>
                <w:rFonts w:eastAsia="Times New Roman"/>
                <w:color w:val="000000"/>
              </w:rPr>
              <w:t>Wales</w:t>
            </w:r>
          </w:p>
        </w:tc>
        <w:tc>
          <w:tcPr>
            <w:tcW w:w="1257" w:type="dxa"/>
            <w:tcBorders>
              <w:top w:val="nil"/>
              <w:left w:val="nil"/>
              <w:bottom w:val="single" w:sz="4" w:space="0" w:color="auto"/>
              <w:right w:val="nil"/>
            </w:tcBorders>
            <w:shd w:val="clear" w:color="auto" w:fill="auto"/>
            <w:noWrap/>
            <w:vAlign w:val="bottom"/>
            <w:hideMark/>
          </w:tcPr>
          <w:p w14:paraId="3DC04634" w14:textId="77777777" w:rsidR="002D29A5" w:rsidRPr="0068488B" w:rsidRDefault="002D29A5">
            <w:pPr>
              <w:jc w:val="right"/>
              <w:rPr>
                <w:rFonts w:eastAsia="Times New Roman"/>
                <w:color w:val="000000"/>
              </w:rPr>
            </w:pPr>
            <w:r w:rsidRPr="0068488B">
              <w:rPr>
                <w:rFonts w:eastAsia="Times New Roman"/>
                <w:color w:val="000000"/>
              </w:rPr>
              <w:t>0.26</w:t>
            </w:r>
          </w:p>
        </w:tc>
        <w:tc>
          <w:tcPr>
            <w:tcW w:w="1247" w:type="dxa"/>
            <w:tcBorders>
              <w:top w:val="nil"/>
              <w:left w:val="nil"/>
              <w:bottom w:val="single" w:sz="4" w:space="0" w:color="auto"/>
              <w:right w:val="nil"/>
            </w:tcBorders>
            <w:shd w:val="clear" w:color="auto" w:fill="auto"/>
            <w:noWrap/>
            <w:vAlign w:val="bottom"/>
            <w:hideMark/>
          </w:tcPr>
          <w:p w14:paraId="14521F65" w14:textId="77777777" w:rsidR="002D29A5" w:rsidRPr="0068488B" w:rsidRDefault="002D29A5">
            <w:pPr>
              <w:jc w:val="right"/>
              <w:rPr>
                <w:rFonts w:eastAsia="Times New Roman"/>
                <w:color w:val="000000"/>
              </w:rPr>
            </w:pPr>
            <w:r w:rsidRPr="0068488B">
              <w:rPr>
                <w:rFonts w:eastAsia="Times New Roman"/>
                <w:color w:val="000000"/>
              </w:rPr>
              <w:t>-0.28</w:t>
            </w:r>
          </w:p>
        </w:tc>
        <w:tc>
          <w:tcPr>
            <w:tcW w:w="921" w:type="dxa"/>
            <w:tcBorders>
              <w:top w:val="nil"/>
              <w:left w:val="nil"/>
              <w:bottom w:val="single" w:sz="4" w:space="0" w:color="auto"/>
              <w:right w:val="nil"/>
            </w:tcBorders>
            <w:shd w:val="clear" w:color="auto" w:fill="auto"/>
            <w:noWrap/>
            <w:vAlign w:val="bottom"/>
            <w:hideMark/>
          </w:tcPr>
          <w:p w14:paraId="2D8B2BC0" w14:textId="77777777" w:rsidR="002D29A5" w:rsidRPr="0068488B" w:rsidRDefault="002D29A5">
            <w:pPr>
              <w:jc w:val="right"/>
              <w:rPr>
                <w:rFonts w:eastAsia="Times New Roman"/>
                <w:color w:val="000000"/>
              </w:rPr>
            </w:pPr>
            <w:r w:rsidRPr="0068488B">
              <w:rPr>
                <w:rFonts w:eastAsia="Times New Roman"/>
                <w:color w:val="000000"/>
              </w:rPr>
              <w:t>-0.23</w:t>
            </w:r>
          </w:p>
        </w:tc>
        <w:tc>
          <w:tcPr>
            <w:tcW w:w="2081" w:type="dxa"/>
            <w:tcBorders>
              <w:top w:val="nil"/>
              <w:left w:val="nil"/>
              <w:bottom w:val="single" w:sz="4" w:space="0" w:color="auto"/>
              <w:right w:val="nil"/>
            </w:tcBorders>
            <w:shd w:val="clear" w:color="auto" w:fill="auto"/>
            <w:noWrap/>
            <w:vAlign w:val="bottom"/>
            <w:hideMark/>
          </w:tcPr>
          <w:p w14:paraId="4F1A3838" w14:textId="77777777" w:rsidR="002D29A5" w:rsidRPr="0068488B" w:rsidRDefault="002D29A5">
            <w:pPr>
              <w:jc w:val="right"/>
              <w:rPr>
                <w:rFonts w:eastAsia="Times New Roman"/>
                <w:color w:val="000000"/>
              </w:rPr>
            </w:pPr>
            <w:r w:rsidRPr="0068488B">
              <w:rPr>
                <w:rFonts w:eastAsia="Times New Roman"/>
                <w:color w:val="000000"/>
              </w:rPr>
              <w:t>-0.01</w:t>
            </w:r>
          </w:p>
        </w:tc>
        <w:tc>
          <w:tcPr>
            <w:tcW w:w="990" w:type="dxa"/>
            <w:tcBorders>
              <w:top w:val="nil"/>
              <w:left w:val="nil"/>
              <w:bottom w:val="single" w:sz="4" w:space="0" w:color="auto"/>
              <w:right w:val="nil"/>
            </w:tcBorders>
            <w:vAlign w:val="bottom"/>
          </w:tcPr>
          <w:p w14:paraId="5353A6C2" w14:textId="5F7ECF77" w:rsidR="002D29A5" w:rsidRPr="0068488B" w:rsidRDefault="002D29A5">
            <w:pPr>
              <w:jc w:val="right"/>
              <w:rPr>
                <w:rFonts w:eastAsia="Times New Roman"/>
                <w:color w:val="000000"/>
              </w:rPr>
            </w:pPr>
            <w:r>
              <w:rPr>
                <w:rFonts w:ascii="Calibri" w:eastAsia="Times New Roman" w:hAnsi="Calibri"/>
                <w:color w:val="000000"/>
              </w:rPr>
              <w:t>0.09</w:t>
            </w:r>
          </w:p>
        </w:tc>
      </w:tr>
      <w:tr w:rsidR="002D29A5" w:rsidRPr="0068488B" w14:paraId="4D9ADCFB" w14:textId="4B313B11" w:rsidTr="00EB698C">
        <w:trPr>
          <w:trHeight w:val="320"/>
        </w:trPr>
        <w:tc>
          <w:tcPr>
            <w:tcW w:w="1468" w:type="dxa"/>
            <w:vMerge w:val="restart"/>
            <w:tcBorders>
              <w:top w:val="nil"/>
              <w:left w:val="nil"/>
              <w:bottom w:val="single" w:sz="4" w:space="0" w:color="000000"/>
              <w:right w:val="nil"/>
            </w:tcBorders>
            <w:shd w:val="clear" w:color="auto" w:fill="auto"/>
            <w:vAlign w:val="center"/>
            <w:hideMark/>
          </w:tcPr>
          <w:p w14:paraId="59ED03BA" w14:textId="77777777" w:rsidR="002D29A5" w:rsidRPr="0068488B" w:rsidRDefault="002D29A5">
            <w:pPr>
              <w:jc w:val="center"/>
              <w:rPr>
                <w:rFonts w:eastAsia="Times New Roman"/>
                <w:color w:val="000000"/>
              </w:rPr>
            </w:pPr>
            <w:r w:rsidRPr="0068488B">
              <w:rPr>
                <w:rFonts w:eastAsia="Times New Roman"/>
                <w:color w:val="000000"/>
              </w:rPr>
              <w:t>Retail Domain</w:t>
            </w:r>
          </w:p>
        </w:tc>
        <w:tc>
          <w:tcPr>
            <w:tcW w:w="1056" w:type="dxa"/>
            <w:tcBorders>
              <w:top w:val="nil"/>
              <w:left w:val="nil"/>
              <w:bottom w:val="nil"/>
              <w:right w:val="nil"/>
            </w:tcBorders>
            <w:shd w:val="clear" w:color="auto" w:fill="auto"/>
            <w:noWrap/>
            <w:vAlign w:val="bottom"/>
            <w:hideMark/>
          </w:tcPr>
          <w:p w14:paraId="74B4CB50" w14:textId="77777777" w:rsidR="002D29A5" w:rsidRPr="0068488B" w:rsidRDefault="002D29A5">
            <w:pPr>
              <w:rPr>
                <w:rFonts w:eastAsia="Times New Roman"/>
                <w:color w:val="000000"/>
              </w:rPr>
            </w:pPr>
            <w:r w:rsidRPr="0068488B">
              <w:rPr>
                <w:rFonts w:eastAsia="Times New Roman"/>
                <w:color w:val="000000"/>
              </w:rPr>
              <w:t>England</w:t>
            </w:r>
          </w:p>
        </w:tc>
        <w:tc>
          <w:tcPr>
            <w:tcW w:w="1257" w:type="dxa"/>
            <w:tcBorders>
              <w:top w:val="nil"/>
              <w:left w:val="nil"/>
              <w:bottom w:val="nil"/>
              <w:right w:val="nil"/>
            </w:tcBorders>
            <w:shd w:val="clear" w:color="auto" w:fill="auto"/>
            <w:noWrap/>
            <w:vAlign w:val="bottom"/>
            <w:hideMark/>
          </w:tcPr>
          <w:p w14:paraId="56E8A69C" w14:textId="77777777" w:rsidR="002D29A5" w:rsidRPr="0068488B" w:rsidRDefault="002D29A5">
            <w:pPr>
              <w:jc w:val="right"/>
              <w:rPr>
                <w:rFonts w:eastAsia="Times New Roman"/>
                <w:color w:val="000000"/>
              </w:rPr>
            </w:pPr>
            <w:r w:rsidRPr="0068488B">
              <w:rPr>
                <w:rFonts w:eastAsia="Times New Roman"/>
                <w:color w:val="000000"/>
              </w:rPr>
              <w:t>0.65</w:t>
            </w:r>
          </w:p>
        </w:tc>
        <w:tc>
          <w:tcPr>
            <w:tcW w:w="1247" w:type="dxa"/>
            <w:tcBorders>
              <w:top w:val="nil"/>
              <w:left w:val="nil"/>
              <w:bottom w:val="nil"/>
              <w:right w:val="nil"/>
            </w:tcBorders>
            <w:shd w:val="clear" w:color="auto" w:fill="auto"/>
            <w:noWrap/>
            <w:vAlign w:val="bottom"/>
            <w:hideMark/>
          </w:tcPr>
          <w:p w14:paraId="364C93E7" w14:textId="77777777" w:rsidR="002D29A5" w:rsidRPr="0068488B" w:rsidRDefault="002D29A5">
            <w:pPr>
              <w:jc w:val="right"/>
              <w:rPr>
                <w:rFonts w:eastAsia="Times New Roman"/>
                <w:color w:val="000000"/>
              </w:rPr>
            </w:pPr>
            <w:r w:rsidRPr="0068488B">
              <w:rPr>
                <w:rFonts w:eastAsia="Times New Roman"/>
                <w:color w:val="000000"/>
              </w:rPr>
              <w:t>-0.09</w:t>
            </w:r>
          </w:p>
        </w:tc>
        <w:tc>
          <w:tcPr>
            <w:tcW w:w="921" w:type="dxa"/>
            <w:tcBorders>
              <w:top w:val="nil"/>
              <w:left w:val="nil"/>
              <w:bottom w:val="nil"/>
              <w:right w:val="nil"/>
            </w:tcBorders>
            <w:shd w:val="clear" w:color="auto" w:fill="auto"/>
            <w:noWrap/>
            <w:vAlign w:val="bottom"/>
            <w:hideMark/>
          </w:tcPr>
          <w:p w14:paraId="32D2C79B" w14:textId="77777777" w:rsidR="002D29A5" w:rsidRPr="0068488B" w:rsidRDefault="002D29A5">
            <w:pPr>
              <w:jc w:val="right"/>
              <w:rPr>
                <w:rFonts w:eastAsia="Times New Roman"/>
                <w:color w:val="000000"/>
              </w:rPr>
            </w:pPr>
            <w:r w:rsidRPr="0068488B">
              <w:rPr>
                <w:rFonts w:eastAsia="Times New Roman"/>
                <w:color w:val="000000"/>
              </w:rPr>
              <w:t>0.00</w:t>
            </w:r>
          </w:p>
        </w:tc>
        <w:tc>
          <w:tcPr>
            <w:tcW w:w="2081" w:type="dxa"/>
            <w:tcBorders>
              <w:top w:val="nil"/>
              <w:left w:val="nil"/>
              <w:bottom w:val="nil"/>
              <w:right w:val="nil"/>
            </w:tcBorders>
            <w:shd w:val="clear" w:color="auto" w:fill="auto"/>
            <w:noWrap/>
            <w:vAlign w:val="bottom"/>
            <w:hideMark/>
          </w:tcPr>
          <w:p w14:paraId="5B40521C" w14:textId="77777777" w:rsidR="002D29A5" w:rsidRPr="0068488B" w:rsidRDefault="002D29A5">
            <w:pPr>
              <w:jc w:val="right"/>
              <w:rPr>
                <w:rFonts w:eastAsia="Times New Roman"/>
                <w:color w:val="000000"/>
              </w:rPr>
            </w:pPr>
            <w:r w:rsidRPr="0068488B">
              <w:rPr>
                <w:rFonts w:eastAsia="Times New Roman"/>
                <w:color w:val="000000"/>
              </w:rPr>
              <w:t>-0.33</w:t>
            </w:r>
          </w:p>
        </w:tc>
        <w:tc>
          <w:tcPr>
            <w:tcW w:w="990" w:type="dxa"/>
            <w:tcBorders>
              <w:top w:val="nil"/>
              <w:left w:val="nil"/>
              <w:bottom w:val="nil"/>
              <w:right w:val="nil"/>
            </w:tcBorders>
            <w:vAlign w:val="bottom"/>
          </w:tcPr>
          <w:p w14:paraId="3AB3C5CE" w14:textId="1EE9F0C2" w:rsidR="002D29A5" w:rsidRPr="0068488B" w:rsidRDefault="002D29A5">
            <w:pPr>
              <w:jc w:val="right"/>
              <w:rPr>
                <w:rFonts w:eastAsia="Times New Roman"/>
                <w:color w:val="000000"/>
              </w:rPr>
            </w:pPr>
            <w:r>
              <w:rPr>
                <w:rFonts w:ascii="Calibri" w:eastAsia="Times New Roman" w:hAnsi="Calibri"/>
                <w:color w:val="000000"/>
              </w:rPr>
              <w:t>-0.30</w:t>
            </w:r>
          </w:p>
        </w:tc>
      </w:tr>
      <w:tr w:rsidR="002D29A5" w:rsidRPr="0068488B" w14:paraId="40E07AA7" w14:textId="1DB84661" w:rsidTr="00EB698C">
        <w:trPr>
          <w:trHeight w:val="320"/>
        </w:trPr>
        <w:tc>
          <w:tcPr>
            <w:tcW w:w="1468" w:type="dxa"/>
            <w:vMerge/>
            <w:tcBorders>
              <w:top w:val="nil"/>
              <w:left w:val="nil"/>
              <w:bottom w:val="single" w:sz="4" w:space="0" w:color="000000"/>
              <w:right w:val="nil"/>
            </w:tcBorders>
            <w:vAlign w:val="center"/>
            <w:hideMark/>
          </w:tcPr>
          <w:p w14:paraId="491C56BC" w14:textId="77777777" w:rsidR="002D29A5" w:rsidRPr="0068488B" w:rsidRDefault="002D29A5">
            <w:pPr>
              <w:rPr>
                <w:rFonts w:eastAsia="Times New Roman"/>
                <w:color w:val="000000"/>
              </w:rPr>
            </w:pPr>
          </w:p>
        </w:tc>
        <w:tc>
          <w:tcPr>
            <w:tcW w:w="1056" w:type="dxa"/>
            <w:tcBorders>
              <w:top w:val="nil"/>
              <w:left w:val="nil"/>
              <w:bottom w:val="nil"/>
              <w:right w:val="nil"/>
            </w:tcBorders>
            <w:shd w:val="clear" w:color="auto" w:fill="auto"/>
            <w:noWrap/>
            <w:vAlign w:val="bottom"/>
            <w:hideMark/>
          </w:tcPr>
          <w:p w14:paraId="5F38440F" w14:textId="77777777" w:rsidR="002D29A5" w:rsidRPr="0068488B" w:rsidRDefault="002D29A5">
            <w:pPr>
              <w:rPr>
                <w:rFonts w:eastAsia="Times New Roman"/>
                <w:color w:val="000000"/>
              </w:rPr>
            </w:pPr>
            <w:r w:rsidRPr="0068488B">
              <w:rPr>
                <w:rFonts w:eastAsia="Times New Roman"/>
                <w:color w:val="000000"/>
              </w:rPr>
              <w:t>Scotland</w:t>
            </w:r>
          </w:p>
        </w:tc>
        <w:tc>
          <w:tcPr>
            <w:tcW w:w="1257" w:type="dxa"/>
            <w:tcBorders>
              <w:top w:val="nil"/>
              <w:left w:val="nil"/>
              <w:bottom w:val="nil"/>
              <w:right w:val="nil"/>
            </w:tcBorders>
            <w:shd w:val="clear" w:color="auto" w:fill="auto"/>
            <w:noWrap/>
            <w:vAlign w:val="bottom"/>
            <w:hideMark/>
          </w:tcPr>
          <w:p w14:paraId="0C97E485" w14:textId="77777777" w:rsidR="002D29A5" w:rsidRPr="0068488B" w:rsidRDefault="002D29A5">
            <w:pPr>
              <w:jc w:val="right"/>
              <w:rPr>
                <w:rFonts w:eastAsia="Times New Roman"/>
                <w:color w:val="000000"/>
              </w:rPr>
            </w:pPr>
            <w:r w:rsidRPr="0068488B">
              <w:rPr>
                <w:rFonts w:eastAsia="Times New Roman"/>
                <w:color w:val="000000"/>
              </w:rPr>
              <w:t>0.56</w:t>
            </w:r>
          </w:p>
        </w:tc>
        <w:tc>
          <w:tcPr>
            <w:tcW w:w="1247" w:type="dxa"/>
            <w:tcBorders>
              <w:top w:val="nil"/>
              <w:left w:val="nil"/>
              <w:bottom w:val="nil"/>
              <w:right w:val="nil"/>
            </w:tcBorders>
            <w:shd w:val="clear" w:color="auto" w:fill="auto"/>
            <w:noWrap/>
            <w:vAlign w:val="bottom"/>
            <w:hideMark/>
          </w:tcPr>
          <w:p w14:paraId="3A267977" w14:textId="77777777" w:rsidR="002D29A5" w:rsidRPr="0068488B" w:rsidRDefault="002D29A5">
            <w:pPr>
              <w:jc w:val="right"/>
              <w:rPr>
                <w:rFonts w:eastAsia="Times New Roman"/>
                <w:color w:val="000000"/>
              </w:rPr>
            </w:pPr>
            <w:r w:rsidRPr="0068488B">
              <w:rPr>
                <w:rFonts w:eastAsia="Times New Roman"/>
                <w:color w:val="000000"/>
              </w:rPr>
              <w:t>0.02</w:t>
            </w:r>
          </w:p>
        </w:tc>
        <w:tc>
          <w:tcPr>
            <w:tcW w:w="921" w:type="dxa"/>
            <w:tcBorders>
              <w:top w:val="nil"/>
              <w:left w:val="nil"/>
              <w:bottom w:val="nil"/>
              <w:right w:val="nil"/>
            </w:tcBorders>
            <w:shd w:val="clear" w:color="auto" w:fill="auto"/>
            <w:noWrap/>
            <w:vAlign w:val="bottom"/>
            <w:hideMark/>
          </w:tcPr>
          <w:p w14:paraId="710E9814" w14:textId="77777777" w:rsidR="002D29A5" w:rsidRPr="0068488B" w:rsidRDefault="002D29A5">
            <w:pPr>
              <w:jc w:val="right"/>
              <w:rPr>
                <w:rFonts w:eastAsia="Times New Roman"/>
                <w:color w:val="000000"/>
              </w:rPr>
            </w:pPr>
            <w:r w:rsidRPr="0068488B">
              <w:rPr>
                <w:rFonts w:eastAsia="Times New Roman"/>
                <w:color w:val="000000"/>
              </w:rPr>
              <w:t>0.08</w:t>
            </w:r>
          </w:p>
        </w:tc>
        <w:tc>
          <w:tcPr>
            <w:tcW w:w="2081" w:type="dxa"/>
            <w:tcBorders>
              <w:top w:val="nil"/>
              <w:left w:val="nil"/>
              <w:bottom w:val="nil"/>
              <w:right w:val="nil"/>
            </w:tcBorders>
            <w:shd w:val="clear" w:color="auto" w:fill="auto"/>
            <w:noWrap/>
            <w:vAlign w:val="bottom"/>
            <w:hideMark/>
          </w:tcPr>
          <w:p w14:paraId="57ED2CE7" w14:textId="77777777" w:rsidR="002D29A5" w:rsidRPr="0068488B" w:rsidRDefault="002D29A5">
            <w:pPr>
              <w:jc w:val="right"/>
              <w:rPr>
                <w:rFonts w:eastAsia="Times New Roman"/>
                <w:color w:val="000000"/>
              </w:rPr>
            </w:pPr>
            <w:r w:rsidRPr="0068488B">
              <w:rPr>
                <w:rFonts w:eastAsia="Times New Roman"/>
                <w:color w:val="000000"/>
              </w:rPr>
              <w:t>-0.12</w:t>
            </w:r>
          </w:p>
        </w:tc>
        <w:tc>
          <w:tcPr>
            <w:tcW w:w="990" w:type="dxa"/>
            <w:tcBorders>
              <w:top w:val="nil"/>
              <w:left w:val="nil"/>
              <w:bottom w:val="nil"/>
              <w:right w:val="nil"/>
            </w:tcBorders>
            <w:vAlign w:val="bottom"/>
          </w:tcPr>
          <w:p w14:paraId="4170C936" w14:textId="0FC604DE" w:rsidR="002D29A5" w:rsidRPr="0068488B" w:rsidRDefault="002D29A5">
            <w:pPr>
              <w:jc w:val="right"/>
              <w:rPr>
                <w:rFonts w:eastAsia="Times New Roman"/>
                <w:color w:val="000000"/>
              </w:rPr>
            </w:pPr>
            <w:r>
              <w:rPr>
                <w:rFonts w:ascii="Calibri" w:eastAsia="Times New Roman" w:hAnsi="Calibri"/>
                <w:color w:val="000000"/>
              </w:rPr>
              <w:t>-0.15</w:t>
            </w:r>
          </w:p>
        </w:tc>
      </w:tr>
      <w:tr w:rsidR="002D29A5" w:rsidRPr="0068488B" w14:paraId="6355869D" w14:textId="1EE3EB85" w:rsidTr="00EB698C">
        <w:trPr>
          <w:trHeight w:val="320"/>
        </w:trPr>
        <w:tc>
          <w:tcPr>
            <w:tcW w:w="1468" w:type="dxa"/>
            <w:vMerge/>
            <w:tcBorders>
              <w:top w:val="nil"/>
              <w:left w:val="nil"/>
              <w:bottom w:val="single" w:sz="4" w:space="0" w:color="000000"/>
              <w:right w:val="nil"/>
            </w:tcBorders>
            <w:vAlign w:val="center"/>
            <w:hideMark/>
          </w:tcPr>
          <w:p w14:paraId="7ECE1F3F" w14:textId="77777777" w:rsidR="002D29A5" w:rsidRPr="0068488B" w:rsidRDefault="002D29A5">
            <w:pPr>
              <w:rPr>
                <w:rFonts w:eastAsia="Times New Roman"/>
                <w:color w:val="000000"/>
              </w:rPr>
            </w:pPr>
          </w:p>
        </w:tc>
        <w:tc>
          <w:tcPr>
            <w:tcW w:w="1056" w:type="dxa"/>
            <w:tcBorders>
              <w:top w:val="nil"/>
              <w:left w:val="nil"/>
              <w:bottom w:val="single" w:sz="4" w:space="0" w:color="auto"/>
              <w:right w:val="nil"/>
            </w:tcBorders>
            <w:shd w:val="clear" w:color="auto" w:fill="auto"/>
            <w:noWrap/>
            <w:vAlign w:val="bottom"/>
            <w:hideMark/>
          </w:tcPr>
          <w:p w14:paraId="4491B823" w14:textId="77777777" w:rsidR="002D29A5" w:rsidRPr="0068488B" w:rsidRDefault="002D29A5">
            <w:pPr>
              <w:rPr>
                <w:rFonts w:eastAsia="Times New Roman"/>
                <w:color w:val="000000"/>
              </w:rPr>
            </w:pPr>
            <w:r w:rsidRPr="0068488B">
              <w:rPr>
                <w:rFonts w:eastAsia="Times New Roman"/>
                <w:color w:val="000000"/>
              </w:rPr>
              <w:t>Wales</w:t>
            </w:r>
          </w:p>
        </w:tc>
        <w:tc>
          <w:tcPr>
            <w:tcW w:w="1257" w:type="dxa"/>
            <w:tcBorders>
              <w:top w:val="nil"/>
              <w:left w:val="nil"/>
              <w:bottom w:val="single" w:sz="4" w:space="0" w:color="auto"/>
              <w:right w:val="nil"/>
            </w:tcBorders>
            <w:shd w:val="clear" w:color="auto" w:fill="auto"/>
            <w:noWrap/>
            <w:vAlign w:val="bottom"/>
            <w:hideMark/>
          </w:tcPr>
          <w:p w14:paraId="2551E11F" w14:textId="77777777" w:rsidR="002D29A5" w:rsidRPr="0068488B" w:rsidRDefault="002D29A5">
            <w:pPr>
              <w:jc w:val="right"/>
              <w:rPr>
                <w:rFonts w:eastAsia="Times New Roman"/>
                <w:color w:val="000000"/>
              </w:rPr>
            </w:pPr>
            <w:r w:rsidRPr="0068488B">
              <w:rPr>
                <w:rFonts w:eastAsia="Times New Roman"/>
                <w:color w:val="000000"/>
              </w:rPr>
              <w:t>0.66</w:t>
            </w:r>
          </w:p>
        </w:tc>
        <w:tc>
          <w:tcPr>
            <w:tcW w:w="1247" w:type="dxa"/>
            <w:tcBorders>
              <w:top w:val="nil"/>
              <w:left w:val="nil"/>
              <w:bottom w:val="single" w:sz="4" w:space="0" w:color="auto"/>
              <w:right w:val="nil"/>
            </w:tcBorders>
            <w:shd w:val="clear" w:color="auto" w:fill="auto"/>
            <w:noWrap/>
            <w:vAlign w:val="bottom"/>
            <w:hideMark/>
          </w:tcPr>
          <w:p w14:paraId="513623E6" w14:textId="77777777" w:rsidR="002D29A5" w:rsidRPr="0068488B" w:rsidRDefault="002D29A5">
            <w:pPr>
              <w:jc w:val="right"/>
              <w:rPr>
                <w:rFonts w:eastAsia="Times New Roman"/>
                <w:color w:val="000000"/>
              </w:rPr>
            </w:pPr>
            <w:r w:rsidRPr="0068488B">
              <w:rPr>
                <w:rFonts w:eastAsia="Times New Roman"/>
                <w:color w:val="000000"/>
              </w:rPr>
              <w:t>-0.13</w:t>
            </w:r>
          </w:p>
        </w:tc>
        <w:tc>
          <w:tcPr>
            <w:tcW w:w="921" w:type="dxa"/>
            <w:tcBorders>
              <w:top w:val="nil"/>
              <w:left w:val="nil"/>
              <w:bottom w:val="single" w:sz="4" w:space="0" w:color="auto"/>
              <w:right w:val="nil"/>
            </w:tcBorders>
            <w:shd w:val="clear" w:color="auto" w:fill="auto"/>
            <w:noWrap/>
            <w:vAlign w:val="bottom"/>
            <w:hideMark/>
          </w:tcPr>
          <w:p w14:paraId="250C0CE4" w14:textId="77777777" w:rsidR="002D29A5" w:rsidRPr="0068488B" w:rsidRDefault="002D29A5">
            <w:pPr>
              <w:jc w:val="right"/>
              <w:rPr>
                <w:rFonts w:eastAsia="Times New Roman"/>
                <w:color w:val="000000"/>
              </w:rPr>
            </w:pPr>
            <w:r w:rsidRPr="0068488B">
              <w:rPr>
                <w:rFonts w:eastAsia="Times New Roman"/>
                <w:color w:val="000000"/>
              </w:rPr>
              <w:t>-0.07</w:t>
            </w:r>
          </w:p>
        </w:tc>
        <w:tc>
          <w:tcPr>
            <w:tcW w:w="2081" w:type="dxa"/>
            <w:tcBorders>
              <w:top w:val="nil"/>
              <w:left w:val="nil"/>
              <w:bottom w:val="single" w:sz="4" w:space="0" w:color="auto"/>
              <w:right w:val="nil"/>
            </w:tcBorders>
            <w:shd w:val="clear" w:color="auto" w:fill="auto"/>
            <w:noWrap/>
            <w:vAlign w:val="bottom"/>
            <w:hideMark/>
          </w:tcPr>
          <w:p w14:paraId="5A57549A" w14:textId="77777777" w:rsidR="002D29A5" w:rsidRPr="0068488B" w:rsidRDefault="002D29A5">
            <w:pPr>
              <w:jc w:val="right"/>
              <w:rPr>
                <w:rFonts w:eastAsia="Times New Roman"/>
                <w:color w:val="000000"/>
              </w:rPr>
            </w:pPr>
            <w:r w:rsidRPr="0068488B">
              <w:rPr>
                <w:rFonts w:eastAsia="Times New Roman"/>
                <w:color w:val="000000"/>
              </w:rPr>
              <w:t>-0.15</w:t>
            </w:r>
          </w:p>
        </w:tc>
        <w:tc>
          <w:tcPr>
            <w:tcW w:w="990" w:type="dxa"/>
            <w:tcBorders>
              <w:top w:val="nil"/>
              <w:left w:val="nil"/>
              <w:bottom w:val="single" w:sz="4" w:space="0" w:color="auto"/>
              <w:right w:val="nil"/>
            </w:tcBorders>
            <w:vAlign w:val="bottom"/>
          </w:tcPr>
          <w:p w14:paraId="28CF0B0F" w14:textId="3AB56994" w:rsidR="002D29A5" w:rsidRPr="0068488B" w:rsidRDefault="002D29A5">
            <w:pPr>
              <w:jc w:val="right"/>
              <w:rPr>
                <w:rFonts w:eastAsia="Times New Roman"/>
                <w:color w:val="000000"/>
              </w:rPr>
            </w:pPr>
            <w:r>
              <w:rPr>
                <w:rFonts w:ascii="Calibri" w:eastAsia="Times New Roman" w:hAnsi="Calibri"/>
                <w:color w:val="000000"/>
              </w:rPr>
              <w:t>-0.16</w:t>
            </w:r>
          </w:p>
        </w:tc>
      </w:tr>
      <w:tr w:rsidR="002D29A5" w:rsidRPr="0068488B" w14:paraId="7D2DF2EB" w14:textId="29E80BB4" w:rsidTr="00EB698C">
        <w:trPr>
          <w:trHeight w:val="320"/>
        </w:trPr>
        <w:tc>
          <w:tcPr>
            <w:tcW w:w="1468" w:type="dxa"/>
            <w:vMerge w:val="restart"/>
            <w:tcBorders>
              <w:top w:val="nil"/>
              <w:left w:val="nil"/>
              <w:bottom w:val="single" w:sz="4" w:space="0" w:color="000000"/>
              <w:right w:val="nil"/>
            </w:tcBorders>
            <w:shd w:val="clear" w:color="auto" w:fill="auto"/>
            <w:vAlign w:val="center"/>
            <w:hideMark/>
          </w:tcPr>
          <w:p w14:paraId="631A19BD" w14:textId="77777777" w:rsidR="002D29A5" w:rsidRPr="0068488B" w:rsidRDefault="002D29A5">
            <w:pPr>
              <w:jc w:val="center"/>
              <w:rPr>
                <w:rFonts w:eastAsia="Times New Roman"/>
                <w:color w:val="000000"/>
              </w:rPr>
            </w:pPr>
            <w:r w:rsidRPr="0068488B">
              <w:rPr>
                <w:rFonts w:eastAsia="Times New Roman"/>
                <w:color w:val="000000"/>
              </w:rPr>
              <w:t>Health Domain</w:t>
            </w:r>
          </w:p>
        </w:tc>
        <w:tc>
          <w:tcPr>
            <w:tcW w:w="1056" w:type="dxa"/>
            <w:tcBorders>
              <w:top w:val="nil"/>
              <w:left w:val="nil"/>
              <w:bottom w:val="nil"/>
              <w:right w:val="nil"/>
            </w:tcBorders>
            <w:shd w:val="clear" w:color="auto" w:fill="auto"/>
            <w:noWrap/>
            <w:vAlign w:val="bottom"/>
            <w:hideMark/>
          </w:tcPr>
          <w:p w14:paraId="7B5A464B" w14:textId="77777777" w:rsidR="002D29A5" w:rsidRPr="0068488B" w:rsidRDefault="002D29A5">
            <w:pPr>
              <w:rPr>
                <w:rFonts w:eastAsia="Times New Roman"/>
                <w:color w:val="000000"/>
              </w:rPr>
            </w:pPr>
            <w:r w:rsidRPr="0068488B">
              <w:rPr>
                <w:rFonts w:eastAsia="Times New Roman"/>
                <w:color w:val="000000"/>
              </w:rPr>
              <w:t>England</w:t>
            </w:r>
          </w:p>
        </w:tc>
        <w:tc>
          <w:tcPr>
            <w:tcW w:w="1257" w:type="dxa"/>
            <w:tcBorders>
              <w:top w:val="nil"/>
              <w:left w:val="nil"/>
              <w:bottom w:val="nil"/>
              <w:right w:val="nil"/>
            </w:tcBorders>
            <w:shd w:val="clear" w:color="auto" w:fill="auto"/>
            <w:noWrap/>
            <w:vAlign w:val="bottom"/>
            <w:hideMark/>
          </w:tcPr>
          <w:p w14:paraId="514794E5" w14:textId="77777777" w:rsidR="002D29A5" w:rsidRPr="0068488B" w:rsidRDefault="002D29A5">
            <w:pPr>
              <w:jc w:val="right"/>
              <w:rPr>
                <w:rFonts w:eastAsia="Times New Roman"/>
                <w:color w:val="000000"/>
              </w:rPr>
            </w:pPr>
            <w:r w:rsidRPr="0068488B">
              <w:rPr>
                <w:rFonts w:eastAsia="Times New Roman"/>
                <w:color w:val="000000"/>
              </w:rPr>
              <w:t>-0.56</w:t>
            </w:r>
          </w:p>
        </w:tc>
        <w:tc>
          <w:tcPr>
            <w:tcW w:w="1247" w:type="dxa"/>
            <w:tcBorders>
              <w:top w:val="nil"/>
              <w:left w:val="nil"/>
              <w:bottom w:val="nil"/>
              <w:right w:val="nil"/>
            </w:tcBorders>
            <w:shd w:val="clear" w:color="auto" w:fill="auto"/>
            <w:noWrap/>
            <w:vAlign w:val="bottom"/>
            <w:hideMark/>
          </w:tcPr>
          <w:p w14:paraId="4227F387" w14:textId="77777777" w:rsidR="002D29A5" w:rsidRPr="0068488B" w:rsidRDefault="002D29A5">
            <w:pPr>
              <w:jc w:val="right"/>
              <w:rPr>
                <w:rFonts w:eastAsia="Times New Roman"/>
                <w:color w:val="000000"/>
              </w:rPr>
            </w:pPr>
            <w:r w:rsidRPr="0068488B">
              <w:rPr>
                <w:rFonts w:eastAsia="Times New Roman"/>
                <w:color w:val="000000"/>
              </w:rPr>
              <w:t>-0.01</w:t>
            </w:r>
          </w:p>
        </w:tc>
        <w:tc>
          <w:tcPr>
            <w:tcW w:w="921" w:type="dxa"/>
            <w:tcBorders>
              <w:top w:val="nil"/>
              <w:left w:val="nil"/>
              <w:bottom w:val="nil"/>
              <w:right w:val="nil"/>
            </w:tcBorders>
            <w:shd w:val="clear" w:color="auto" w:fill="auto"/>
            <w:noWrap/>
            <w:vAlign w:val="bottom"/>
            <w:hideMark/>
          </w:tcPr>
          <w:p w14:paraId="11B64FD2" w14:textId="77777777" w:rsidR="002D29A5" w:rsidRPr="0068488B" w:rsidRDefault="002D29A5">
            <w:pPr>
              <w:jc w:val="right"/>
              <w:rPr>
                <w:rFonts w:eastAsia="Times New Roman"/>
                <w:color w:val="000000"/>
              </w:rPr>
            </w:pPr>
            <w:r w:rsidRPr="0068488B">
              <w:rPr>
                <w:rFonts w:eastAsia="Times New Roman"/>
                <w:color w:val="000000"/>
              </w:rPr>
              <w:t>-0.10</w:t>
            </w:r>
          </w:p>
        </w:tc>
        <w:tc>
          <w:tcPr>
            <w:tcW w:w="2081" w:type="dxa"/>
            <w:tcBorders>
              <w:top w:val="nil"/>
              <w:left w:val="nil"/>
              <w:bottom w:val="nil"/>
              <w:right w:val="nil"/>
            </w:tcBorders>
            <w:shd w:val="clear" w:color="auto" w:fill="auto"/>
            <w:noWrap/>
            <w:vAlign w:val="bottom"/>
            <w:hideMark/>
          </w:tcPr>
          <w:p w14:paraId="1A20F399" w14:textId="77777777" w:rsidR="002D29A5" w:rsidRPr="0068488B" w:rsidRDefault="002D29A5">
            <w:pPr>
              <w:jc w:val="right"/>
              <w:rPr>
                <w:rFonts w:eastAsia="Times New Roman"/>
                <w:color w:val="000000"/>
              </w:rPr>
            </w:pPr>
            <w:r w:rsidRPr="0068488B">
              <w:rPr>
                <w:rFonts w:eastAsia="Times New Roman"/>
                <w:color w:val="000000"/>
              </w:rPr>
              <w:t>0.30</w:t>
            </w:r>
          </w:p>
        </w:tc>
        <w:tc>
          <w:tcPr>
            <w:tcW w:w="990" w:type="dxa"/>
            <w:tcBorders>
              <w:top w:val="nil"/>
              <w:left w:val="nil"/>
              <w:bottom w:val="nil"/>
              <w:right w:val="nil"/>
            </w:tcBorders>
            <w:vAlign w:val="bottom"/>
          </w:tcPr>
          <w:p w14:paraId="4615B648" w14:textId="5CA01DB1" w:rsidR="002D29A5" w:rsidRPr="0068488B" w:rsidRDefault="002D29A5">
            <w:pPr>
              <w:jc w:val="right"/>
              <w:rPr>
                <w:rFonts w:eastAsia="Times New Roman"/>
                <w:color w:val="000000"/>
              </w:rPr>
            </w:pPr>
            <w:r>
              <w:rPr>
                <w:rFonts w:ascii="Calibri" w:eastAsia="Times New Roman" w:hAnsi="Calibri"/>
                <w:color w:val="000000"/>
              </w:rPr>
              <w:t>0.37</w:t>
            </w:r>
          </w:p>
        </w:tc>
      </w:tr>
      <w:tr w:rsidR="002D29A5" w:rsidRPr="0068488B" w14:paraId="72615627" w14:textId="49FEC358" w:rsidTr="00EB698C">
        <w:trPr>
          <w:trHeight w:val="320"/>
        </w:trPr>
        <w:tc>
          <w:tcPr>
            <w:tcW w:w="1468" w:type="dxa"/>
            <w:vMerge/>
            <w:tcBorders>
              <w:top w:val="nil"/>
              <w:left w:val="nil"/>
              <w:bottom w:val="single" w:sz="4" w:space="0" w:color="000000"/>
              <w:right w:val="nil"/>
            </w:tcBorders>
            <w:vAlign w:val="center"/>
            <w:hideMark/>
          </w:tcPr>
          <w:p w14:paraId="66CD265E" w14:textId="77777777" w:rsidR="002D29A5" w:rsidRPr="0068488B" w:rsidRDefault="002D29A5">
            <w:pPr>
              <w:rPr>
                <w:rFonts w:eastAsia="Times New Roman"/>
                <w:color w:val="000000"/>
              </w:rPr>
            </w:pPr>
          </w:p>
        </w:tc>
        <w:tc>
          <w:tcPr>
            <w:tcW w:w="1056" w:type="dxa"/>
            <w:tcBorders>
              <w:top w:val="nil"/>
              <w:left w:val="nil"/>
              <w:bottom w:val="nil"/>
              <w:right w:val="nil"/>
            </w:tcBorders>
            <w:shd w:val="clear" w:color="auto" w:fill="auto"/>
            <w:noWrap/>
            <w:vAlign w:val="bottom"/>
            <w:hideMark/>
          </w:tcPr>
          <w:p w14:paraId="6745CDDF" w14:textId="77777777" w:rsidR="002D29A5" w:rsidRPr="0068488B" w:rsidRDefault="002D29A5">
            <w:pPr>
              <w:rPr>
                <w:rFonts w:eastAsia="Times New Roman"/>
                <w:color w:val="000000"/>
              </w:rPr>
            </w:pPr>
            <w:r w:rsidRPr="0068488B">
              <w:rPr>
                <w:rFonts w:eastAsia="Times New Roman"/>
                <w:color w:val="000000"/>
              </w:rPr>
              <w:t>Scotland</w:t>
            </w:r>
          </w:p>
        </w:tc>
        <w:tc>
          <w:tcPr>
            <w:tcW w:w="1257" w:type="dxa"/>
            <w:tcBorders>
              <w:top w:val="nil"/>
              <w:left w:val="nil"/>
              <w:bottom w:val="nil"/>
              <w:right w:val="nil"/>
            </w:tcBorders>
            <w:shd w:val="clear" w:color="auto" w:fill="auto"/>
            <w:noWrap/>
            <w:vAlign w:val="bottom"/>
            <w:hideMark/>
          </w:tcPr>
          <w:p w14:paraId="7BF7C929" w14:textId="77777777" w:rsidR="002D29A5" w:rsidRPr="0068488B" w:rsidRDefault="002D29A5">
            <w:pPr>
              <w:jc w:val="right"/>
              <w:rPr>
                <w:rFonts w:eastAsia="Times New Roman"/>
                <w:color w:val="000000"/>
              </w:rPr>
            </w:pPr>
            <w:r w:rsidRPr="0068488B">
              <w:rPr>
                <w:rFonts w:eastAsia="Times New Roman"/>
                <w:color w:val="000000"/>
              </w:rPr>
              <w:t>-0.51</w:t>
            </w:r>
          </w:p>
        </w:tc>
        <w:tc>
          <w:tcPr>
            <w:tcW w:w="1247" w:type="dxa"/>
            <w:tcBorders>
              <w:top w:val="nil"/>
              <w:left w:val="nil"/>
              <w:bottom w:val="nil"/>
              <w:right w:val="nil"/>
            </w:tcBorders>
            <w:shd w:val="clear" w:color="auto" w:fill="auto"/>
            <w:noWrap/>
            <w:vAlign w:val="bottom"/>
            <w:hideMark/>
          </w:tcPr>
          <w:p w14:paraId="6BED3256" w14:textId="77777777" w:rsidR="002D29A5" w:rsidRPr="0068488B" w:rsidRDefault="002D29A5">
            <w:pPr>
              <w:jc w:val="right"/>
              <w:rPr>
                <w:rFonts w:eastAsia="Times New Roman"/>
                <w:color w:val="000000"/>
              </w:rPr>
            </w:pPr>
            <w:r w:rsidRPr="0068488B">
              <w:rPr>
                <w:rFonts w:eastAsia="Times New Roman"/>
                <w:color w:val="000000"/>
              </w:rPr>
              <w:t>-0.16</w:t>
            </w:r>
          </w:p>
        </w:tc>
        <w:tc>
          <w:tcPr>
            <w:tcW w:w="921" w:type="dxa"/>
            <w:tcBorders>
              <w:top w:val="nil"/>
              <w:left w:val="nil"/>
              <w:bottom w:val="nil"/>
              <w:right w:val="nil"/>
            </w:tcBorders>
            <w:shd w:val="clear" w:color="auto" w:fill="auto"/>
            <w:noWrap/>
            <w:vAlign w:val="bottom"/>
            <w:hideMark/>
          </w:tcPr>
          <w:p w14:paraId="05B1049B" w14:textId="77777777" w:rsidR="002D29A5" w:rsidRPr="0068488B" w:rsidRDefault="002D29A5">
            <w:pPr>
              <w:jc w:val="right"/>
              <w:rPr>
                <w:rFonts w:eastAsia="Times New Roman"/>
                <w:color w:val="000000"/>
              </w:rPr>
            </w:pPr>
            <w:r w:rsidRPr="0068488B">
              <w:rPr>
                <w:rFonts w:eastAsia="Times New Roman"/>
                <w:color w:val="000000"/>
              </w:rPr>
              <w:t>-0.23</w:t>
            </w:r>
          </w:p>
        </w:tc>
        <w:tc>
          <w:tcPr>
            <w:tcW w:w="2081" w:type="dxa"/>
            <w:tcBorders>
              <w:top w:val="nil"/>
              <w:left w:val="nil"/>
              <w:bottom w:val="nil"/>
              <w:right w:val="nil"/>
            </w:tcBorders>
            <w:shd w:val="clear" w:color="auto" w:fill="auto"/>
            <w:noWrap/>
            <w:vAlign w:val="bottom"/>
            <w:hideMark/>
          </w:tcPr>
          <w:p w14:paraId="730A6F6B" w14:textId="77777777" w:rsidR="002D29A5" w:rsidRPr="0068488B" w:rsidRDefault="002D29A5">
            <w:pPr>
              <w:jc w:val="right"/>
              <w:rPr>
                <w:rFonts w:eastAsia="Times New Roman"/>
                <w:color w:val="000000"/>
              </w:rPr>
            </w:pPr>
            <w:r w:rsidRPr="0068488B">
              <w:rPr>
                <w:rFonts w:eastAsia="Times New Roman"/>
                <w:color w:val="000000"/>
              </w:rPr>
              <w:t>0.18</w:t>
            </w:r>
          </w:p>
        </w:tc>
        <w:tc>
          <w:tcPr>
            <w:tcW w:w="990" w:type="dxa"/>
            <w:tcBorders>
              <w:top w:val="nil"/>
              <w:left w:val="nil"/>
              <w:bottom w:val="nil"/>
              <w:right w:val="nil"/>
            </w:tcBorders>
            <w:vAlign w:val="bottom"/>
          </w:tcPr>
          <w:p w14:paraId="4D98E2FB" w14:textId="05A001B8" w:rsidR="002D29A5" w:rsidRPr="0068488B" w:rsidRDefault="002D29A5">
            <w:pPr>
              <w:jc w:val="right"/>
              <w:rPr>
                <w:rFonts w:eastAsia="Times New Roman"/>
                <w:color w:val="000000"/>
              </w:rPr>
            </w:pPr>
            <w:r>
              <w:rPr>
                <w:rFonts w:ascii="Calibri" w:eastAsia="Times New Roman" w:hAnsi="Calibri"/>
                <w:color w:val="000000"/>
              </w:rPr>
              <w:t>0.27</w:t>
            </w:r>
          </w:p>
        </w:tc>
      </w:tr>
      <w:tr w:rsidR="002D29A5" w:rsidRPr="0068488B" w14:paraId="7A667DF1" w14:textId="7D48931E" w:rsidTr="00EB698C">
        <w:trPr>
          <w:trHeight w:val="320"/>
        </w:trPr>
        <w:tc>
          <w:tcPr>
            <w:tcW w:w="1468" w:type="dxa"/>
            <w:vMerge/>
            <w:tcBorders>
              <w:top w:val="nil"/>
              <w:left w:val="nil"/>
              <w:bottom w:val="single" w:sz="4" w:space="0" w:color="000000"/>
              <w:right w:val="nil"/>
            </w:tcBorders>
            <w:vAlign w:val="center"/>
            <w:hideMark/>
          </w:tcPr>
          <w:p w14:paraId="1B3300CB" w14:textId="77777777" w:rsidR="002D29A5" w:rsidRPr="0068488B" w:rsidRDefault="002D29A5">
            <w:pPr>
              <w:rPr>
                <w:rFonts w:eastAsia="Times New Roman"/>
                <w:color w:val="000000"/>
              </w:rPr>
            </w:pPr>
          </w:p>
        </w:tc>
        <w:tc>
          <w:tcPr>
            <w:tcW w:w="1056" w:type="dxa"/>
            <w:tcBorders>
              <w:top w:val="nil"/>
              <w:left w:val="nil"/>
              <w:bottom w:val="single" w:sz="4" w:space="0" w:color="auto"/>
              <w:right w:val="nil"/>
            </w:tcBorders>
            <w:shd w:val="clear" w:color="auto" w:fill="auto"/>
            <w:noWrap/>
            <w:vAlign w:val="bottom"/>
            <w:hideMark/>
          </w:tcPr>
          <w:p w14:paraId="0EB23182" w14:textId="77777777" w:rsidR="002D29A5" w:rsidRPr="0068488B" w:rsidRDefault="002D29A5">
            <w:pPr>
              <w:rPr>
                <w:rFonts w:eastAsia="Times New Roman"/>
                <w:color w:val="000000"/>
              </w:rPr>
            </w:pPr>
            <w:r w:rsidRPr="0068488B">
              <w:rPr>
                <w:rFonts w:eastAsia="Times New Roman"/>
                <w:color w:val="000000"/>
              </w:rPr>
              <w:t>Wales</w:t>
            </w:r>
          </w:p>
        </w:tc>
        <w:tc>
          <w:tcPr>
            <w:tcW w:w="1257" w:type="dxa"/>
            <w:tcBorders>
              <w:top w:val="nil"/>
              <w:left w:val="nil"/>
              <w:bottom w:val="single" w:sz="4" w:space="0" w:color="auto"/>
              <w:right w:val="nil"/>
            </w:tcBorders>
            <w:shd w:val="clear" w:color="auto" w:fill="auto"/>
            <w:noWrap/>
            <w:vAlign w:val="bottom"/>
            <w:hideMark/>
          </w:tcPr>
          <w:p w14:paraId="6521FFD2" w14:textId="77777777" w:rsidR="002D29A5" w:rsidRPr="0068488B" w:rsidRDefault="002D29A5">
            <w:pPr>
              <w:jc w:val="right"/>
              <w:rPr>
                <w:rFonts w:eastAsia="Times New Roman"/>
                <w:color w:val="000000"/>
              </w:rPr>
            </w:pPr>
            <w:r w:rsidRPr="0068488B">
              <w:rPr>
                <w:rFonts w:eastAsia="Times New Roman"/>
                <w:color w:val="000000"/>
              </w:rPr>
              <w:t>-0.59</w:t>
            </w:r>
          </w:p>
        </w:tc>
        <w:tc>
          <w:tcPr>
            <w:tcW w:w="1247" w:type="dxa"/>
            <w:tcBorders>
              <w:top w:val="nil"/>
              <w:left w:val="nil"/>
              <w:bottom w:val="single" w:sz="4" w:space="0" w:color="auto"/>
              <w:right w:val="nil"/>
            </w:tcBorders>
            <w:shd w:val="clear" w:color="auto" w:fill="auto"/>
            <w:noWrap/>
            <w:vAlign w:val="bottom"/>
            <w:hideMark/>
          </w:tcPr>
          <w:p w14:paraId="646012F3" w14:textId="77777777" w:rsidR="002D29A5" w:rsidRPr="0068488B" w:rsidRDefault="002D29A5">
            <w:pPr>
              <w:jc w:val="right"/>
              <w:rPr>
                <w:rFonts w:eastAsia="Times New Roman"/>
                <w:color w:val="000000"/>
              </w:rPr>
            </w:pPr>
            <w:r w:rsidRPr="0068488B">
              <w:rPr>
                <w:rFonts w:eastAsia="Times New Roman"/>
                <w:color w:val="000000"/>
              </w:rPr>
              <w:t>-0.05</w:t>
            </w:r>
          </w:p>
        </w:tc>
        <w:tc>
          <w:tcPr>
            <w:tcW w:w="921" w:type="dxa"/>
            <w:tcBorders>
              <w:top w:val="nil"/>
              <w:left w:val="nil"/>
              <w:bottom w:val="single" w:sz="4" w:space="0" w:color="auto"/>
              <w:right w:val="nil"/>
            </w:tcBorders>
            <w:shd w:val="clear" w:color="auto" w:fill="auto"/>
            <w:noWrap/>
            <w:vAlign w:val="bottom"/>
            <w:hideMark/>
          </w:tcPr>
          <w:p w14:paraId="54C3D130" w14:textId="77777777" w:rsidR="002D29A5" w:rsidRPr="0068488B" w:rsidRDefault="002D29A5">
            <w:pPr>
              <w:jc w:val="right"/>
              <w:rPr>
                <w:rFonts w:eastAsia="Times New Roman"/>
                <w:color w:val="000000"/>
              </w:rPr>
            </w:pPr>
            <w:r w:rsidRPr="0068488B">
              <w:rPr>
                <w:rFonts w:eastAsia="Times New Roman"/>
                <w:color w:val="000000"/>
              </w:rPr>
              <w:t>-0.11</w:t>
            </w:r>
          </w:p>
        </w:tc>
        <w:tc>
          <w:tcPr>
            <w:tcW w:w="2081" w:type="dxa"/>
            <w:tcBorders>
              <w:top w:val="nil"/>
              <w:left w:val="nil"/>
              <w:bottom w:val="single" w:sz="4" w:space="0" w:color="auto"/>
              <w:right w:val="nil"/>
            </w:tcBorders>
            <w:shd w:val="clear" w:color="auto" w:fill="auto"/>
            <w:noWrap/>
            <w:vAlign w:val="bottom"/>
            <w:hideMark/>
          </w:tcPr>
          <w:p w14:paraId="773D0144" w14:textId="77777777" w:rsidR="002D29A5" w:rsidRPr="0068488B" w:rsidRDefault="002D29A5">
            <w:pPr>
              <w:jc w:val="right"/>
              <w:rPr>
                <w:rFonts w:eastAsia="Times New Roman"/>
                <w:color w:val="000000"/>
              </w:rPr>
            </w:pPr>
            <w:r w:rsidRPr="0068488B">
              <w:rPr>
                <w:rFonts w:eastAsia="Times New Roman"/>
                <w:color w:val="000000"/>
              </w:rPr>
              <w:t>0.20</w:t>
            </w:r>
          </w:p>
        </w:tc>
        <w:tc>
          <w:tcPr>
            <w:tcW w:w="990" w:type="dxa"/>
            <w:tcBorders>
              <w:top w:val="nil"/>
              <w:left w:val="nil"/>
              <w:bottom w:val="single" w:sz="4" w:space="0" w:color="auto"/>
              <w:right w:val="nil"/>
            </w:tcBorders>
            <w:vAlign w:val="bottom"/>
          </w:tcPr>
          <w:p w14:paraId="6440E13B" w14:textId="666EB154" w:rsidR="002D29A5" w:rsidRPr="0068488B" w:rsidRDefault="002D29A5">
            <w:pPr>
              <w:jc w:val="right"/>
              <w:rPr>
                <w:rFonts w:eastAsia="Times New Roman"/>
                <w:color w:val="000000"/>
              </w:rPr>
            </w:pPr>
            <w:r>
              <w:rPr>
                <w:rFonts w:ascii="Calibri" w:eastAsia="Times New Roman" w:hAnsi="Calibri"/>
                <w:color w:val="000000"/>
              </w:rPr>
              <w:t>0.30</w:t>
            </w:r>
          </w:p>
        </w:tc>
      </w:tr>
      <w:tr w:rsidR="002D29A5" w:rsidRPr="0068488B" w14:paraId="70A94C07" w14:textId="280D6DAD" w:rsidTr="00EB698C">
        <w:trPr>
          <w:trHeight w:val="320"/>
        </w:trPr>
        <w:tc>
          <w:tcPr>
            <w:tcW w:w="1468" w:type="dxa"/>
            <w:vMerge w:val="restart"/>
            <w:tcBorders>
              <w:top w:val="nil"/>
              <w:left w:val="nil"/>
              <w:bottom w:val="single" w:sz="4" w:space="0" w:color="000000"/>
              <w:right w:val="nil"/>
            </w:tcBorders>
            <w:shd w:val="clear" w:color="auto" w:fill="auto"/>
            <w:vAlign w:val="center"/>
            <w:hideMark/>
          </w:tcPr>
          <w:p w14:paraId="48FA8AA6" w14:textId="77777777" w:rsidR="002D29A5" w:rsidRPr="0068488B" w:rsidRDefault="002D29A5">
            <w:pPr>
              <w:jc w:val="center"/>
              <w:rPr>
                <w:rFonts w:eastAsia="Times New Roman"/>
                <w:color w:val="000000"/>
              </w:rPr>
            </w:pPr>
            <w:r w:rsidRPr="0068488B">
              <w:rPr>
                <w:rFonts w:eastAsia="Times New Roman"/>
                <w:color w:val="000000"/>
              </w:rPr>
              <w:t>Environment Domain</w:t>
            </w:r>
          </w:p>
        </w:tc>
        <w:tc>
          <w:tcPr>
            <w:tcW w:w="1056" w:type="dxa"/>
            <w:tcBorders>
              <w:top w:val="nil"/>
              <w:left w:val="nil"/>
              <w:bottom w:val="nil"/>
              <w:right w:val="nil"/>
            </w:tcBorders>
            <w:shd w:val="clear" w:color="auto" w:fill="auto"/>
            <w:noWrap/>
            <w:vAlign w:val="bottom"/>
            <w:hideMark/>
          </w:tcPr>
          <w:p w14:paraId="4EA5E522" w14:textId="77777777" w:rsidR="002D29A5" w:rsidRPr="0068488B" w:rsidRDefault="002D29A5">
            <w:pPr>
              <w:rPr>
                <w:rFonts w:eastAsia="Times New Roman"/>
                <w:color w:val="000000"/>
              </w:rPr>
            </w:pPr>
            <w:r w:rsidRPr="0068488B">
              <w:rPr>
                <w:rFonts w:eastAsia="Times New Roman"/>
                <w:color w:val="000000"/>
              </w:rPr>
              <w:t>England</w:t>
            </w:r>
          </w:p>
        </w:tc>
        <w:tc>
          <w:tcPr>
            <w:tcW w:w="1257" w:type="dxa"/>
            <w:tcBorders>
              <w:top w:val="nil"/>
              <w:left w:val="nil"/>
              <w:bottom w:val="nil"/>
              <w:right w:val="nil"/>
            </w:tcBorders>
            <w:shd w:val="clear" w:color="auto" w:fill="auto"/>
            <w:noWrap/>
            <w:vAlign w:val="bottom"/>
            <w:hideMark/>
          </w:tcPr>
          <w:p w14:paraId="4D543998" w14:textId="77777777" w:rsidR="002D29A5" w:rsidRPr="0068488B" w:rsidRDefault="002D29A5">
            <w:pPr>
              <w:jc w:val="right"/>
              <w:rPr>
                <w:rFonts w:eastAsia="Times New Roman"/>
                <w:color w:val="000000"/>
              </w:rPr>
            </w:pPr>
            <w:r w:rsidRPr="0068488B">
              <w:rPr>
                <w:rFonts w:eastAsia="Times New Roman"/>
                <w:color w:val="000000"/>
              </w:rPr>
              <w:t>0.55</w:t>
            </w:r>
          </w:p>
        </w:tc>
        <w:tc>
          <w:tcPr>
            <w:tcW w:w="1247" w:type="dxa"/>
            <w:tcBorders>
              <w:top w:val="nil"/>
              <w:left w:val="nil"/>
              <w:bottom w:val="nil"/>
              <w:right w:val="nil"/>
            </w:tcBorders>
            <w:shd w:val="clear" w:color="auto" w:fill="auto"/>
            <w:noWrap/>
            <w:vAlign w:val="bottom"/>
            <w:hideMark/>
          </w:tcPr>
          <w:p w14:paraId="333259CE" w14:textId="77777777" w:rsidR="002D29A5" w:rsidRPr="0068488B" w:rsidRDefault="002D29A5">
            <w:pPr>
              <w:jc w:val="right"/>
              <w:rPr>
                <w:rFonts w:eastAsia="Times New Roman"/>
                <w:color w:val="000000"/>
              </w:rPr>
            </w:pPr>
            <w:r w:rsidRPr="0068488B">
              <w:rPr>
                <w:rFonts w:eastAsia="Times New Roman"/>
                <w:color w:val="000000"/>
              </w:rPr>
              <w:t>-0.11</w:t>
            </w:r>
          </w:p>
        </w:tc>
        <w:tc>
          <w:tcPr>
            <w:tcW w:w="921" w:type="dxa"/>
            <w:tcBorders>
              <w:top w:val="nil"/>
              <w:left w:val="nil"/>
              <w:bottom w:val="nil"/>
              <w:right w:val="nil"/>
            </w:tcBorders>
            <w:shd w:val="clear" w:color="auto" w:fill="auto"/>
            <w:noWrap/>
            <w:vAlign w:val="bottom"/>
            <w:hideMark/>
          </w:tcPr>
          <w:p w14:paraId="2DAC08A8" w14:textId="77777777" w:rsidR="002D29A5" w:rsidRPr="0068488B" w:rsidRDefault="002D29A5">
            <w:pPr>
              <w:jc w:val="right"/>
              <w:rPr>
                <w:rFonts w:eastAsia="Times New Roman"/>
                <w:color w:val="000000"/>
              </w:rPr>
            </w:pPr>
            <w:r w:rsidRPr="0068488B">
              <w:rPr>
                <w:rFonts w:eastAsia="Times New Roman"/>
                <w:color w:val="000000"/>
              </w:rPr>
              <w:t>0.00</w:t>
            </w:r>
          </w:p>
        </w:tc>
        <w:tc>
          <w:tcPr>
            <w:tcW w:w="2081" w:type="dxa"/>
            <w:tcBorders>
              <w:top w:val="nil"/>
              <w:left w:val="nil"/>
              <w:bottom w:val="nil"/>
              <w:right w:val="nil"/>
            </w:tcBorders>
            <w:shd w:val="clear" w:color="auto" w:fill="auto"/>
            <w:noWrap/>
            <w:vAlign w:val="bottom"/>
            <w:hideMark/>
          </w:tcPr>
          <w:p w14:paraId="3BD4E02F" w14:textId="77777777" w:rsidR="002D29A5" w:rsidRPr="0068488B" w:rsidRDefault="002D29A5">
            <w:pPr>
              <w:jc w:val="right"/>
              <w:rPr>
                <w:rFonts w:eastAsia="Times New Roman"/>
                <w:color w:val="000000"/>
              </w:rPr>
            </w:pPr>
            <w:r w:rsidRPr="0068488B">
              <w:rPr>
                <w:rFonts w:eastAsia="Times New Roman"/>
                <w:color w:val="000000"/>
              </w:rPr>
              <w:t>-0.31</w:t>
            </w:r>
          </w:p>
        </w:tc>
        <w:tc>
          <w:tcPr>
            <w:tcW w:w="990" w:type="dxa"/>
            <w:tcBorders>
              <w:top w:val="nil"/>
              <w:left w:val="nil"/>
              <w:bottom w:val="nil"/>
              <w:right w:val="nil"/>
            </w:tcBorders>
            <w:vAlign w:val="bottom"/>
          </w:tcPr>
          <w:p w14:paraId="26354623" w14:textId="3F95DA47" w:rsidR="002D29A5" w:rsidRPr="0068488B" w:rsidRDefault="002D29A5">
            <w:pPr>
              <w:jc w:val="right"/>
              <w:rPr>
                <w:rFonts w:eastAsia="Times New Roman"/>
                <w:color w:val="000000"/>
              </w:rPr>
            </w:pPr>
            <w:r>
              <w:rPr>
                <w:rFonts w:ascii="Calibri" w:eastAsia="Times New Roman" w:hAnsi="Calibri"/>
                <w:color w:val="000000"/>
              </w:rPr>
              <w:t>-0.29</w:t>
            </w:r>
          </w:p>
        </w:tc>
      </w:tr>
      <w:tr w:rsidR="002D29A5" w:rsidRPr="0068488B" w14:paraId="664E7933" w14:textId="64D080B5" w:rsidTr="00EB698C">
        <w:trPr>
          <w:trHeight w:val="320"/>
        </w:trPr>
        <w:tc>
          <w:tcPr>
            <w:tcW w:w="1468" w:type="dxa"/>
            <w:vMerge/>
            <w:tcBorders>
              <w:top w:val="nil"/>
              <w:left w:val="nil"/>
              <w:bottom w:val="single" w:sz="4" w:space="0" w:color="000000"/>
              <w:right w:val="nil"/>
            </w:tcBorders>
            <w:vAlign w:val="center"/>
            <w:hideMark/>
          </w:tcPr>
          <w:p w14:paraId="29D6AA65" w14:textId="77777777" w:rsidR="002D29A5" w:rsidRPr="0068488B" w:rsidRDefault="002D29A5">
            <w:pPr>
              <w:rPr>
                <w:rFonts w:eastAsia="Times New Roman"/>
                <w:color w:val="000000"/>
              </w:rPr>
            </w:pPr>
          </w:p>
        </w:tc>
        <w:tc>
          <w:tcPr>
            <w:tcW w:w="1056" w:type="dxa"/>
            <w:tcBorders>
              <w:top w:val="nil"/>
              <w:left w:val="nil"/>
              <w:bottom w:val="nil"/>
              <w:right w:val="nil"/>
            </w:tcBorders>
            <w:shd w:val="clear" w:color="auto" w:fill="auto"/>
            <w:noWrap/>
            <w:vAlign w:val="bottom"/>
            <w:hideMark/>
          </w:tcPr>
          <w:p w14:paraId="2B53B64A" w14:textId="77777777" w:rsidR="002D29A5" w:rsidRPr="0068488B" w:rsidRDefault="002D29A5">
            <w:pPr>
              <w:rPr>
                <w:rFonts w:eastAsia="Times New Roman"/>
                <w:color w:val="000000"/>
              </w:rPr>
            </w:pPr>
            <w:r w:rsidRPr="0068488B">
              <w:rPr>
                <w:rFonts w:eastAsia="Times New Roman"/>
                <w:color w:val="000000"/>
              </w:rPr>
              <w:t>Scotland</w:t>
            </w:r>
          </w:p>
        </w:tc>
        <w:tc>
          <w:tcPr>
            <w:tcW w:w="1257" w:type="dxa"/>
            <w:tcBorders>
              <w:top w:val="nil"/>
              <w:left w:val="nil"/>
              <w:bottom w:val="nil"/>
              <w:right w:val="nil"/>
            </w:tcBorders>
            <w:shd w:val="clear" w:color="auto" w:fill="auto"/>
            <w:noWrap/>
            <w:vAlign w:val="bottom"/>
            <w:hideMark/>
          </w:tcPr>
          <w:p w14:paraId="4585074E" w14:textId="77777777" w:rsidR="002D29A5" w:rsidRPr="0068488B" w:rsidRDefault="002D29A5">
            <w:pPr>
              <w:jc w:val="right"/>
              <w:rPr>
                <w:rFonts w:eastAsia="Times New Roman"/>
                <w:color w:val="000000"/>
              </w:rPr>
            </w:pPr>
            <w:r w:rsidRPr="0068488B">
              <w:rPr>
                <w:rFonts w:eastAsia="Times New Roman"/>
                <w:color w:val="000000"/>
              </w:rPr>
              <w:t>0.27</w:t>
            </w:r>
          </w:p>
        </w:tc>
        <w:tc>
          <w:tcPr>
            <w:tcW w:w="1247" w:type="dxa"/>
            <w:tcBorders>
              <w:top w:val="nil"/>
              <w:left w:val="nil"/>
              <w:bottom w:val="nil"/>
              <w:right w:val="nil"/>
            </w:tcBorders>
            <w:shd w:val="clear" w:color="auto" w:fill="auto"/>
            <w:noWrap/>
            <w:vAlign w:val="bottom"/>
            <w:hideMark/>
          </w:tcPr>
          <w:p w14:paraId="1B760DAF" w14:textId="77777777" w:rsidR="002D29A5" w:rsidRPr="0068488B" w:rsidRDefault="002D29A5">
            <w:pPr>
              <w:jc w:val="right"/>
              <w:rPr>
                <w:rFonts w:eastAsia="Times New Roman"/>
                <w:color w:val="000000"/>
              </w:rPr>
            </w:pPr>
            <w:r w:rsidRPr="0068488B">
              <w:rPr>
                <w:rFonts w:eastAsia="Times New Roman"/>
                <w:color w:val="000000"/>
              </w:rPr>
              <w:t>-0.13</w:t>
            </w:r>
          </w:p>
        </w:tc>
        <w:tc>
          <w:tcPr>
            <w:tcW w:w="921" w:type="dxa"/>
            <w:tcBorders>
              <w:top w:val="nil"/>
              <w:left w:val="nil"/>
              <w:bottom w:val="nil"/>
              <w:right w:val="nil"/>
            </w:tcBorders>
            <w:shd w:val="clear" w:color="auto" w:fill="auto"/>
            <w:noWrap/>
            <w:vAlign w:val="bottom"/>
            <w:hideMark/>
          </w:tcPr>
          <w:p w14:paraId="1AF7BDF4" w14:textId="77777777" w:rsidR="002D29A5" w:rsidRPr="0068488B" w:rsidRDefault="002D29A5">
            <w:pPr>
              <w:jc w:val="right"/>
              <w:rPr>
                <w:rFonts w:eastAsia="Times New Roman"/>
                <w:color w:val="000000"/>
              </w:rPr>
            </w:pPr>
            <w:r w:rsidRPr="0068488B">
              <w:rPr>
                <w:rFonts w:eastAsia="Times New Roman"/>
                <w:color w:val="000000"/>
              </w:rPr>
              <w:t>-0.09</w:t>
            </w:r>
          </w:p>
        </w:tc>
        <w:tc>
          <w:tcPr>
            <w:tcW w:w="2081" w:type="dxa"/>
            <w:tcBorders>
              <w:top w:val="nil"/>
              <w:left w:val="nil"/>
              <w:bottom w:val="nil"/>
              <w:right w:val="nil"/>
            </w:tcBorders>
            <w:shd w:val="clear" w:color="auto" w:fill="auto"/>
            <w:noWrap/>
            <w:vAlign w:val="bottom"/>
            <w:hideMark/>
          </w:tcPr>
          <w:p w14:paraId="2D3F0924" w14:textId="77777777" w:rsidR="002D29A5" w:rsidRPr="0068488B" w:rsidRDefault="002D29A5">
            <w:pPr>
              <w:jc w:val="right"/>
              <w:rPr>
                <w:rFonts w:eastAsia="Times New Roman"/>
                <w:color w:val="000000"/>
              </w:rPr>
            </w:pPr>
            <w:r w:rsidRPr="0068488B">
              <w:rPr>
                <w:rFonts w:eastAsia="Times New Roman"/>
                <w:color w:val="000000"/>
              </w:rPr>
              <w:t>0.03</w:t>
            </w:r>
          </w:p>
        </w:tc>
        <w:tc>
          <w:tcPr>
            <w:tcW w:w="990" w:type="dxa"/>
            <w:tcBorders>
              <w:top w:val="nil"/>
              <w:left w:val="nil"/>
              <w:bottom w:val="nil"/>
              <w:right w:val="nil"/>
            </w:tcBorders>
            <w:vAlign w:val="bottom"/>
          </w:tcPr>
          <w:p w14:paraId="2DE69159" w14:textId="72E3ABCF" w:rsidR="002D29A5" w:rsidRPr="0068488B" w:rsidRDefault="002D29A5">
            <w:pPr>
              <w:jc w:val="right"/>
              <w:rPr>
                <w:rFonts w:eastAsia="Times New Roman"/>
                <w:color w:val="000000"/>
              </w:rPr>
            </w:pPr>
            <w:r>
              <w:rPr>
                <w:rFonts w:ascii="Calibri" w:eastAsia="Times New Roman" w:hAnsi="Calibri"/>
                <w:color w:val="000000"/>
              </w:rPr>
              <w:t>0.03</w:t>
            </w:r>
          </w:p>
        </w:tc>
      </w:tr>
      <w:tr w:rsidR="002D29A5" w:rsidRPr="0068488B" w14:paraId="31169B6B" w14:textId="0162C4E6" w:rsidTr="00EB698C">
        <w:trPr>
          <w:trHeight w:val="320"/>
        </w:trPr>
        <w:tc>
          <w:tcPr>
            <w:tcW w:w="1468" w:type="dxa"/>
            <w:vMerge/>
            <w:tcBorders>
              <w:top w:val="nil"/>
              <w:left w:val="nil"/>
              <w:bottom w:val="single" w:sz="4" w:space="0" w:color="000000"/>
              <w:right w:val="nil"/>
            </w:tcBorders>
            <w:vAlign w:val="center"/>
            <w:hideMark/>
          </w:tcPr>
          <w:p w14:paraId="6B8C9289" w14:textId="77777777" w:rsidR="002D29A5" w:rsidRPr="0068488B" w:rsidRDefault="002D29A5">
            <w:pPr>
              <w:rPr>
                <w:rFonts w:eastAsia="Times New Roman"/>
                <w:color w:val="000000"/>
              </w:rPr>
            </w:pPr>
          </w:p>
        </w:tc>
        <w:tc>
          <w:tcPr>
            <w:tcW w:w="1056" w:type="dxa"/>
            <w:tcBorders>
              <w:top w:val="nil"/>
              <w:left w:val="nil"/>
              <w:bottom w:val="single" w:sz="4" w:space="0" w:color="auto"/>
              <w:right w:val="nil"/>
            </w:tcBorders>
            <w:shd w:val="clear" w:color="auto" w:fill="auto"/>
            <w:noWrap/>
            <w:vAlign w:val="bottom"/>
            <w:hideMark/>
          </w:tcPr>
          <w:p w14:paraId="0ADE7906" w14:textId="77777777" w:rsidR="002D29A5" w:rsidRPr="0068488B" w:rsidRDefault="002D29A5">
            <w:pPr>
              <w:rPr>
                <w:rFonts w:eastAsia="Times New Roman"/>
                <w:color w:val="000000"/>
              </w:rPr>
            </w:pPr>
            <w:r w:rsidRPr="0068488B">
              <w:rPr>
                <w:rFonts w:eastAsia="Times New Roman"/>
                <w:color w:val="000000"/>
              </w:rPr>
              <w:t>Wales</w:t>
            </w:r>
          </w:p>
        </w:tc>
        <w:tc>
          <w:tcPr>
            <w:tcW w:w="1257" w:type="dxa"/>
            <w:tcBorders>
              <w:top w:val="nil"/>
              <w:left w:val="nil"/>
              <w:bottom w:val="single" w:sz="4" w:space="0" w:color="auto"/>
              <w:right w:val="nil"/>
            </w:tcBorders>
            <w:shd w:val="clear" w:color="auto" w:fill="auto"/>
            <w:noWrap/>
            <w:vAlign w:val="bottom"/>
            <w:hideMark/>
          </w:tcPr>
          <w:p w14:paraId="13D59A59" w14:textId="77777777" w:rsidR="002D29A5" w:rsidRPr="0068488B" w:rsidRDefault="002D29A5">
            <w:pPr>
              <w:jc w:val="right"/>
              <w:rPr>
                <w:rFonts w:eastAsia="Times New Roman"/>
                <w:color w:val="000000"/>
              </w:rPr>
            </w:pPr>
            <w:r w:rsidRPr="0068488B">
              <w:rPr>
                <w:rFonts w:eastAsia="Times New Roman"/>
                <w:color w:val="000000"/>
              </w:rPr>
              <w:t>0.60</w:t>
            </w:r>
          </w:p>
        </w:tc>
        <w:tc>
          <w:tcPr>
            <w:tcW w:w="1247" w:type="dxa"/>
            <w:tcBorders>
              <w:top w:val="nil"/>
              <w:left w:val="nil"/>
              <w:bottom w:val="single" w:sz="4" w:space="0" w:color="auto"/>
              <w:right w:val="nil"/>
            </w:tcBorders>
            <w:shd w:val="clear" w:color="auto" w:fill="auto"/>
            <w:noWrap/>
            <w:vAlign w:val="bottom"/>
            <w:hideMark/>
          </w:tcPr>
          <w:p w14:paraId="048F0088" w14:textId="77777777" w:rsidR="002D29A5" w:rsidRPr="0068488B" w:rsidRDefault="002D29A5">
            <w:pPr>
              <w:jc w:val="right"/>
              <w:rPr>
                <w:rFonts w:eastAsia="Times New Roman"/>
                <w:color w:val="000000"/>
              </w:rPr>
            </w:pPr>
            <w:r w:rsidRPr="0068488B">
              <w:rPr>
                <w:rFonts w:eastAsia="Times New Roman"/>
                <w:color w:val="000000"/>
              </w:rPr>
              <w:t>-0.18</w:t>
            </w:r>
          </w:p>
        </w:tc>
        <w:tc>
          <w:tcPr>
            <w:tcW w:w="921" w:type="dxa"/>
            <w:tcBorders>
              <w:top w:val="nil"/>
              <w:left w:val="nil"/>
              <w:bottom w:val="single" w:sz="4" w:space="0" w:color="auto"/>
              <w:right w:val="nil"/>
            </w:tcBorders>
            <w:shd w:val="clear" w:color="auto" w:fill="auto"/>
            <w:noWrap/>
            <w:vAlign w:val="bottom"/>
            <w:hideMark/>
          </w:tcPr>
          <w:p w14:paraId="7D141DB8" w14:textId="77777777" w:rsidR="002D29A5" w:rsidRPr="0068488B" w:rsidRDefault="002D29A5">
            <w:pPr>
              <w:jc w:val="right"/>
              <w:rPr>
                <w:rFonts w:eastAsia="Times New Roman"/>
                <w:color w:val="000000"/>
              </w:rPr>
            </w:pPr>
            <w:r w:rsidRPr="0068488B">
              <w:rPr>
                <w:rFonts w:eastAsia="Times New Roman"/>
                <w:color w:val="000000"/>
              </w:rPr>
              <w:t>-0.08</w:t>
            </w:r>
          </w:p>
        </w:tc>
        <w:tc>
          <w:tcPr>
            <w:tcW w:w="2081" w:type="dxa"/>
            <w:tcBorders>
              <w:top w:val="nil"/>
              <w:left w:val="nil"/>
              <w:bottom w:val="single" w:sz="4" w:space="0" w:color="auto"/>
              <w:right w:val="nil"/>
            </w:tcBorders>
            <w:shd w:val="clear" w:color="auto" w:fill="auto"/>
            <w:noWrap/>
            <w:vAlign w:val="bottom"/>
            <w:hideMark/>
          </w:tcPr>
          <w:p w14:paraId="07C52484" w14:textId="77777777" w:rsidR="002D29A5" w:rsidRPr="0068488B" w:rsidRDefault="002D29A5">
            <w:pPr>
              <w:jc w:val="right"/>
              <w:rPr>
                <w:rFonts w:eastAsia="Times New Roman"/>
                <w:color w:val="000000"/>
              </w:rPr>
            </w:pPr>
            <w:r w:rsidRPr="0068488B">
              <w:rPr>
                <w:rFonts w:eastAsia="Times New Roman"/>
                <w:color w:val="000000"/>
              </w:rPr>
              <w:t>-0.17</w:t>
            </w:r>
          </w:p>
        </w:tc>
        <w:tc>
          <w:tcPr>
            <w:tcW w:w="990" w:type="dxa"/>
            <w:tcBorders>
              <w:top w:val="nil"/>
              <w:left w:val="nil"/>
              <w:bottom w:val="single" w:sz="4" w:space="0" w:color="auto"/>
              <w:right w:val="nil"/>
            </w:tcBorders>
            <w:vAlign w:val="bottom"/>
          </w:tcPr>
          <w:p w14:paraId="45285C8F" w14:textId="2343121F" w:rsidR="002D29A5" w:rsidRPr="0068488B" w:rsidRDefault="002D29A5">
            <w:pPr>
              <w:jc w:val="right"/>
              <w:rPr>
                <w:rFonts w:eastAsia="Times New Roman"/>
                <w:color w:val="000000"/>
              </w:rPr>
            </w:pPr>
            <w:r>
              <w:rPr>
                <w:rFonts w:ascii="Calibri" w:eastAsia="Times New Roman" w:hAnsi="Calibri"/>
                <w:color w:val="000000"/>
              </w:rPr>
              <w:t>-0.18</w:t>
            </w:r>
          </w:p>
        </w:tc>
      </w:tr>
    </w:tbl>
    <w:p w14:paraId="1A24D626" w14:textId="77777777" w:rsidR="00C57775" w:rsidRPr="0068488B" w:rsidRDefault="00C57775"/>
    <w:p w14:paraId="1DAB73D4" w14:textId="77777777" w:rsidR="005F199A" w:rsidRPr="0068488B" w:rsidRDefault="005F199A"/>
    <w:p w14:paraId="57166581" w14:textId="15783728" w:rsidR="00E470F2" w:rsidRPr="0068488B" w:rsidRDefault="00E470F2">
      <w:pPr>
        <w:rPr>
          <w:i/>
        </w:rPr>
      </w:pPr>
      <w:r w:rsidRPr="0068488B">
        <w:rPr>
          <w:i/>
        </w:rPr>
        <w:t xml:space="preserve">3.3 Examining whether </w:t>
      </w:r>
      <w:r w:rsidR="008275A5" w:rsidRPr="0068488B">
        <w:rPr>
          <w:i/>
        </w:rPr>
        <w:t>AHAH</w:t>
      </w:r>
      <w:r w:rsidRPr="0068488B">
        <w:rPr>
          <w:i/>
        </w:rPr>
        <w:t xml:space="preserve"> predicts individual-level health </w:t>
      </w:r>
    </w:p>
    <w:p w14:paraId="743B88B0" w14:textId="77777777" w:rsidR="0054418B" w:rsidRPr="0068488B" w:rsidRDefault="0054418B">
      <w:pPr>
        <w:rPr>
          <w:i/>
        </w:rPr>
      </w:pPr>
    </w:p>
    <w:p w14:paraId="1629EE57" w14:textId="6353350D" w:rsidR="0054418B" w:rsidRPr="0068488B" w:rsidRDefault="000A2740">
      <w:r w:rsidRPr="0068488B">
        <w:t xml:space="preserve">The final </w:t>
      </w:r>
      <w:r w:rsidR="008D4CBE">
        <w:t>piece of analysis</w:t>
      </w:r>
      <w:r w:rsidRPr="0068488B">
        <w:t xml:space="preserve"> was to examine whether AHAH and </w:t>
      </w:r>
      <w:r w:rsidR="008D4CBE" w:rsidRPr="0068488B">
        <w:t>its</w:t>
      </w:r>
      <w:r w:rsidRPr="0068488B">
        <w:t xml:space="preserve"> corresponding components are associated to individual-level health</w:t>
      </w:r>
      <w:r w:rsidR="008D4CBE">
        <w:t xml:space="preserve"> and wellbeing</w:t>
      </w:r>
      <w:r w:rsidRPr="0068488B">
        <w:t xml:space="preserve">. </w:t>
      </w:r>
      <w:r w:rsidR="002E1E4E" w:rsidRPr="0068488B">
        <w:t>Table 3</w:t>
      </w:r>
      <w:r w:rsidR="004057F3" w:rsidRPr="0068488B">
        <w:t xml:space="preserve"> presents analyses examining </w:t>
      </w:r>
      <w:r w:rsidR="004057F3" w:rsidRPr="0068488B">
        <w:lastRenderedPageBreak/>
        <w:t xml:space="preserve">their associations to </w:t>
      </w:r>
      <w:r w:rsidR="008D4CBE">
        <w:t>our three</w:t>
      </w:r>
      <w:r w:rsidR="004057F3" w:rsidRPr="0068488B">
        <w:t xml:space="preserve"> physical health</w:t>
      </w:r>
      <w:r w:rsidRPr="0068488B">
        <w:t xml:space="preserve"> </w:t>
      </w:r>
      <w:r w:rsidR="008D4CBE">
        <w:t>measures</w:t>
      </w:r>
      <w:r w:rsidR="004057F3" w:rsidRPr="0068488B">
        <w:t xml:space="preserve">. We found no associations of the overall AHAH score across each of these outcomes. </w:t>
      </w:r>
    </w:p>
    <w:p w14:paraId="787CFCC2" w14:textId="77777777" w:rsidR="00C27E2B" w:rsidRPr="0068488B" w:rsidRDefault="00C27E2B"/>
    <w:p w14:paraId="1CCC1F1A" w14:textId="77777777" w:rsidR="008D4CBE" w:rsidRDefault="008D4CBE"/>
    <w:p w14:paraId="6917CE60" w14:textId="77777777" w:rsidR="00AA076E" w:rsidRDefault="00AA076E"/>
    <w:p w14:paraId="777415FC" w14:textId="77777777" w:rsidR="00D30628" w:rsidRPr="0068488B" w:rsidRDefault="00AA0E59" w:rsidP="00CF1F51">
      <w:pPr>
        <w:rPr>
          <w:rFonts w:eastAsia="Times New Roman"/>
          <w:b/>
        </w:rPr>
      </w:pPr>
      <w:r w:rsidRPr="0068488B">
        <w:rPr>
          <w:rFonts w:eastAsia="Times New Roman"/>
          <w:b/>
        </w:rPr>
        <w:t xml:space="preserve">Table </w:t>
      </w:r>
      <w:r w:rsidR="002E1E4E" w:rsidRPr="0068488B">
        <w:rPr>
          <w:rFonts w:eastAsia="Times New Roman"/>
          <w:b/>
        </w:rPr>
        <w:t>3</w:t>
      </w:r>
      <w:r w:rsidRPr="0068488B">
        <w:rPr>
          <w:rFonts w:eastAsia="Times New Roman"/>
          <w:b/>
        </w:rPr>
        <w:t xml:space="preserve">: </w:t>
      </w:r>
      <w:r w:rsidR="005F736E" w:rsidRPr="0068488B">
        <w:rPr>
          <w:rFonts w:eastAsia="Times New Roman"/>
          <w:b/>
        </w:rPr>
        <w:t>Examining the association between AHAH, each domain and three measures of an individual’s physical health.</w:t>
      </w:r>
    </w:p>
    <w:tbl>
      <w:tblPr>
        <w:tblW w:w="9038" w:type="dxa"/>
        <w:shd w:val="clear" w:color="auto" w:fill="FFFFFF"/>
        <w:tblCellMar>
          <w:top w:w="15" w:type="dxa"/>
          <w:left w:w="15" w:type="dxa"/>
          <w:bottom w:w="15" w:type="dxa"/>
          <w:right w:w="15" w:type="dxa"/>
        </w:tblCellMar>
        <w:tblLook w:val="04A0" w:firstRow="1" w:lastRow="0" w:firstColumn="1" w:lastColumn="0" w:noHBand="0" w:noVBand="1"/>
      </w:tblPr>
      <w:tblGrid>
        <w:gridCol w:w="2282"/>
        <w:gridCol w:w="2633"/>
        <w:gridCol w:w="2432"/>
        <w:gridCol w:w="1691"/>
      </w:tblGrid>
      <w:tr w:rsidR="00D30628" w:rsidRPr="0068488B" w14:paraId="5D03DE3E" w14:textId="77777777" w:rsidTr="00323D88">
        <w:tc>
          <w:tcPr>
            <w:tcW w:w="2282" w:type="dxa"/>
            <w:tcBorders>
              <w:top w:val="single" w:sz="4" w:space="0" w:color="auto"/>
            </w:tcBorders>
            <w:shd w:val="clear" w:color="auto" w:fill="FFFFFF"/>
            <w:tcMar>
              <w:top w:w="0" w:type="dxa"/>
              <w:left w:w="0" w:type="dxa"/>
              <w:bottom w:w="0" w:type="dxa"/>
              <w:right w:w="0" w:type="dxa"/>
            </w:tcMar>
            <w:vAlign w:val="center"/>
          </w:tcPr>
          <w:p w14:paraId="2C23E317" w14:textId="77777777" w:rsidR="00D30628" w:rsidRPr="0068488B" w:rsidRDefault="00D30628" w:rsidP="00323D88">
            <w:pPr>
              <w:jc w:val="center"/>
              <w:rPr>
                <w:rFonts w:eastAsia="Times New Roman"/>
                <w:sz w:val="20"/>
                <w:szCs w:val="20"/>
              </w:rPr>
            </w:pPr>
          </w:p>
        </w:tc>
        <w:tc>
          <w:tcPr>
            <w:tcW w:w="6756" w:type="dxa"/>
            <w:gridSpan w:val="3"/>
            <w:tcBorders>
              <w:top w:val="single" w:sz="4" w:space="0" w:color="auto"/>
            </w:tcBorders>
            <w:shd w:val="clear" w:color="auto" w:fill="FFFFFF"/>
            <w:tcMar>
              <w:top w:w="0" w:type="dxa"/>
              <w:left w:w="0" w:type="dxa"/>
              <w:bottom w:w="0" w:type="dxa"/>
              <w:right w:w="0" w:type="dxa"/>
            </w:tcMar>
            <w:vAlign w:val="center"/>
          </w:tcPr>
          <w:p w14:paraId="77CBB5A1" w14:textId="77777777" w:rsidR="00D30628" w:rsidRPr="0068488B" w:rsidRDefault="00D30628" w:rsidP="00323D88">
            <w:pPr>
              <w:jc w:val="center"/>
              <w:rPr>
                <w:rFonts w:eastAsia="Times New Roman"/>
                <w:color w:val="333333"/>
                <w:sz w:val="21"/>
                <w:szCs w:val="21"/>
              </w:rPr>
            </w:pPr>
            <w:r w:rsidRPr="0068488B">
              <w:rPr>
                <w:rFonts w:eastAsia="Times New Roman"/>
                <w:color w:val="333333"/>
                <w:sz w:val="21"/>
                <w:szCs w:val="21"/>
              </w:rPr>
              <w:t>Outcome variable</w:t>
            </w:r>
          </w:p>
        </w:tc>
      </w:tr>
      <w:tr w:rsidR="00D30628" w:rsidRPr="0068488B" w14:paraId="2F40B38B" w14:textId="77777777" w:rsidTr="00323D88">
        <w:tc>
          <w:tcPr>
            <w:tcW w:w="2282" w:type="dxa"/>
            <w:shd w:val="clear" w:color="auto" w:fill="FFFFFF"/>
            <w:tcMar>
              <w:top w:w="0" w:type="dxa"/>
              <w:left w:w="0" w:type="dxa"/>
              <w:bottom w:w="0" w:type="dxa"/>
              <w:right w:w="0" w:type="dxa"/>
            </w:tcMar>
            <w:vAlign w:val="center"/>
            <w:hideMark/>
          </w:tcPr>
          <w:p w14:paraId="7871DAFE" w14:textId="77777777" w:rsidR="00D30628" w:rsidRPr="0068488B" w:rsidRDefault="00D30628" w:rsidP="00323D88">
            <w:pPr>
              <w:jc w:val="center"/>
              <w:rPr>
                <w:rFonts w:eastAsia="Times New Roman"/>
                <w:sz w:val="20"/>
                <w:szCs w:val="20"/>
              </w:rPr>
            </w:pPr>
          </w:p>
        </w:tc>
        <w:tc>
          <w:tcPr>
            <w:tcW w:w="2633" w:type="dxa"/>
            <w:tcBorders>
              <w:top w:val="single" w:sz="4" w:space="0" w:color="auto"/>
            </w:tcBorders>
            <w:shd w:val="clear" w:color="auto" w:fill="FFFFFF"/>
            <w:tcMar>
              <w:top w:w="0" w:type="dxa"/>
              <w:left w:w="0" w:type="dxa"/>
              <w:bottom w:w="0" w:type="dxa"/>
              <w:right w:w="0" w:type="dxa"/>
            </w:tcMar>
            <w:vAlign w:val="center"/>
            <w:hideMark/>
          </w:tcPr>
          <w:p w14:paraId="42EB46BF" w14:textId="77777777" w:rsidR="00D30628" w:rsidRPr="0068488B" w:rsidRDefault="00D30628" w:rsidP="00323D88">
            <w:pPr>
              <w:jc w:val="center"/>
              <w:rPr>
                <w:rFonts w:eastAsia="Times New Roman"/>
                <w:color w:val="333333"/>
                <w:sz w:val="21"/>
                <w:szCs w:val="21"/>
              </w:rPr>
            </w:pPr>
            <w:r w:rsidRPr="0068488B">
              <w:rPr>
                <w:rFonts w:eastAsia="Times New Roman"/>
                <w:color w:val="333333"/>
                <w:sz w:val="21"/>
                <w:szCs w:val="21"/>
              </w:rPr>
              <w:t>Long-standing illness</w:t>
            </w:r>
          </w:p>
        </w:tc>
        <w:tc>
          <w:tcPr>
            <w:tcW w:w="2432" w:type="dxa"/>
            <w:tcBorders>
              <w:top w:val="single" w:sz="4" w:space="0" w:color="auto"/>
            </w:tcBorders>
            <w:shd w:val="clear" w:color="auto" w:fill="FFFFFF"/>
            <w:tcMar>
              <w:top w:w="0" w:type="dxa"/>
              <w:left w:w="0" w:type="dxa"/>
              <w:bottom w:w="0" w:type="dxa"/>
              <w:right w:w="0" w:type="dxa"/>
            </w:tcMar>
            <w:vAlign w:val="center"/>
            <w:hideMark/>
          </w:tcPr>
          <w:p w14:paraId="5705EC9F" w14:textId="2A0DBBDE" w:rsidR="00D30628" w:rsidRPr="0068488B" w:rsidRDefault="00EC2A33" w:rsidP="00323D88">
            <w:pPr>
              <w:jc w:val="center"/>
              <w:rPr>
                <w:rFonts w:eastAsia="Times New Roman"/>
                <w:color w:val="333333"/>
                <w:sz w:val="21"/>
                <w:szCs w:val="21"/>
              </w:rPr>
            </w:pPr>
            <w:r w:rsidRPr="0068488B">
              <w:rPr>
                <w:rFonts w:eastAsia="Times New Roman"/>
                <w:color w:val="333333"/>
                <w:sz w:val="21"/>
                <w:szCs w:val="21"/>
              </w:rPr>
              <w:t>Poor Self-Rated</w:t>
            </w:r>
            <w:r w:rsidR="00D30628" w:rsidRPr="0068488B">
              <w:rPr>
                <w:rFonts w:eastAsia="Times New Roman"/>
                <w:color w:val="333333"/>
                <w:sz w:val="21"/>
                <w:szCs w:val="21"/>
              </w:rPr>
              <w:t xml:space="preserve"> Health</w:t>
            </w:r>
          </w:p>
        </w:tc>
        <w:tc>
          <w:tcPr>
            <w:tcW w:w="1691" w:type="dxa"/>
            <w:tcBorders>
              <w:top w:val="single" w:sz="4" w:space="0" w:color="auto"/>
            </w:tcBorders>
            <w:shd w:val="clear" w:color="auto" w:fill="FFFFFF"/>
            <w:tcMar>
              <w:top w:w="0" w:type="dxa"/>
              <w:left w:w="0" w:type="dxa"/>
              <w:bottom w:w="0" w:type="dxa"/>
              <w:right w:w="0" w:type="dxa"/>
            </w:tcMar>
            <w:vAlign w:val="center"/>
            <w:hideMark/>
          </w:tcPr>
          <w:p w14:paraId="1953646F" w14:textId="77777777" w:rsidR="00D30628" w:rsidRPr="0068488B" w:rsidRDefault="00D30628" w:rsidP="00323D88">
            <w:pPr>
              <w:jc w:val="center"/>
              <w:rPr>
                <w:rFonts w:eastAsia="Times New Roman"/>
                <w:color w:val="333333"/>
                <w:sz w:val="21"/>
                <w:szCs w:val="21"/>
              </w:rPr>
            </w:pPr>
            <w:r w:rsidRPr="0068488B">
              <w:rPr>
                <w:rFonts w:eastAsia="Times New Roman"/>
                <w:color w:val="333333"/>
                <w:sz w:val="21"/>
                <w:szCs w:val="21"/>
              </w:rPr>
              <w:t>SF12 Physical health</w:t>
            </w:r>
          </w:p>
        </w:tc>
      </w:tr>
      <w:tr w:rsidR="00D30628" w:rsidRPr="0068488B" w14:paraId="532FADA0" w14:textId="77777777" w:rsidTr="00323D88">
        <w:tc>
          <w:tcPr>
            <w:tcW w:w="2282" w:type="dxa"/>
            <w:shd w:val="clear" w:color="auto" w:fill="FFFFFF"/>
            <w:tcMar>
              <w:top w:w="0" w:type="dxa"/>
              <w:left w:w="0" w:type="dxa"/>
              <w:bottom w:w="0" w:type="dxa"/>
              <w:right w:w="0" w:type="dxa"/>
            </w:tcMar>
            <w:vAlign w:val="center"/>
            <w:hideMark/>
          </w:tcPr>
          <w:p w14:paraId="60349E55" w14:textId="77777777" w:rsidR="00D30628" w:rsidRPr="0068488B" w:rsidRDefault="00D30628" w:rsidP="00323D88">
            <w:pPr>
              <w:jc w:val="center"/>
              <w:rPr>
                <w:rFonts w:eastAsia="Times New Roman"/>
                <w:color w:val="333333"/>
                <w:sz w:val="21"/>
                <w:szCs w:val="21"/>
              </w:rPr>
            </w:pPr>
          </w:p>
        </w:tc>
        <w:tc>
          <w:tcPr>
            <w:tcW w:w="2633" w:type="dxa"/>
            <w:shd w:val="clear" w:color="auto" w:fill="FFFFFF"/>
            <w:tcMar>
              <w:top w:w="0" w:type="dxa"/>
              <w:left w:w="0" w:type="dxa"/>
              <w:bottom w:w="0" w:type="dxa"/>
              <w:right w:w="0" w:type="dxa"/>
            </w:tcMar>
            <w:vAlign w:val="center"/>
            <w:hideMark/>
          </w:tcPr>
          <w:p w14:paraId="5DAAFD9E" w14:textId="77777777" w:rsidR="00D30628" w:rsidRPr="0068488B" w:rsidRDefault="00D30628" w:rsidP="00323D88">
            <w:pPr>
              <w:jc w:val="center"/>
              <w:rPr>
                <w:rFonts w:eastAsia="Times New Roman"/>
                <w:color w:val="333333"/>
                <w:sz w:val="21"/>
                <w:szCs w:val="21"/>
              </w:rPr>
            </w:pPr>
            <w:r w:rsidRPr="0068488B">
              <w:rPr>
                <w:rFonts w:eastAsia="Times New Roman"/>
                <w:i/>
                <w:iCs/>
                <w:color w:val="333333"/>
                <w:sz w:val="21"/>
                <w:szCs w:val="21"/>
              </w:rPr>
              <w:t>logistic</w:t>
            </w:r>
          </w:p>
        </w:tc>
        <w:tc>
          <w:tcPr>
            <w:tcW w:w="2432" w:type="dxa"/>
            <w:shd w:val="clear" w:color="auto" w:fill="FFFFFF"/>
            <w:tcMar>
              <w:top w:w="0" w:type="dxa"/>
              <w:left w:w="0" w:type="dxa"/>
              <w:bottom w:w="0" w:type="dxa"/>
              <w:right w:w="0" w:type="dxa"/>
            </w:tcMar>
            <w:vAlign w:val="center"/>
            <w:hideMark/>
          </w:tcPr>
          <w:p w14:paraId="03D06EF8" w14:textId="77777777" w:rsidR="00D30628" w:rsidRPr="0068488B" w:rsidRDefault="00D30628" w:rsidP="00323D88">
            <w:pPr>
              <w:jc w:val="center"/>
              <w:rPr>
                <w:rFonts w:eastAsia="Times New Roman"/>
                <w:color w:val="333333"/>
                <w:sz w:val="21"/>
                <w:szCs w:val="21"/>
              </w:rPr>
            </w:pPr>
            <w:r w:rsidRPr="0068488B">
              <w:rPr>
                <w:rFonts w:eastAsia="Times New Roman"/>
                <w:i/>
                <w:iCs/>
                <w:color w:val="333333"/>
                <w:sz w:val="21"/>
                <w:szCs w:val="21"/>
              </w:rPr>
              <w:t>logistic</w:t>
            </w:r>
          </w:p>
        </w:tc>
        <w:tc>
          <w:tcPr>
            <w:tcW w:w="1691" w:type="dxa"/>
            <w:shd w:val="clear" w:color="auto" w:fill="FFFFFF"/>
            <w:tcMar>
              <w:top w:w="0" w:type="dxa"/>
              <w:left w:w="0" w:type="dxa"/>
              <w:bottom w:w="0" w:type="dxa"/>
              <w:right w:w="0" w:type="dxa"/>
            </w:tcMar>
            <w:vAlign w:val="center"/>
            <w:hideMark/>
          </w:tcPr>
          <w:p w14:paraId="6E3DC807" w14:textId="77777777" w:rsidR="00D30628" w:rsidRPr="0068488B" w:rsidRDefault="00D30628" w:rsidP="00323D88">
            <w:pPr>
              <w:jc w:val="center"/>
              <w:rPr>
                <w:rFonts w:eastAsia="Times New Roman"/>
                <w:color w:val="333333"/>
                <w:sz w:val="21"/>
                <w:szCs w:val="21"/>
              </w:rPr>
            </w:pPr>
            <w:r w:rsidRPr="0068488B">
              <w:rPr>
                <w:rFonts w:eastAsia="Times New Roman"/>
                <w:i/>
                <w:iCs/>
                <w:color w:val="333333"/>
                <w:sz w:val="21"/>
                <w:szCs w:val="21"/>
              </w:rPr>
              <w:t>OLS</w:t>
            </w:r>
          </w:p>
        </w:tc>
      </w:tr>
      <w:tr w:rsidR="00D30628" w:rsidRPr="0068488B" w14:paraId="6421B9B7" w14:textId="77777777" w:rsidTr="00323D88">
        <w:tc>
          <w:tcPr>
            <w:tcW w:w="2282" w:type="dxa"/>
            <w:shd w:val="clear" w:color="auto" w:fill="FFFFFF"/>
            <w:tcMar>
              <w:top w:w="0" w:type="dxa"/>
              <w:left w:w="0" w:type="dxa"/>
              <w:bottom w:w="0" w:type="dxa"/>
              <w:right w:w="0" w:type="dxa"/>
            </w:tcMar>
            <w:vAlign w:val="center"/>
            <w:hideMark/>
          </w:tcPr>
          <w:p w14:paraId="6724C158" w14:textId="77777777" w:rsidR="00D30628" w:rsidRPr="0068488B" w:rsidRDefault="00D30628" w:rsidP="00323D88">
            <w:pPr>
              <w:jc w:val="center"/>
              <w:rPr>
                <w:rFonts w:eastAsia="Times New Roman"/>
                <w:color w:val="333333"/>
                <w:sz w:val="21"/>
                <w:szCs w:val="21"/>
              </w:rPr>
            </w:pPr>
          </w:p>
        </w:tc>
        <w:tc>
          <w:tcPr>
            <w:tcW w:w="2633" w:type="dxa"/>
            <w:shd w:val="clear" w:color="auto" w:fill="FFFFFF"/>
            <w:tcMar>
              <w:top w:w="0" w:type="dxa"/>
              <w:left w:w="0" w:type="dxa"/>
              <w:bottom w:w="0" w:type="dxa"/>
              <w:right w:w="0" w:type="dxa"/>
            </w:tcMar>
            <w:vAlign w:val="center"/>
            <w:hideMark/>
          </w:tcPr>
          <w:p w14:paraId="081A2E3B" w14:textId="77777777" w:rsidR="00D30628" w:rsidRPr="0068488B" w:rsidRDefault="00D30628" w:rsidP="00323D88">
            <w:pPr>
              <w:jc w:val="center"/>
              <w:rPr>
                <w:rFonts w:eastAsia="Times New Roman"/>
                <w:color w:val="333333"/>
                <w:sz w:val="21"/>
                <w:szCs w:val="21"/>
              </w:rPr>
            </w:pPr>
            <w:r w:rsidRPr="0068488B">
              <w:rPr>
                <w:rFonts w:eastAsia="Times New Roman"/>
                <w:color w:val="333333"/>
                <w:sz w:val="21"/>
                <w:szCs w:val="21"/>
              </w:rPr>
              <w:t>(1)</w:t>
            </w:r>
          </w:p>
        </w:tc>
        <w:tc>
          <w:tcPr>
            <w:tcW w:w="2432" w:type="dxa"/>
            <w:shd w:val="clear" w:color="auto" w:fill="FFFFFF"/>
            <w:tcMar>
              <w:top w:w="0" w:type="dxa"/>
              <w:left w:w="0" w:type="dxa"/>
              <w:bottom w:w="0" w:type="dxa"/>
              <w:right w:w="0" w:type="dxa"/>
            </w:tcMar>
            <w:vAlign w:val="center"/>
            <w:hideMark/>
          </w:tcPr>
          <w:p w14:paraId="6F6C3811" w14:textId="77777777" w:rsidR="00D30628" w:rsidRPr="0068488B" w:rsidRDefault="00D30628" w:rsidP="00323D88">
            <w:pPr>
              <w:jc w:val="center"/>
              <w:rPr>
                <w:rFonts w:eastAsia="Times New Roman"/>
                <w:color w:val="333333"/>
                <w:sz w:val="21"/>
                <w:szCs w:val="21"/>
              </w:rPr>
            </w:pPr>
            <w:r w:rsidRPr="0068488B">
              <w:rPr>
                <w:rFonts w:eastAsia="Times New Roman"/>
                <w:color w:val="333333"/>
                <w:sz w:val="21"/>
                <w:szCs w:val="21"/>
              </w:rPr>
              <w:t>(2)</w:t>
            </w:r>
          </w:p>
        </w:tc>
        <w:tc>
          <w:tcPr>
            <w:tcW w:w="1691" w:type="dxa"/>
            <w:shd w:val="clear" w:color="auto" w:fill="FFFFFF"/>
            <w:tcMar>
              <w:top w:w="0" w:type="dxa"/>
              <w:left w:w="0" w:type="dxa"/>
              <w:bottom w:w="0" w:type="dxa"/>
              <w:right w:w="0" w:type="dxa"/>
            </w:tcMar>
            <w:vAlign w:val="center"/>
            <w:hideMark/>
          </w:tcPr>
          <w:p w14:paraId="25AFCB94" w14:textId="77777777" w:rsidR="00D30628" w:rsidRPr="0068488B" w:rsidRDefault="00D30628" w:rsidP="00323D88">
            <w:pPr>
              <w:jc w:val="center"/>
              <w:rPr>
                <w:rFonts w:eastAsia="Times New Roman"/>
                <w:color w:val="333333"/>
                <w:sz w:val="21"/>
                <w:szCs w:val="21"/>
              </w:rPr>
            </w:pPr>
            <w:r w:rsidRPr="0068488B">
              <w:rPr>
                <w:rFonts w:eastAsia="Times New Roman"/>
                <w:color w:val="333333"/>
                <w:sz w:val="21"/>
                <w:szCs w:val="21"/>
              </w:rPr>
              <w:t>(3)</w:t>
            </w:r>
          </w:p>
        </w:tc>
      </w:tr>
      <w:tr w:rsidR="00D30628" w:rsidRPr="0068488B" w14:paraId="014FC662" w14:textId="77777777" w:rsidTr="00323D88">
        <w:tc>
          <w:tcPr>
            <w:tcW w:w="9038" w:type="dxa"/>
            <w:gridSpan w:val="4"/>
            <w:tcBorders>
              <w:bottom w:val="single" w:sz="6" w:space="0" w:color="000000"/>
            </w:tcBorders>
            <w:shd w:val="clear" w:color="auto" w:fill="FFFFFF"/>
            <w:tcMar>
              <w:top w:w="0" w:type="dxa"/>
              <w:left w:w="0" w:type="dxa"/>
              <w:bottom w:w="0" w:type="dxa"/>
              <w:right w:w="0" w:type="dxa"/>
            </w:tcMar>
            <w:vAlign w:val="center"/>
            <w:hideMark/>
          </w:tcPr>
          <w:p w14:paraId="7CDE9039" w14:textId="77777777" w:rsidR="00D30628" w:rsidRPr="0068488B" w:rsidRDefault="00D30628" w:rsidP="00323D88">
            <w:pPr>
              <w:jc w:val="center"/>
              <w:rPr>
                <w:rFonts w:eastAsia="Times New Roman"/>
                <w:color w:val="333333"/>
                <w:sz w:val="21"/>
                <w:szCs w:val="21"/>
              </w:rPr>
            </w:pPr>
          </w:p>
        </w:tc>
      </w:tr>
      <w:tr w:rsidR="00D30628" w:rsidRPr="0068488B" w14:paraId="2BA1FCA6" w14:textId="77777777" w:rsidTr="00323D88">
        <w:trPr>
          <w:trHeight w:val="273"/>
        </w:trPr>
        <w:tc>
          <w:tcPr>
            <w:tcW w:w="9038" w:type="dxa"/>
            <w:gridSpan w:val="4"/>
            <w:shd w:val="clear" w:color="auto" w:fill="FFFFFF"/>
            <w:tcMar>
              <w:top w:w="0" w:type="dxa"/>
              <w:left w:w="0" w:type="dxa"/>
              <w:bottom w:w="0" w:type="dxa"/>
              <w:right w:w="0" w:type="dxa"/>
            </w:tcMar>
            <w:vAlign w:val="center"/>
            <w:hideMark/>
          </w:tcPr>
          <w:p w14:paraId="6C7A51D3" w14:textId="77777777" w:rsidR="00D30628" w:rsidRPr="0068488B" w:rsidRDefault="00D30628" w:rsidP="00323D88">
            <w:pPr>
              <w:rPr>
                <w:rFonts w:eastAsia="Times New Roman"/>
                <w:color w:val="333333"/>
                <w:sz w:val="21"/>
                <w:szCs w:val="21"/>
              </w:rPr>
            </w:pPr>
            <w:r w:rsidRPr="0068488B">
              <w:rPr>
                <w:rFonts w:eastAsia="Times New Roman"/>
                <w:b/>
                <w:color w:val="333333"/>
                <w:sz w:val="21"/>
                <w:szCs w:val="21"/>
              </w:rPr>
              <w:t>(A) AHAH as overall index only</w:t>
            </w:r>
          </w:p>
        </w:tc>
      </w:tr>
      <w:tr w:rsidR="00D30628" w:rsidRPr="0068488B" w14:paraId="02C22ABE" w14:textId="77777777" w:rsidTr="00323D88">
        <w:tc>
          <w:tcPr>
            <w:tcW w:w="2282" w:type="dxa"/>
            <w:shd w:val="clear" w:color="auto" w:fill="FFFFFF"/>
            <w:tcMar>
              <w:top w:w="0" w:type="dxa"/>
              <w:left w:w="0" w:type="dxa"/>
              <w:bottom w:w="0" w:type="dxa"/>
              <w:right w:w="0" w:type="dxa"/>
            </w:tcMar>
            <w:vAlign w:val="center"/>
            <w:hideMark/>
          </w:tcPr>
          <w:p w14:paraId="00662807" w14:textId="77777777" w:rsidR="00D30628" w:rsidRPr="0068488B" w:rsidRDefault="00D30628" w:rsidP="00323D88">
            <w:pPr>
              <w:rPr>
                <w:rFonts w:eastAsia="Times New Roman"/>
                <w:color w:val="333333"/>
                <w:sz w:val="21"/>
                <w:szCs w:val="21"/>
              </w:rPr>
            </w:pPr>
            <w:r w:rsidRPr="0068488B">
              <w:rPr>
                <w:rFonts w:eastAsia="Times New Roman"/>
                <w:color w:val="333333"/>
                <w:sz w:val="21"/>
                <w:szCs w:val="21"/>
              </w:rPr>
              <w:t>AHAH score</w:t>
            </w:r>
          </w:p>
        </w:tc>
        <w:tc>
          <w:tcPr>
            <w:tcW w:w="2633" w:type="dxa"/>
            <w:shd w:val="clear" w:color="auto" w:fill="FFFFFF"/>
            <w:tcMar>
              <w:top w:w="0" w:type="dxa"/>
              <w:left w:w="0" w:type="dxa"/>
              <w:bottom w:w="0" w:type="dxa"/>
              <w:right w:w="0" w:type="dxa"/>
            </w:tcMar>
            <w:vAlign w:val="center"/>
            <w:hideMark/>
          </w:tcPr>
          <w:p w14:paraId="6A1A3F1A" w14:textId="77777777" w:rsidR="00D30628" w:rsidRPr="0068488B" w:rsidRDefault="00D30628" w:rsidP="00323D88">
            <w:pPr>
              <w:jc w:val="center"/>
              <w:rPr>
                <w:rFonts w:eastAsia="Times New Roman"/>
                <w:color w:val="333333"/>
                <w:sz w:val="21"/>
                <w:szCs w:val="21"/>
              </w:rPr>
            </w:pPr>
            <w:r w:rsidRPr="0068488B">
              <w:rPr>
                <w:rFonts w:eastAsia="Times New Roman"/>
                <w:color w:val="333333"/>
                <w:sz w:val="21"/>
                <w:szCs w:val="21"/>
              </w:rPr>
              <w:t>0.0002</w:t>
            </w:r>
          </w:p>
        </w:tc>
        <w:tc>
          <w:tcPr>
            <w:tcW w:w="2432" w:type="dxa"/>
            <w:shd w:val="clear" w:color="auto" w:fill="FFFFFF"/>
            <w:tcMar>
              <w:top w:w="0" w:type="dxa"/>
              <w:left w:w="0" w:type="dxa"/>
              <w:bottom w:w="0" w:type="dxa"/>
              <w:right w:w="0" w:type="dxa"/>
            </w:tcMar>
            <w:vAlign w:val="center"/>
            <w:hideMark/>
          </w:tcPr>
          <w:p w14:paraId="0BF3A8E2" w14:textId="77777777" w:rsidR="00D30628" w:rsidRPr="0068488B" w:rsidRDefault="00D30628" w:rsidP="00323D88">
            <w:pPr>
              <w:jc w:val="center"/>
              <w:rPr>
                <w:rFonts w:eastAsia="Times New Roman"/>
                <w:color w:val="333333"/>
                <w:sz w:val="21"/>
                <w:szCs w:val="21"/>
              </w:rPr>
            </w:pPr>
            <w:r w:rsidRPr="0068488B">
              <w:rPr>
                <w:rFonts w:eastAsia="Times New Roman"/>
                <w:color w:val="333333"/>
                <w:sz w:val="21"/>
                <w:szCs w:val="21"/>
              </w:rPr>
              <w:t>0.003</w:t>
            </w:r>
          </w:p>
        </w:tc>
        <w:tc>
          <w:tcPr>
            <w:tcW w:w="1691" w:type="dxa"/>
            <w:shd w:val="clear" w:color="auto" w:fill="FFFFFF"/>
            <w:tcMar>
              <w:top w:w="0" w:type="dxa"/>
              <w:left w:w="0" w:type="dxa"/>
              <w:bottom w:w="0" w:type="dxa"/>
              <w:right w:w="0" w:type="dxa"/>
            </w:tcMar>
            <w:vAlign w:val="center"/>
            <w:hideMark/>
          </w:tcPr>
          <w:p w14:paraId="1DA29F33" w14:textId="77777777" w:rsidR="00D30628" w:rsidRPr="0068488B" w:rsidRDefault="00D30628" w:rsidP="00323D88">
            <w:pPr>
              <w:jc w:val="center"/>
              <w:rPr>
                <w:rFonts w:eastAsia="Times New Roman"/>
                <w:color w:val="333333"/>
                <w:sz w:val="21"/>
                <w:szCs w:val="21"/>
              </w:rPr>
            </w:pPr>
            <w:r w:rsidRPr="0068488B">
              <w:rPr>
                <w:rFonts w:eastAsia="Times New Roman"/>
                <w:color w:val="333333"/>
                <w:sz w:val="21"/>
                <w:szCs w:val="21"/>
              </w:rPr>
              <w:t>-0.008</w:t>
            </w:r>
          </w:p>
        </w:tc>
      </w:tr>
      <w:tr w:rsidR="00D30628" w:rsidRPr="0068488B" w14:paraId="34E86F97" w14:textId="77777777" w:rsidTr="00323D88">
        <w:tc>
          <w:tcPr>
            <w:tcW w:w="2282" w:type="dxa"/>
            <w:shd w:val="clear" w:color="auto" w:fill="FFFFFF"/>
            <w:tcMar>
              <w:top w:w="0" w:type="dxa"/>
              <w:left w:w="0" w:type="dxa"/>
              <w:bottom w:w="0" w:type="dxa"/>
              <w:right w:w="0" w:type="dxa"/>
            </w:tcMar>
            <w:vAlign w:val="center"/>
            <w:hideMark/>
          </w:tcPr>
          <w:p w14:paraId="6DEE6BE0" w14:textId="77777777" w:rsidR="00D30628" w:rsidRPr="0068488B" w:rsidRDefault="00D30628" w:rsidP="00323D88">
            <w:pPr>
              <w:rPr>
                <w:rFonts w:eastAsia="Times New Roman"/>
                <w:color w:val="333333"/>
                <w:sz w:val="21"/>
                <w:szCs w:val="21"/>
              </w:rPr>
            </w:pPr>
          </w:p>
        </w:tc>
        <w:tc>
          <w:tcPr>
            <w:tcW w:w="2633" w:type="dxa"/>
            <w:shd w:val="clear" w:color="auto" w:fill="FFFFFF"/>
            <w:tcMar>
              <w:top w:w="0" w:type="dxa"/>
              <w:left w:w="0" w:type="dxa"/>
              <w:bottom w:w="0" w:type="dxa"/>
              <w:right w:w="0" w:type="dxa"/>
            </w:tcMar>
            <w:vAlign w:val="center"/>
            <w:hideMark/>
          </w:tcPr>
          <w:p w14:paraId="6EAD5AB3" w14:textId="77777777" w:rsidR="00D30628" w:rsidRPr="0068488B" w:rsidRDefault="00D30628" w:rsidP="00323D88">
            <w:pPr>
              <w:jc w:val="center"/>
              <w:rPr>
                <w:rFonts w:eastAsia="Times New Roman"/>
                <w:sz w:val="20"/>
                <w:szCs w:val="20"/>
              </w:rPr>
            </w:pPr>
            <w:r w:rsidRPr="0068488B">
              <w:rPr>
                <w:rFonts w:eastAsia="Times New Roman"/>
                <w:color w:val="333333"/>
                <w:sz w:val="21"/>
                <w:szCs w:val="21"/>
              </w:rPr>
              <w:t>(-0.002, 0.003)</w:t>
            </w:r>
          </w:p>
        </w:tc>
        <w:tc>
          <w:tcPr>
            <w:tcW w:w="2432" w:type="dxa"/>
            <w:shd w:val="clear" w:color="auto" w:fill="FFFFFF"/>
            <w:tcMar>
              <w:top w:w="0" w:type="dxa"/>
              <w:left w:w="0" w:type="dxa"/>
              <w:bottom w:w="0" w:type="dxa"/>
              <w:right w:w="0" w:type="dxa"/>
            </w:tcMar>
            <w:vAlign w:val="center"/>
            <w:hideMark/>
          </w:tcPr>
          <w:p w14:paraId="0B7D6C35" w14:textId="77777777" w:rsidR="00D30628" w:rsidRPr="0068488B" w:rsidRDefault="00D30628" w:rsidP="00323D88">
            <w:pPr>
              <w:jc w:val="center"/>
              <w:rPr>
                <w:rFonts w:eastAsia="Times New Roman"/>
                <w:sz w:val="20"/>
                <w:szCs w:val="20"/>
              </w:rPr>
            </w:pPr>
            <w:r w:rsidRPr="0068488B">
              <w:rPr>
                <w:rFonts w:eastAsia="Times New Roman"/>
                <w:color w:val="333333"/>
                <w:sz w:val="21"/>
                <w:szCs w:val="21"/>
              </w:rPr>
              <w:t>(-0.001, 0.006)</w:t>
            </w:r>
          </w:p>
        </w:tc>
        <w:tc>
          <w:tcPr>
            <w:tcW w:w="1691" w:type="dxa"/>
            <w:shd w:val="clear" w:color="auto" w:fill="FFFFFF"/>
            <w:tcMar>
              <w:top w:w="0" w:type="dxa"/>
              <w:left w:w="0" w:type="dxa"/>
              <w:bottom w:w="0" w:type="dxa"/>
              <w:right w:w="0" w:type="dxa"/>
            </w:tcMar>
            <w:vAlign w:val="center"/>
            <w:hideMark/>
          </w:tcPr>
          <w:p w14:paraId="65ACE560" w14:textId="77777777" w:rsidR="00D30628" w:rsidRPr="0068488B" w:rsidRDefault="00D30628" w:rsidP="00323D88">
            <w:pPr>
              <w:jc w:val="center"/>
              <w:rPr>
                <w:rFonts w:eastAsia="Times New Roman"/>
                <w:sz w:val="20"/>
                <w:szCs w:val="20"/>
              </w:rPr>
            </w:pPr>
            <w:r w:rsidRPr="0068488B">
              <w:rPr>
                <w:rFonts w:eastAsia="Times New Roman"/>
                <w:color w:val="333333"/>
                <w:sz w:val="21"/>
                <w:szCs w:val="21"/>
              </w:rPr>
              <w:t>(-0.022, 0.006)</w:t>
            </w:r>
          </w:p>
        </w:tc>
      </w:tr>
      <w:tr w:rsidR="00D30628" w:rsidRPr="0068488B" w14:paraId="247A7416" w14:textId="77777777" w:rsidTr="00323D88">
        <w:trPr>
          <w:trHeight w:val="297"/>
        </w:trPr>
        <w:tc>
          <w:tcPr>
            <w:tcW w:w="2282" w:type="dxa"/>
            <w:shd w:val="clear" w:color="auto" w:fill="FFFFFF"/>
            <w:tcMar>
              <w:top w:w="0" w:type="dxa"/>
              <w:left w:w="0" w:type="dxa"/>
              <w:bottom w:w="0" w:type="dxa"/>
              <w:right w:w="0" w:type="dxa"/>
            </w:tcMar>
            <w:vAlign w:val="center"/>
            <w:hideMark/>
          </w:tcPr>
          <w:p w14:paraId="540DB3EB" w14:textId="77777777" w:rsidR="00D30628" w:rsidRPr="0068488B" w:rsidRDefault="00D30628" w:rsidP="00323D88">
            <w:pPr>
              <w:rPr>
                <w:rFonts w:eastAsia="Times New Roman"/>
                <w:color w:val="333333"/>
                <w:sz w:val="21"/>
                <w:szCs w:val="21"/>
              </w:rPr>
            </w:pPr>
          </w:p>
        </w:tc>
        <w:tc>
          <w:tcPr>
            <w:tcW w:w="2633" w:type="dxa"/>
            <w:shd w:val="clear" w:color="auto" w:fill="FFFFFF"/>
            <w:tcMar>
              <w:top w:w="0" w:type="dxa"/>
              <w:left w:w="0" w:type="dxa"/>
              <w:bottom w:w="0" w:type="dxa"/>
              <w:right w:w="0" w:type="dxa"/>
            </w:tcMar>
            <w:vAlign w:val="center"/>
            <w:hideMark/>
          </w:tcPr>
          <w:p w14:paraId="2CBC23D3" w14:textId="77777777" w:rsidR="00D30628" w:rsidRPr="0068488B" w:rsidRDefault="00D30628" w:rsidP="00323D88">
            <w:pPr>
              <w:jc w:val="center"/>
              <w:rPr>
                <w:rFonts w:eastAsia="Times New Roman"/>
                <w:color w:val="333333"/>
                <w:sz w:val="21"/>
                <w:szCs w:val="21"/>
              </w:rPr>
            </w:pPr>
          </w:p>
        </w:tc>
        <w:tc>
          <w:tcPr>
            <w:tcW w:w="2432" w:type="dxa"/>
            <w:shd w:val="clear" w:color="auto" w:fill="FFFFFF"/>
            <w:tcMar>
              <w:top w:w="0" w:type="dxa"/>
              <w:left w:w="0" w:type="dxa"/>
              <w:bottom w:w="0" w:type="dxa"/>
              <w:right w:w="0" w:type="dxa"/>
            </w:tcMar>
            <w:vAlign w:val="center"/>
            <w:hideMark/>
          </w:tcPr>
          <w:p w14:paraId="48B72D3E" w14:textId="77777777" w:rsidR="00D30628" w:rsidRPr="0068488B" w:rsidRDefault="00D30628" w:rsidP="00323D88">
            <w:pPr>
              <w:jc w:val="center"/>
              <w:rPr>
                <w:rFonts w:eastAsia="Times New Roman"/>
                <w:color w:val="333333"/>
                <w:sz w:val="21"/>
                <w:szCs w:val="21"/>
              </w:rPr>
            </w:pPr>
          </w:p>
        </w:tc>
        <w:tc>
          <w:tcPr>
            <w:tcW w:w="1691" w:type="dxa"/>
            <w:shd w:val="clear" w:color="auto" w:fill="FFFFFF"/>
            <w:tcMar>
              <w:top w:w="0" w:type="dxa"/>
              <w:left w:w="0" w:type="dxa"/>
              <w:bottom w:w="0" w:type="dxa"/>
              <w:right w:w="0" w:type="dxa"/>
            </w:tcMar>
            <w:vAlign w:val="center"/>
            <w:hideMark/>
          </w:tcPr>
          <w:p w14:paraId="364F8A53" w14:textId="77777777" w:rsidR="00D30628" w:rsidRPr="0068488B" w:rsidRDefault="00D30628" w:rsidP="00323D88">
            <w:pPr>
              <w:jc w:val="center"/>
              <w:rPr>
                <w:rFonts w:eastAsia="Times New Roman"/>
                <w:color w:val="333333"/>
                <w:sz w:val="21"/>
                <w:szCs w:val="21"/>
              </w:rPr>
            </w:pPr>
          </w:p>
        </w:tc>
      </w:tr>
      <w:tr w:rsidR="00D30628" w:rsidRPr="0068488B" w14:paraId="79C8B11F" w14:textId="77777777" w:rsidTr="00323D88">
        <w:trPr>
          <w:trHeight w:val="297"/>
        </w:trPr>
        <w:tc>
          <w:tcPr>
            <w:tcW w:w="2282" w:type="dxa"/>
            <w:shd w:val="clear" w:color="auto" w:fill="FFFFFF"/>
            <w:tcMar>
              <w:top w:w="0" w:type="dxa"/>
              <w:left w:w="0" w:type="dxa"/>
              <w:bottom w:w="0" w:type="dxa"/>
              <w:right w:w="0" w:type="dxa"/>
            </w:tcMar>
            <w:vAlign w:val="center"/>
          </w:tcPr>
          <w:p w14:paraId="08C432FB" w14:textId="77777777" w:rsidR="00D30628" w:rsidRPr="0068488B" w:rsidRDefault="00D30628" w:rsidP="00323D88">
            <w:pPr>
              <w:rPr>
                <w:rFonts w:eastAsia="Times New Roman"/>
                <w:b/>
                <w:color w:val="333333"/>
                <w:sz w:val="21"/>
                <w:szCs w:val="21"/>
              </w:rPr>
            </w:pPr>
            <w:r w:rsidRPr="0068488B">
              <w:rPr>
                <w:rFonts w:eastAsia="Times New Roman"/>
                <w:b/>
                <w:color w:val="333333"/>
                <w:sz w:val="21"/>
                <w:szCs w:val="21"/>
              </w:rPr>
              <w:t>(B) Domain scores</w:t>
            </w:r>
          </w:p>
        </w:tc>
        <w:tc>
          <w:tcPr>
            <w:tcW w:w="2633" w:type="dxa"/>
            <w:shd w:val="clear" w:color="auto" w:fill="FFFFFF"/>
            <w:tcMar>
              <w:top w:w="0" w:type="dxa"/>
              <w:left w:w="0" w:type="dxa"/>
              <w:bottom w:w="0" w:type="dxa"/>
              <w:right w:w="0" w:type="dxa"/>
            </w:tcMar>
            <w:vAlign w:val="center"/>
          </w:tcPr>
          <w:p w14:paraId="69E4897E" w14:textId="77777777" w:rsidR="00D30628" w:rsidRPr="0068488B" w:rsidRDefault="00D30628" w:rsidP="00323D88">
            <w:pPr>
              <w:jc w:val="center"/>
              <w:rPr>
                <w:rFonts w:eastAsia="Times New Roman"/>
                <w:color w:val="333333"/>
                <w:sz w:val="21"/>
                <w:szCs w:val="21"/>
              </w:rPr>
            </w:pPr>
          </w:p>
        </w:tc>
        <w:tc>
          <w:tcPr>
            <w:tcW w:w="2432" w:type="dxa"/>
            <w:shd w:val="clear" w:color="auto" w:fill="FFFFFF"/>
            <w:tcMar>
              <w:top w:w="0" w:type="dxa"/>
              <w:left w:w="0" w:type="dxa"/>
              <w:bottom w:w="0" w:type="dxa"/>
              <w:right w:w="0" w:type="dxa"/>
            </w:tcMar>
            <w:vAlign w:val="center"/>
          </w:tcPr>
          <w:p w14:paraId="7F7B9D75" w14:textId="77777777" w:rsidR="00D30628" w:rsidRPr="0068488B" w:rsidRDefault="00D30628" w:rsidP="00323D88">
            <w:pPr>
              <w:jc w:val="center"/>
              <w:rPr>
                <w:rFonts w:eastAsia="Times New Roman"/>
                <w:color w:val="333333"/>
                <w:sz w:val="21"/>
                <w:szCs w:val="21"/>
              </w:rPr>
            </w:pPr>
          </w:p>
        </w:tc>
        <w:tc>
          <w:tcPr>
            <w:tcW w:w="1691" w:type="dxa"/>
            <w:shd w:val="clear" w:color="auto" w:fill="FFFFFF"/>
            <w:tcMar>
              <w:top w:w="0" w:type="dxa"/>
              <w:left w:w="0" w:type="dxa"/>
              <w:bottom w:w="0" w:type="dxa"/>
              <w:right w:w="0" w:type="dxa"/>
            </w:tcMar>
            <w:vAlign w:val="center"/>
          </w:tcPr>
          <w:p w14:paraId="445486EB" w14:textId="77777777" w:rsidR="00D30628" w:rsidRPr="0068488B" w:rsidRDefault="00D30628" w:rsidP="00323D88">
            <w:pPr>
              <w:jc w:val="center"/>
              <w:rPr>
                <w:rFonts w:eastAsia="Times New Roman"/>
                <w:color w:val="333333"/>
                <w:sz w:val="21"/>
                <w:szCs w:val="21"/>
              </w:rPr>
            </w:pPr>
          </w:p>
        </w:tc>
      </w:tr>
      <w:tr w:rsidR="00D30628" w:rsidRPr="0068488B" w14:paraId="10D41FFF" w14:textId="77777777" w:rsidTr="00323D88">
        <w:tc>
          <w:tcPr>
            <w:tcW w:w="2282" w:type="dxa"/>
            <w:shd w:val="clear" w:color="auto" w:fill="FFFFFF"/>
            <w:tcMar>
              <w:top w:w="0" w:type="dxa"/>
              <w:left w:w="0" w:type="dxa"/>
              <w:bottom w:w="0" w:type="dxa"/>
              <w:right w:w="0" w:type="dxa"/>
            </w:tcMar>
            <w:vAlign w:val="center"/>
          </w:tcPr>
          <w:p w14:paraId="233FE49B" w14:textId="77777777" w:rsidR="00D30628" w:rsidRPr="0068488B" w:rsidRDefault="00D30628" w:rsidP="00323D88">
            <w:pPr>
              <w:rPr>
                <w:rFonts w:eastAsia="Times New Roman"/>
                <w:color w:val="333333"/>
                <w:sz w:val="21"/>
                <w:szCs w:val="21"/>
              </w:rPr>
            </w:pPr>
            <w:r w:rsidRPr="0068488B">
              <w:rPr>
                <w:rFonts w:eastAsia="Times New Roman"/>
                <w:color w:val="333333"/>
                <w:sz w:val="21"/>
                <w:szCs w:val="21"/>
              </w:rPr>
              <w:t>Health Domain</w:t>
            </w:r>
          </w:p>
        </w:tc>
        <w:tc>
          <w:tcPr>
            <w:tcW w:w="2633" w:type="dxa"/>
            <w:shd w:val="clear" w:color="auto" w:fill="FFFFFF"/>
            <w:tcMar>
              <w:top w:w="0" w:type="dxa"/>
              <w:left w:w="0" w:type="dxa"/>
              <w:bottom w:w="0" w:type="dxa"/>
              <w:right w:w="0" w:type="dxa"/>
            </w:tcMar>
            <w:vAlign w:val="center"/>
          </w:tcPr>
          <w:p w14:paraId="6531C8FA" w14:textId="77777777" w:rsidR="00D30628" w:rsidRPr="0068488B" w:rsidRDefault="00D30628" w:rsidP="00323D88">
            <w:pPr>
              <w:jc w:val="center"/>
              <w:rPr>
                <w:rFonts w:eastAsia="Times New Roman"/>
                <w:sz w:val="20"/>
                <w:szCs w:val="20"/>
              </w:rPr>
            </w:pPr>
            <w:r w:rsidRPr="0068488B">
              <w:rPr>
                <w:rFonts w:eastAsia="Times New Roman"/>
                <w:color w:val="333333"/>
                <w:sz w:val="21"/>
                <w:szCs w:val="21"/>
              </w:rPr>
              <w:t>-0.003</w:t>
            </w:r>
            <w:r w:rsidRPr="00CA6839">
              <w:rPr>
                <w:rFonts w:eastAsia="Times New Roman"/>
                <w:color w:val="333333"/>
                <w:sz w:val="21"/>
                <w:szCs w:val="21"/>
              </w:rPr>
              <w:t>***</w:t>
            </w:r>
          </w:p>
        </w:tc>
        <w:tc>
          <w:tcPr>
            <w:tcW w:w="2432" w:type="dxa"/>
            <w:shd w:val="clear" w:color="auto" w:fill="FFFFFF"/>
            <w:tcMar>
              <w:top w:w="0" w:type="dxa"/>
              <w:left w:w="0" w:type="dxa"/>
              <w:bottom w:w="0" w:type="dxa"/>
              <w:right w:w="0" w:type="dxa"/>
            </w:tcMar>
            <w:vAlign w:val="center"/>
          </w:tcPr>
          <w:p w14:paraId="41F80147" w14:textId="77777777" w:rsidR="00D30628" w:rsidRPr="0068488B" w:rsidRDefault="00D30628" w:rsidP="00323D88">
            <w:pPr>
              <w:jc w:val="center"/>
              <w:rPr>
                <w:rFonts w:eastAsia="Times New Roman"/>
                <w:sz w:val="20"/>
                <w:szCs w:val="20"/>
              </w:rPr>
            </w:pPr>
            <w:r w:rsidRPr="0068488B">
              <w:rPr>
                <w:rFonts w:eastAsia="Times New Roman"/>
                <w:color w:val="333333"/>
                <w:sz w:val="21"/>
                <w:szCs w:val="21"/>
              </w:rPr>
              <w:t>-0.005</w:t>
            </w:r>
            <w:r w:rsidRPr="00CA6839">
              <w:rPr>
                <w:rFonts w:eastAsia="Times New Roman"/>
                <w:color w:val="333333"/>
                <w:sz w:val="21"/>
                <w:szCs w:val="21"/>
              </w:rPr>
              <w:t>***</w:t>
            </w:r>
          </w:p>
        </w:tc>
        <w:tc>
          <w:tcPr>
            <w:tcW w:w="1691" w:type="dxa"/>
            <w:shd w:val="clear" w:color="auto" w:fill="FFFFFF"/>
            <w:tcMar>
              <w:top w:w="0" w:type="dxa"/>
              <w:left w:w="0" w:type="dxa"/>
              <w:bottom w:w="0" w:type="dxa"/>
              <w:right w:w="0" w:type="dxa"/>
            </w:tcMar>
            <w:vAlign w:val="center"/>
          </w:tcPr>
          <w:p w14:paraId="6255CE31" w14:textId="77777777" w:rsidR="00D30628" w:rsidRPr="0068488B" w:rsidRDefault="00D30628" w:rsidP="00323D88">
            <w:pPr>
              <w:jc w:val="center"/>
              <w:rPr>
                <w:rFonts w:eastAsia="Times New Roman"/>
                <w:sz w:val="20"/>
                <w:szCs w:val="20"/>
              </w:rPr>
            </w:pPr>
            <w:r w:rsidRPr="0068488B">
              <w:rPr>
                <w:rFonts w:eastAsia="Times New Roman"/>
                <w:color w:val="333333"/>
                <w:sz w:val="21"/>
                <w:szCs w:val="21"/>
              </w:rPr>
              <w:t>0.022</w:t>
            </w:r>
            <w:r w:rsidRPr="00CA6839">
              <w:rPr>
                <w:rFonts w:eastAsia="Times New Roman"/>
                <w:color w:val="333333"/>
                <w:sz w:val="21"/>
                <w:szCs w:val="21"/>
              </w:rPr>
              <w:t>***</w:t>
            </w:r>
          </w:p>
        </w:tc>
      </w:tr>
      <w:tr w:rsidR="00D30628" w:rsidRPr="0068488B" w14:paraId="6691485F" w14:textId="77777777" w:rsidTr="00323D88">
        <w:tc>
          <w:tcPr>
            <w:tcW w:w="2282" w:type="dxa"/>
            <w:shd w:val="clear" w:color="auto" w:fill="FFFFFF"/>
            <w:tcMar>
              <w:top w:w="0" w:type="dxa"/>
              <w:left w:w="0" w:type="dxa"/>
              <w:bottom w:w="0" w:type="dxa"/>
              <w:right w:w="0" w:type="dxa"/>
            </w:tcMar>
            <w:vAlign w:val="center"/>
            <w:hideMark/>
          </w:tcPr>
          <w:p w14:paraId="34DC2638" w14:textId="77777777" w:rsidR="00D30628" w:rsidRPr="0068488B" w:rsidRDefault="00D30628" w:rsidP="00323D88">
            <w:pPr>
              <w:rPr>
                <w:rFonts w:eastAsia="Times New Roman"/>
                <w:color w:val="333333"/>
                <w:sz w:val="21"/>
                <w:szCs w:val="21"/>
              </w:rPr>
            </w:pPr>
          </w:p>
        </w:tc>
        <w:tc>
          <w:tcPr>
            <w:tcW w:w="2633" w:type="dxa"/>
            <w:shd w:val="clear" w:color="auto" w:fill="FFFFFF"/>
            <w:tcMar>
              <w:top w:w="0" w:type="dxa"/>
              <w:left w:w="0" w:type="dxa"/>
              <w:bottom w:w="0" w:type="dxa"/>
              <w:right w:w="0" w:type="dxa"/>
            </w:tcMar>
            <w:vAlign w:val="center"/>
            <w:hideMark/>
          </w:tcPr>
          <w:p w14:paraId="7CB30F1A" w14:textId="77777777" w:rsidR="00D30628" w:rsidRPr="0068488B" w:rsidRDefault="00D30628" w:rsidP="00323D88">
            <w:pPr>
              <w:jc w:val="center"/>
              <w:rPr>
                <w:rFonts w:eastAsia="Times New Roman"/>
                <w:color w:val="333333"/>
                <w:sz w:val="21"/>
                <w:szCs w:val="21"/>
              </w:rPr>
            </w:pPr>
            <w:r w:rsidRPr="0068488B">
              <w:rPr>
                <w:rFonts w:eastAsia="Times New Roman"/>
                <w:color w:val="333333"/>
                <w:sz w:val="21"/>
                <w:szCs w:val="21"/>
              </w:rPr>
              <w:t>(-0.005, -0.002)</w:t>
            </w:r>
          </w:p>
        </w:tc>
        <w:tc>
          <w:tcPr>
            <w:tcW w:w="2432" w:type="dxa"/>
            <w:shd w:val="clear" w:color="auto" w:fill="FFFFFF"/>
            <w:tcMar>
              <w:top w:w="0" w:type="dxa"/>
              <w:left w:w="0" w:type="dxa"/>
              <w:bottom w:w="0" w:type="dxa"/>
              <w:right w:w="0" w:type="dxa"/>
            </w:tcMar>
            <w:vAlign w:val="center"/>
            <w:hideMark/>
          </w:tcPr>
          <w:p w14:paraId="7C5753B3" w14:textId="77777777" w:rsidR="00D30628" w:rsidRPr="0068488B" w:rsidRDefault="00D30628" w:rsidP="00323D88">
            <w:pPr>
              <w:jc w:val="center"/>
              <w:rPr>
                <w:rFonts w:eastAsia="Times New Roman"/>
                <w:color w:val="333333"/>
                <w:sz w:val="21"/>
                <w:szCs w:val="21"/>
              </w:rPr>
            </w:pPr>
            <w:r w:rsidRPr="0068488B">
              <w:rPr>
                <w:rFonts w:eastAsia="Times New Roman"/>
                <w:color w:val="333333"/>
                <w:sz w:val="21"/>
                <w:szCs w:val="21"/>
              </w:rPr>
              <w:t>(-0.007, -0.003)</w:t>
            </w:r>
          </w:p>
        </w:tc>
        <w:tc>
          <w:tcPr>
            <w:tcW w:w="1691" w:type="dxa"/>
            <w:shd w:val="clear" w:color="auto" w:fill="FFFFFF"/>
            <w:tcMar>
              <w:top w:w="0" w:type="dxa"/>
              <w:left w:w="0" w:type="dxa"/>
              <w:bottom w:w="0" w:type="dxa"/>
              <w:right w:w="0" w:type="dxa"/>
            </w:tcMar>
            <w:vAlign w:val="center"/>
            <w:hideMark/>
          </w:tcPr>
          <w:p w14:paraId="3D32F296" w14:textId="77777777" w:rsidR="00D30628" w:rsidRPr="0068488B" w:rsidRDefault="00D30628" w:rsidP="00323D88">
            <w:pPr>
              <w:jc w:val="center"/>
              <w:rPr>
                <w:rFonts w:eastAsia="Times New Roman"/>
                <w:color w:val="333333"/>
                <w:sz w:val="21"/>
                <w:szCs w:val="21"/>
              </w:rPr>
            </w:pPr>
            <w:r w:rsidRPr="0068488B">
              <w:rPr>
                <w:rFonts w:eastAsia="Times New Roman"/>
                <w:color w:val="333333"/>
                <w:sz w:val="21"/>
                <w:szCs w:val="21"/>
              </w:rPr>
              <w:t>(0.015, 0.030)</w:t>
            </w:r>
          </w:p>
        </w:tc>
      </w:tr>
      <w:tr w:rsidR="00D30628" w:rsidRPr="0068488B" w14:paraId="422F64EC" w14:textId="77777777" w:rsidTr="00323D88">
        <w:tc>
          <w:tcPr>
            <w:tcW w:w="2282" w:type="dxa"/>
            <w:shd w:val="clear" w:color="auto" w:fill="FFFFFF"/>
            <w:tcMar>
              <w:top w:w="0" w:type="dxa"/>
              <w:left w:w="0" w:type="dxa"/>
              <w:bottom w:w="0" w:type="dxa"/>
              <w:right w:w="0" w:type="dxa"/>
            </w:tcMar>
            <w:vAlign w:val="center"/>
            <w:hideMark/>
          </w:tcPr>
          <w:p w14:paraId="6E924338" w14:textId="77777777" w:rsidR="00D30628" w:rsidRPr="0068488B" w:rsidRDefault="00D30628" w:rsidP="00323D88">
            <w:pPr>
              <w:rPr>
                <w:rFonts w:eastAsia="Times New Roman"/>
                <w:color w:val="333333"/>
                <w:sz w:val="21"/>
                <w:szCs w:val="21"/>
              </w:rPr>
            </w:pPr>
          </w:p>
        </w:tc>
        <w:tc>
          <w:tcPr>
            <w:tcW w:w="2633" w:type="dxa"/>
            <w:shd w:val="clear" w:color="auto" w:fill="FFFFFF"/>
            <w:tcMar>
              <w:top w:w="0" w:type="dxa"/>
              <w:left w:w="0" w:type="dxa"/>
              <w:bottom w:w="0" w:type="dxa"/>
              <w:right w:w="0" w:type="dxa"/>
            </w:tcMar>
            <w:vAlign w:val="center"/>
            <w:hideMark/>
          </w:tcPr>
          <w:p w14:paraId="7C29ABF5" w14:textId="77777777" w:rsidR="00D30628" w:rsidRPr="0068488B" w:rsidRDefault="00D30628" w:rsidP="00323D88">
            <w:pPr>
              <w:jc w:val="center"/>
              <w:rPr>
                <w:rFonts w:eastAsia="Times New Roman"/>
                <w:color w:val="333333"/>
                <w:sz w:val="21"/>
                <w:szCs w:val="21"/>
              </w:rPr>
            </w:pPr>
          </w:p>
        </w:tc>
        <w:tc>
          <w:tcPr>
            <w:tcW w:w="2432" w:type="dxa"/>
            <w:shd w:val="clear" w:color="auto" w:fill="FFFFFF"/>
            <w:tcMar>
              <w:top w:w="0" w:type="dxa"/>
              <w:left w:w="0" w:type="dxa"/>
              <w:bottom w:w="0" w:type="dxa"/>
              <w:right w:w="0" w:type="dxa"/>
            </w:tcMar>
            <w:vAlign w:val="center"/>
            <w:hideMark/>
          </w:tcPr>
          <w:p w14:paraId="65B6D681" w14:textId="77777777" w:rsidR="00D30628" w:rsidRPr="0068488B" w:rsidRDefault="00D30628" w:rsidP="00323D88">
            <w:pPr>
              <w:jc w:val="center"/>
              <w:rPr>
                <w:rFonts w:eastAsia="Times New Roman"/>
                <w:color w:val="333333"/>
                <w:sz w:val="21"/>
                <w:szCs w:val="21"/>
              </w:rPr>
            </w:pPr>
          </w:p>
        </w:tc>
        <w:tc>
          <w:tcPr>
            <w:tcW w:w="1691" w:type="dxa"/>
            <w:shd w:val="clear" w:color="auto" w:fill="FFFFFF"/>
            <w:tcMar>
              <w:top w:w="0" w:type="dxa"/>
              <w:left w:w="0" w:type="dxa"/>
              <w:bottom w:w="0" w:type="dxa"/>
              <w:right w:w="0" w:type="dxa"/>
            </w:tcMar>
            <w:vAlign w:val="center"/>
            <w:hideMark/>
          </w:tcPr>
          <w:p w14:paraId="3250007C" w14:textId="77777777" w:rsidR="00D30628" w:rsidRPr="0068488B" w:rsidRDefault="00D30628" w:rsidP="00323D88">
            <w:pPr>
              <w:jc w:val="center"/>
              <w:rPr>
                <w:rFonts w:eastAsia="Times New Roman"/>
                <w:color w:val="333333"/>
                <w:sz w:val="21"/>
                <w:szCs w:val="21"/>
              </w:rPr>
            </w:pPr>
          </w:p>
        </w:tc>
      </w:tr>
      <w:tr w:rsidR="00D30628" w:rsidRPr="0068488B" w14:paraId="5CDD8E9A" w14:textId="77777777" w:rsidTr="00323D88">
        <w:tc>
          <w:tcPr>
            <w:tcW w:w="2282" w:type="dxa"/>
            <w:shd w:val="clear" w:color="auto" w:fill="FFFFFF"/>
            <w:tcMar>
              <w:top w:w="0" w:type="dxa"/>
              <w:left w:w="0" w:type="dxa"/>
              <w:bottom w:w="0" w:type="dxa"/>
              <w:right w:w="0" w:type="dxa"/>
            </w:tcMar>
            <w:vAlign w:val="center"/>
            <w:hideMark/>
          </w:tcPr>
          <w:p w14:paraId="2F3F7D57" w14:textId="77777777" w:rsidR="00D30628" w:rsidRPr="0068488B" w:rsidRDefault="00D30628" w:rsidP="00323D88">
            <w:pPr>
              <w:rPr>
                <w:rFonts w:eastAsia="Times New Roman"/>
                <w:color w:val="333333"/>
                <w:sz w:val="21"/>
                <w:szCs w:val="21"/>
              </w:rPr>
            </w:pPr>
            <w:r w:rsidRPr="0068488B">
              <w:rPr>
                <w:rFonts w:eastAsia="Times New Roman"/>
                <w:color w:val="333333"/>
                <w:sz w:val="21"/>
                <w:szCs w:val="21"/>
              </w:rPr>
              <w:t>Environment Domain</w:t>
            </w:r>
          </w:p>
        </w:tc>
        <w:tc>
          <w:tcPr>
            <w:tcW w:w="2633" w:type="dxa"/>
            <w:shd w:val="clear" w:color="auto" w:fill="FFFFFF"/>
            <w:tcMar>
              <w:top w:w="0" w:type="dxa"/>
              <w:left w:w="0" w:type="dxa"/>
              <w:bottom w:w="0" w:type="dxa"/>
              <w:right w:w="0" w:type="dxa"/>
            </w:tcMar>
            <w:vAlign w:val="center"/>
            <w:hideMark/>
          </w:tcPr>
          <w:p w14:paraId="31B830A6" w14:textId="77777777" w:rsidR="00D30628" w:rsidRPr="0068488B" w:rsidRDefault="00D30628" w:rsidP="00323D88">
            <w:pPr>
              <w:jc w:val="center"/>
              <w:rPr>
                <w:rFonts w:eastAsia="Times New Roman"/>
                <w:sz w:val="20"/>
                <w:szCs w:val="20"/>
              </w:rPr>
            </w:pPr>
            <w:r w:rsidRPr="0068488B">
              <w:rPr>
                <w:rFonts w:eastAsia="Times New Roman"/>
                <w:color w:val="333333"/>
                <w:sz w:val="21"/>
                <w:szCs w:val="21"/>
              </w:rPr>
              <w:t>0.001</w:t>
            </w:r>
          </w:p>
        </w:tc>
        <w:tc>
          <w:tcPr>
            <w:tcW w:w="2432" w:type="dxa"/>
            <w:shd w:val="clear" w:color="auto" w:fill="FFFFFF"/>
            <w:tcMar>
              <w:top w:w="0" w:type="dxa"/>
              <w:left w:w="0" w:type="dxa"/>
              <w:bottom w:w="0" w:type="dxa"/>
              <w:right w:w="0" w:type="dxa"/>
            </w:tcMar>
            <w:vAlign w:val="center"/>
            <w:hideMark/>
          </w:tcPr>
          <w:p w14:paraId="022F1312" w14:textId="77777777" w:rsidR="00D30628" w:rsidRPr="0068488B" w:rsidRDefault="00D30628" w:rsidP="00323D88">
            <w:pPr>
              <w:jc w:val="center"/>
              <w:rPr>
                <w:rFonts w:eastAsia="Times New Roman"/>
                <w:sz w:val="20"/>
                <w:szCs w:val="20"/>
              </w:rPr>
            </w:pPr>
            <w:r w:rsidRPr="0068488B">
              <w:rPr>
                <w:rFonts w:eastAsia="Times New Roman"/>
                <w:color w:val="333333"/>
                <w:sz w:val="21"/>
                <w:szCs w:val="21"/>
              </w:rPr>
              <w:t>0.003</w:t>
            </w:r>
            <w:r w:rsidRPr="00CA6839">
              <w:rPr>
                <w:rFonts w:eastAsia="Times New Roman"/>
                <w:color w:val="333333"/>
                <w:sz w:val="21"/>
                <w:szCs w:val="21"/>
              </w:rPr>
              <w:t>***</w:t>
            </w:r>
          </w:p>
        </w:tc>
        <w:tc>
          <w:tcPr>
            <w:tcW w:w="1691" w:type="dxa"/>
            <w:shd w:val="clear" w:color="auto" w:fill="FFFFFF"/>
            <w:tcMar>
              <w:top w:w="0" w:type="dxa"/>
              <w:left w:w="0" w:type="dxa"/>
              <w:bottom w:w="0" w:type="dxa"/>
              <w:right w:w="0" w:type="dxa"/>
            </w:tcMar>
            <w:vAlign w:val="center"/>
            <w:hideMark/>
          </w:tcPr>
          <w:p w14:paraId="62FB46F2" w14:textId="77777777" w:rsidR="00D30628" w:rsidRPr="0068488B" w:rsidRDefault="00D30628" w:rsidP="00323D88">
            <w:pPr>
              <w:jc w:val="center"/>
              <w:rPr>
                <w:rFonts w:eastAsia="Times New Roman"/>
                <w:sz w:val="20"/>
                <w:szCs w:val="20"/>
              </w:rPr>
            </w:pPr>
            <w:r w:rsidRPr="0068488B">
              <w:rPr>
                <w:rFonts w:eastAsia="Times New Roman"/>
                <w:color w:val="333333"/>
                <w:sz w:val="21"/>
                <w:szCs w:val="21"/>
              </w:rPr>
              <w:t>-0.013</w:t>
            </w:r>
            <w:r w:rsidRPr="00CA6839">
              <w:rPr>
                <w:rFonts w:eastAsia="Times New Roman"/>
                <w:color w:val="333333"/>
                <w:sz w:val="21"/>
                <w:szCs w:val="21"/>
              </w:rPr>
              <w:t>***</w:t>
            </w:r>
          </w:p>
        </w:tc>
      </w:tr>
      <w:tr w:rsidR="00D30628" w:rsidRPr="0068488B" w14:paraId="39564768" w14:textId="77777777" w:rsidTr="00323D88">
        <w:tc>
          <w:tcPr>
            <w:tcW w:w="2282" w:type="dxa"/>
            <w:shd w:val="clear" w:color="auto" w:fill="FFFFFF"/>
            <w:tcMar>
              <w:top w:w="0" w:type="dxa"/>
              <w:left w:w="0" w:type="dxa"/>
              <w:bottom w:w="0" w:type="dxa"/>
              <w:right w:w="0" w:type="dxa"/>
            </w:tcMar>
            <w:vAlign w:val="center"/>
            <w:hideMark/>
          </w:tcPr>
          <w:p w14:paraId="3AB48EE0" w14:textId="77777777" w:rsidR="00D30628" w:rsidRPr="0068488B" w:rsidRDefault="00D30628" w:rsidP="00323D88">
            <w:pPr>
              <w:rPr>
                <w:rFonts w:eastAsia="Times New Roman"/>
                <w:color w:val="333333"/>
                <w:sz w:val="21"/>
                <w:szCs w:val="21"/>
              </w:rPr>
            </w:pPr>
          </w:p>
        </w:tc>
        <w:tc>
          <w:tcPr>
            <w:tcW w:w="2633" w:type="dxa"/>
            <w:shd w:val="clear" w:color="auto" w:fill="FFFFFF"/>
            <w:tcMar>
              <w:top w:w="0" w:type="dxa"/>
              <w:left w:w="0" w:type="dxa"/>
              <w:bottom w:w="0" w:type="dxa"/>
              <w:right w:w="0" w:type="dxa"/>
            </w:tcMar>
            <w:vAlign w:val="center"/>
            <w:hideMark/>
          </w:tcPr>
          <w:p w14:paraId="3BD9F48D" w14:textId="77777777" w:rsidR="00D30628" w:rsidRPr="0068488B" w:rsidRDefault="00D30628" w:rsidP="00323D88">
            <w:pPr>
              <w:jc w:val="center"/>
              <w:rPr>
                <w:rFonts w:eastAsia="Times New Roman"/>
                <w:color w:val="333333"/>
                <w:sz w:val="21"/>
                <w:szCs w:val="21"/>
              </w:rPr>
            </w:pPr>
            <w:r w:rsidRPr="0068488B">
              <w:rPr>
                <w:rFonts w:eastAsia="Times New Roman"/>
                <w:color w:val="333333"/>
                <w:sz w:val="21"/>
                <w:szCs w:val="21"/>
              </w:rPr>
              <w:t>(-0.001, 0.002)</w:t>
            </w:r>
          </w:p>
        </w:tc>
        <w:tc>
          <w:tcPr>
            <w:tcW w:w="2432" w:type="dxa"/>
            <w:shd w:val="clear" w:color="auto" w:fill="FFFFFF"/>
            <w:tcMar>
              <w:top w:w="0" w:type="dxa"/>
              <w:left w:w="0" w:type="dxa"/>
              <w:bottom w:w="0" w:type="dxa"/>
              <w:right w:w="0" w:type="dxa"/>
            </w:tcMar>
            <w:vAlign w:val="center"/>
            <w:hideMark/>
          </w:tcPr>
          <w:p w14:paraId="3387A282" w14:textId="77777777" w:rsidR="00D30628" w:rsidRPr="0068488B" w:rsidRDefault="00D30628" w:rsidP="00323D88">
            <w:pPr>
              <w:jc w:val="center"/>
              <w:rPr>
                <w:rFonts w:eastAsia="Times New Roman"/>
                <w:color w:val="333333"/>
                <w:sz w:val="21"/>
                <w:szCs w:val="21"/>
              </w:rPr>
            </w:pPr>
            <w:r w:rsidRPr="0068488B">
              <w:rPr>
                <w:rFonts w:eastAsia="Times New Roman"/>
                <w:color w:val="333333"/>
                <w:sz w:val="21"/>
                <w:szCs w:val="21"/>
              </w:rPr>
              <w:t>(0.001, 0.004)</w:t>
            </w:r>
          </w:p>
        </w:tc>
        <w:tc>
          <w:tcPr>
            <w:tcW w:w="1691" w:type="dxa"/>
            <w:shd w:val="clear" w:color="auto" w:fill="FFFFFF"/>
            <w:tcMar>
              <w:top w:w="0" w:type="dxa"/>
              <w:left w:w="0" w:type="dxa"/>
              <w:bottom w:w="0" w:type="dxa"/>
              <w:right w:w="0" w:type="dxa"/>
            </w:tcMar>
            <w:vAlign w:val="center"/>
            <w:hideMark/>
          </w:tcPr>
          <w:p w14:paraId="75723488" w14:textId="77777777" w:rsidR="00D30628" w:rsidRPr="0068488B" w:rsidRDefault="00D30628" w:rsidP="00323D88">
            <w:pPr>
              <w:jc w:val="center"/>
              <w:rPr>
                <w:rFonts w:eastAsia="Times New Roman"/>
                <w:color w:val="333333"/>
                <w:sz w:val="21"/>
                <w:szCs w:val="21"/>
              </w:rPr>
            </w:pPr>
            <w:r w:rsidRPr="0068488B">
              <w:rPr>
                <w:rFonts w:eastAsia="Times New Roman"/>
                <w:color w:val="333333"/>
                <w:sz w:val="21"/>
                <w:szCs w:val="21"/>
              </w:rPr>
              <w:t>(-0.020, -0.006)</w:t>
            </w:r>
          </w:p>
        </w:tc>
      </w:tr>
      <w:tr w:rsidR="00D30628" w:rsidRPr="0068488B" w14:paraId="0998138E" w14:textId="77777777" w:rsidTr="00323D88">
        <w:tc>
          <w:tcPr>
            <w:tcW w:w="2282" w:type="dxa"/>
            <w:shd w:val="clear" w:color="auto" w:fill="FFFFFF"/>
            <w:tcMar>
              <w:top w:w="0" w:type="dxa"/>
              <w:left w:w="0" w:type="dxa"/>
              <w:bottom w:w="0" w:type="dxa"/>
              <w:right w:w="0" w:type="dxa"/>
            </w:tcMar>
            <w:vAlign w:val="center"/>
            <w:hideMark/>
          </w:tcPr>
          <w:p w14:paraId="3DFE4051" w14:textId="77777777" w:rsidR="00D30628" w:rsidRPr="0068488B" w:rsidRDefault="00D30628" w:rsidP="00323D88">
            <w:pPr>
              <w:rPr>
                <w:rFonts w:eastAsia="Times New Roman"/>
                <w:color w:val="333333"/>
                <w:sz w:val="21"/>
                <w:szCs w:val="21"/>
              </w:rPr>
            </w:pPr>
          </w:p>
        </w:tc>
        <w:tc>
          <w:tcPr>
            <w:tcW w:w="2633" w:type="dxa"/>
            <w:shd w:val="clear" w:color="auto" w:fill="FFFFFF"/>
            <w:tcMar>
              <w:top w:w="0" w:type="dxa"/>
              <w:left w:w="0" w:type="dxa"/>
              <w:bottom w:w="0" w:type="dxa"/>
              <w:right w:w="0" w:type="dxa"/>
            </w:tcMar>
            <w:vAlign w:val="center"/>
            <w:hideMark/>
          </w:tcPr>
          <w:p w14:paraId="5DF62D9A" w14:textId="77777777" w:rsidR="00D30628" w:rsidRPr="0068488B" w:rsidRDefault="00D30628" w:rsidP="00323D88">
            <w:pPr>
              <w:jc w:val="center"/>
              <w:rPr>
                <w:rFonts w:eastAsia="Times New Roman"/>
                <w:color w:val="333333"/>
                <w:sz w:val="21"/>
                <w:szCs w:val="21"/>
              </w:rPr>
            </w:pPr>
          </w:p>
        </w:tc>
        <w:tc>
          <w:tcPr>
            <w:tcW w:w="2432" w:type="dxa"/>
            <w:shd w:val="clear" w:color="auto" w:fill="FFFFFF"/>
            <w:tcMar>
              <w:top w:w="0" w:type="dxa"/>
              <w:left w:w="0" w:type="dxa"/>
              <w:bottom w:w="0" w:type="dxa"/>
              <w:right w:w="0" w:type="dxa"/>
            </w:tcMar>
            <w:vAlign w:val="center"/>
            <w:hideMark/>
          </w:tcPr>
          <w:p w14:paraId="48406667" w14:textId="77777777" w:rsidR="00D30628" w:rsidRPr="0068488B" w:rsidRDefault="00D30628" w:rsidP="00323D88">
            <w:pPr>
              <w:jc w:val="center"/>
              <w:rPr>
                <w:rFonts w:eastAsia="Times New Roman"/>
                <w:color w:val="333333"/>
                <w:sz w:val="21"/>
                <w:szCs w:val="21"/>
              </w:rPr>
            </w:pPr>
          </w:p>
        </w:tc>
        <w:tc>
          <w:tcPr>
            <w:tcW w:w="1691" w:type="dxa"/>
            <w:shd w:val="clear" w:color="auto" w:fill="FFFFFF"/>
            <w:tcMar>
              <w:top w:w="0" w:type="dxa"/>
              <w:left w:w="0" w:type="dxa"/>
              <w:bottom w:w="0" w:type="dxa"/>
              <w:right w:w="0" w:type="dxa"/>
            </w:tcMar>
            <w:vAlign w:val="center"/>
            <w:hideMark/>
          </w:tcPr>
          <w:p w14:paraId="69A5681D" w14:textId="77777777" w:rsidR="00D30628" w:rsidRPr="0068488B" w:rsidRDefault="00D30628" w:rsidP="00323D88">
            <w:pPr>
              <w:jc w:val="center"/>
              <w:rPr>
                <w:rFonts w:eastAsia="Times New Roman"/>
                <w:color w:val="333333"/>
                <w:sz w:val="21"/>
                <w:szCs w:val="21"/>
              </w:rPr>
            </w:pPr>
          </w:p>
        </w:tc>
      </w:tr>
      <w:tr w:rsidR="00D30628" w:rsidRPr="0068488B" w14:paraId="6E651084" w14:textId="77777777" w:rsidTr="00323D88">
        <w:tc>
          <w:tcPr>
            <w:tcW w:w="2282" w:type="dxa"/>
            <w:shd w:val="clear" w:color="auto" w:fill="FFFFFF"/>
            <w:tcMar>
              <w:top w:w="0" w:type="dxa"/>
              <w:left w:w="0" w:type="dxa"/>
              <w:bottom w:w="0" w:type="dxa"/>
              <w:right w:w="0" w:type="dxa"/>
            </w:tcMar>
            <w:vAlign w:val="center"/>
            <w:hideMark/>
          </w:tcPr>
          <w:p w14:paraId="2A32DB18" w14:textId="77777777" w:rsidR="00D30628" w:rsidRPr="0068488B" w:rsidRDefault="00D30628" w:rsidP="00323D88">
            <w:pPr>
              <w:rPr>
                <w:rFonts w:eastAsia="Times New Roman"/>
                <w:color w:val="333333"/>
                <w:sz w:val="21"/>
                <w:szCs w:val="21"/>
              </w:rPr>
            </w:pPr>
            <w:r w:rsidRPr="0068488B">
              <w:rPr>
                <w:rFonts w:eastAsia="Times New Roman"/>
                <w:color w:val="333333"/>
                <w:sz w:val="21"/>
                <w:szCs w:val="21"/>
              </w:rPr>
              <w:t>Retail Domain</w:t>
            </w:r>
          </w:p>
        </w:tc>
        <w:tc>
          <w:tcPr>
            <w:tcW w:w="2633" w:type="dxa"/>
            <w:shd w:val="clear" w:color="auto" w:fill="FFFFFF"/>
            <w:tcMar>
              <w:top w:w="0" w:type="dxa"/>
              <w:left w:w="0" w:type="dxa"/>
              <w:bottom w:w="0" w:type="dxa"/>
              <w:right w:w="0" w:type="dxa"/>
            </w:tcMar>
            <w:vAlign w:val="center"/>
            <w:hideMark/>
          </w:tcPr>
          <w:p w14:paraId="7C0BFD82" w14:textId="77777777" w:rsidR="00D30628" w:rsidRPr="0068488B" w:rsidRDefault="00D30628" w:rsidP="00323D88">
            <w:pPr>
              <w:jc w:val="center"/>
              <w:rPr>
                <w:rFonts w:eastAsia="Times New Roman"/>
                <w:sz w:val="20"/>
                <w:szCs w:val="20"/>
              </w:rPr>
            </w:pPr>
            <w:r w:rsidRPr="0068488B">
              <w:rPr>
                <w:rFonts w:eastAsia="Times New Roman"/>
                <w:color w:val="333333"/>
                <w:sz w:val="21"/>
                <w:szCs w:val="21"/>
              </w:rPr>
              <w:t>0.0004</w:t>
            </w:r>
          </w:p>
        </w:tc>
        <w:tc>
          <w:tcPr>
            <w:tcW w:w="2432" w:type="dxa"/>
            <w:shd w:val="clear" w:color="auto" w:fill="FFFFFF"/>
            <w:tcMar>
              <w:top w:w="0" w:type="dxa"/>
              <w:left w:w="0" w:type="dxa"/>
              <w:bottom w:w="0" w:type="dxa"/>
              <w:right w:w="0" w:type="dxa"/>
            </w:tcMar>
            <w:vAlign w:val="center"/>
            <w:hideMark/>
          </w:tcPr>
          <w:p w14:paraId="7309639A" w14:textId="77777777" w:rsidR="00D30628" w:rsidRPr="0068488B" w:rsidRDefault="00D30628" w:rsidP="00323D88">
            <w:pPr>
              <w:jc w:val="center"/>
              <w:rPr>
                <w:rFonts w:eastAsia="Times New Roman"/>
                <w:sz w:val="20"/>
                <w:szCs w:val="20"/>
              </w:rPr>
            </w:pPr>
            <w:r w:rsidRPr="0068488B">
              <w:rPr>
                <w:rFonts w:eastAsia="Times New Roman"/>
                <w:color w:val="333333"/>
                <w:sz w:val="21"/>
                <w:szCs w:val="21"/>
              </w:rPr>
              <w:t>0.0001</w:t>
            </w:r>
          </w:p>
        </w:tc>
        <w:tc>
          <w:tcPr>
            <w:tcW w:w="1691" w:type="dxa"/>
            <w:shd w:val="clear" w:color="auto" w:fill="FFFFFF"/>
            <w:tcMar>
              <w:top w:w="0" w:type="dxa"/>
              <w:left w:w="0" w:type="dxa"/>
              <w:bottom w:w="0" w:type="dxa"/>
              <w:right w:w="0" w:type="dxa"/>
            </w:tcMar>
            <w:vAlign w:val="center"/>
            <w:hideMark/>
          </w:tcPr>
          <w:p w14:paraId="4A3F030E" w14:textId="77777777" w:rsidR="00D30628" w:rsidRPr="0068488B" w:rsidRDefault="00D30628" w:rsidP="00323D88">
            <w:pPr>
              <w:jc w:val="center"/>
              <w:rPr>
                <w:rFonts w:eastAsia="Times New Roman"/>
                <w:sz w:val="20"/>
                <w:szCs w:val="20"/>
              </w:rPr>
            </w:pPr>
            <w:r w:rsidRPr="0068488B">
              <w:rPr>
                <w:rFonts w:eastAsia="Times New Roman"/>
                <w:color w:val="333333"/>
                <w:sz w:val="21"/>
                <w:szCs w:val="21"/>
              </w:rPr>
              <w:t>0.005</w:t>
            </w:r>
          </w:p>
        </w:tc>
      </w:tr>
      <w:tr w:rsidR="00D30628" w:rsidRPr="0068488B" w14:paraId="1A05D197" w14:textId="77777777" w:rsidTr="00323D88">
        <w:tc>
          <w:tcPr>
            <w:tcW w:w="2282" w:type="dxa"/>
            <w:tcBorders>
              <w:bottom w:val="single" w:sz="4" w:space="0" w:color="auto"/>
            </w:tcBorders>
            <w:shd w:val="clear" w:color="auto" w:fill="FFFFFF"/>
            <w:tcMar>
              <w:top w:w="0" w:type="dxa"/>
              <w:left w:w="0" w:type="dxa"/>
              <w:bottom w:w="0" w:type="dxa"/>
              <w:right w:w="0" w:type="dxa"/>
            </w:tcMar>
            <w:vAlign w:val="center"/>
            <w:hideMark/>
          </w:tcPr>
          <w:p w14:paraId="36378F64" w14:textId="77777777" w:rsidR="00D30628" w:rsidRPr="0068488B" w:rsidRDefault="00D30628" w:rsidP="00323D88">
            <w:pPr>
              <w:rPr>
                <w:rFonts w:eastAsia="Times New Roman"/>
                <w:color w:val="333333"/>
                <w:sz w:val="21"/>
                <w:szCs w:val="21"/>
              </w:rPr>
            </w:pPr>
          </w:p>
        </w:tc>
        <w:tc>
          <w:tcPr>
            <w:tcW w:w="2633" w:type="dxa"/>
            <w:tcBorders>
              <w:bottom w:val="single" w:sz="4" w:space="0" w:color="auto"/>
            </w:tcBorders>
            <w:shd w:val="clear" w:color="auto" w:fill="FFFFFF"/>
            <w:tcMar>
              <w:top w:w="0" w:type="dxa"/>
              <w:left w:w="0" w:type="dxa"/>
              <w:bottom w:w="0" w:type="dxa"/>
              <w:right w:w="0" w:type="dxa"/>
            </w:tcMar>
            <w:vAlign w:val="center"/>
            <w:hideMark/>
          </w:tcPr>
          <w:p w14:paraId="0C84B77D" w14:textId="77777777" w:rsidR="00D30628" w:rsidRPr="0068488B" w:rsidRDefault="00D30628" w:rsidP="00323D88">
            <w:pPr>
              <w:jc w:val="center"/>
              <w:rPr>
                <w:rFonts w:eastAsia="Times New Roman"/>
                <w:color w:val="333333"/>
                <w:sz w:val="21"/>
                <w:szCs w:val="21"/>
              </w:rPr>
            </w:pPr>
            <w:r w:rsidRPr="0068488B">
              <w:rPr>
                <w:rFonts w:eastAsia="Times New Roman"/>
                <w:color w:val="333333"/>
                <w:sz w:val="21"/>
                <w:szCs w:val="21"/>
              </w:rPr>
              <w:t>(-0.001, 0.002)</w:t>
            </w:r>
          </w:p>
        </w:tc>
        <w:tc>
          <w:tcPr>
            <w:tcW w:w="2432" w:type="dxa"/>
            <w:tcBorders>
              <w:bottom w:val="single" w:sz="4" w:space="0" w:color="auto"/>
            </w:tcBorders>
            <w:shd w:val="clear" w:color="auto" w:fill="FFFFFF"/>
            <w:tcMar>
              <w:top w:w="0" w:type="dxa"/>
              <w:left w:w="0" w:type="dxa"/>
              <w:bottom w:w="0" w:type="dxa"/>
              <w:right w:w="0" w:type="dxa"/>
            </w:tcMar>
            <w:vAlign w:val="center"/>
            <w:hideMark/>
          </w:tcPr>
          <w:p w14:paraId="5A7FE6D0" w14:textId="77777777" w:rsidR="00D30628" w:rsidRPr="0068488B" w:rsidRDefault="00D30628" w:rsidP="00323D88">
            <w:pPr>
              <w:jc w:val="center"/>
              <w:rPr>
                <w:rFonts w:eastAsia="Times New Roman"/>
                <w:color w:val="333333"/>
                <w:sz w:val="21"/>
                <w:szCs w:val="21"/>
              </w:rPr>
            </w:pPr>
            <w:r w:rsidRPr="0068488B">
              <w:rPr>
                <w:rFonts w:eastAsia="Times New Roman"/>
                <w:color w:val="333333"/>
                <w:sz w:val="21"/>
                <w:szCs w:val="21"/>
              </w:rPr>
              <w:t>(-0.002, 0.002)</w:t>
            </w:r>
          </w:p>
        </w:tc>
        <w:tc>
          <w:tcPr>
            <w:tcW w:w="1691" w:type="dxa"/>
            <w:tcBorders>
              <w:bottom w:val="single" w:sz="4" w:space="0" w:color="auto"/>
            </w:tcBorders>
            <w:shd w:val="clear" w:color="auto" w:fill="FFFFFF"/>
            <w:tcMar>
              <w:top w:w="0" w:type="dxa"/>
              <w:left w:w="0" w:type="dxa"/>
              <w:bottom w:w="0" w:type="dxa"/>
              <w:right w:w="0" w:type="dxa"/>
            </w:tcMar>
            <w:vAlign w:val="center"/>
            <w:hideMark/>
          </w:tcPr>
          <w:p w14:paraId="77C6A070" w14:textId="77777777" w:rsidR="00D30628" w:rsidRPr="0068488B" w:rsidRDefault="00D30628" w:rsidP="00323D88">
            <w:pPr>
              <w:jc w:val="center"/>
              <w:rPr>
                <w:rFonts w:eastAsia="Times New Roman"/>
                <w:color w:val="333333"/>
                <w:sz w:val="21"/>
                <w:szCs w:val="21"/>
              </w:rPr>
            </w:pPr>
            <w:r w:rsidRPr="0068488B">
              <w:rPr>
                <w:rFonts w:eastAsia="Times New Roman"/>
                <w:color w:val="333333"/>
                <w:sz w:val="21"/>
                <w:szCs w:val="21"/>
              </w:rPr>
              <w:t>(-0.003, 0.013)</w:t>
            </w:r>
          </w:p>
        </w:tc>
      </w:tr>
      <w:tr w:rsidR="00D30628" w:rsidRPr="0068488B" w14:paraId="63258BF6" w14:textId="77777777" w:rsidTr="00323D88">
        <w:trPr>
          <w:trHeight w:val="287"/>
        </w:trPr>
        <w:tc>
          <w:tcPr>
            <w:tcW w:w="2282" w:type="dxa"/>
            <w:tcBorders>
              <w:top w:val="single" w:sz="4" w:space="0" w:color="auto"/>
            </w:tcBorders>
            <w:shd w:val="clear" w:color="auto" w:fill="FFFFFF"/>
            <w:tcMar>
              <w:top w:w="0" w:type="dxa"/>
              <w:left w:w="0" w:type="dxa"/>
              <w:bottom w:w="0" w:type="dxa"/>
              <w:right w:w="0" w:type="dxa"/>
            </w:tcMar>
            <w:vAlign w:val="center"/>
            <w:hideMark/>
          </w:tcPr>
          <w:p w14:paraId="6C464CB8" w14:textId="77777777" w:rsidR="00D30628" w:rsidRPr="0068488B" w:rsidRDefault="00D30628" w:rsidP="00323D88">
            <w:pPr>
              <w:rPr>
                <w:rFonts w:eastAsia="Times New Roman"/>
                <w:color w:val="333333"/>
                <w:sz w:val="21"/>
                <w:szCs w:val="21"/>
              </w:rPr>
            </w:pPr>
            <w:r w:rsidRPr="0068488B">
              <w:rPr>
                <w:rFonts w:eastAsia="Times New Roman"/>
                <w:color w:val="333333"/>
                <w:sz w:val="21"/>
                <w:szCs w:val="21"/>
              </w:rPr>
              <w:t>Observations (n)</w:t>
            </w:r>
          </w:p>
        </w:tc>
        <w:tc>
          <w:tcPr>
            <w:tcW w:w="2633" w:type="dxa"/>
            <w:tcBorders>
              <w:top w:val="single" w:sz="4" w:space="0" w:color="auto"/>
            </w:tcBorders>
            <w:shd w:val="clear" w:color="auto" w:fill="FFFFFF"/>
            <w:tcMar>
              <w:top w:w="0" w:type="dxa"/>
              <w:left w:w="0" w:type="dxa"/>
              <w:bottom w:w="0" w:type="dxa"/>
              <w:right w:w="0" w:type="dxa"/>
            </w:tcMar>
            <w:vAlign w:val="center"/>
            <w:hideMark/>
          </w:tcPr>
          <w:p w14:paraId="5FFA17E4" w14:textId="77777777" w:rsidR="00D30628" w:rsidRPr="0068488B" w:rsidRDefault="00D30628" w:rsidP="00323D88">
            <w:pPr>
              <w:jc w:val="center"/>
              <w:rPr>
                <w:rFonts w:eastAsia="Times New Roman"/>
                <w:color w:val="333333"/>
                <w:sz w:val="21"/>
                <w:szCs w:val="21"/>
              </w:rPr>
            </w:pPr>
            <w:r w:rsidRPr="0068488B">
              <w:rPr>
                <w:rFonts w:eastAsia="Times New Roman"/>
                <w:color w:val="333333"/>
                <w:sz w:val="21"/>
                <w:szCs w:val="21"/>
              </w:rPr>
              <w:t>36,176</w:t>
            </w:r>
          </w:p>
        </w:tc>
        <w:tc>
          <w:tcPr>
            <w:tcW w:w="2432" w:type="dxa"/>
            <w:tcBorders>
              <w:top w:val="single" w:sz="4" w:space="0" w:color="auto"/>
            </w:tcBorders>
            <w:shd w:val="clear" w:color="auto" w:fill="FFFFFF"/>
            <w:tcMar>
              <w:top w:w="0" w:type="dxa"/>
              <w:left w:w="0" w:type="dxa"/>
              <w:bottom w:w="0" w:type="dxa"/>
              <w:right w:w="0" w:type="dxa"/>
            </w:tcMar>
            <w:vAlign w:val="center"/>
            <w:hideMark/>
          </w:tcPr>
          <w:p w14:paraId="18737925" w14:textId="77777777" w:rsidR="00D30628" w:rsidRPr="0068488B" w:rsidRDefault="00D30628" w:rsidP="00323D88">
            <w:pPr>
              <w:jc w:val="center"/>
              <w:rPr>
                <w:rFonts w:eastAsia="Times New Roman"/>
                <w:color w:val="333333"/>
                <w:sz w:val="21"/>
                <w:szCs w:val="21"/>
              </w:rPr>
            </w:pPr>
            <w:r w:rsidRPr="0068488B">
              <w:rPr>
                <w:rFonts w:eastAsia="Times New Roman"/>
                <w:color w:val="333333"/>
                <w:sz w:val="21"/>
                <w:szCs w:val="21"/>
              </w:rPr>
              <w:t>33,137</w:t>
            </w:r>
          </w:p>
        </w:tc>
        <w:tc>
          <w:tcPr>
            <w:tcW w:w="1691" w:type="dxa"/>
            <w:tcBorders>
              <w:top w:val="single" w:sz="4" w:space="0" w:color="auto"/>
            </w:tcBorders>
            <w:shd w:val="clear" w:color="auto" w:fill="FFFFFF"/>
            <w:tcMar>
              <w:top w:w="0" w:type="dxa"/>
              <w:left w:w="0" w:type="dxa"/>
              <w:bottom w:w="0" w:type="dxa"/>
              <w:right w:w="0" w:type="dxa"/>
            </w:tcMar>
            <w:vAlign w:val="center"/>
            <w:hideMark/>
          </w:tcPr>
          <w:p w14:paraId="20FB48D3" w14:textId="77777777" w:rsidR="00D30628" w:rsidRPr="0068488B" w:rsidRDefault="00D30628" w:rsidP="00323D88">
            <w:pPr>
              <w:jc w:val="center"/>
              <w:rPr>
                <w:rFonts w:eastAsia="Times New Roman"/>
                <w:color w:val="333333"/>
                <w:sz w:val="21"/>
                <w:szCs w:val="21"/>
              </w:rPr>
            </w:pPr>
            <w:r w:rsidRPr="0068488B">
              <w:rPr>
                <w:rFonts w:eastAsia="Times New Roman"/>
                <w:color w:val="333333"/>
                <w:sz w:val="21"/>
                <w:szCs w:val="21"/>
              </w:rPr>
              <w:t>32,907</w:t>
            </w:r>
          </w:p>
        </w:tc>
      </w:tr>
      <w:tr w:rsidR="00D30628" w:rsidRPr="0068488B" w14:paraId="22813FC4" w14:textId="77777777" w:rsidTr="00323D88">
        <w:trPr>
          <w:trHeight w:val="207"/>
        </w:trPr>
        <w:tc>
          <w:tcPr>
            <w:tcW w:w="9038" w:type="dxa"/>
            <w:gridSpan w:val="4"/>
            <w:tcBorders>
              <w:bottom w:val="single" w:sz="4" w:space="0" w:color="auto"/>
            </w:tcBorders>
            <w:shd w:val="clear" w:color="auto" w:fill="FFFFFF"/>
            <w:tcMar>
              <w:top w:w="0" w:type="dxa"/>
              <w:left w:w="0" w:type="dxa"/>
              <w:bottom w:w="0" w:type="dxa"/>
              <w:right w:w="0" w:type="dxa"/>
            </w:tcMar>
            <w:vAlign w:val="center"/>
          </w:tcPr>
          <w:p w14:paraId="327736E2" w14:textId="64C4F67F" w:rsidR="00D30628" w:rsidRPr="0068488B" w:rsidRDefault="00D30628" w:rsidP="00323D88">
            <w:pPr>
              <w:rPr>
                <w:rFonts w:eastAsia="Times New Roman"/>
                <w:color w:val="333333"/>
                <w:sz w:val="21"/>
                <w:szCs w:val="21"/>
              </w:rPr>
            </w:pPr>
            <w:r w:rsidRPr="0068488B">
              <w:rPr>
                <w:rFonts w:eastAsia="Times New Roman"/>
                <w:i/>
                <w:color w:val="333333"/>
                <w:sz w:val="21"/>
                <w:szCs w:val="21"/>
              </w:rPr>
              <w:t>Note</w:t>
            </w:r>
            <w:r w:rsidRPr="0068488B">
              <w:rPr>
                <w:rFonts w:eastAsia="Times New Roman"/>
                <w:color w:val="333333"/>
                <w:sz w:val="21"/>
                <w:szCs w:val="21"/>
              </w:rPr>
              <w:t>: We report log odds for the logistic models</w:t>
            </w:r>
            <w:r w:rsidR="005D3EEE">
              <w:rPr>
                <w:rFonts w:eastAsia="Times New Roman"/>
                <w:color w:val="333333"/>
                <w:sz w:val="21"/>
                <w:szCs w:val="21"/>
              </w:rPr>
              <w:t xml:space="preserve"> (models 1 and 2)</w:t>
            </w:r>
            <w:r w:rsidRPr="0068488B">
              <w:rPr>
                <w:rFonts w:eastAsia="Times New Roman"/>
                <w:color w:val="333333"/>
                <w:sz w:val="21"/>
                <w:szCs w:val="21"/>
              </w:rPr>
              <w:t xml:space="preserve">, beta coefficients for the OLS models </w:t>
            </w:r>
            <w:r w:rsidR="005D3EEE">
              <w:rPr>
                <w:rFonts w:eastAsia="Times New Roman"/>
                <w:color w:val="333333"/>
                <w:sz w:val="21"/>
                <w:szCs w:val="21"/>
              </w:rPr>
              <w:t xml:space="preserve">(model 3) </w:t>
            </w:r>
            <w:r w:rsidRPr="0068488B">
              <w:rPr>
                <w:rFonts w:eastAsia="Times New Roman"/>
                <w:color w:val="333333"/>
                <w:sz w:val="21"/>
                <w:szCs w:val="21"/>
              </w:rPr>
              <w:t>and 95% Confidence Limits for these estimates. Results are adjusted for age, sex, ethnicity and income level. * = p&lt;0.05, ** = p&lt;0.01 and *** = p&lt;0.001.</w:t>
            </w:r>
          </w:p>
        </w:tc>
      </w:tr>
    </w:tbl>
    <w:p w14:paraId="5377F681" w14:textId="77777777" w:rsidR="00D30628" w:rsidRPr="0068488B" w:rsidRDefault="00D30628" w:rsidP="00CF1F51">
      <w:pPr>
        <w:rPr>
          <w:rFonts w:eastAsia="Times New Roman"/>
        </w:rPr>
      </w:pPr>
    </w:p>
    <w:p w14:paraId="06605C1B" w14:textId="77777777" w:rsidR="00577EA6" w:rsidRPr="0068488B" w:rsidRDefault="00577EA6" w:rsidP="00CF1F51">
      <w:pPr>
        <w:rPr>
          <w:rFonts w:eastAsia="Times New Roman"/>
        </w:rPr>
      </w:pPr>
    </w:p>
    <w:p w14:paraId="1FEEC553" w14:textId="5532E605" w:rsidR="00CF1F51" w:rsidRPr="0068488B" w:rsidRDefault="00D30628" w:rsidP="00CF1F51">
      <w:pPr>
        <w:rPr>
          <w:rFonts w:eastAsia="Times New Roman"/>
        </w:rPr>
      </w:pPr>
      <w:r w:rsidRPr="0068488B">
        <w:rPr>
          <w:rFonts w:eastAsia="Times New Roman"/>
          <w:b/>
        </w:rPr>
        <w:t xml:space="preserve">Table 4: Examining the association between AHAH, each domain and three measures of an individual’s </w:t>
      </w:r>
      <w:r w:rsidR="00E45500" w:rsidRPr="0068488B">
        <w:rPr>
          <w:rFonts w:eastAsia="Times New Roman"/>
          <w:b/>
        </w:rPr>
        <w:t>mental</w:t>
      </w:r>
      <w:r w:rsidRPr="0068488B">
        <w:rPr>
          <w:rFonts w:eastAsia="Times New Roman"/>
          <w:b/>
        </w:rPr>
        <w:t xml:space="preserve"> health.</w:t>
      </w:r>
      <w:r w:rsidR="00CF1F51" w:rsidRPr="0068488B">
        <w:rPr>
          <w:rFonts w:eastAsia="Times New Roman"/>
        </w:rPr>
        <w:br/>
      </w:r>
    </w:p>
    <w:tbl>
      <w:tblPr>
        <w:tblW w:w="9038" w:type="dxa"/>
        <w:shd w:val="clear" w:color="auto" w:fill="FFFFFF"/>
        <w:tblCellMar>
          <w:top w:w="15" w:type="dxa"/>
          <w:left w:w="15" w:type="dxa"/>
          <w:bottom w:w="15" w:type="dxa"/>
          <w:right w:w="15" w:type="dxa"/>
        </w:tblCellMar>
        <w:tblLook w:val="04A0" w:firstRow="1" w:lastRow="0" w:firstColumn="1" w:lastColumn="0" w:noHBand="0" w:noVBand="1"/>
      </w:tblPr>
      <w:tblGrid>
        <w:gridCol w:w="2282"/>
        <w:gridCol w:w="2633"/>
        <w:gridCol w:w="2432"/>
        <w:gridCol w:w="1691"/>
      </w:tblGrid>
      <w:tr w:rsidR="006714FC" w:rsidRPr="0068488B" w14:paraId="417BD0F4" w14:textId="77777777" w:rsidTr="006714FC">
        <w:tc>
          <w:tcPr>
            <w:tcW w:w="2282" w:type="dxa"/>
            <w:tcBorders>
              <w:top w:val="single" w:sz="4" w:space="0" w:color="auto"/>
            </w:tcBorders>
            <w:shd w:val="clear" w:color="auto" w:fill="FFFFFF"/>
            <w:tcMar>
              <w:top w:w="0" w:type="dxa"/>
              <w:left w:w="0" w:type="dxa"/>
              <w:bottom w:w="0" w:type="dxa"/>
              <w:right w:w="0" w:type="dxa"/>
            </w:tcMar>
            <w:vAlign w:val="center"/>
          </w:tcPr>
          <w:p w14:paraId="7BC06405" w14:textId="77777777" w:rsidR="006714FC" w:rsidRPr="0068488B" w:rsidRDefault="006714FC" w:rsidP="00CF1F51">
            <w:pPr>
              <w:jc w:val="center"/>
              <w:rPr>
                <w:rFonts w:eastAsia="Times New Roman"/>
                <w:sz w:val="20"/>
                <w:szCs w:val="20"/>
              </w:rPr>
            </w:pPr>
          </w:p>
        </w:tc>
        <w:tc>
          <w:tcPr>
            <w:tcW w:w="6756" w:type="dxa"/>
            <w:gridSpan w:val="3"/>
            <w:tcBorders>
              <w:top w:val="single" w:sz="4" w:space="0" w:color="auto"/>
            </w:tcBorders>
            <w:shd w:val="clear" w:color="auto" w:fill="FFFFFF"/>
            <w:tcMar>
              <w:top w:w="0" w:type="dxa"/>
              <w:left w:w="0" w:type="dxa"/>
              <w:bottom w:w="0" w:type="dxa"/>
              <w:right w:w="0" w:type="dxa"/>
            </w:tcMar>
            <w:vAlign w:val="center"/>
          </w:tcPr>
          <w:p w14:paraId="5D73E096" w14:textId="2EA03C01" w:rsidR="006714FC" w:rsidRPr="0068488B" w:rsidRDefault="006714FC" w:rsidP="00CF1F51">
            <w:pPr>
              <w:jc w:val="center"/>
              <w:rPr>
                <w:rFonts w:eastAsia="Times New Roman"/>
                <w:color w:val="333333"/>
                <w:sz w:val="21"/>
                <w:szCs w:val="21"/>
              </w:rPr>
            </w:pPr>
            <w:r w:rsidRPr="0068488B">
              <w:rPr>
                <w:rFonts w:eastAsia="Times New Roman"/>
                <w:color w:val="333333"/>
                <w:sz w:val="21"/>
                <w:szCs w:val="21"/>
              </w:rPr>
              <w:t>Outcome variable</w:t>
            </w:r>
          </w:p>
        </w:tc>
      </w:tr>
      <w:tr w:rsidR="0029272B" w:rsidRPr="0068488B" w14:paraId="3E4978F2" w14:textId="77777777" w:rsidTr="00CA6839">
        <w:trPr>
          <w:trHeight w:val="548"/>
        </w:trPr>
        <w:tc>
          <w:tcPr>
            <w:tcW w:w="2282" w:type="dxa"/>
            <w:shd w:val="clear" w:color="auto" w:fill="FFFFFF"/>
            <w:tcMar>
              <w:top w:w="0" w:type="dxa"/>
              <w:left w:w="0" w:type="dxa"/>
              <w:bottom w:w="0" w:type="dxa"/>
              <w:right w:w="0" w:type="dxa"/>
            </w:tcMar>
            <w:vAlign w:val="center"/>
            <w:hideMark/>
          </w:tcPr>
          <w:p w14:paraId="304CE6A0" w14:textId="77777777" w:rsidR="0029272B" w:rsidRPr="0068488B" w:rsidRDefault="0029272B" w:rsidP="00CF1F51">
            <w:pPr>
              <w:jc w:val="center"/>
              <w:rPr>
                <w:rFonts w:eastAsia="Times New Roman"/>
                <w:sz w:val="20"/>
                <w:szCs w:val="20"/>
              </w:rPr>
            </w:pPr>
          </w:p>
        </w:tc>
        <w:tc>
          <w:tcPr>
            <w:tcW w:w="2633" w:type="dxa"/>
            <w:tcBorders>
              <w:top w:val="single" w:sz="4" w:space="0" w:color="auto"/>
            </w:tcBorders>
            <w:shd w:val="clear" w:color="auto" w:fill="FFFFFF"/>
            <w:tcMar>
              <w:top w:w="0" w:type="dxa"/>
              <w:left w:w="0" w:type="dxa"/>
              <w:bottom w:w="0" w:type="dxa"/>
              <w:right w:w="0" w:type="dxa"/>
            </w:tcMar>
            <w:vAlign w:val="center"/>
            <w:hideMark/>
          </w:tcPr>
          <w:p w14:paraId="11385A66" w14:textId="281182CE" w:rsidR="0029272B" w:rsidRPr="0068488B" w:rsidRDefault="0029272B" w:rsidP="00CA6839">
            <w:pPr>
              <w:jc w:val="center"/>
              <w:rPr>
                <w:rFonts w:eastAsia="Times New Roman"/>
                <w:color w:val="333333"/>
                <w:sz w:val="21"/>
                <w:szCs w:val="21"/>
              </w:rPr>
            </w:pPr>
            <w:r w:rsidRPr="0068488B">
              <w:rPr>
                <w:rFonts w:eastAsia="Times New Roman"/>
                <w:color w:val="333333"/>
                <w:sz w:val="21"/>
                <w:szCs w:val="21"/>
              </w:rPr>
              <w:t>SF12 Mental health</w:t>
            </w:r>
          </w:p>
        </w:tc>
        <w:tc>
          <w:tcPr>
            <w:tcW w:w="2432" w:type="dxa"/>
            <w:tcBorders>
              <w:top w:val="single" w:sz="4" w:space="0" w:color="auto"/>
            </w:tcBorders>
            <w:shd w:val="clear" w:color="auto" w:fill="FFFFFF"/>
            <w:tcMar>
              <w:top w:w="0" w:type="dxa"/>
              <w:left w:w="0" w:type="dxa"/>
              <w:bottom w:w="0" w:type="dxa"/>
              <w:right w:w="0" w:type="dxa"/>
            </w:tcMar>
            <w:vAlign w:val="center"/>
            <w:hideMark/>
          </w:tcPr>
          <w:p w14:paraId="39F0BF77" w14:textId="1F59C550" w:rsidR="0029272B" w:rsidRPr="0068488B" w:rsidRDefault="0029272B" w:rsidP="00CF1F51">
            <w:pPr>
              <w:jc w:val="center"/>
              <w:rPr>
                <w:rFonts w:eastAsia="Times New Roman"/>
                <w:color w:val="333333"/>
                <w:sz w:val="21"/>
                <w:szCs w:val="21"/>
              </w:rPr>
            </w:pPr>
            <w:r w:rsidRPr="0068488B">
              <w:rPr>
                <w:rFonts w:eastAsia="Times New Roman"/>
                <w:color w:val="333333"/>
                <w:sz w:val="21"/>
                <w:szCs w:val="21"/>
              </w:rPr>
              <w:t>General Health Questionnaire (Likert)</w:t>
            </w:r>
          </w:p>
        </w:tc>
        <w:tc>
          <w:tcPr>
            <w:tcW w:w="1691" w:type="dxa"/>
            <w:tcBorders>
              <w:top w:val="single" w:sz="4" w:space="0" w:color="auto"/>
            </w:tcBorders>
            <w:shd w:val="clear" w:color="auto" w:fill="FFFFFF"/>
            <w:tcMar>
              <w:top w:w="0" w:type="dxa"/>
              <w:left w:w="0" w:type="dxa"/>
              <w:bottom w:w="0" w:type="dxa"/>
              <w:right w:w="0" w:type="dxa"/>
            </w:tcMar>
            <w:vAlign w:val="center"/>
            <w:hideMark/>
          </w:tcPr>
          <w:p w14:paraId="63EE0BD9" w14:textId="51F34B34" w:rsidR="0029272B" w:rsidRPr="0068488B" w:rsidRDefault="0029272B" w:rsidP="0029272B">
            <w:pPr>
              <w:jc w:val="center"/>
              <w:rPr>
                <w:rFonts w:eastAsia="Times New Roman"/>
                <w:color w:val="333333"/>
                <w:sz w:val="21"/>
                <w:szCs w:val="21"/>
              </w:rPr>
            </w:pPr>
            <w:r w:rsidRPr="0068488B">
              <w:rPr>
                <w:rFonts w:eastAsia="Times New Roman"/>
                <w:color w:val="333333"/>
                <w:sz w:val="21"/>
                <w:szCs w:val="21"/>
              </w:rPr>
              <w:t>General Health Questionnaire (</w:t>
            </w:r>
            <w:proofErr w:type="spellStart"/>
            <w:r w:rsidRPr="0068488B">
              <w:rPr>
                <w:rFonts w:eastAsia="Times New Roman"/>
                <w:color w:val="333333"/>
                <w:sz w:val="21"/>
                <w:szCs w:val="21"/>
              </w:rPr>
              <w:t>Caseness</w:t>
            </w:r>
            <w:proofErr w:type="spellEnd"/>
            <w:r w:rsidRPr="0068488B">
              <w:rPr>
                <w:rFonts w:eastAsia="Times New Roman"/>
                <w:color w:val="333333"/>
                <w:sz w:val="21"/>
                <w:szCs w:val="21"/>
              </w:rPr>
              <w:t>)</w:t>
            </w:r>
          </w:p>
        </w:tc>
      </w:tr>
      <w:tr w:rsidR="0029272B" w:rsidRPr="0068488B" w14:paraId="30611F2F" w14:textId="77777777" w:rsidTr="00323D88">
        <w:tc>
          <w:tcPr>
            <w:tcW w:w="2282" w:type="dxa"/>
            <w:shd w:val="clear" w:color="auto" w:fill="FFFFFF"/>
            <w:tcMar>
              <w:top w:w="0" w:type="dxa"/>
              <w:left w:w="0" w:type="dxa"/>
              <w:bottom w:w="0" w:type="dxa"/>
              <w:right w:w="0" w:type="dxa"/>
            </w:tcMar>
            <w:vAlign w:val="center"/>
            <w:hideMark/>
          </w:tcPr>
          <w:p w14:paraId="23B1B215" w14:textId="77777777" w:rsidR="0029272B" w:rsidRPr="0068488B" w:rsidRDefault="0029272B" w:rsidP="00CF1F51">
            <w:pPr>
              <w:jc w:val="center"/>
              <w:rPr>
                <w:rFonts w:eastAsia="Times New Roman"/>
                <w:color w:val="333333"/>
                <w:sz w:val="21"/>
                <w:szCs w:val="21"/>
              </w:rPr>
            </w:pPr>
          </w:p>
        </w:tc>
        <w:tc>
          <w:tcPr>
            <w:tcW w:w="2633" w:type="dxa"/>
            <w:shd w:val="clear" w:color="auto" w:fill="FFFFFF"/>
            <w:tcMar>
              <w:top w:w="0" w:type="dxa"/>
              <w:left w:w="0" w:type="dxa"/>
              <w:bottom w:w="0" w:type="dxa"/>
              <w:right w:w="0" w:type="dxa"/>
            </w:tcMar>
            <w:hideMark/>
          </w:tcPr>
          <w:p w14:paraId="7309A51F" w14:textId="56E6B5F8" w:rsidR="0029272B" w:rsidRPr="0068488B" w:rsidRDefault="0029272B" w:rsidP="00CF1F51">
            <w:pPr>
              <w:jc w:val="center"/>
              <w:rPr>
                <w:rFonts w:eastAsia="Times New Roman"/>
                <w:color w:val="333333"/>
                <w:sz w:val="21"/>
                <w:szCs w:val="21"/>
              </w:rPr>
            </w:pPr>
            <w:r w:rsidRPr="0068488B">
              <w:rPr>
                <w:rFonts w:eastAsia="Times New Roman"/>
                <w:color w:val="333333"/>
                <w:sz w:val="21"/>
                <w:szCs w:val="21"/>
              </w:rPr>
              <w:t>OLS</w:t>
            </w:r>
          </w:p>
        </w:tc>
        <w:tc>
          <w:tcPr>
            <w:tcW w:w="2432" w:type="dxa"/>
            <w:shd w:val="clear" w:color="auto" w:fill="FFFFFF"/>
            <w:tcMar>
              <w:top w:w="0" w:type="dxa"/>
              <w:left w:w="0" w:type="dxa"/>
              <w:bottom w:w="0" w:type="dxa"/>
              <w:right w:w="0" w:type="dxa"/>
            </w:tcMar>
            <w:vAlign w:val="center"/>
            <w:hideMark/>
          </w:tcPr>
          <w:p w14:paraId="541079C4" w14:textId="037E8BE5" w:rsidR="0029272B" w:rsidRPr="0068488B" w:rsidRDefault="0029272B" w:rsidP="00CF1F51">
            <w:pPr>
              <w:jc w:val="center"/>
              <w:rPr>
                <w:rFonts w:eastAsia="Times New Roman"/>
                <w:color w:val="333333"/>
                <w:sz w:val="21"/>
                <w:szCs w:val="21"/>
              </w:rPr>
            </w:pPr>
            <w:r w:rsidRPr="0068488B">
              <w:rPr>
                <w:rFonts w:eastAsia="Times New Roman"/>
                <w:i/>
                <w:iCs/>
                <w:color w:val="333333"/>
                <w:sz w:val="21"/>
                <w:szCs w:val="21"/>
              </w:rPr>
              <w:t>OLS</w:t>
            </w:r>
          </w:p>
        </w:tc>
        <w:tc>
          <w:tcPr>
            <w:tcW w:w="1691" w:type="dxa"/>
            <w:shd w:val="clear" w:color="auto" w:fill="FFFFFF"/>
            <w:tcMar>
              <w:top w:w="0" w:type="dxa"/>
              <w:left w:w="0" w:type="dxa"/>
              <w:bottom w:w="0" w:type="dxa"/>
              <w:right w:w="0" w:type="dxa"/>
            </w:tcMar>
            <w:vAlign w:val="center"/>
            <w:hideMark/>
          </w:tcPr>
          <w:p w14:paraId="171C3670" w14:textId="77777777" w:rsidR="0029272B" w:rsidRPr="0068488B" w:rsidRDefault="0029272B" w:rsidP="00CF1F51">
            <w:pPr>
              <w:jc w:val="center"/>
              <w:rPr>
                <w:rFonts w:eastAsia="Times New Roman"/>
                <w:color w:val="333333"/>
                <w:sz w:val="21"/>
                <w:szCs w:val="21"/>
              </w:rPr>
            </w:pPr>
            <w:r w:rsidRPr="0068488B">
              <w:rPr>
                <w:rFonts w:eastAsia="Times New Roman"/>
                <w:i/>
                <w:iCs/>
                <w:color w:val="333333"/>
                <w:sz w:val="21"/>
                <w:szCs w:val="21"/>
              </w:rPr>
              <w:t>OLS</w:t>
            </w:r>
          </w:p>
        </w:tc>
      </w:tr>
      <w:tr w:rsidR="00CF1F51" w:rsidRPr="0068488B" w14:paraId="5BC7889E" w14:textId="77777777" w:rsidTr="006714FC">
        <w:tc>
          <w:tcPr>
            <w:tcW w:w="2282" w:type="dxa"/>
            <w:shd w:val="clear" w:color="auto" w:fill="FFFFFF"/>
            <w:tcMar>
              <w:top w:w="0" w:type="dxa"/>
              <w:left w:w="0" w:type="dxa"/>
              <w:bottom w:w="0" w:type="dxa"/>
              <w:right w:w="0" w:type="dxa"/>
            </w:tcMar>
            <w:vAlign w:val="center"/>
            <w:hideMark/>
          </w:tcPr>
          <w:p w14:paraId="18F62644" w14:textId="77777777" w:rsidR="00CF1F51" w:rsidRPr="0068488B" w:rsidRDefault="00CF1F51" w:rsidP="00CF1F51">
            <w:pPr>
              <w:jc w:val="center"/>
              <w:rPr>
                <w:rFonts w:eastAsia="Times New Roman"/>
                <w:color w:val="333333"/>
                <w:sz w:val="21"/>
                <w:szCs w:val="21"/>
              </w:rPr>
            </w:pPr>
          </w:p>
        </w:tc>
        <w:tc>
          <w:tcPr>
            <w:tcW w:w="2633" w:type="dxa"/>
            <w:shd w:val="clear" w:color="auto" w:fill="FFFFFF"/>
            <w:tcMar>
              <w:top w:w="0" w:type="dxa"/>
              <w:left w:w="0" w:type="dxa"/>
              <w:bottom w:w="0" w:type="dxa"/>
              <w:right w:w="0" w:type="dxa"/>
            </w:tcMar>
            <w:vAlign w:val="center"/>
            <w:hideMark/>
          </w:tcPr>
          <w:p w14:paraId="3626D087" w14:textId="77777777" w:rsidR="00CF1F51" w:rsidRPr="0068488B" w:rsidRDefault="00CF1F51" w:rsidP="00CF1F51">
            <w:pPr>
              <w:jc w:val="center"/>
              <w:rPr>
                <w:rFonts w:eastAsia="Times New Roman"/>
                <w:color w:val="333333"/>
                <w:sz w:val="21"/>
                <w:szCs w:val="21"/>
              </w:rPr>
            </w:pPr>
            <w:r w:rsidRPr="0068488B">
              <w:rPr>
                <w:rFonts w:eastAsia="Times New Roman"/>
                <w:color w:val="333333"/>
                <w:sz w:val="21"/>
                <w:szCs w:val="21"/>
              </w:rPr>
              <w:t>(1)</w:t>
            </w:r>
          </w:p>
        </w:tc>
        <w:tc>
          <w:tcPr>
            <w:tcW w:w="2432" w:type="dxa"/>
            <w:shd w:val="clear" w:color="auto" w:fill="FFFFFF"/>
            <w:tcMar>
              <w:top w:w="0" w:type="dxa"/>
              <w:left w:w="0" w:type="dxa"/>
              <w:bottom w:w="0" w:type="dxa"/>
              <w:right w:w="0" w:type="dxa"/>
            </w:tcMar>
            <w:vAlign w:val="center"/>
            <w:hideMark/>
          </w:tcPr>
          <w:p w14:paraId="0A1A8C02" w14:textId="77777777" w:rsidR="00CF1F51" w:rsidRPr="0068488B" w:rsidRDefault="00CF1F51" w:rsidP="00CF1F51">
            <w:pPr>
              <w:jc w:val="center"/>
              <w:rPr>
                <w:rFonts w:eastAsia="Times New Roman"/>
                <w:color w:val="333333"/>
                <w:sz w:val="21"/>
                <w:szCs w:val="21"/>
              </w:rPr>
            </w:pPr>
            <w:r w:rsidRPr="0068488B">
              <w:rPr>
                <w:rFonts w:eastAsia="Times New Roman"/>
                <w:color w:val="333333"/>
                <w:sz w:val="21"/>
                <w:szCs w:val="21"/>
              </w:rPr>
              <w:t>(2)</w:t>
            </w:r>
          </w:p>
        </w:tc>
        <w:tc>
          <w:tcPr>
            <w:tcW w:w="1691" w:type="dxa"/>
            <w:shd w:val="clear" w:color="auto" w:fill="FFFFFF"/>
            <w:tcMar>
              <w:top w:w="0" w:type="dxa"/>
              <w:left w:w="0" w:type="dxa"/>
              <w:bottom w:w="0" w:type="dxa"/>
              <w:right w:w="0" w:type="dxa"/>
            </w:tcMar>
            <w:vAlign w:val="center"/>
            <w:hideMark/>
          </w:tcPr>
          <w:p w14:paraId="3779EEB6" w14:textId="77777777" w:rsidR="00CF1F51" w:rsidRPr="0068488B" w:rsidRDefault="00CF1F51" w:rsidP="00CF1F51">
            <w:pPr>
              <w:jc w:val="center"/>
              <w:rPr>
                <w:rFonts w:eastAsia="Times New Roman"/>
                <w:color w:val="333333"/>
                <w:sz w:val="21"/>
                <w:szCs w:val="21"/>
              </w:rPr>
            </w:pPr>
            <w:r w:rsidRPr="0068488B">
              <w:rPr>
                <w:rFonts w:eastAsia="Times New Roman"/>
                <w:color w:val="333333"/>
                <w:sz w:val="21"/>
                <w:szCs w:val="21"/>
              </w:rPr>
              <w:t>(3)</w:t>
            </w:r>
          </w:p>
        </w:tc>
      </w:tr>
      <w:tr w:rsidR="00CF1F51" w:rsidRPr="0068488B" w14:paraId="3D148AB3" w14:textId="77777777" w:rsidTr="006714FC">
        <w:tc>
          <w:tcPr>
            <w:tcW w:w="9038" w:type="dxa"/>
            <w:gridSpan w:val="4"/>
            <w:tcBorders>
              <w:bottom w:val="single" w:sz="6" w:space="0" w:color="000000"/>
            </w:tcBorders>
            <w:shd w:val="clear" w:color="auto" w:fill="FFFFFF"/>
            <w:tcMar>
              <w:top w:w="0" w:type="dxa"/>
              <w:left w:w="0" w:type="dxa"/>
              <w:bottom w:w="0" w:type="dxa"/>
              <w:right w:w="0" w:type="dxa"/>
            </w:tcMar>
            <w:vAlign w:val="center"/>
            <w:hideMark/>
          </w:tcPr>
          <w:p w14:paraId="10D100B3" w14:textId="77777777" w:rsidR="00CF1F51" w:rsidRPr="0068488B" w:rsidRDefault="00CF1F51" w:rsidP="00CF1F51">
            <w:pPr>
              <w:jc w:val="center"/>
              <w:rPr>
                <w:rFonts w:eastAsia="Times New Roman"/>
                <w:color w:val="333333"/>
                <w:sz w:val="21"/>
                <w:szCs w:val="21"/>
              </w:rPr>
            </w:pPr>
          </w:p>
        </w:tc>
      </w:tr>
      <w:tr w:rsidR="006714FC" w:rsidRPr="0068488B" w14:paraId="7F2FD930" w14:textId="77777777" w:rsidTr="006714FC">
        <w:trPr>
          <w:trHeight w:val="273"/>
        </w:trPr>
        <w:tc>
          <w:tcPr>
            <w:tcW w:w="9038" w:type="dxa"/>
            <w:gridSpan w:val="4"/>
            <w:shd w:val="clear" w:color="auto" w:fill="FFFFFF"/>
            <w:tcMar>
              <w:top w:w="0" w:type="dxa"/>
              <w:left w:w="0" w:type="dxa"/>
              <w:bottom w:w="0" w:type="dxa"/>
              <w:right w:w="0" w:type="dxa"/>
            </w:tcMar>
            <w:vAlign w:val="center"/>
            <w:hideMark/>
          </w:tcPr>
          <w:p w14:paraId="5C0321AD" w14:textId="1645C3EB" w:rsidR="006714FC" w:rsidRPr="0068488B" w:rsidRDefault="006714FC" w:rsidP="006714FC">
            <w:pPr>
              <w:rPr>
                <w:rFonts w:eastAsia="Times New Roman"/>
                <w:color w:val="333333"/>
                <w:sz w:val="21"/>
                <w:szCs w:val="21"/>
              </w:rPr>
            </w:pPr>
            <w:r w:rsidRPr="0068488B">
              <w:rPr>
                <w:rFonts w:eastAsia="Times New Roman"/>
                <w:b/>
                <w:color w:val="333333"/>
                <w:sz w:val="21"/>
                <w:szCs w:val="21"/>
              </w:rPr>
              <w:t>(A) AHAH as overall index only</w:t>
            </w:r>
          </w:p>
        </w:tc>
      </w:tr>
      <w:tr w:rsidR="00CF1F51" w:rsidRPr="0068488B" w14:paraId="0FDAB14C" w14:textId="77777777" w:rsidTr="006714FC">
        <w:tc>
          <w:tcPr>
            <w:tcW w:w="2282" w:type="dxa"/>
            <w:shd w:val="clear" w:color="auto" w:fill="FFFFFF"/>
            <w:tcMar>
              <w:top w:w="0" w:type="dxa"/>
              <w:left w:w="0" w:type="dxa"/>
              <w:bottom w:w="0" w:type="dxa"/>
              <w:right w:w="0" w:type="dxa"/>
            </w:tcMar>
            <w:vAlign w:val="center"/>
            <w:hideMark/>
          </w:tcPr>
          <w:p w14:paraId="69AC037E" w14:textId="4323FFD3" w:rsidR="00CF1F51" w:rsidRPr="0068488B" w:rsidRDefault="00CF1F51" w:rsidP="00CF1F51">
            <w:pPr>
              <w:rPr>
                <w:rFonts w:eastAsia="Times New Roman"/>
                <w:color w:val="333333"/>
                <w:sz w:val="21"/>
                <w:szCs w:val="21"/>
              </w:rPr>
            </w:pPr>
            <w:r w:rsidRPr="0068488B">
              <w:rPr>
                <w:rFonts w:eastAsia="Times New Roman"/>
                <w:color w:val="333333"/>
                <w:sz w:val="21"/>
                <w:szCs w:val="21"/>
              </w:rPr>
              <w:t>AHAH score</w:t>
            </w:r>
          </w:p>
        </w:tc>
        <w:tc>
          <w:tcPr>
            <w:tcW w:w="2633" w:type="dxa"/>
            <w:shd w:val="clear" w:color="auto" w:fill="FFFFFF"/>
            <w:tcMar>
              <w:top w:w="0" w:type="dxa"/>
              <w:left w:w="0" w:type="dxa"/>
              <w:bottom w:w="0" w:type="dxa"/>
              <w:right w:w="0" w:type="dxa"/>
            </w:tcMar>
            <w:vAlign w:val="center"/>
            <w:hideMark/>
          </w:tcPr>
          <w:p w14:paraId="070ED8C3" w14:textId="4447F5DA" w:rsidR="00CF1F51" w:rsidRPr="0068488B" w:rsidRDefault="0029272B" w:rsidP="00CF1F51">
            <w:pPr>
              <w:jc w:val="center"/>
              <w:rPr>
                <w:rFonts w:eastAsia="Times New Roman"/>
                <w:color w:val="333333"/>
                <w:sz w:val="21"/>
                <w:szCs w:val="21"/>
              </w:rPr>
            </w:pPr>
            <w:r w:rsidRPr="0068488B">
              <w:rPr>
                <w:rFonts w:eastAsia="Times New Roman"/>
                <w:color w:val="333333"/>
                <w:sz w:val="21"/>
                <w:szCs w:val="21"/>
              </w:rPr>
              <w:t>-</w:t>
            </w:r>
            <w:r w:rsidR="007E7E02" w:rsidRPr="0068488B">
              <w:rPr>
                <w:rFonts w:eastAsia="Times New Roman"/>
                <w:color w:val="333333"/>
                <w:sz w:val="21"/>
                <w:szCs w:val="21"/>
              </w:rPr>
              <w:t>0.0</w:t>
            </w:r>
            <w:r w:rsidRPr="0068488B">
              <w:rPr>
                <w:rFonts w:eastAsia="Times New Roman"/>
                <w:color w:val="333333"/>
                <w:sz w:val="21"/>
                <w:szCs w:val="21"/>
              </w:rPr>
              <w:t>2</w:t>
            </w:r>
            <w:r w:rsidR="007E7E02" w:rsidRPr="0068488B">
              <w:rPr>
                <w:rFonts w:eastAsia="Times New Roman"/>
                <w:color w:val="333333"/>
                <w:sz w:val="21"/>
                <w:szCs w:val="21"/>
              </w:rPr>
              <w:t>3</w:t>
            </w:r>
            <w:r w:rsidRPr="0068488B">
              <w:rPr>
                <w:rFonts w:eastAsia="Times New Roman"/>
                <w:color w:val="333333"/>
                <w:sz w:val="21"/>
                <w:szCs w:val="21"/>
              </w:rPr>
              <w:t>***</w:t>
            </w:r>
          </w:p>
        </w:tc>
        <w:tc>
          <w:tcPr>
            <w:tcW w:w="2432" w:type="dxa"/>
            <w:shd w:val="clear" w:color="auto" w:fill="FFFFFF"/>
            <w:tcMar>
              <w:top w:w="0" w:type="dxa"/>
              <w:left w:w="0" w:type="dxa"/>
              <w:bottom w:w="0" w:type="dxa"/>
              <w:right w:w="0" w:type="dxa"/>
            </w:tcMar>
            <w:vAlign w:val="center"/>
            <w:hideMark/>
          </w:tcPr>
          <w:p w14:paraId="5F9E581A" w14:textId="596E8191" w:rsidR="00CF1F51" w:rsidRPr="0068488B" w:rsidRDefault="007E7E02" w:rsidP="00CF1F51">
            <w:pPr>
              <w:jc w:val="center"/>
              <w:rPr>
                <w:rFonts w:eastAsia="Times New Roman"/>
                <w:color w:val="333333"/>
                <w:sz w:val="21"/>
                <w:szCs w:val="21"/>
              </w:rPr>
            </w:pPr>
            <w:r w:rsidRPr="0068488B">
              <w:rPr>
                <w:rFonts w:eastAsia="Times New Roman"/>
                <w:color w:val="333333"/>
                <w:sz w:val="21"/>
                <w:szCs w:val="21"/>
              </w:rPr>
              <w:t>0.008</w:t>
            </w:r>
            <w:r w:rsidR="0029272B" w:rsidRPr="0068488B">
              <w:rPr>
                <w:rFonts w:eastAsia="Times New Roman"/>
                <w:color w:val="333333"/>
                <w:sz w:val="21"/>
                <w:szCs w:val="21"/>
              </w:rPr>
              <w:t>*</w:t>
            </w:r>
            <w:r w:rsidRPr="0068488B">
              <w:rPr>
                <w:rFonts w:eastAsia="Times New Roman"/>
                <w:color w:val="333333"/>
                <w:sz w:val="21"/>
                <w:szCs w:val="21"/>
              </w:rPr>
              <w:t>*</w:t>
            </w:r>
          </w:p>
        </w:tc>
        <w:tc>
          <w:tcPr>
            <w:tcW w:w="1691" w:type="dxa"/>
            <w:shd w:val="clear" w:color="auto" w:fill="FFFFFF"/>
            <w:tcMar>
              <w:top w:w="0" w:type="dxa"/>
              <w:left w:w="0" w:type="dxa"/>
              <w:bottom w:w="0" w:type="dxa"/>
              <w:right w:w="0" w:type="dxa"/>
            </w:tcMar>
            <w:vAlign w:val="center"/>
            <w:hideMark/>
          </w:tcPr>
          <w:p w14:paraId="58A6BE2D" w14:textId="15470502" w:rsidR="00CF1F51" w:rsidRPr="0068488B" w:rsidRDefault="007E7E02" w:rsidP="00CF1F51">
            <w:pPr>
              <w:jc w:val="center"/>
              <w:rPr>
                <w:rFonts w:eastAsia="Times New Roman"/>
                <w:color w:val="333333"/>
                <w:sz w:val="21"/>
                <w:szCs w:val="21"/>
              </w:rPr>
            </w:pPr>
            <w:r w:rsidRPr="0068488B">
              <w:rPr>
                <w:rFonts w:eastAsia="Times New Roman"/>
                <w:color w:val="333333"/>
                <w:sz w:val="21"/>
                <w:szCs w:val="21"/>
              </w:rPr>
              <w:t>0.005</w:t>
            </w:r>
            <w:r w:rsidR="000567AA" w:rsidRPr="0068488B">
              <w:rPr>
                <w:rFonts w:eastAsia="Times New Roman"/>
                <w:color w:val="333333"/>
                <w:sz w:val="21"/>
                <w:szCs w:val="21"/>
              </w:rPr>
              <w:t>*</w:t>
            </w:r>
            <w:r w:rsidRPr="0068488B">
              <w:rPr>
                <w:rFonts w:eastAsia="Times New Roman"/>
                <w:color w:val="333333"/>
                <w:sz w:val="21"/>
                <w:szCs w:val="21"/>
              </w:rPr>
              <w:t>*</w:t>
            </w:r>
            <w:r w:rsidR="0029272B" w:rsidRPr="0068488B">
              <w:rPr>
                <w:rFonts w:eastAsia="Times New Roman"/>
                <w:color w:val="333333"/>
                <w:sz w:val="21"/>
                <w:szCs w:val="21"/>
              </w:rPr>
              <w:t xml:space="preserve"> </w:t>
            </w:r>
          </w:p>
        </w:tc>
      </w:tr>
      <w:tr w:rsidR="00CF1F51" w:rsidRPr="0068488B" w14:paraId="696B2C74" w14:textId="77777777" w:rsidTr="006714FC">
        <w:tc>
          <w:tcPr>
            <w:tcW w:w="2282" w:type="dxa"/>
            <w:shd w:val="clear" w:color="auto" w:fill="FFFFFF"/>
            <w:tcMar>
              <w:top w:w="0" w:type="dxa"/>
              <w:left w:w="0" w:type="dxa"/>
              <w:bottom w:w="0" w:type="dxa"/>
              <w:right w:w="0" w:type="dxa"/>
            </w:tcMar>
            <w:vAlign w:val="center"/>
            <w:hideMark/>
          </w:tcPr>
          <w:p w14:paraId="53D06821" w14:textId="77777777" w:rsidR="00CF1F51" w:rsidRPr="0068488B" w:rsidRDefault="00CF1F51" w:rsidP="00CF1F51">
            <w:pPr>
              <w:rPr>
                <w:rFonts w:eastAsia="Times New Roman"/>
                <w:color w:val="333333"/>
                <w:sz w:val="21"/>
                <w:szCs w:val="21"/>
              </w:rPr>
            </w:pPr>
          </w:p>
        </w:tc>
        <w:tc>
          <w:tcPr>
            <w:tcW w:w="2633" w:type="dxa"/>
            <w:shd w:val="clear" w:color="auto" w:fill="FFFFFF"/>
            <w:tcMar>
              <w:top w:w="0" w:type="dxa"/>
              <w:left w:w="0" w:type="dxa"/>
              <w:bottom w:w="0" w:type="dxa"/>
              <w:right w:w="0" w:type="dxa"/>
            </w:tcMar>
            <w:vAlign w:val="center"/>
            <w:hideMark/>
          </w:tcPr>
          <w:p w14:paraId="7D37AAAD" w14:textId="1BFEB890" w:rsidR="00CF1F51" w:rsidRPr="0068488B" w:rsidRDefault="007E7E02" w:rsidP="00CF1F51">
            <w:pPr>
              <w:jc w:val="center"/>
              <w:rPr>
                <w:rFonts w:eastAsia="Times New Roman"/>
                <w:sz w:val="20"/>
                <w:szCs w:val="20"/>
              </w:rPr>
            </w:pPr>
            <w:r w:rsidRPr="0068488B">
              <w:rPr>
                <w:rFonts w:eastAsia="Times New Roman"/>
                <w:color w:val="333333"/>
                <w:sz w:val="21"/>
                <w:szCs w:val="21"/>
              </w:rPr>
              <w:t>(-0.036, -0.010</w:t>
            </w:r>
            <w:r w:rsidR="00CF1F51" w:rsidRPr="0068488B">
              <w:rPr>
                <w:rFonts w:eastAsia="Times New Roman"/>
                <w:color w:val="333333"/>
                <w:sz w:val="21"/>
                <w:szCs w:val="21"/>
              </w:rPr>
              <w:t>)</w:t>
            </w:r>
          </w:p>
        </w:tc>
        <w:tc>
          <w:tcPr>
            <w:tcW w:w="2432" w:type="dxa"/>
            <w:shd w:val="clear" w:color="auto" w:fill="FFFFFF"/>
            <w:tcMar>
              <w:top w:w="0" w:type="dxa"/>
              <w:left w:w="0" w:type="dxa"/>
              <w:bottom w:w="0" w:type="dxa"/>
              <w:right w:w="0" w:type="dxa"/>
            </w:tcMar>
            <w:vAlign w:val="center"/>
            <w:hideMark/>
          </w:tcPr>
          <w:p w14:paraId="5B9BB63E" w14:textId="0852A14D" w:rsidR="00CF1F51" w:rsidRPr="0068488B" w:rsidRDefault="007E7E02" w:rsidP="00CF1F51">
            <w:pPr>
              <w:jc w:val="center"/>
              <w:rPr>
                <w:rFonts w:eastAsia="Times New Roman"/>
                <w:sz w:val="20"/>
                <w:szCs w:val="20"/>
              </w:rPr>
            </w:pPr>
            <w:r w:rsidRPr="0068488B">
              <w:rPr>
                <w:rFonts w:eastAsia="Times New Roman"/>
                <w:color w:val="333333"/>
                <w:sz w:val="21"/>
                <w:szCs w:val="21"/>
              </w:rPr>
              <w:t>(0.001, 0.015</w:t>
            </w:r>
            <w:r w:rsidR="00CF1F51" w:rsidRPr="0068488B">
              <w:rPr>
                <w:rFonts w:eastAsia="Times New Roman"/>
                <w:color w:val="333333"/>
                <w:sz w:val="21"/>
                <w:szCs w:val="21"/>
              </w:rPr>
              <w:t>)</w:t>
            </w:r>
          </w:p>
        </w:tc>
        <w:tc>
          <w:tcPr>
            <w:tcW w:w="1691" w:type="dxa"/>
            <w:shd w:val="clear" w:color="auto" w:fill="FFFFFF"/>
            <w:tcMar>
              <w:top w:w="0" w:type="dxa"/>
              <w:left w:w="0" w:type="dxa"/>
              <w:bottom w:w="0" w:type="dxa"/>
              <w:right w:w="0" w:type="dxa"/>
            </w:tcMar>
            <w:vAlign w:val="center"/>
            <w:hideMark/>
          </w:tcPr>
          <w:p w14:paraId="7FAB4B0D" w14:textId="6502C7A2" w:rsidR="00CF1F51" w:rsidRPr="0068488B" w:rsidRDefault="0029272B" w:rsidP="00CF1F51">
            <w:pPr>
              <w:jc w:val="center"/>
              <w:rPr>
                <w:rFonts w:eastAsia="Times New Roman"/>
                <w:sz w:val="20"/>
                <w:szCs w:val="20"/>
              </w:rPr>
            </w:pPr>
            <w:r w:rsidRPr="0068488B">
              <w:rPr>
                <w:rFonts w:eastAsia="Times New Roman"/>
                <w:color w:val="333333"/>
                <w:sz w:val="21"/>
                <w:szCs w:val="21"/>
              </w:rPr>
              <w:t xml:space="preserve"> </w:t>
            </w:r>
            <w:r w:rsidR="007E7E02" w:rsidRPr="0068488B">
              <w:rPr>
                <w:rFonts w:eastAsia="Times New Roman"/>
                <w:color w:val="333333"/>
                <w:sz w:val="21"/>
                <w:szCs w:val="21"/>
              </w:rPr>
              <w:t>(0.001, 0.009)</w:t>
            </w:r>
          </w:p>
        </w:tc>
      </w:tr>
      <w:tr w:rsidR="00CF1F51" w:rsidRPr="0068488B" w14:paraId="3271D3FC" w14:textId="77777777" w:rsidTr="006714FC">
        <w:trPr>
          <w:trHeight w:val="297"/>
        </w:trPr>
        <w:tc>
          <w:tcPr>
            <w:tcW w:w="2282" w:type="dxa"/>
            <w:shd w:val="clear" w:color="auto" w:fill="FFFFFF"/>
            <w:tcMar>
              <w:top w:w="0" w:type="dxa"/>
              <w:left w:w="0" w:type="dxa"/>
              <w:bottom w:w="0" w:type="dxa"/>
              <w:right w:w="0" w:type="dxa"/>
            </w:tcMar>
            <w:vAlign w:val="center"/>
            <w:hideMark/>
          </w:tcPr>
          <w:p w14:paraId="4F954C5C" w14:textId="23136C34" w:rsidR="00CF1F51" w:rsidRPr="0068488B" w:rsidRDefault="00CF1F51" w:rsidP="00CF1F51">
            <w:pPr>
              <w:rPr>
                <w:rFonts w:eastAsia="Times New Roman"/>
                <w:color w:val="333333"/>
                <w:sz w:val="21"/>
                <w:szCs w:val="21"/>
              </w:rPr>
            </w:pPr>
          </w:p>
        </w:tc>
        <w:tc>
          <w:tcPr>
            <w:tcW w:w="2633" w:type="dxa"/>
            <w:shd w:val="clear" w:color="auto" w:fill="FFFFFF"/>
            <w:tcMar>
              <w:top w:w="0" w:type="dxa"/>
              <w:left w:w="0" w:type="dxa"/>
              <w:bottom w:w="0" w:type="dxa"/>
              <w:right w:w="0" w:type="dxa"/>
            </w:tcMar>
            <w:vAlign w:val="center"/>
            <w:hideMark/>
          </w:tcPr>
          <w:p w14:paraId="2D9F46AE" w14:textId="3B2ACC93" w:rsidR="00CF1F51" w:rsidRPr="0068488B" w:rsidRDefault="00CF1F51" w:rsidP="00CF1F51">
            <w:pPr>
              <w:jc w:val="center"/>
              <w:rPr>
                <w:rFonts w:eastAsia="Times New Roman"/>
                <w:color w:val="333333"/>
                <w:sz w:val="21"/>
                <w:szCs w:val="21"/>
              </w:rPr>
            </w:pPr>
          </w:p>
        </w:tc>
        <w:tc>
          <w:tcPr>
            <w:tcW w:w="2432" w:type="dxa"/>
            <w:shd w:val="clear" w:color="auto" w:fill="FFFFFF"/>
            <w:tcMar>
              <w:top w:w="0" w:type="dxa"/>
              <w:left w:w="0" w:type="dxa"/>
              <w:bottom w:w="0" w:type="dxa"/>
              <w:right w:w="0" w:type="dxa"/>
            </w:tcMar>
            <w:vAlign w:val="center"/>
            <w:hideMark/>
          </w:tcPr>
          <w:p w14:paraId="52675235" w14:textId="73F6FA64" w:rsidR="00CF1F51" w:rsidRPr="0068488B" w:rsidRDefault="00CF1F51" w:rsidP="00CF1F51">
            <w:pPr>
              <w:jc w:val="center"/>
              <w:rPr>
                <w:rFonts w:eastAsia="Times New Roman"/>
                <w:color w:val="333333"/>
                <w:sz w:val="21"/>
                <w:szCs w:val="21"/>
              </w:rPr>
            </w:pPr>
          </w:p>
        </w:tc>
        <w:tc>
          <w:tcPr>
            <w:tcW w:w="1691" w:type="dxa"/>
            <w:shd w:val="clear" w:color="auto" w:fill="FFFFFF"/>
            <w:tcMar>
              <w:top w:w="0" w:type="dxa"/>
              <w:left w:w="0" w:type="dxa"/>
              <w:bottom w:w="0" w:type="dxa"/>
              <w:right w:w="0" w:type="dxa"/>
            </w:tcMar>
            <w:vAlign w:val="center"/>
            <w:hideMark/>
          </w:tcPr>
          <w:p w14:paraId="60C9A2A7" w14:textId="64F0CA1C" w:rsidR="00CF1F51" w:rsidRPr="0068488B" w:rsidRDefault="00CF1F51" w:rsidP="00CF1F51">
            <w:pPr>
              <w:jc w:val="center"/>
              <w:rPr>
                <w:rFonts w:eastAsia="Times New Roman"/>
                <w:color w:val="333333"/>
                <w:sz w:val="21"/>
                <w:szCs w:val="21"/>
              </w:rPr>
            </w:pPr>
          </w:p>
        </w:tc>
      </w:tr>
      <w:tr w:rsidR="00CF1F51" w:rsidRPr="0068488B" w14:paraId="03C9F38D" w14:textId="77777777" w:rsidTr="006714FC">
        <w:trPr>
          <w:trHeight w:val="297"/>
        </w:trPr>
        <w:tc>
          <w:tcPr>
            <w:tcW w:w="2282" w:type="dxa"/>
            <w:shd w:val="clear" w:color="auto" w:fill="FFFFFF"/>
            <w:tcMar>
              <w:top w:w="0" w:type="dxa"/>
              <w:left w:w="0" w:type="dxa"/>
              <w:bottom w:w="0" w:type="dxa"/>
              <w:right w:w="0" w:type="dxa"/>
            </w:tcMar>
            <w:vAlign w:val="center"/>
          </w:tcPr>
          <w:p w14:paraId="53DE32ED" w14:textId="1C2E9C04" w:rsidR="00CF1F51" w:rsidRPr="0068488B" w:rsidRDefault="00CF1F51" w:rsidP="00CF1F51">
            <w:pPr>
              <w:rPr>
                <w:rFonts w:eastAsia="Times New Roman"/>
                <w:b/>
                <w:color w:val="333333"/>
                <w:sz w:val="21"/>
                <w:szCs w:val="21"/>
              </w:rPr>
            </w:pPr>
            <w:r w:rsidRPr="0068488B">
              <w:rPr>
                <w:rFonts w:eastAsia="Times New Roman"/>
                <w:b/>
                <w:color w:val="333333"/>
                <w:sz w:val="21"/>
                <w:szCs w:val="21"/>
              </w:rPr>
              <w:t>(B) Domain scores</w:t>
            </w:r>
          </w:p>
        </w:tc>
        <w:tc>
          <w:tcPr>
            <w:tcW w:w="2633" w:type="dxa"/>
            <w:shd w:val="clear" w:color="auto" w:fill="FFFFFF"/>
            <w:tcMar>
              <w:top w:w="0" w:type="dxa"/>
              <w:left w:w="0" w:type="dxa"/>
              <w:bottom w:w="0" w:type="dxa"/>
              <w:right w:w="0" w:type="dxa"/>
            </w:tcMar>
            <w:vAlign w:val="center"/>
          </w:tcPr>
          <w:p w14:paraId="0E5499C6" w14:textId="7726C70F" w:rsidR="00CF1F51" w:rsidRPr="0068488B" w:rsidRDefault="00CF1F51" w:rsidP="00CF1F51">
            <w:pPr>
              <w:jc w:val="center"/>
              <w:rPr>
                <w:rFonts w:eastAsia="Times New Roman"/>
                <w:color w:val="333333"/>
                <w:sz w:val="21"/>
                <w:szCs w:val="21"/>
              </w:rPr>
            </w:pPr>
          </w:p>
        </w:tc>
        <w:tc>
          <w:tcPr>
            <w:tcW w:w="2432" w:type="dxa"/>
            <w:shd w:val="clear" w:color="auto" w:fill="FFFFFF"/>
            <w:tcMar>
              <w:top w:w="0" w:type="dxa"/>
              <w:left w:w="0" w:type="dxa"/>
              <w:bottom w:w="0" w:type="dxa"/>
              <w:right w:w="0" w:type="dxa"/>
            </w:tcMar>
            <w:vAlign w:val="center"/>
          </w:tcPr>
          <w:p w14:paraId="5E9BF514" w14:textId="7C44D185" w:rsidR="00CF1F51" w:rsidRPr="0068488B" w:rsidRDefault="00CF1F51" w:rsidP="00CF1F51">
            <w:pPr>
              <w:jc w:val="center"/>
              <w:rPr>
                <w:rFonts w:eastAsia="Times New Roman"/>
                <w:color w:val="333333"/>
                <w:sz w:val="21"/>
                <w:szCs w:val="21"/>
              </w:rPr>
            </w:pPr>
          </w:p>
        </w:tc>
        <w:tc>
          <w:tcPr>
            <w:tcW w:w="1691" w:type="dxa"/>
            <w:shd w:val="clear" w:color="auto" w:fill="FFFFFF"/>
            <w:tcMar>
              <w:top w:w="0" w:type="dxa"/>
              <w:left w:w="0" w:type="dxa"/>
              <w:bottom w:w="0" w:type="dxa"/>
              <w:right w:w="0" w:type="dxa"/>
            </w:tcMar>
            <w:vAlign w:val="center"/>
          </w:tcPr>
          <w:p w14:paraId="2015EA4B" w14:textId="4252C463" w:rsidR="00CF1F51" w:rsidRPr="0068488B" w:rsidRDefault="00CF1F51" w:rsidP="00CF1F51">
            <w:pPr>
              <w:jc w:val="center"/>
              <w:rPr>
                <w:rFonts w:eastAsia="Times New Roman"/>
                <w:color w:val="333333"/>
                <w:sz w:val="21"/>
                <w:szCs w:val="21"/>
              </w:rPr>
            </w:pPr>
          </w:p>
        </w:tc>
      </w:tr>
      <w:tr w:rsidR="00CF1F51" w:rsidRPr="0068488B" w14:paraId="3CB4663F" w14:textId="77777777" w:rsidTr="006714FC">
        <w:tc>
          <w:tcPr>
            <w:tcW w:w="2282" w:type="dxa"/>
            <w:shd w:val="clear" w:color="auto" w:fill="FFFFFF"/>
            <w:tcMar>
              <w:top w:w="0" w:type="dxa"/>
              <w:left w:w="0" w:type="dxa"/>
              <w:bottom w:w="0" w:type="dxa"/>
              <w:right w:w="0" w:type="dxa"/>
            </w:tcMar>
            <w:vAlign w:val="center"/>
          </w:tcPr>
          <w:p w14:paraId="75911374" w14:textId="28C084B7" w:rsidR="00CF1F51" w:rsidRPr="0068488B" w:rsidRDefault="00CF1F51" w:rsidP="00CF1F51">
            <w:pPr>
              <w:rPr>
                <w:rFonts w:eastAsia="Times New Roman"/>
                <w:color w:val="333333"/>
                <w:sz w:val="21"/>
                <w:szCs w:val="21"/>
              </w:rPr>
            </w:pPr>
            <w:r w:rsidRPr="0068488B">
              <w:rPr>
                <w:rFonts w:eastAsia="Times New Roman"/>
                <w:color w:val="333333"/>
                <w:sz w:val="21"/>
                <w:szCs w:val="21"/>
              </w:rPr>
              <w:t>Health Domain</w:t>
            </w:r>
          </w:p>
        </w:tc>
        <w:tc>
          <w:tcPr>
            <w:tcW w:w="2633" w:type="dxa"/>
            <w:shd w:val="clear" w:color="auto" w:fill="FFFFFF"/>
            <w:tcMar>
              <w:top w:w="0" w:type="dxa"/>
              <w:left w:w="0" w:type="dxa"/>
              <w:bottom w:w="0" w:type="dxa"/>
              <w:right w:w="0" w:type="dxa"/>
            </w:tcMar>
            <w:vAlign w:val="center"/>
          </w:tcPr>
          <w:p w14:paraId="59A441EC" w14:textId="40EC0B2B" w:rsidR="00CF1F51" w:rsidRPr="0068488B" w:rsidRDefault="00CF1F51" w:rsidP="00CF1F51">
            <w:pPr>
              <w:jc w:val="center"/>
              <w:rPr>
                <w:rFonts w:eastAsia="Times New Roman"/>
                <w:sz w:val="20"/>
                <w:szCs w:val="20"/>
              </w:rPr>
            </w:pPr>
            <w:r w:rsidRPr="0068488B">
              <w:rPr>
                <w:rFonts w:eastAsia="Times New Roman"/>
                <w:color w:val="333333"/>
                <w:sz w:val="21"/>
                <w:szCs w:val="21"/>
              </w:rPr>
              <w:t>0.0</w:t>
            </w:r>
            <w:r w:rsidR="007E7E02" w:rsidRPr="0068488B">
              <w:rPr>
                <w:rFonts w:eastAsia="Times New Roman"/>
                <w:color w:val="333333"/>
                <w:sz w:val="21"/>
                <w:szCs w:val="21"/>
              </w:rPr>
              <w:t>15</w:t>
            </w:r>
            <w:r w:rsidR="000567AA" w:rsidRPr="0068488B">
              <w:rPr>
                <w:rFonts w:eastAsia="Times New Roman"/>
                <w:color w:val="333333"/>
                <w:sz w:val="21"/>
                <w:szCs w:val="21"/>
              </w:rPr>
              <w:t>***</w:t>
            </w:r>
          </w:p>
        </w:tc>
        <w:tc>
          <w:tcPr>
            <w:tcW w:w="2432" w:type="dxa"/>
            <w:shd w:val="clear" w:color="auto" w:fill="FFFFFF"/>
            <w:tcMar>
              <w:top w:w="0" w:type="dxa"/>
              <w:left w:w="0" w:type="dxa"/>
              <w:bottom w:w="0" w:type="dxa"/>
              <w:right w:w="0" w:type="dxa"/>
            </w:tcMar>
            <w:vAlign w:val="center"/>
          </w:tcPr>
          <w:p w14:paraId="0D81F372" w14:textId="53F0CF6A" w:rsidR="00CF1F51" w:rsidRPr="0068488B" w:rsidRDefault="00CF1F51" w:rsidP="00CF1F51">
            <w:pPr>
              <w:jc w:val="center"/>
              <w:rPr>
                <w:rFonts w:eastAsia="Times New Roman"/>
                <w:sz w:val="20"/>
                <w:szCs w:val="20"/>
              </w:rPr>
            </w:pPr>
            <w:r w:rsidRPr="0068488B">
              <w:rPr>
                <w:rFonts w:eastAsia="Times New Roman"/>
                <w:color w:val="333333"/>
                <w:sz w:val="21"/>
                <w:szCs w:val="21"/>
              </w:rPr>
              <w:t>-0.00</w:t>
            </w:r>
            <w:r w:rsidR="007E7E02" w:rsidRPr="0068488B">
              <w:rPr>
                <w:rFonts w:eastAsia="Times New Roman"/>
                <w:color w:val="333333"/>
                <w:sz w:val="21"/>
                <w:szCs w:val="21"/>
              </w:rPr>
              <w:t>6</w:t>
            </w:r>
            <w:r w:rsidR="000567AA" w:rsidRPr="0068488B">
              <w:rPr>
                <w:rFonts w:eastAsia="Times New Roman"/>
                <w:color w:val="333333"/>
                <w:sz w:val="21"/>
                <w:szCs w:val="21"/>
              </w:rPr>
              <w:t>**</w:t>
            </w:r>
          </w:p>
        </w:tc>
        <w:tc>
          <w:tcPr>
            <w:tcW w:w="1691" w:type="dxa"/>
            <w:shd w:val="clear" w:color="auto" w:fill="FFFFFF"/>
            <w:tcMar>
              <w:top w:w="0" w:type="dxa"/>
              <w:left w:w="0" w:type="dxa"/>
              <w:bottom w:w="0" w:type="dxa"/>
              <w:right w:w="0" w:type="dxa"/>
            </w:tcMar>
            <w:vAlign w:val="center"/>
          </w:tcPr>
          <w:p w14:paraId="4D6527CB" w14:textId="5BF5E861" w:rsidR="00CF1F51" w:rsidRPr="0068488B" w:rsidRDefault="007E7E02" w:rsidP="00CF1F51">
            <w:pPr>
              <w:jc w:val="center"/>
              <w:rPr>
                <w:rFonts w:eastAsia="Times New Roman"/>
                <w:sz w:val="20"/>
                <w:szCs w:val="20"/>
              </w:rPr>
            </w:pPr>
            <w:r w:rsidRPr="0068488B">
              <w:rPr>
                <w:rFonts w:eastAsia="Times New Roman"/>
                <w:color w:val="333333"/>
                <w:sz w:val="21"/>
                <w:szCs w:val="21"/>
              </w:rPr>
              <w:t>-0.00</w:t>
            </w:r>
            <w:r w:rsidR="000567AA" w:rsidRPr="0068488B">
              <w:rPr>
                <w:rFonts w:eastAsia="Times New Roman"/>
                <w:color w:val="333333"/>
                <w:sz w:val="21"/>
                <w:szCs w:val="21"/>
              </w:rPr>
              <w:t>2*</w:t>
            </w:r>
            <w:r w:rsidR="0029272B" w:rsidRPr="0068488B">
              <w:rPr>
                <w:rFonts w:eastAsia="Times New Roman"/>
                <w:color w:val="333333"/>
                <w:sz w:val="21"/>
                <w:szCs w:val="21"/>
              </w:rPr>
              <w:t xml:space="preserve"> </w:t>
            </w:r>
          </w:p>
        </w:tc>
      </w:tr>
      <w:tr w:rsidR="00CF1F51" w:rsidRPr="0068488B" w14:paraId="226884A3" w14:textId="77777777" w:rsidTr="006714FC">
        <w:tc>
          <w:tcPr>
            <w:tcW w:w="2282" w:type="dxa"/>
            <w:shd w:val="clear" w:color="auto" w:fill="FFFFFF"/>
            <w:tcMar>
              <w:top w:w="0" w:type="dxa"/>
              <w:left w:w="0" w:type="dxa"/>
              <w:bottom w:w="0" w:type="dxa"/>
              <w:right w:w="0" w:type="dxa"/>
            </w:tcMar>
            <w:vAlign w:val="center"/>
            <w:hideMark/>
          </w:tcPr>
          <w:p w14:paraId="00B53AF5" w14:textId="14668326" w:rsidR="00CF1F51" w:rsidRPr="0068488B" w:rsidRDefault="00CF1F51" w:rsidP="00CF1F51">
            <w:pPr>
              <w:rPr>
                <w:rFonts w:eastAsia="Times New Roman"/>
                <w:color w:val="333333"/>
                <w:sz w:val="21"/>
                <w:szCs w:val="21"/>
              </w:rPr>
            </w:pPr>
          </w:p>
        </w:tc>
        <w:tc>
          <w:tcPr>
            <w:tcW w:w="2633" w:type="dxa"/>
            <w:shd w:val="clear" w:color="auto" w:fill="FFFFFF"/>
            <w:tcMar>
              <w:top w:w="0" w:type="dxa"/>
              <w:left w:w="0" w:type="dxa"/>
              <w:bottom w:w="0" w:type="dxa"/>
              <w:right w:w="0" w:type="dxa"/>
            </w:tcMar>
            <w:vAlign w:val="center"/>
            <w:hideMark/>
          </w:tcPr>
          <w:p w14:paraId="43A378E2" w14:textId="07CB22BF" w:rsidR="00CF1F51" w:rsidRPr="0068488B" w:rsidRDefault="007E7E02" w:rsidP="00CF1F51">
            <w:pPr>
              <w:jc w:val="center"/>
              <w:rPr>
                <w:rFonts w:eastAsia="Times New Roman"/>
                <w:color w:val="333333"/>
                <w:sz w:val="21"/>
                <w:szCs w:val="21"/>
              </w:rPr>
            </w:pPr>
            <w:r w:rsidRPr="0068488B">
              <w:rPr>
                <w:rFonts w:eastAsia="Times New Roman"/>
                <w:color w:val="333333"/>
                <w:sz w:val="21"/>
                <w:szCs w:val="21"/>
              </w:rPr>
              <w:t>(0.008, 0.022</w:t>
            </w:r>
            <w:r w:rsidR="00CF1F51" w:rsidRPr="0068488B">
              <w:rPr>
                <w:rFonts w:eastAsia="Times New Roman"/>
                <w:color w:val="333333"/>
                <w:sz w:val="21"/>
                <w:szCs w:val="21"/>
              </w:rPr>
              <w:t>)</w:t>
            </w:r>
          </w:p>
        </w:tc>
        <w:tc>
          <w:tcPr>
            <w:tcW w:w="2432" w:type="dxa"/>
            <w:shd w:val="clear" w:color="auto" w:fill="FFFFFF"/>
            <w:tcMar>
              <w:top w:w="0" w:type="dxa"/>
              <w:left w:w="0" w:type="dxa"/>
              <w:bottom w:w="0" w:type="dxa"/>
              <w:right w:w="0" w:type="dxa"/>
            </w:tcMar>
            <w:vAlign w:val="center"/>
            <w:hideMark/>
          </w:tcPr>
          <w:p w14:paraId="71615290" w14:textId="2CFCE453" w:rsidR="00CF1F51" w:rsidRPr="0068488B" w:rsidRDefault="007E7E02" w:rsidP="00CF1F51">
            <w:pPr>
              <w:jc w:val="center"/>
              <w:rPr>
                <w:rFonts w:eastAsia="Times New Roman"/>
                <w:color w:val="333333"/>
                <w:sz w:val="21"/>
                <w:szCs w:val="21"/>
              </w:rPr>
            </w:pPr>
            <w:r w:rsidRPr="0068488B">
              <w:rPr>
                <w:rFonts w:eastAsia="Times New Roman"/>
                <w:color w:val="333333"/>
                <w:sz w:val="21"/>
                <w:szCs w:val="21"/>
              </w:rPr>
              <w:t>(-0.009, -0.002</w:t>
            </w:r>
            <w:r w:rsidR="00CF1F51" w:rsidRPr="0068488B">
              <w:rPr>
                <w:rFonts w:eastAsia="Times New Roman"/>
                <w:color w:val="333333"/>
                <w:sz w:val="21"/>
                <w:szCs w:val="21"/>
              </w:rPr>
              <w:t>)</w:t>
            </w:r>
          </w:p>
        </w:tc>
        <w:tc>
          <w:tcPr>
            <w:tcW w:w="1691" w:type="dxa"/>
            <w:shd w:val="clear" w:color="auto" w:fill="FFFFFF"/>
            <w:tcMar>
              <w:top w:w="0" w:type="dxa"/>
              <w:left w:w="0" w:type="dxa"/>
              <w:bottom w:w="0" w:type="dxa"/>
              <w:right w:w="0" w:type="dxa"/>
            </w:tcMar>
            <w:vAlign w:val="center"/>
            <w:hideMark/>
          </w:tcPr>
          <w:p w14:paraId="3DA94929" w14:textId="03E0BF03" w:rsidR="00CF1F51" w:rsidRPr="0068488B" w:rsidRDefault="0029272B" w:rsidP="00CF1F51">
            <w:pPr>
              <w:jc w:val="center"/>
              <w:rPr>
                <w:rFonts w:eastAsia="Times New Roman"/>
                <w:color w:val="333333"/>
                <w:sz w:val="21"/>
                <w:szCs w:val="21"/>
              </w:rPr>
            </w:pPr>
            <w:r w:rsidRPr="0068488B">
              <w:rPr>
                <w:rFonts w:eastAsia="Times New Roman"/>
                <w:color w:val="333333"/>
                <w:sz w:val="21"/>
                <w:szCs w:val="21"/>
              </w:rPr>
              <w:t xml:space="preserve"> </w:t>
            </w:r>
            <w:r w:rsidR="007E7E02" w:rsidRPr="0068488B">
              <w:rPr>
                <w:rFonts w:eastAsia="Times New Roman"/>
                <w:color w:val="333333"/>
                <w:sz w:val="21"/>
                <w:szCs w:val="21"/>
              </w:rPr>
              <w:t>(-0.004, -0.0002)</w:t>
            </w:r>
          </w:p>
        </w:tc>
      </w:tr>
      <w:tr w:rsidR="00CF1F51" w:rsidRPr="0068488B" w14:paraId="236F1CEE" w14:textId="77777777" w:rsidTr="006714FC">
        <w:tc>
          <w:tcPr>
            <w:tcW w:w="2282" w:type="dxa"/>
            <w:shd w:val="clear" w:color="auto" w:fill="FFFFFF"/>
            <w:tcMar>
              <w:top w:w="0" w:type="dxa"/>
              <w:left w:w="0" w:type="dxa"/>
              <w:bottom w:w="0" w:type="dxa"/>
              <w:right w:w="0" w:type="dxa"/>
            </w:tcMar>
            <w:vAlign w:val="center"/>
            <w:hideMark/>
          </w:tcPr>
          <w:p w14:paraId="1EB5136B" w14:textId="77777777" w:rsidR="00CF1F51" w:rsidRPr="0068488B" w:rsidRDefault="00CF1F51" w:rsidP="00CF1F51">
            <w:pPr>
              <w:rPr>
                <w:rFonts w:eastAsia="Times New Roman"/>
                <w:color w:val="333333"/>
                <w:sz w:val="21"/>
                <w:szCs w:val="21"/>
              </w:rPr>
            </w:pPr>
          </w:p>
        </w:tc>
        <w:tc>
          <w:tcPr>
            <w:tcW w:w="2633" w:type="dxa"/>
            <w:shd w:val="clear" w:color="auto" w:fill="FFFFFF"/>
            <w:tcMar>
              <w:top w:w="0" w:type="dxa"/>
              <w:left w:w="0" w:type="dxa"/>
              <w:bottom w:w="0" w:type="dxa"/>
              <w:right w:w="0" w:type="dxa"/>
            </w:tcMar>
            <w:vAlign w:val="center"/>
            <w:hideMark/>
          </w:tcPr>
          <w:p w14:paraId="23B6BE2C" w14:textId="24609E9C" w:rsidR="00CF1F51" w:rsidRPr="0068488B" w:rsidRDefault="00CF1F51" w:rsidP="00CF1F51">
            <w:pPr>
              <w:jc w:val="center"/>
              <w:rPr>
                <w:rFonts w:eastAsia="Times New Roman"/>
                <w:color w:val="333333"/>
                <w:sz w:val="21"/>
                <w:szCs w:val="21"/>
              </w:rPr>
            </w:pPr>
          </w:p>
        </w:tc>
        <w:tc>
          <w:tcPr>
            <w:tcW w:w="2432" w:type="dxa"/>
            <w:shd w:val="clear" w:color="auto" w:fill="FFFFFF"/>
            <w:tcMar>
              <w:top w:w="0" w:type="dxa"/>
              <w:left w:w="0" w:type="dxa"/>
              <w:bottom w:w="0" w:type="dxa"/>
              <w:right w:w="0" w:type="dxa"/>
            </w:tcMar>
            <w:vAlign w:val="center"/>
            <w:hideMark/>
          </w:tcPr>
          <w:p w14:paraId="34AA70B5" w14:textId="29B19D84" w:rsidR="00CF1F51" w:rsidRPr="0068488B" w:rsidRDefault="00CF1F51" w:rsidP="00CF1F51">
            <w:pPr>
              <w:jc w:val="center"/>
              <w:rPr>
                <w:rFonts w:eastAsia="Times New Roman"/>
                <w:color w:val="333333"/>
                <w:sz w:val="21"/>
                <w:szCs w:val="21"/>
              </w:rPr>
            </w:pPr>
          </w:p>
        </w:tc>
        <w:tc>
          <w:tcPr>
            <w:tcW w:w="1691" w:type="dxa"/>
            <w:shd w:val="clear" w:color="auto" w:fill="FFFFFF"/>
            <w:tcMar>
              <w:top w:w="0" w:type="dxa"/>
              <w:left w:w="0" w:type="dxa"/>
              <w:bottom w:w="0" w:type="dxa"/>
              <w:right w:w="0" w:type="dxa"/>
            </w:tcMar>
            <w:vAlign w:val="center"/>
            <w:hideMark/>
          </w:tcPr>
          <w:p w14:paraId="09B2979D" w14:textId="1DF49870" w:rsidR="00CF1F51" w:rsidRPr="0068488B" w:rsidRDefault="00CF1F51" w:rsidP="00CF1F51">
            <w:pPr>
              <w:jc w:val="center"/>
              <w:rPr>
                <w:rFonts w:eastAsia="Times New Roman"/>
                <w:color w:val="333333"/>
                <w:sz w:val="21"/>
                <w:szCs w:val="21"/>
              </w:rPr>
            </w:pPr>
          </w:p>
        </w:tc>
      </w:tr>
      <w:tr w:rsidR="00CF1F51" w:rsidRPr="0068488B" w14:paraId="2097D2F8" w14:textId="77777777" w:rsidTr="006714FC">
        <w:tc>
          <w:tcPr>
            <w:tcW w:w="2282" w:type="dxa"/>
            <w:shd w:val="clear" w:color="auto" w:fill="FFFFFF"/>
            <w:tcMar>
              <w:top w:w="0" w:type="dxa"/>
              <w:left w:w="0" w:type="dxa"/>
              <w:bottom w:w="0" w:type="dxa"/>
              <w:right w:w="0" w:type="dxa"/>
            </w:tcMar>
            <w:vAlign w:val="center"/>
            <w:hideMark/>
          </w:tcPr>
          <w:p w14:paraId="78B5A775" w14:textId="4B88BF1A" w:rsidR="00CF1F51" w:rsidRPr="0068488B" w:rsidRDefault="00CF1F51" w:rsidP="00CF1F51">
            <w:pPr>
              <w:rPr>
                <w:rFonts w:eastAsia="Times New Roman"/>
                <w:color w:val="333333"/>
                <w:sz w:val="21"/>
                <w:szCs w:val="21"/>
              </w:rPr>
            </w:pPr>
            <w:r w:rsidRPr="0068488B">
              <w:rPr>
                <w:rFonts w:eastAsia="Times New Roman"/>
                <w:color w:val="333333"/>
                <w:sz w:val="21"/>
                <w:szCs w:val="21"/>
              </w:rPr>
              <w:t>Environment Domain</w:t>
            </w:r>
          </w:p>
        </w:tc>
        <w:tc>
          <w:tcPr>
            <w:tcW w:w="2633" w:type="dxa"/>
            <w:shd w:val="clear" w:color="auto" w:fill="FFFFFF"/>
            <w:tcMar>
              <w:top w:w="0" w:type="dxa"/>
              <w:left w:w="0" w:type="dxa"/>
              <w:bottom w:w="0" w:type="dxa"/>
              <w:right w:w="0" w:type="dxa"/>
            </w:tcMar>
            <w:vAlign w:val="center"/>
            <w:hideMark/>
          </w:tcPr>
          <w:p w14:paraId="6BE61AE7" w14:textId="5C9EAA7E" w:rsidR="00CF1F51" w:rsidRPr="0068488B" w:rsidRDefault="007E7E02" w:rsidP="00CF1F51">
            <w:pPr>
              <w:jc w:val="center"/>
              <w:rPr>
                <w:rFonts w:eastAsia="Times New Roman"/>
                <w:sz w:val="20"/>
                <w:szCs w:val="20"/>
              </w:rPr>
            </w:pPr>
            <w:r w:rsidRPr="0068488B">
              <w:rPr>
                <w:rFonts w:eastAsia="Times New Roman"/>
                <w:color w:val="333333"/>
                <w:sz w:val="21"/>
                <w:szCs w:val="21"/>
              </w:rPr>
              <w:t>-0.007</w:t>
            </w:r>
            <w:r w:rsidR="000567AA" w:rsidRPr="0068488B">
              <w:rPr>
                <w:rFonts w:eastAsia="Times New Roman"/>
                <w:color w:val="333333"/>
                <w:sz w:val="21"/>
                <w:szCs w:val="21"/>
              </w:rPr>
              <w:t>*</w:t>
            </w:r>
          </w:p>
        </w:tc>
        <w:tc>
          <w:tcPr>
            <w:tcW w:w="2432" w:type="dxa"/>
            <w:shd w:val="clear" w:color="auto" w:fill="FFFFFF"/>
            <w:tcMar>
              <w:top w:w="0" w:type="dxa"/>
              <w:left w:w="0" w:type="dxa"/>
              <w:bottom w:w="0" w:type="dxa"/>
              <w:right w:w="0" w:type="dxa"/>
            </w:tcMar>
            <w:vAlign w:val="center"/>
            <w:hideMark/>
          </w:tcPr>
          <w:p w14:paraId="75A3033B" w14:textId="252A023A" w:rsidR="00CF1F51" w:rsidRPr="0068488B" w:rsidRDefault="00CF1F51" w:rsidP="00CF1F51">
            <w:pPr>
              <w:jc w:val="center"/>
              <w:rPr>
                <w:rFonts w:eastAsia="Times New Roman"/>
                <w:sz w:val="20"/>
                <w:szCs w:val="20"/>
              </w:rPr>
            </w:pPr>
            <w:r w:rsidRPr="0068488B">
              <w:rPr>
                <w:rFonts w:eastAsia="Times New Roman"/>
                <w:color w:val="333333"/>
                <w:sz w:val="21"/>
                <w:szCs w:val="21"/>
              </w:rPr>
              <w:t>0.00</w:t>
            </w:r>
            <w:r w:rsidR="000567AA" w:rsidRPr="0068488B">
              <w:rPr>
                <w:rFonts w:eastAsia="Times New Roman"/>
                <w:color w:val="333333"/>
                <w:sz w:val="21"/>
                <w:szCs w:val="21"/>
              </w:rPr>
              <w:t>3</w:t>
            </w:r>
          </w:p>
        </w:tc>
        <w:tc>
          <w:tcPr>
            <w:tcW w:w="1691" w:type="dxa"/>
            <w:shd w:val="clear" w:color="auto" w:fill="FFFFFF"/>
            <w:tcMar>
              <w:top w:w="0" w:type="dxa"/>
              <w:left w:w="0" w:type="dxa"/>
              <w:bottom w:w="0" w:type="dxa"/>
              <w:right w:w="0" w:type="dxa"/>
            </w:tcMar>
            <w:vAlign w:val="center"/>
            <w:hideMark/>
          </w:tcPr>
          <w:p w14:paraId="09BFDD42" w14:textId="4E2B5728" w:rsidR="00CF1F51" w:rsidRPr="0068488B" w:rsidRDefault="0029272B" w:rsidP="00CF1F51">
            <w:pPr>
              <w:jc w:val="center"/>
              <w:rPr>
                <w:rFonts w:eastAsia="Times New Roman"/>
                <w:sz w:val="20"/>
                <w:szCs w:val="20"/>
              </w:rPr>
            </w:pPr>
            <w:r w:rsidRPr="0068488B">
              <w:rPr>
                <w:rFonts w:eastAsia="Times New Roman"/>
                <w:color w:val="333333"/>
                <w:sz w:val="21"/>
                <w:szCs w:val="21"/>
              </w:rPr>
              <w:t xml:space="preserve"> </w:t>
            </w:r>
            <w:r w:rsidR="007E7E02" w:rsidRPr="0068488B">
              <w:rPr>
                <w:rFonts w:eastAsia="Times New Roman"/>
                <w:color w:val="333333"/>
                <w:sz w:val="21"/>
                <w:szCs w:val="21"/>
              </w:rPr>
              <w:t>0.00</w:t>
            </w:r>
            <w:r w:rsidR="000567AA" w:rsidRPr="0068488B">
              <w:rPr>
                <w:rFonts w:eastAsia="Times New Roman"/>
                <w:color w:val="333333"/>
                <w:sz w:val="21"/>
                <w:szCs w:val="21"/>
              </w:rPr>
              <w:t>2</w:t>
            </w:r>
          </w:p>
        </w:tc>
      </w:tr>
      <w:tr w:rsidR="00CF1F51" w:rsidRPr="0068488B" w14:paraId="1C034F21" w14:textId="77777777" w:rsidTr="006714FC">
        <w:tc>
          <w:tcPr>
            <w:tcW w:w="2282" w:type="dxa"/>
            <w:shd w:val="clear" w:color="auto" w:fill="FFFFFF"/>
            <w:tcMar>
              <w:top w:w="0" w:type="dxa"/>
              <w:left w:w="0" w:type="dxa"/>
              <w:bottom w:w="0" w:type="dxa"/>
              <w:right w:w="0" w:type="dxa"/>
            </w:tcMar>
            <w:vAlign w:val="center"/>
            <w:hideMark/>
          </w:tcPr>
          <w:p w14:paraId="7B852B16" w14:textId="1D671EDD" w:rsidR="00CF1F51" w:rsidRPr="0068488B" w:rsidRDefault="00CF1F51" w:rsidP="00CF1F51">
            <w:pPr>
              <w:rPr>
                <w:rFonts w:eastAsia="Times New Roman"/>
                <w:color w:val="333333"/>
                <w:sz w:val="21"/>
                <w:szCs w:val="21"/>
              </w:rPr>
            </w:pPr>
          </w:p>
        </w:tc>
        <w:tc>
          <w:tcPr>
            <w:tcW w:w="2633" w:type="dxa"/>
            <w:shd w:val="clear" w:color="auto" w:fill="FFFFFF"/>
            <w:tcMar>
              <w:top w:w="0" w:type="dxa"/>
              <w:left w:w="0" w:type="dxa"/>
              <w:bottom w:w="0" w:type="dxa"/>
              <w:right w:w="0" w:type="dxa"/>
            </w:tcMar>
            <w:vAlign w:val="center"/>
            <w:hideMark/>
          </w:tcPr>
          <w:p w14:paraId="3ED2F7A2" w14:textId="3C730F98" w:rsidR="00CF1F51" w:rsidRPr="0068488B" w:rsidRDefault="007E7E02" w:rsidP="00CF1F51">
            <w:pPr>
              <w:jc w:val="center"/>
              <w:rPr>
                <w:rFonts w:eastAsia="Times New Roman"/>
                <w:color w:val="333333"/>
                <w:sz w:val="21"/>
                <w:szCs w:val="21"/>
              </w:rPr>
            </w:pPr>
            <w:r w:rsidRPr="0068488B">
              <w:rPr>
                <w:rFonts w:eastAsia="Times New Roman"/>
                <w:color w:val="333333"/>
                <w:sz w:val="21"/>
                <w:szCs w:val="21"/>
              </w:rPr>
              <w:t>(-0.013, -0.001</w:t>
            </w:r>
            <w:r w:rsidR="00CF1F51" w:rsidRPr="0068488B">
              <w:rPr>
                <w:rFonts w:eastAsia="Times New Roman"/>
                <w:color w:val="333333"/>
                <w:sz w:val="21"/>
                <w:szCs w:val="21"/>
              </w:rPr>
              <w:t>)</w:t>
            </w:r>
          </w:p>
        </w:tc>
        <w:tc>
          <w:tcPr>
            <w:tcW w:w="2432" w:type="dxa"/>
            <w:shd w:val="clear" w:color="auto" w:fill="FFFFFF"/>
            <w:tcMar>
              <w:top w:w="0" w:type="dxa"/>
              <w:left w:w="0" w:type="dxa"/>
              <w:bottom w:w="0" w:type="dxa"/>
              <w:right w:w="0" w:type="dxa"/>
            </w:tcMar>
            <w:vAlign w:val="center"/>
            <w:hideMark/>
          </w:tcPr>
          <w:p w14:paraId="3E72D971" w14:textId="1B15C7A3" w:rsidR="00CF1F51" w:rsidRPr="0068488B" w:rsidRDefault="007E7E02" w:rsidP="00CF1F51">
            <w:pPr>
              <w:jc w:val="center"/>
              <w:rPr>
                <w:rFonts w:eastAsia="Times New Roman"/>
                <w:color w:val="333333"/>
                <w:sz w:val="21"/>
                <w:szCs w:val="21"/>
              </w:rPr>
            </w:pPr>
            <w:r w:rsidRPr="0068488B">
              <w:rPr>
                <w:rFonts w:eastAsia="Times New Roman"/>
                <w:color w:val="333333"/>
                <w:sz w:val="21"/>
                <w:szCs w:val="21"/>
              </w:rPr>
              <w:t>(-0.001, 0.006</w:t>
            </w:r>
            <w:r w:rsidR="00CF1F51" w:rsidRPr="0068488B">
              <w:rPr>
                <w:rFonts w:eastAsia="Times New Roman"/>
                <w:color w:val="333333"/>
                <w:sz w:val="21"/>
                <w:szCs w:val="21"/>
              </w:rPr>
              <w:t>)</w:t>
            </w:r>
          </w:p>
        </w:tc>
        <w:tc>
          <w:tcPr>
            <w:tcW w:w="1691" w:type="dxa"/>
            <w:shd w:val="clear" w:color="auto" w:fill="FFFFFF"/>
            <w:tcMar>
              <w:top w:w="0" w:type="dxa"/>
              <w:left w:w="0" w:type="dxa"/>
              <w:bottom w:w="0" w:type="dxa"/>
              <w:right w:w="0" w:type="dxa"/>
            </w:tcMar>
            <w:vAlign w:val="center"/>
            <w:hideMark/>
          </w:tcPr>
          <w:p w14:paraId="570CAADA" w14:textId="6FBB88F2" w:rsidR="00CF1F51" w:rsidRPr="0068488B" w:rsidRDefault="0029272B" w:rsidP="00CF1F51">
            <w:pPr>
              <w:jc w:val="center"/>
              <w:rPr>
                <w:rFonts w:eastAsia="Times New Roman"/>
                <w:color w:val="333333"/>
                <w:sz w:val="21"/>
                <w:szCs w:val="21"/>
              </w:rPr>
            </w:pPr>
            <w:r w:rsidRPr="0068488B">
              <w:rPr>
                <w:rFonts w:eastAsia="Times New Roman"/>
                <w:color w:val="333333"/>
                <w:sz w:val="21"/>
                <w:szCs w:val="21"/>
              </w:rPr>
              <w:t xml:space="preserve"> </w:t>
            </w:r>
            <w:r w:rsidR="007E7E02" w:rsidRPr="0068488B">
              <w:rPr>
                <w:rFonts w:eastAsia="Times New Roman"/>
                <w:color w:val="333333"/>
                <w:sz w:val="21"/>
                <w:szCs w:val="21"/>
              </w:rPr>
              <w:t>(-0.0001, 0.004)</w:t>
            </w:r>
          </w:p>
        </w:tc>
      </w:tr>
      <w:tr w:rsidR="00CF1F51" w:rsidRPr="0068488B" w14:paraId="50D18E3B" w14:textId="77777777" w:rsidTr="006714FC">
        <w:tc>
          <w:tcPr>
            <w:tcW w:w="2282" w:type="dxa"/>
            <w:shd w:val="clear" w:color="auto" w:fill="FFFFFF"/>
            <w:tcMar>
              <w:top w:w="0" w:type="dxa"/>
              <w:left w:w="0" w:type="dxa"/>
              <w:bottom w:w="0" w:type="dxa"/>
              <w:right w:w="0" w:type="dxa"/>
            </w:tcMar>
            <w:vAlign w:val="center"/>
            <w:hideMark/>
          </w:tcPr>
          <w:p w14:paraId="45FF67F9" w14:textId="77777777" w:rsidR="00CF1F51" w:rsidRPr="0068488B" w:rsidRDefault="00CF1F51" w:rsidP="00CF1F51">
            <w:pPr>
              <w:rPr>
                <w:rFonts w:eastAsia="Times New Roman"/>
                <w:color w:val="333333"/>
                <w:sz w:val="21"/>
                <w:szCs w:val="21"/>
              </w:rPr>
            </w:pPr>
          </w:p>
        </w:tc>
        <w:tc>
          <w:tcPr>
            <w:tcW w:w="2633" w:type="dxa"/>
            <w:shd w:val="clear" w:color="auto" w:fill="FFFFFF"/>
            <w:tcMar>
              <w:top w:w="0" w:type="dxa"/>
              <w:left w:w="0" w:type="dxa"/>
              <w:bottom w:w="0" w:type="dxa"/>
              <w:right w:w="0" w:type="dxa"/>
            </w:tcMar>
            <w:vAlign w:val="center"/>
            <w:hideMark/>
          </w:tcPr>
          <w:p w14:paraId="7244A421" w14:textId="76FEFBE5" w:rsidR="00CF1F51" w:rsidRPr="0068488B" w:rsidRDefault="00CF1F51" w:rsidP="00CF1F51">
            <w:pPr>
              <w:jc w:val="center"/>
              <w:rPr>
                <w:rFonts w:eastAsia="Times New Roman"/>
                <w:color w:val="333333"/>
                <w:sz w:val="21"/>
                <w:szCs w:val="21"/>
              </w:rPr>
            </w:pPr>
          </w:p>
        </w:tc>
        <w:tc>
          <w:tcPr>
            <w:tcW w:w="2432" w:type="dxa"/>
            <w:shd w:val="clear" w:color="auto" w:fill="FFFFFF"/>
            <w:tcMar>
              <w:top w:w="0" w:type="dxa"/>
              <w:left w:w="0" w:type="dxa"/>
              <w:bottom w:w="0" w:type="dxa"/>
              <w:right w:w="0" w:type="dxa"/>
            </w:tcMar>
            <w:vAlign w:val="center"/>
            <w:hideMark/>
          </w:tcPr>
          <w:p w14:paraId="4E597CAD" w14:textId="2F126EA3" w:rsidR="00CF1F51" w:rsidRPr="0068488B" w:rsidRDefault="00CF1F51" w:rsidP="00CF1F51">
            <w:pPr>
              <w:jc w:val="center"/>
              <w:rPr>
                <w:rFonts w:eastAsia="Times New Roman"/>
                <w:color w:val="333333"/>
                <w:sz w:val="21"/>
                <w:szCs w:val="21"/>
              </w:rPr>
            </w:pPr>
          </w:p>
        </w:tc>
        <w:tc>
          <w:tcPr>
            <w:tcW w:w="1691" w:type="dxa"/>
            <w:shd w:val="clear" w:color="auto" w:fill="FFFFFF"/>
            <w:tcMar>
              <w:top w:w="0" w:type="dxa"/>
              <w:left w:w="0" w:type="dxa"/>
              <w:bottom w:w="0" w:type="dxa"/>
              <w:right w:w="0" w:type="dxa"/>
            </w:tcMar>
            <w:vAlign w:val="center"/>
            <w:hideMark/>
          </w:tcPr>
          <w:p w14:paraId="5A10C7E5" w14:textId="712B3329" w:rsidR="00CF1F51" w:rsidRPr="0068488B" w:rsidRDefault="00CF1F51" w:rsidP="00CF1F51">
            <w:pPr>
              <w:jc w:val="center"/>
              <w:rPr>
                <w:rFonts w:eastAsia="Times New Roman"/>
                <w:color w:val="333333"/>
                <w:sz w:val="21"/>
                <w:szCs w:val="21"/>
              </w:rPr>
            </w:pPr>
          </w:p>
        </w:tc>
      </w:tr>
      <w:tr w:rsidR="00CF1F51" w:rsidRPr="0068488B" w14:paraId="1C6A8532" w14:textId="77777777" w:rsidTr="006714FC">
        <w:tc>
          <w:tcPr>
            <w:tcW w:w="2282" w:type="dxa"/>
            <w:shd w:val="clear" w:color="auto" w:fill="FFFFFF"/>
            <w:tcMar>
              <w:top w:w="0" w:type="dxa"/>
              <w:left w:w="0" w:type="dxa"/>
              <w:bottom w:w="0" w:type="dxa"/>
              <w:right w:w="0" w:type="dxa"/>
            </w:tcMar>
            <w:vAlign w:val="center"/>
            <w:hideMark/>
          </w:tcPr>
          <w:p w14:paraId="124A58CF" w14:textId="2156A4D5" w:rsidR="00CF1F51" w:rsidRPr="0068488B" w:rsidRDefault="00CF1F51" w:rsidP="00CF1F51">
            <w:pPr>
              <w:rPr>
                <w:rFonts w:eastAsia="Times New Roman"/>
                <w:color w:val="333333"/>
                <w:sz w:val="21"/>
                <w:szCs w:val="21"/>
              </w:rPr>
            </w:pPr>
            <w:r w:rsidRPr="0068488B">
              <w:rPr>
                <w:rFonts w:eastAsia="Times New Roman"/>
                <w:color w:val="333333"/>
                <w:sz w:val="21"/>
                <w:szCs w:val="21"/>
              </w:rPr>
              <w:t>Retail Domain</w:t>
            </w:r>
          </w:p>
        </w:tc>
        <w:tc>
          <w:tcPr>
            <w:tcW w:w="2633" w:type="dxa"/>
            <w:shd w:val="clear" w:color="auto" w:fill="FFFFFF"/>
            <w:tcMar>
              <w:top w:w="0" w:type="dxa"/>
              <w:left w:w="0" w:type="dxa"/>
              <w:bottom w:w="0" w:type="dxa"/>
              <w:right w:w="0" w:type="dxa"/>
            </w:tcMar>
            <w:vAlign w:val="center"/>
            <w:hideMark/>
          </w:tcPr>
          <w:p w14:paraId="493DBBD7" w14:textId="132D845C" w:rsidR="00CF1F51" w:rsidRPr="0068488B" w:rsidRDefault="007E7E02" w:rsidP="00CF1F51">
            <w:pPr>
              <w:jc w:val="center"/>
              <w:rPr>
                <w:rFonts w:eastAsia="Times New Roman"/>
                <w:sz w:val="20"/>
                <w:szCs w:val="20"/>
              </w:rPr>
            </w:pPr>
            <w:r w:rsidRPr="0068488B">
              <w:rPr>
                <w:rFonts w:eastAsia="Times New Roman"/>
                <w:color w:val="333333"/>
                <w:sz w:val="21"/>
                <w:szCs w:val="21"/>
              </w:rPr>
              <w:t>-0.015</w:t>
            </w:r>
            <w:r w:rsidR="000567AA" w:rsidRPr="0068488B">
              <w:rPr>
                <w:rFonts w:eastAsia="Times New Roman"/>
                <w:color w:val="333333"/>
                <w:sz w:val="21"/>
                <w:szCs w:val="21"/>
              </w:rPr>
              <w:t>***</w:t>
            </w:r>
          </w:p>
        </w:tc>
        <w:tc>
          <w:tcPr>
            <w:tcW w:w="2432" w:type="dxa"/>
            <w:shd w:val="clear" w:color="auto" w:fill="FFFFFF"/>
            <w:tcMar>
              <w:top w:w="0" w:type="dxa"/>
              <w:left w:w="0" w:type="dxa"/>
              <w:bottom w:w="0" w:type="dxa"/>
              <w:right w:w="0" w:type="dxa"/>
            </w:tcMar>
            <w:vAlign w:val="center"/>
            <w:hideMark/>
          </w:tcPr>
          <w:p w14:paraId="605BFB40" w14:textId="4C6487AD" w:rsidR="00CF1F51" w:rsidRPr="0068488B" w:rsidRDefault="00CF1F51" w:rsidP="00CF1F51">
            <w:pPr>
              <w:jc w:val="center"/>
              <w:rPr>
                <w:rFonts w:eastAsia="Times New Roman"/>
                <w:sz w:val="20"/>
                <w:szCs w:val="20"/>
              </w:rPr>
            </w:pPr>
            <w:r w:rsidRPr="0068488B">
              <w:rPr>
                <w:rFonts w:eastAsia="Times New Roman"/>
                <w:color w:val="333333"/>
                <w:sz w:val="21"/>
                <w:szCs w:val="21"/>
              </w:rPr>
              <w:t>0.00</w:t>
            </w:r>
            <w:r w:rsidR="007E7E02" w:rsidRPr="0068488B">
              <w:rPr>
                <w:rFonts w:eastAsia="Times New Roman"/>
                <w:color w:val="333333"/>
                <w:sz w:val="21"/>
                <w:szCs w:val="21"/>
              </w:rPr>
              <w:t>5</w:t>
            </w:r>
            <w:r w:rsidR="000567AA" w:rsidRPr="0068488B">
              <w:rPr>
                <w:rFonts w:eastAsia="Times New Roman"/>
                <w:color w:val="333333"/>
                <w:sz w:val="21"/>
                <w:szCs w:val="21"/>
              </w:rPr>
              <w:t>*</w:t>
            </w:r>
          </w:p>
        </w:tc>
        <w:tc>
          <w:tcPr>
            <w:tcW w:w="1691" w:type="dxa"/>
            <w:shd w:val="clear" w:color="auto" w:fill="FFFFFF"/>
            <w:tcMar>
              <w:top w:w="0" w:type="dxa"/>
              <w:left w:w="0" w:type="dxa"/>
              <w:bottom w:w="0" w:type="dxa"/>
              <w:right w:w="0" w:type="dxa"/>
            </w:tcMar>
            <w:vAlign w:val="center"/>
            <w:hideMark/>
          </w:tcPr>
          <w:p w14:paraId="43C29F6A" w14:textId="23665977" w:rsidR="00CF1F51" w:rsidRPr="0068488B" w:rsidRDefault="0029272B" w:rsidP="00CF1F51">
            <w:pPr>
              <w:jc w:val="center"/>
              <w:rPr>
                <w:rFonts w:eastAsia="Times New Roman"/>
                <w:sz w:val="20"/>
                <w:szCs w:val="20"/>
              </w:rPr>
            </w:pPr>
            <w:r w:rsidRPr="0068488B">
              <w:rPr>
                <w:rFonts w:eastAsia="Times New Roman"/>
                <w:color w:val="333333"/>
                <w:sz w:val="21"/>
                <w:szCs w:val="21"/>
              </w:rPr>
              <w:t xml:space="preserve"> </w:t>
            </w:r>
            <w:r w:rsidR="007E7E02" w:rsidRPr="0068488B">
              <w:rPr>
                <w:rFonts w:eastAsia="Times New Roman"/>
                <w:color w:val="333333"/>
                <w:sz w:val="21"/>
                <w:szCs w:val="21"/>
              </w:rPr>
              <w:t>0.00</w:t>
            </w:r>
            <w:r w:rsidR="000567AA" w:rsidRPr="0068488B">
              <w:rPr>
                <w:rFonts w:eastAsia="Times New Roman"/>
                <w:color w:val="333333"/>
                <w:sz w:val="21"/>
                <w:szCs w:val="21"/>
              </w:rPr>
              <w:t>2*</w:t>
            </w:r>
          </w:p>
        </w:tc>
      </w:tr>
      <w:tr w:rsidR="00CF1F51" w:rsidRPr="0068488B" w14:paraId="181F991B" w14:textId="77777777" w:rsidTr="006714FC">
        <w:tc>
          <w:tcPr>
            <w:tcW w:w="2282" w:type="dxa"/>
            <w:tcBorders>
              <w:bottom w:val="single" w:sz="4" w:space="0" w:color="auto"/>
            </w:tcBorders>
            <w:shd w:val="clear" w:color="auto" w:fill="FFFFFF"/>
            <w:tcMar>
              <w:top w:w="0" w:type="dxa"/>
              <w:left w:w="0" w:type="dxa"/>
              <w:bottom w:w="0" w:type="dxa"/>
              <w:right w:w="0" w:type="dxa"/>
            </w:tcMar>
            <w:vAlign w:val="center"/>
            <w:hideMark/>
          </w:tcPr>
          <w:p w14:paraId="3D8480EB" w14:textId="229BE3B9" w:rsidR="00CF1F51" w:rsidRPr="0068488B" w:rsidRDefault="00CF1F51" w:rsidP="00CF1F51">
            <w:pPr>
              <w:rPr>
                <w:rFonts w:eastAsia="Times New Roman"/>
                <w:color w:val="333333"/>
                <w:sz w:val="21"/>
                <w:szCs w:val="21"/>
              </w:rPr>
            </w:pPr>
          </w:p>
        </w:tc>
        <w:tc>
          <w:tcPr>
            <w:tcW w:w="2633" w:type="dxa"/>
            <w:tcBorders>
              <w:bottom w:val="single" w:sz="4" w:space="0" w:color="auto"/>
            </w:tcBorders>
            <w:shd w:val="clear" w:color="auto" w:fill="FFFFFF"/>
            <w:tcMar>
              <w:top w:w="0" w:type="dxa"/>
              <w:left w:w="0" w:type="dxa"/>
              <w:bottom w:w="0" w:type="dxa"/>
              <w:right w:w="0" w:type="dxa"/>
            </w:tcMar>
            <w:vAlign w:val="center"/>
            <w:hideMark/>
          </w:tcPr>
          <w:p w14:paraId="1F52823A" w14:textId="0A4C97DD" w:rsidR="00CF1F51" w:rsidRPr="0068488B" w:rsidRDefault="007E7E02" w:rsidP="00CF1F51">
            <w:pPr>
              <w:jc w:val="center"/>
              <w:rPr>
                <w:rFonts w:eastAsia="Times New Roman"/>
                <w:color w:val="333333"/>
                <w:sz w:val="21"/>
                <w:szCs w:val="21"/>
              </w:rPr>
            </w:pPr>
            <w:r w:rsidRPr="0068488B">
              <w:rPr>
                <w:rFonts w:eastAsia="Times New Roman"/>
                <w:color w:val="333333"/>
                <w:sz w:val="21"/>
                <w:szCs w:val="21"/>
              </w:rPr>
              <w:t>(-0.023,</w:t>
            </w:r>
            <w:r w:rsidR="00D63D9B">
              <w:rPr>
                <w:rFonts w:eastAsia="Times New Roman"/>
                <w:color w:val="333333"/>
                <w:sz w:val="21"/>
                <w:szCs w:val="21"/>
              </w:rPr>
              <w:t>-</w:t>
            </w:r>
            <w:r w:rsidRPr="0068488B">
              <w:rPr>
                <w:rFonts w:eastAsia="Times New Roman"/>
                <w:color w:val="333333"/>
                <w:sz w:val="21"/>
                <w:szCs w:val="21"/>
              </w:rPr>
              <w:t>0.008</w:t>
            </w:r>
            <w:r w:rsidR="00CF1F51" w:rsidRPr="0068488B">
              <w:rPr>
                <w:rFonts w:eastAsia="Times New Roman"/>
                <w:color w:val="333333"/>
                <w:sz w:val="21"/>
                <w:szCs w:val="21"/>
              </w:rPr>
              <w:t>)</w:t>
            </w:r>
          </w:p>
        </w:tc>
        <w:tc>
          <w:tcPr>
            <w:tcW w:w="2432" w:type="dxa"/>
            <w:tcBorders>
              <w:bottom w:val="single" w:sz="4" w:space="0" w:color="auto"/>
            </w:tcBorders>
            <w:shd w:val="clear" w:color="auto" w:fill="FFFFFF"/>
            <w:tcMar>
              <w:top w:w="0" w:type="dxa"/>
              <w:left w:w="0" w:type="dxa"/>
              <w:bottom w:w="0" w:type="dxa"/>
              <w:right w:w="0" w:type="dxa"/>
            </w:tcMar>
            <w:vAlign w:val="center"/>
            <w:hideMark/>
          </w:tcPr>
          <w:p w14:paraId="3B5AB028" w14:textId="669365CC" w:rsidR="00CF1F51" w:rsidRPr="0068488B" w:rsidRDefault="007E7E02" w:rsidP="00CF1F51">
            <w:pPr>
              <w:jc w:val="center"/>
              <w:rPr>
                <w:rFonts w:eastAsia="Times New Roman"/>
                <w:color w:val="333333"/>
                <w:sz w:val="21"/>
                <w:szCs w:val="21"/>
              </w:rPr>
            </w:pPr>
            <w:r w:rsidRPr="0068488B">
              <w:rPr>
                <w:rFonts w:eastAsia="Times New Roman"/>
                <w:color w:val="333333"/>
                <w:sz w:val="21"/>
                <w:szCs w:val="21"/>
              </w:rPr>
              <w:t>(0.001, 0.010</w:t>
            </w:r>
            <w:r w:rsidR="00CF1F51" w:rsidRPr="0068488B">
              <w:rPr>
                <w:rFonts w:eastAsia="Times New Roman"/>
                <w:color w:val="333333"/>
                <w:sz w:val="21"/>
                <w:szCs w:val="21"/>
              </w:rPr>
              <w:t>)</w:t>
            </w:r>
          </w:p>
        </w:tc>
        <w:tc>
          <w:tcPr>
            <w:tcW w:w="1691" w:type="dxa"/>
            <w:tcBorders>
              <w:bottom w:val="single" w:sz="4" w:space="0" w:color="auto"/>
            </w:tcBorders>
            <w:shd w:val="clear" w:color="auto" w:fill="FFFFFF"/>
            <w:tcMar>
              <w:top w:w="0" w:type="dxa"/>
              <w:left w:w="0" w:type="dxa"/>
              <w:bottom w:w="0" w:type="dxa"/>
              <w:right w:w="0" w:type="dxa"/>
            </w:tcMar>
            <w:vAlign w:val="center"/>
            <w:hideMark/>
          </w:tcPr>
          <w:p w14:paraId="2124B424" w14:textId="2883026C" w:rsidR="00CF1F51" w:rsidRPr="0068488B" w:rsidRDefault="0029272B" w:rsidP="00CF1F51">
            <w:pPr>
              <w:jc w:val="center"/>
              <w:rPr>
                <w:rFonts w:eastAsia="Times New Roman"/>
                <w:color w:val="333333"/>
                <w:sz w:val="21"/>
                <w:szCs w:val="21"/>
              </w:rPr>
            </w:pPr>
            <w:r w:rsidRPr="0068488B">
              <w:rPr>
                <w:rFonts w:eastAsia="Times New Roman"/>
                <w:color w:val="333333"/>
                <w:sz w:val="21"/>
                <w:szCs w:val="21"/>
              </w:rPr>
              <w:t xml:space="preserve"> </w:t>
            </w:r>
            <w:r w:rsidR="007E7E02" w:rsidRPr="0068488B">
              <w:rPr>
                <w:rFonts w:eastAsia="Times New Roman"/>
                <w:color w:val="333333"/>
                <w:sz w:val="21"/>
                <w:szCs w:val="21"/>
              </w:rPr>
              <w:t>(0.00003, 0.005)</w:t>
            </w:r>
          </w:p>
        </w:tc>
      </w:tr>
      <w:tr w:rsidR="00CF1F51" w:rsidRPr="0068488B" w14:paraId="48B01FD2" w14:textId="77777777" w:rsidTr="00521282">
        <w:trPr>
          <w:trHeight w:val="287"/>
        </w:trPr>
        <w:tc>
          <w:tcPr>
            <w:tcW w:w="2282" w:type="dxa"/>
            <w:tcBorders>
              <w:top w:val="single" w:sz="4" w:space="0" w:color="auto"/>
            </w:tcBorders>
            <w:shd w:val="clear" w:color="auto" w:fill="FFFFFF"/>
            <w:tcMar>
              <w:top w:w="0" w:type="dxa"/>
              <w:left w:w="0" w:type="dxa"/>
              <w:bottom w:w="0" w:type="dxa"/>
              <w:right w:w="0" w:type="dxa"/>
            </w:tcMar>
            <w:vAlign w:val="center"/>
            <w:hideMark/>
          </w:tcPr>
          <w:p w14:paraId="0F4153FD" w14:textId="21EA326D" w:rsidR="00CF1F51" w:rsidRPr="0068488B" w:rsidRDefault="00CF1F51" w:rsidP="00CF1F51">
            <w:pPr>
              <w:rPr>
                <w:rFonts w:eastAsia="Times New Roman"/>
                <w:color w:val="333333"/>
                <w:sz w:val="21"/>
                <w:szCs w:val="21"/>
              </w:rPr>
            </w:pPr>
            <w:r w:rsidRPr="0068488B">
              <w:rPr>
                <w:rFonts w:eastAsia="Times New Roman"/>
                <w:color w:val="333333"/>
                <w:sz w:val="21"/>
                <w:szCs w:val="21"/>
              </w:rPr>
              <w:t>Observations (n)</w:t>
            </w:r>
          </w:p>
        </w:tc>
        <w:tc>
          <w:tcPr>
            <w:tcW w:w="2633" w:type="dxa"/>
            <w:tcBorders>
              <w:top w:val="single" w:sz="4" w:space="0" w:color="auto"/>
            </w:tcBorders>
            <w:shd w:val="clear" w:color="auto" w:fill="FFFFFF"/>
            <w:tcMar>
              <w:top w:w="0" w:type="dxa"/>
              <w:left w:w="0" w:type="dxa"/>
              <w:bottom w:w="0" w:type="dxa"/>
              <w:right w:w="0" w:type="dxa"/>
            </w:tcMar>
            <w:vAlign w:val="center"/>
            <w:hideMark/>
          </w:tcPr>
          <w:p w14:paraId="583FC6B5" w14:textId="24D7C04C" w:rsidR="00CF1F51" w:rsidRPr="0068488B" w:rsidRDefault="000567AA">
            <w:pPr>
              <w:jc w:val="center"/>
              <w:rPr>
                <w:rFonts w:eastAsia="Times New Roman"/>
                <w:color w:val="333333"/>
                <w:sz w:val="21"/>
                <w:szCs w:val="21"/>
              </w:rPr>
            </w:pPr>
            <w:r w:rsidRPr="0068488B">
              <w:rPr>
                <w:rFonts w:eastAsia="Times New Roman"/>
                <w:color w:val="333333"/>
                <w:sz w:val="21"/>
                <w:szCs w:val="21"/>
              </w:rPr>
              <w:t xml:space="preserve"> </w:t>
            </w:r>
          </w:p>
        </w:tc>
        <w:tc>
          <w:tcPr>
            <w:tcW w:w="2432" w:type="dxa"/>
            <w:tcBorders>
              <w:top w:val="single" w:sz="4" w:space="0" w:color="auto"/>
            </w:tcBorders>
            <w:shd w:val="clear" w:color="auto" w:fill="FFFFFF"/>
            <w:tcMar>
              <w:top w:w="0" w:type="dxa"/>
              <w:left w:w="0" w:type="dxa"/>
              <w:bottom w:w="0" w:type="dxa"/>
              <w:right w:w="0" w:type="dxa"/>
            </w:tcMar>
            <w:vAlign w:val="center"/>
            <w:hideMark/>
          </w:tcPr>
          <w:p w14:paraId="21B6F7A1" w14:textId="349C3775" w:rsidR="00CF1F51" w:rsidRPr="0068488B" w:rsidRDefault="000567AA">
            <w:pPr>
              <w:jc w:val="center"/>
              <w:rPr>
                <w:rFonts w:eastAsia="Times New Roman"/>
                <w:color w:val="333333"/>
                <w:sz w:val="21"/>
                <w:szCs w:val="21"/>
              </w:rPr>
            </w:pPr>
            <w:r w:rsidRPr="0068488B">
              <w:rPr>
                <w:rFonts w:eastAsia="Times New Roman"/>
                <w:color w:val="333333"/>
                <w:sz w:val="21"/>
                <w:szCs w:val="21"/>
              </w:rPr>
              <w:t xml:space="preserve"> </w:t>
            </w:r>
          </w:p>
        </w:tc>
        <w:tc>
          <w:tcPr>
            <w:tcW w:w="1691" w:type="dxa"/>
            <w:tcBorders>
              <w:top w:val="single" w:sz="4" w:space="0" w:color="auto"/>
            </w:tcBorders>
            <w:shd w:val="clear" w:color="auto" w:fill="FFFFFF"/>
            <w:tcMar>
              <w:top w:w="0" w:type="dxa"/>
              <w:left w:w="0" w:type="dxa"/>
              <w:bottom w:w="0" w:type="dxa"/>
              <w:right w:w="0" w:type="dxa"/>
            </w:tcMar>
            <w:vAlign w:val="center"/>
            <w:hideMark/>
          </w:tcPr>
          <w:p w14:paraId="0346A838" w14:textId="2DEB9FD9" w:rsidR="00CF1F51" w:rsidRPr="0068488B" w:rsidRDefault="0029272B">
            <w:pPr>
              <w:jc w:val="center"/>
              <w:rPr>
                <w:rFonts w:eastAsia="Times New Roman"/>
                <w:color w:val="333333"/>
                <w:sz w:val="21"/>
                <w:szCs w:val="21"/>
              </w:rPr>
            </w:pPr>
            <w:r w:rsidRPr="0068488B">
              <w:rPr>
                <w:rFonts w:eastAsia="Times New Roman"/>
                <w:color w:val="333333"/>
                <w:sz w:val="21"/>
                <w:szCs w:val="21"/>
              </w:rPr>
              <w:t xml:space="preserve"> </w:t>
            </w:r>
          </w:p>
        </w:tc>
      </w:tr>
      <w:tr w:rsidR="00521282" w:rsidRPr="0068488B" w14:paraId="051344FB" w14:textId="77777777" w:rsidTr="00521282">
        <w:trPr>
          <w:trHeight w:val="207"/>
        </w:trPr>
        <w:tc>
          <w:tcPr>
            <w:tcW w:w="9038" w:type="dxa"/>
            <w:gridSpan w:val="4"/>
            <w:tcBorders>
              <w:bottom w:val="single" w:sz="4" w:space="0" w:color="auto"/>
            </w:tcBorders>
            <w:shd w:val="clear" w:color="auto" w:fill="FFFFFF"/>
            <w:tcMar>
              <w:top w:w="0" w:type="dxa"/>
              <w:left w:w="0" w:type="dxa"/>
              <w:bottom w:w="0" w:type="dxa"/>
              <w:right w:w="0" w:type="dxa"/>
            </w:tcMar>
            <w:vAlign w:val="center"/>
          </w:tcPr>
          <w:p w14:paraId="1E8590DE" w14:textId="25921814" w:rsidR="00521282" w:rsidRPr="0068488B" w:rsidRDefault="00521282" w:rsidP="005D3EEE">
            <w:pPr>
              <w:rPr>
                <w:rFonts w:eastAsia="Times New Roman"/>
                <w:color w:val="333333"/>
                <w:sz w:val="21"/>
                <w:szCs w:val="21"/>
              </w:rPr>
            </w:pPr>
            <w:r w:rsidRPr="0068488B">
              <w:rPr>
                <w:rFonts w:eastAsia="Times New Roman"/>
                <w:i/>
                <w:color w:val="333333"/>
                <w:sz w:val="21"/>
                <w:szCs w:val="21"/>
              </w:rPr>
              <w:t>Note</w:t>
            </w:r>
            <w:r w:rsidRPr="0068488B">
              <w:rPr>
                <w:rFonts w:eastAsia="Times New Roman"/>
                <w:color w:val="333333"/>
                <w:sz w:val="21"/>
                <w:szCs w:val="21"/>
              </w:rPr>
              <w:t xml:space="preserve">: </w:t>
            </w:r>
            <w:r w:rsidR="005D3EEE">
              <w:rPr>
                <w:rFonts w:eastAsia="Times New Roman"/>
                <w:color w:val="333333"/>
                <w:sz w:val="21"/>
                <w:szCs w:val="21"/>
              </w:rPr>
              <w:t xml:space="preserve">All models are OLS regression models. </w:t>
            </w:r>
            <w:r w:rsidRPr="0068488B">
              <w:rPr>
                <w:rFonts w:eastAsia="Times New Roman"/>
                <w:color w:val="333333"/>
                <w:sz w:val="21"/>
                <w:szCs w:val="21"/>
              </w:rPr>
              <w:t xml:space="preserve">We report </w:t>
            </w:r>
            <w:r w:rsidR="00D8498D" w:rsidRPr="0068488B">
              <w:rPr>
                <w:rFonts w:eastAsia="Times New Roman"/>
                <w:color w:val="333333"/>
                <w:sz w:val="21"/>
                <w:szCs w:val="21"/>
              </w:rPr>
              <w:t xml:space="preserve">beta </w:t>
            </w:r>
            <w:r w:rsidRPr="0068488B">
              <w:rPr>
                <w:rFonts w:eastAsia="Times New Roman"/>
                <w:color w:val="333333"/>
                <w:sz w:val="21"/>
                <w:szCs w:val="21"/>
              </w:rPr>
              <w:t>coefficients and 95% Confidence Limits</w:t>
            </w:r>
            <w:r w:rsidR="00D8498D" w:rsidRPr="0068488B">
              <w:rPr>
                <w:rFonts w:eastAsia="Times New Roman"/>
                <w:color w:val="333333"/>
                <w:sz w:val="21"/>
                <w:szCs w:val="21"/>
              </w:rPr>
              <w:t xml:space="preserve"> for these estimates</w:t>
            </w:r>
            <w:r w:rsidRPr="0068488B">
              <w:rPr>
                <w:rFonts w:eastAsia="Times New Roman"/>
                <w:color w:val="333333"/>
                <w:sz w:val="21"/>
                <w:szCs w:val="21"/>
              </w:rPr>
              <w:t>. Results are adjusted for age, sex, ethnicity and income level. * = p&lt;0.05, ** = p&lt;0.01 and *** = p&lt;0.001.</w:t>
            </w:r>
          </w:p>
        </w:tc>
      </w:tr>
    </w:tbl>
    <w:p w14:paraId="62A1BAF8" w14:textId="77777777" w:rsidR="00396A3B" w:rsidRPr="0068488B" w:rsidRDefault="00396A3B"/>
    <w:p w14:paraId="5A9C7CC5" w14:textId="465A25B4" w:rsidR="00FD5944" w:rsidRDefault="00AA076E" w:rsidP="00AA076E">
      <w:r w:rsidRPr="0068488B">
        <w:t>Disaggregating by the individual domain scores of AHAH (</w:t>
      </w:r>
      <w:r w:rsidR="00230CBC">
        <w:t>larger</w:t>
      </w:r>
      <w:r w:rsidR="00230CBC" w:rsidRPr="0068488B">
        <w:t xml:space="preserve"> </w:t>
      </w:r>
      <w:r w:rsidR="00230CBC">
        <w:t xml:space="preserve">domain </w:t>
      </w:r>
      <w:r w:rsidRPr="0068488B">
        <w:t xml:space="preserve">values represent areas with </w:t>
      </w:r>
      <w:r w:rsidR="00E720A4">
        <w:t>poorer health-related environments for each domain</w:t>
      </w:r>
      <w:r w:rsidRPr="0068488B">
        <w:t xml:space="preserve">), we detect some associations to each of our measures. The health domain is independently associated to each measure of physical health, </w:t>
      </w:r>
      <w:r w:rsidR="00631910">
        <w:t>although</w:t>
      </w:r>
      <w:r w:rsidR="00631910" w:rsidRPr="0068488B">
        <w:t xml:space="preserve"> </w:t>
      </w:r>
      <w:r w:rsidRPr="0068488B">
        <w:t>the direction of the association</w:t>
      </w:r>
      <w:r w:rsidR="00631910">
        <w:t>s do not</w:t>
      </w:r>
      <w:r w:rsidRPr="0068488B">
        <w:t xml:space="preserve"> fall in the expected direction</w:t>
      </w:r>
      <w:r w:rsidR="00262C16">
        <w:t xml:space="preserve">. </w:t>
      </w:r>
      <w:r w:rsidR="00661BE9">
        <w:t xml:space="preserve">The </w:t>
      </w:r>
      <w:r w:rsidR="00DE0AF0">
        <w:t xml:space="preserve">health </w:t>
      </w:r>
      <w:r w:rsidR="00661BE9">
        <w:t>domain score</w:t>
      </w:r>
      <w:r w:rsidR="00262C16">
        <w:t xml:space="preserve"> </w:t>
      </w:r>
      <w:r w:rsidR="00661BE9">
        <w:t>was</w:t>
      </w:r>
      <w:r w:rsidR="00262C16">
        <w:t xml:space="preserve"> </w:t>
      </w:r>
      <w:r w:rsidR="00631910">
        <w:t>negatively</w:t>
      </w:r>
      <w:r w:rsidR="00262C16">
        <w:t xml:space="preserve"> associated </w:t>
      </w:r>
      <w:r w:rsidR="00631910">
        <w:t xml:space="preserve">with the odds of having a limiting long-term illness or poor </w:t>
      </w:r>
      <w:r w:rsidR="00661BE9">
        <w:t xml:space="preserve">self-rated </w:t>
      </w:r>
      <w:r w:rsidR="00631910">
        <w:t>health</w:t>
      </w:r>
      <w:r w:rsidR="00661BE9">
        <w:t xml:space="preserve"> (i.e. individuals who lived in areas located further away from health services were less likely to report poorer health outcomes across the two measures)</w:t>
      </w:r>
      <w:r w:rsidRPr="0068488B">
        <w:t xml:space="preserve">. </w:t>
      </w:r>
      <w:r w:rsidR="00661BE9">
        <w:t xml:space="preserve">A positive association was detected for the SF12 physical health measure, suggesting that as the health services domain become poorer, individuals were more likely to report good health. </w:t>
      </w:r>
    </w:p>
    <w:p w14:paraId="73DC0843" w14:textId="77777777" w:rsidR="00FD5944" w:rsidRDefault="00FD5944" w:rsidP="00AA076E"/>
    <w:p w14:paraId="34874D32" w14:textId="4967210B" w:rsidR="00AA076E" w:rsidRDefault="00AA076E" w:rsidP="00AA076E">
      <w:r w:rsidRPr="0068488B">
        <w:t xml:space="preserve">The </w:t>
      </w:r>
      <w:r w:rsidR="00FD5944">
        <w:t xml:space="preserve">physical </w:t>
      </w:r>
      <w:r w:rsidRPr="0068488B">
        <w:t>environment domain also displays associations to two of our measures</w:t>
      </w:r>
      <w:r w:rsidR="00FD5944">
        <w:t xml:space="preserve"> and these were </w:t>
      </w:r>
      <w:r w:rsidR="00DE0AF0">
        <w:t xml:space="preserve">both </w:t>
      </w:r>
      <w:r w:rsidR="00FD5944">
        <w:t>in the expected directions. The domain score</w:t>
      </w:r>
      <w:r w:rsidRPr="0068488B">
        <w:t xml:space="preserve"> was positively associated to an individual’s risk of rating their health as poor, </w:t>
      </w:r>
      <w:r w:rsidR="005A5E5A">
        <w:t>so that individual</w:t>
      </w:r>
      <w:r w:rsidR="00FD5944">
        <w:t>s who resided in areas with poorer environmental quality were more likely to rate their health as poor. It was also</w:t>
      </w:r>
      <w:r w:rsidR="00FD5944" w:rsidRPr="0068488B">
        <w:t xml:space="preserve"> </w:t>
      </w:r>
      <w:r w:rsidRPr="0068488B">
        <w:t>negatively associated to the risk of physical functioning as captured by the SF12 measure</w:t>
      </w:r>
      <w:r w:rsidR="00FD5944">
        <w:t>, with a decline in physical health as measured on the SF12 index with increasing domain score (i.e. areas that had poorer environments)</w:t>
      </w:r>
      <w:r w:rsidRPr="0068488B">
        <w:t>. No association was found for the risk of having a long-standing illness</w:t>
      </w:r>
      <w:r w:rsidR="00FD5944">
        <w:t xml:space="preserve"> and the physical environment domain</w:t>
      </w:r>
      <w:r w:rsidRPr="0068488B">
        <w:t>. We detected no associations for the retail domain at all.</w:t>
      </w:r>
    </w:p>
    <w:p w14:paraId="0B64C932" w14:textId="77777777" w:rsidR="00AA076E" w:rsidRDefault="00AA076E" w:rsidP="00804B75">
      <w:pPr>
        <w:rPr>
          <w:rFonts w:eastAsia="Times New Roman"/>
        </w:rPr>
      </w:pPr>
    </w:p>
    <w:p w14:paraId="07A71D05" w14:textId="00DF7262" w:rsidR="001B4342" w:rsidRDefault="00804B75" w:rsidP="00804B75">
      <w:pPr>
        <w:rPr>
          <w:rFonts w:eastAsia="Times New Roman"/>
        </w:rPr>
      </w:pPr>
      <w:r w:rsidRPr="0068488B">
        <w:rPr>
          <w:rFonts w:eastAsia="Times New Roman"/>
        </w:rPr>
        <w:t xml:space="preserve">Table 4 repeats the same analysis </w:t>
      </w:r>
      <w:r w:rsidR="00B86866">
        <w:rPr>
          <w:rFonts w:eastAsia="Times New Roman"/>
        </w:rPr>
        <w:t xml:space="preserve">but </w:t>
      </w:r>
      <w:r w:rsidRPr="0068488B">
        <w:rPr>
          <w:rFonts w:eastAsia="Times New Roman"/>
        </w:rPr>
        <w:t xml:space="preserve">for the mental wellbeing indicators. We find </w:t>
      </w:r>
      <w:r w:rsidR="005D4767">
        <w:rPr>
          <w:rFonts w:eastAsia="Times New Roman"/>
        </w:rPr>
        <w:t xml:space="preserve">consistent </w:t>
      </w:r>
      <w:r w:rsidRPr="0068488B">
        <w:rPr>
          <w:rFonts w:eastAsia="Times New Roman"/>
        </w:rPr>
        <w:t xml:space="preserve">evidence for </w:t>
      </w:r>
      <w:r w:rsidR="005D4767">
        <w:rPr>
          <w:rFonts w:eastAsia="Times New Roman"/>
        </w:rPr>
        <w:t xml:space="preserve">the </w:t>
      </w:r>
      <w:r w:rsidRPr="0068488B">
        <w:rPr>
          <w:rFonts w:eastAsia="Times New Roman"/>
        </w:rPr>
        <w:t>AHAH score being associated to an individual’s wellbeing. Individuals who lived in areas with poorer AHAH scores (i.e. higher values</w:t>
      </w:r>
      <w:r w:rsidR="001B4342">
        <w:rPr>
          <w:rFonts w:eastAsia="Times New Roman"/>
        </w:rPr>
        <w:t xml:space="preserve"> representing poorer health-related environments</w:t>
      </w:r>
      <w:r w:rsidRPr="0068488B">
        <w:rPr>
          <w:rFonts w:eastAsia="Times New Roman"/>
        </w:rPr>
        <w:t>) were more likely to have poorer mental health across all the measures</w:t>
      </w:r>
      <w:r w:rsidR="001B4342">
        <w:rPr>
          <w:rFonts w:eastAsia="Times New Roman"/>
        </w:rPr>
        <w:t>. It was negatively associated to SF12 mental wellbeing score (i.e. larger values represent better wellbeing), and positively associated to both GHQ measures where larger values represent poorer wellbeing</w:t>
      </w:r>
      <w:r w:rsidRPr="0068488B">
        <w:rPr>
          <w:rFonts w:eastAsia="Times New Roman"/>
        </w:rPr>
        <w:t xml:space="preserve">. </w:t>
      </w:r>
    </w:p>
    <w:p w14:paraId="74947071" w14:textId="77777777" w:rsidR="001B4342" w:rsidRDefault="001B4342" w:rsidP="00804B75">
      <w:pPr>
        <w:rPr>
          <w:rFonts w:eastAsia="Times New Roman"/>
        </w:rPr>
      </w:pPr>
    </w:p>
    <w:p w14:paraId="0FE9BFFE" w14:textId="5B648399" w:rsidR="00804B75" w:rsidRPr="0068488B" w:rsidRDefault="00804B75" w:rsidP="00804B75">
      <w:pPr>
        <w:rPr>
          <w:rFonts w:eastAsia="Times New Roman"/>
        </w:rPr>
      </w:pPr>
      <w:r w:rsidRPr="0068488B">
        <w:rPr>
          <w:rFonts w:eastAsia="Times New Roman"/>
        </w:rPr>
        <w:t xml:space="preserve">Disaggregating AHAH into the individual domains also demonstrates some associations. The health domain </w:t>
      </w:r>
      <w:r w:rsidR="001B4342">
        <w:rPr>
          <w:rFonts w:eastAsia="Times New Roman"/>
        </w:rPr>
        <w:t xml:space="preserve">once again produced associations </w:t>
      </w:r>
      <w:r w:rsidR="005D3EEE">
        <w:rPr>
          <w:rFonts w:eastAsia="Times New Roman"/>
        </w:rPr>
        <w:t xml:space="preserve">contrary </w:t>
      </w:r>
      <w:r w:rsidR="001B4342">
        <w:rPr>
          <w:rFonts w:eastAsia="Times New Roman"/>
        </w:rPr>
        <w:t xml:space="preserve">to those expected, being positively associated with SF12 mental wellbeing score (i.e. as areas became located further from health services, people were more likely to report better wellbeing) and negatively associated to both GHQ measures (i.e. </w:t>
      </w:r>
      <w:r w:rsidR="00D061DA">
        <w:rPr>
          <w:rFonts w:eastAsia="Times New Roman"/>
        </w:rPr>
        <w:t xml:space="preserve">individuals residing in areas with poorer access to health services had better </w:t>
      </w:r>
      <w:r w:rsidR="005D3EEE">
        <w:rPr>
          <w:rFonts w:eastAsia="Times New Roman"/>
        </w:rPr>
        <w:t>wellbeing</w:t>
      </w:r>
      <w:r w:rsidR="00335A88">
        <w:rPr>
          <w:rFonts w:eastAsia="Times New Roman"/>
        </w:rPr>
        <w:t>)</w:t>
      </w:r>
      <w:r w:rsidRPr="0068488B">
        <w:rPr>
          <w:rFonts w:eastAsia="Times New Roman"/>
        </w:rPr>
        <w:t xml:space="preserve">. A negative association was detected for the environment domain </w:t>
      </w:r>
      <w:r w:rsidR="00D061DA">
        <w:rPr>
          <w:rFonts w:eastAsia="Times New Roman"/>
        </w:rPr>
        <w:t xml:space="preserve">score </w:t>
      </w:r>
      <w:r w:rsidRPr="0068488B">
        <w:rPr>
          <w:rFonts w:eastAsia="Times New Roman"/>
        </w:rPr>
        <w:t>to the SF12 measure of mental health, showing that individuals living in areas with poor</w:t>
      </w:r>
      <w:r w:rsidR="002B36F7">
        <w:rPr>
          <w:rFonts w:eastAsia="Times New Roman"/>
        </w:rPr>
        <w:t>er</w:t>
      </w:r>
      <w:r w:rsidRPr="0068488B">
        <w:rPr>
          <w:rFonts w:eastAsia="Times New Roman"/>
        </w:rPr>
        <w:t xml:space="preserve"> environmental quality </w:t>
      </w:r>
      <w:r w:rsidR="002B36F7">
        <w:rPr>
          <w:rFonts w:eastAsia="Times New Roman"/>
        </w:rPr>
        <w:t>were also associated with</w:t>
      </w:r>
      <w:r w:rsidR="002B36F7" w:rsidRPr="0068488B">
        <w:rPr>
          <w:rFonts w:eastAsia="Times New Roman"/>
        </w:rPr>
        <w:t xml:space="preserve"> </w:t>
      </w:r>
      <w:r w:rsidRPr="0068488B">
        <w:rPr>
          <w:rFonts w:eastAsia="Times New Roman"/>
        </w:rPr>
        <w:t xml:space="preserve">poorer mental wellbeing. The domain was not associated to the </w:t>
      </w:r>
      <w:r w:rsidR="00335A88">
        <w:rPr>
          <w:rFonts w:eastAsia="Times New Roman"/>
        </w:rPr>
        <w:t>GHQ</w:t>
      </w:r>
      <w:r w:rsidRPr="0068488B">
        <w:rPr>
          <w:rFonts w:eastAsia="Times New Roman"/>
        </w:rPr>
        <w:t xml:space="preserve"> measures though. The retail domain was associated to all variables, </w:t>
      </w:r>
      <w:r w:rsidR="002B36F7">
        <w:rPr>
          <w:rFonts w:eastAsia="Times New Roman"/>
        </w:rPr>
        <w:t xml:space="preserve">with each relationship </w:t>
      </w:r>
      <w:r w:rsidRPr="0068488B">
        <w:rPr>
          <w:rFonts w:eastAsia="Times New Roman"/>
        </w:rPr>
        <w:t xml:space="preserve">suggesting that individuals who lived in areas with greater access to the retail outlets </w:t>
      </w:r>
      <w:r w:rsidR="002B36F7">
        <w:rPr>
          <w:rFonts w:eastAsia="Times New Roman"/>
        </w:rPr>
        <w:t>were associated with</w:t>
      </w:r>
      <w:r w:rsidR="002B36F7" w:rsidRPr="0068488B">
        <w:rPr>
          <w:rFonts w:eastAsia="Times New Roman"/>
        </w:rPr>
        <w:t xml:space="preserve"> </w:t>
      </w:r>
      <w:r w:rsidRPr="0068488B">
        <w:rPr>
          <w:rFonts w:eastAsia="Times New Roman"/>
        </w:rPr>
        <w:t>poorer mental wellbeing</w:t>
      </w:r>
      <w:r w:rsidR="002B36F7">
        <w:rPr>
          <w:rFonts w:eastAsia="Times New Roman"/>
        </w:rPr>
        <w:t>. A negative association was observed for SF12 mental wellbeing, and a positive association for both GHQ measures.</w:t>
      </w:r>
    </w:p>
    <w:p w14:paraId="4931359C" w14:textId="77777777" w:rsidR="004057F3" w:rsidRPr="0068488B" w:rsidRDefault="004057F3"/>
    <w:p w14:paraId="0114EB18" w14:textId="77777777" w:rsidR="00D801FA" w:rsidRPr="0068488B" w:rsidRDefault="00EF105F">
      <w:pPr>
        <w:rPr>
          <w:b/>
        </w:rPr>
      </w:pPr>
      <w:r w:rsidRPr="0068488B">
        <w:rPr>
          <w:b/>
        </w:rPr>
        <w:t xml:space="preserve">4.0 </w:t>
      </w:r>
      <w:r w:rsidR="00D801FA" w:rsidRPr="0068488B">
        <w:rPr>
          <w:b/>
        </w:rPr>
        <w:t>Discussion</w:t>
      </w:r>
    </w:p>
    <w:p w14:paraId="1A8B98B1" w14:textId="77777777" w:rsidR="00E470F2" w:rsidRPr="0068488B" w:rsidRDefault="00E470F2"/>
    <w:p w14:paraId="786D6EC7" w14:textId="77777777" w:rsidR="00E470F2" w:rsidRPr="0068488B" w:rsidRDefault="00E470F2" w:rsidP="00372EE3">
      <w:pPr>
        <w:outlineLvl w:val="0"/>
        <w:rPr>
          <w:i/>
        </w:rPr>
      </w:pPr>
      <w:r w:rsidRPr="0068488B">
        <w:rPr>
          <w:i/>
        </w:rPr>
        <w:t>4.1 Key Results</w:t>
      </w:r>
    </w:p>
    <w:p w14:paraId="193FC1A4" w14:textId="77777777" w:rsidR="00E470F2" w:rsidRPr="0068488B" w:rsidRDefault="00E470F2"/>
    <w:p w14:paraId="34838406" w14:textId="7CD4C08D" w:rsidR="002C37D5" w:rsidRPr="0068488B" w:rsidRDefault="00000EAC">
      <w:r w:rsidRPr="0068488B">
        <w:t xml:space="preserve">Our study details the creation and </w:t>
      </w:r>
      <w:r w:rsidR="000E0F65">
        <w:t>analysis</w:t>
      </w:r>
      <w:r w:rsidRPr="0068488B">
        <w:t xml:space="preserve"> of a</w:t>
      </w:r>
      <w:r w:rsidR="00E54ACD" w:rsidRPr="0068488B">
        <w:t>n open source</w:t>
      </w:r>
      <w:r w:rsidRPr="0068488B">
        <w:t xml:space="preserve"> multidimensional index </w:t>
      </w:r>
      <w:r w:rsidR="00951682" w:rsidRPr="0068488B">
        <w:t xml:space="preserve">of </w:t>
      </w:r>
      <w:r w:rsidR="00E54ACD" w:rsidRPr="0068488B">
        <w:t xml:space="preserve">accessibility to </w:t>
      </w:r>
      <w:r w:rsidR="00951682" w:rsidRPr="0068488B">
        <w:t xml:space="preserve">health-related </w:t>
      </w:r>
      <w:r w:rsidR="00E54ACD" w:rsidRPr="0068488B">
        <w:t xml:space="preserve">features </w:t>
      </w:r>
      <w:r w:rsidR="008E08C2" w:rsidRPr="0068488B">
        <w:t xml:space="preserve">for Great Britain. </w:t>
      </w:r>
      <w:r w:rsidR="00946E17" w:rsidRPr="0068488B">
        <w:t>Our index</w:t>
      </w:r>
      <w:r w:rsidR="00A32E94" w:rsidRPr="0068488B">
        <w:t xml:space="preserve"> is constr</w:t>
      </w:r>
      <w:r w:rsidR="00946E17" w:rsidRPr="0068488B">
        <w:t xml:space="preserve">ucted from data </w:t>
      </w:r>
      <w:r w:rsidR="00946E17" w:rsidRPr="0068488B">
        <w:lastRenderedPageBreak/>
        <w:t xml:space="preserve">on accessibility to retail outlets, health services and the </w:t>
      </w:r>
      <w:r w:rsidR="00A32E94" w:rsidRPr="0068488B">
        <w:t xml:space="preserve">wider environmental quality. </w:t>
      </w:r>
      <w:r w:rsidR="00165FA3" w:rsidRPr="0068488B">
        <w:t>We detect di</w:t>
      </w:r>
      <w:r w:rsidR="00562336" w:rsidRPr="0068488B">
        <w:t xml:space="preserve">stinct urban-rural inequalities, with remote rural regions and </w:t>
      </w:r>
      <w:r w:rsidR="008B194E" w:rsidRPr="0068488B">
        <w:t>inner-city</w:t>
      </w:r>
      <w:r w:rsidR="00562336" w:rsidRPr="0068488B">
        <w:t xml:space="preserve"> areas identified as urban environments with poor health-related features. While AHAH was not associated to the ecological measures of health patterns, we found some association of AHAH to individual-level measures of wellbeing. </w:t>
      </w:r>
      <w:r w:rsidR="002B36F7">
        <w:t>There were mixed associations in the relevance of the domain scores to physical and mental health</w:t>
      </w:r>
      <w:r w:rsidR="00562336" w:rsidRPr="0068488B">
        <w:t>.</w:t>
      </w:r>
    </w:p>
    <w:p w14:paraId="11DE3865" w14:textId="77777777" w:rsidR="00C530C0" w:rsidRPr="0068488B" w:rsidRDefault="00C530C0"/>
    <w:p w14:paraId="2718E87A" w14:textId="6921C346" w:rsidR="00E470F2" w:rsidRPr="0068488B" w:rsidRDefault="00E470F2" w:rsidP="00372EE3">
      <w:pPr>
        <w:outlineLvl w:val="0"/>
        <w:rPr>
          <w:i/>
        </w:rPr>
      </w:pPr>
      <w:r w:rsidRPr="0068488B">
        <w:rPr>
          <w:i/>
        </w:rPr>
        <w:t>4</w:t>
      </w:r>
      <w:r w:rsidR="00DF7FC6" w:rsidRPr="0068488B">
        <w:rPr>
          <w:i/>
        </w:rPr>
        <w:t>.2</w:t>
      </w:r>
      <w:r w:rsidRPr="0068488B">
        <w:rPr>
          <w:i/>
        </w:rPr>
        <w:t xml:space="preserve"> Interpretation</w:t>
      </w:r>
    </w:p>
    <w:p w14:paraId="019B4539" w14:textId="77777777" w:rsidR="00E470F2" w:rsidRPr="0068488B" w:rsidRDefault="00E470F2"/>
    <w:p w14:paraId="3903B16B" w14:textId="08EBC927" w:rsidR="0007511B" w:rsidRPr="0068488B" w:rsidRDefault="00BA6D8F">
      <w:r w:rsidRPr="0068488B">
        <w:t>Our study contributes to the literature through the development of a multidimensional measure</w:t>
      </w:r>
      <w:r w:rsidR="0007511B" w:rsidRPr="0068488B">
        <w:t xml:space="preserve"> of health</w:t>
      </w:r>
      <w:r w:rsidRPr="0068488B">
        <w:t>-related features of the environment</w:t>
      </w:r>
      <w:r w:rsidR="0007511B" w:rsidRPr="0068488B">
        <w:t xml:space="preserve">. Past research has focused on teasing out whether individual factors </w:t>
      </w:r>
      <w:r w:rsidRPr="0068488B">
        <w:t>(i.e. unidimensional</w:t>
      </w:r>
      <w:r w:rsidR="00EE0FED" w:rsidRPr="0068488B">
        <w:t xml:space="preserve"> characteristics</w:t>
      </w:r>
      <w:r w:rsidRPr="0068488B">
        <w:t xml:space="preserve">) </w:t>
      </w:r>
      <w:r w:rsidR="0007511B" w:rsidRPr="0068488B">
        <w:t>are associated to health outcomes.</w:t>
      </w:r>
      <w:r w:rsidRPr="0068488B">
        <w:t xml:space="preserve"> S</w:t>
      </w:r>
      <w:r w:rsidR="0007511B" w:rsidRPr="0068488B">
        <w:t xml:space="preserve">uch an approach </w:t>
      </w:r>
      <w:r w:rsidRPr="0068488B">
        <w:t xml:space="preserve">relies on a framework that features can be separated out from multiple competing processes and therefore </w:t>
      </w:r>
      <w:r w:rsidR="0007511B" w:rsidRPr="0068488B">
        <w:t xml:space="preserve">fails to account for the inherent complexity </w:t>
      </w:r>
      <w:r w:rsidR="0037721B" w:rsidRPr="0068488B">
        <w:t>of society</w:t>
      </w:r>
      <w:r w:rsidRPr="0068488B">
        <w:t xml:space="preserve"> </w:t>
      </w:r>
      <w:r w:rsidR="00C64DE9" w:rsidRPr="0068488B">
        <w:fldChar w:fldCharType="begin" w:fldLock="1"/>
      </w:r>
      <w:r w:rsidR="004443ED" w:rsidRPr="0068488B">
        <w:instrText>ADDIN CSL_CITATION { "citationItems" : [ { "id" : "ITEM-1", "itemData" : { "author" : [ { "dropping-particle" : "", "family" : "Diez-Roux", "given" : "Ana", "non-dropping-particle" : "", "parse-names" : false, "suffix" : "" } ], "container-title" : "American Journal of Public Health", "id" : "ITEM-1", "issue" : "11", "issued" : { "date-parts" : [ [ "2001" ] ] }, "page" : "1783-1789", "title" : "Investigating Neighborhood and Area Effects on Health", "type" : "article-journal", "volume" : "91" }, "uris" : [ "http://www.mendeley.com/documents/?uuid=dc5ef28e-283e-4ed7-8a39-c4ad6347ea31" ] }, { "id" : "ITEM-2", "itemData" : { "author" : [ { "dropping-particle" : "", "family" : "Gatrell", "given" : "A C", "non-dropping-particle" : "", "parse-names" : false, "suffix" : "" } ], "container-title" : "Social Science &amp; Medicine", "id" : "ITEM-2", "issued" : { "date-parts" : [ [ "2005" ] ] }, "page" : "2661-2671", "title" : "Complexity theory and geographies of health:a critical assessment", "type" : "article-journal", "volume" : "60" }, "uris" : [ "http://www.mendeley.com/documents/?uuid=99691517-6b42-4546-b1b9-b0f3c582dd38" ] } ], "mendeley" : { "formattedCitation" : "(Diez-Roux, 2001; Gatrell, 2005)", "plainTextFormattedCitation" : "(Diez-Roux, 2001; Gatrell, 2005)", "previouslyFormattedCitation" : "(Diez-Roux, 2001; Gatrell, 2005)" }, "properties" : {  }, "schema" : "https://github.com/citation-style-language/schema/raw/master/csl-citation.json" }</w:instrText>
      </w:r>
      <w:r w:rsidR="00C64DE9" w:rsidRPr="0068488B">
        <w:fldChar w:fldCharType="separate"/>
      </w:r>
      <w:r w:rsidR="004443ED" w:rsidRPr="0068488B">
        <w:rPr>
          <w:noProof/>
        </w:rPr>
        <w:t>(Diez-Roux, 2001; Gatrell, 2005)</w:t>
      </w:r>
      <w:r w:rsidR="00C64DE9" w:rsidRPr="0068488B">
        <w:fldChar w:fldCharType="end"/>
      </w:r>
      <w:r w:rsidRPr="0068488B">
        <w:t>. Rather individual’s</w:t>
      </w:r>
      <w:r w:rsidR="0046479C" w:rsidRPr="0068488B">
        <w:t xml:space="preserve"> </w:t>
      </w:r>
      <w:r w:rsidRPr="0068488B">
        <w:t>may interact with multiple features of environments simultaneously and therefore we need to account for this in how we design indicators</w:t>
      </w:r>
      <w:r w:rsidR="00C64DE9" w:rsidRPr="0068488B">
        <w:t xml:space="preserve"> </w:t>
      </w:r>
      <w:r w:rsidR="00C64DE9" w:rsidRPr="0068488B">
        <w:fldChar w:fldCharType="begin" w:fldLock="1"/>
      </w:r>
      <w:r w:rsidR="00C64DE9" w:rsidRPr="0068488B">
        <w:instrText>ADDIN CSL_CITATION { "citationItems" : [ { "id" : "ITEM-1", "itemData" : { "author" : [ { "dropping-particle" : "", "family" : "Cummins", "given" : "Steve", "non-dropping-particle" : "", "parse-names" : false, "suffix" : "" }, { "dropping-particle" : "", "family" : "Curtis", "given" : "Sarah", "non-dropping-particle" : "", "parse-names" : false, "suffix" : "" }, { "dropping-particle" : "", "family" : "Diez-Roux", "given" : "Ana", "non-dropping-particle" : "", "parse-names" : false, "suffix" : "" }, { "dropping-particle" : "", "family" : "Macintyre", "given" : "Sally", "non-dropping-particle" : "", "parse-names" : false, "suffix" : "" } ], "container-title" : "Social Science &amp; Medicine", "id" : "ITEM-1", "issue" : "9", "issued" : { "date-parts" : [ [ "2007" ] ] }, "page" : "1825-1838", "title" : "Understanding and representing \u2018place\u2019 in health research: A relational approach", "type" : "article-journal", "volume" : "65" }, "uris" : [ "http://www.mendeley.com/documents/?uuid=dbf96c38-5722-47d0-b3a0-752437822ac3" ] }, { "id" : "ITEM-2", "itemData" : { "author" : [ { "dropping-particle" : "", "family" : "Richardson", "given" : "Elizabeth", "non-dropping-particle" : "", "parse-names" : false, "suffix" : "" }, { "dropping-particle" : "", "family" : "Mitchell", "given" : "Richard", "non-dropping-particle" : "", "parse-names" : false, "suffix" : "" }, { "dropping-particle" : "", "family" : "Shortt", "given" : "Niamh", "non-dropping-particle" : "", "parse-names" : false, "suffix" : "" }, { "dropping-particle" : "", "family" : "Pearce", "given" : "Jamie", "non-dropping-particle" : "", "parse-names" : false, "suffix" : "" }, { "dropping-particle" : "", "family" : "Dawson", "given" : "Terence", "non-dropping-particle" : "", "parse-names" : false, "suffix" : "" } ], "container-title" : "Environment and Planning A", "id" : "ITEM-2", "issued" : { "date-parts" : [ [ "2010" ] ] }, "page" : "1650-1668", "title" : "Developing summary measures of health-related multiple physical environmental deprivation for epidemiological research", "type" : "article-journal", "volume" : "42" }, "uris" : [ "http://www.mendeley.com/documents/?uuid=365c9b16-a7d9-41b1-ba0b-ebde58033ad6" ] }, { "id" : "ITEM-3", "itemData" : { "author" : [ { "dropping-particle" : "", "family" : "Pearce", "given" : "Jamie", "non-dropping-particle" : "", "parse-names" : false, "suffix" : "" }, { "dropping-particle" : "", "family" : "Richardson", "given" : "Elizabeth", "non-dropping-particle" : "", "parse-names" : false, "suffix" : "" }, { "dropping-particle" : "", "family" : "Mitchell", "given" : "Richard", "non-dropping-particle" : "", "parse-names" : false, "suffix" : "" }, { "dropping-particle" : "", "family" : "Shortt", "given" : "Niamh", "non-dropping-particle" : "", "parse-names" : false, "suffix" : "" } ], "container-title" : "Transactions of the Institute of British Geographers", "id" : "ITEM-3", "issue" : "4", "issued" : { "date-parts" : [ [ "2010" ] ] }, "page" : "522-539", "title" : "Environmental justice and health: the implications of the socio\u2010spatial distribution of multiple environmental deprivation for health inequalities in the United Kingdom", "type" : "article-journal", "volume" : "35" }, "uris" : [ "http://www.mendeley.com/documents/?uuid=69a0522b-f834-4929-9a94-3067d2bf1053" ] } ], "mendeley" : { "formattedCitation" : "(Cummins &lt;i&gt;et al.&lt;/i&gt;, 2007; Pearce &lt;i&gt;et al.&lt;/i&gt;, 2010; Richardson &lt;i&gt;et al.&lt;/i&gt;, 2010)", "plainTextFormattedCitation" : "(Cummins et al., 2007; Pearce et al., 2010; Richardson et al., 2010)", "previouslyFormattedCitation" : "(Cummins &lt;i&gt;et al.&lt;/i&gt;, 2007; Pearce &lt;i&gt;et al.&lt;/i&gt;, 2010; Richardson &lt;i&gt;et al.&lt;/i&gt;, 2010)" }, "properties" : {  }, "schema" : "https://github.com/citation-style-language/schema/raw/master/csl-citation.json" }</w:instrText>
      </w:r>
      <w:r w:rsidR="00C64DE9" w:rsidRPr="0068488B">
        <w:fldChar w:fldCharType="separate"/>
      </w:r>
      <w:r w:rsidR="00C64DE9" w:rsidRPr="0068488B">
        <w:rPr>
          <w:noProof/>
        </w:rPr>
        <w:t xml:space="preserve">(Cummins </w:t>
      </w:r>
      <w:r w:rsidR="00C64DE9" w:rsidRPr="0068488B">
        <w:rPr>
          <w:i/>
          <w:noProof/>
        </w:rPr>
        <w:t>et al.</w:t>
      </w:r>
      <w:r w:rsidR="00C64DE9" w:rsidRPr="0068488B">
        <w:rPr>
          <w:noProof/>
        </w:rPr>
        <w:t xml:space="preserve">, 2007; Pearce </w:t>
      </w:r>
      <w:r w:rsidR="00C64DE9" w:rsidRPr="0068488B">
        <w:rPr>
          <w:i/>
          <w:noProof/>
        </w:rPr>
        <w:t>et al.</w:t>
      </w:r>
      <w:r w:rsidR="00C64DE9" w:rsidRPr="0068488B">
        <w:rPr>
          <w:noProof/>
        </w:rPr>
        <w:t xml:space="preserve">, 2010; Richardson </w:t>
      </w:r>
      <w:r w:rsidR="00C64DE9" w:rsidRPr="0068488B">
        <w:rPr>
          <w:i/>
          <w:noProof/>
        </w:rPr>
        <w:t>et al.</w:t>
      </w:r>
      <w:r w:rsidR="00C64DE9" w:rsidRPr="0068488B">
        <w:rPr>
          <w:noProof/>
        </w:rPr>
        <w:t>, 2010)</w:t>
      </w:r>
      <w:r w:rsidR="00C64DE9" w:rsidRPr="0068488B">
        <w:fldChar w:fldCharType="end"/>
      </w:r>
      <w:r w:rsidRPr="0068488B">
        <w:t xml:space="preserve">. </w:t>
      </w:r>
      <w:r w:rsidR="00E036C6">
        <w:t xml:space="preserve">Incorporating this approach into our index helps policy makers </w:t>
      </w:r>
      <w:r w:rsidR="008A30F0">
        <w:t>t</w:t>
      </w:r>
      <w:r w:rsidR="00E036C6">
        <w:t>arget</w:t>
      </w:r>
      <w:r w:rsidR="008A30F0">
        <w:t xml:space="preserve"> areas</w:t>
      </w:r>
      <w:r w:rsidR="00F35228">
        <w:t xml:space="preserve"> that display numerous poor health-related </w:t>
      </w:r>
      <w:r w:rsidR="00E036C6">
        <w:t xml:space="preserve">characteristics within </w:t>
      </w:r>
      <w:r w:rsidR="00F35228">
        <w:t>environments</w:t>
      </w:r>
      <w:r w:rsidR="006F78ED">
        <w:t>. T</w:t>
      </w:r>
      <w:r w:rsidR="001D4822">
        <w:t>he co-occurrence</w:t>
      </w:r>
      <w:r w:rsidR="00136D56">
        <w:t xml:space="preserve"> of particular environmental </w:t>
      </w:r>
      <w:r w:rsidR="0063047E">
        <w:t>features may have a larger effect on health than compared to individual characteristics</w:t>
      </w:r>
      <w:r w:rsidR="00F35228">
        <w:t>.</w:t>
      </w:r>
      <w:r w:rsidR="008A30F0">
        <w:t xml:space="preserve"> </w:t>
      </w:r>
      <w:r w:rsidR="006F78ED">
        <w:t xml:space="preserve">It may also help to identify common underlying mechanisms that may not be identified through focusing on each characteristic separately. </w:t>
      </w:r>
      <w:r w:rsidRPr="0068488B">
        <w:t>While o</w:t>
      </w:r>
      <w:r w:rsidR="0046479C" w:rsidRPr="0068488B">
        <w:t xml:space="preserve">ur measures </w:t>
      </w:r>
      <w:r w:rsidR="0037721B" w:rsidRPr="0068488B">
        <w:t xml:space="preserve">do not fully remedy </w:t>
      </w:r>
      <w:r w:rsidR="00E036C6">
        <w:t>the issue of added complexity in measuring environmental features</w:t>
      </w:r>
      <w:r w:rsidR="0037721B" w:rsidRPr="0068488B">
        <w:t xml:space="preserve">, </w:t>
      </w:r>
      <w:r w:rsidRPr="0068488B">
        <w:t>they provide a</w:t>
      </w:r>
      <w:r w:rsidR="0046479C" w:rsidRPr="0068488B">
        <w:t xml:space="preserve"> conceptual framework </w:t>
      </w:r>
      <w:r w:rsidRPr="0068488B">
        <w:t>closer towards measuring the holistic environment that influences health</w:t>
      </w:r>
      <w:r w:rsidR="0046479C" w:rsidRPr="0068488B">
        <w:t xml:space="preserve">, </w:t>
      </w:r>
      <w:r w:rsidRPr="0068488B">
        <w:t>as well as</w:t>
      </w:r>
      <w:r w:rsidR="0046479C" w:rsidRPr="0068488B">
        <w:t xml:space="preserve"> allow future studies to </w:t>
      </w:r>
      <w:r w:rsidRPr="0068488B">
        <w:t>explore the</w:t>
      </w:r>
      <w:r w:rsidR="0046479C" w:rsidRPr="0068488B">
        <w:t xml:space="preserve"> interactions </w:t>
      </w:r>
      <w:r w:rsidRPr="0068488B">
        <w:t>between specific features</w:t>
      </w:r>
      <w:r w:rsidR="00E036C6">
        <w:t xml:space="preserve"> through our openly available indicators</w:t>
      </w:r>
      <w:r w:rsidR="0046479C" w:rsidRPr="0068488B">
        <w:t xml:space="preserve">. </w:t>
      </w:r>
    </w:p>
    <w:p w14:paraId="398AEAFF" w14:textId="77777777" w:rsidR="00BB514F" w:rsidRPr="0068488B" w:rsidRDefault="00BB514F"/>
    <w:p w14:paraId="2950B672" w14:textId="278EB1A7" w:rsidR="00FA1ED8" w:rsidRPr="00AC00C4" w:rsidRDefault="006F78ED">
      <w:r>
        <w:t xml:space="preserve">Our analyses revealed a consistent association between our overall AHAH index and three measures of individual-level mental wellbeing. </w:t>
      </w:r>
      <w:r w:rsidR="00FA1ED8">
        <w:t xml:space="preserve">These findings follow </w:t>
      </w:r>
      <w:r w:rsidR="00CB2E53">
        <w:t>previous research that has demonstrated how neighbourhoods (and multiple characteristics of them) are</w:t>
      </w:r>
      <w:r w:rsidR="006B23FB">
        <w:t xml:space="preserve"> associated to several mental health and wellbeing outcomes </w:t>
      </w:r>
      <w:r w:rsidR="006B23FB">
        <w:fldChar w:fldCharType="begin" w:fldLock="1"/>
      </w:r>
      <w:r w:rsidR="006B23FB">
        <w:instrText>ADDIN CSL_CITATION { "citationItems" : [ { "id" : "ITEM-1", "itemData" : { "author" : [ { "dropping-particle" : "", "family" : "Mair", "given" : "C", "non-dropping-particle" : "", "parse-names" : false, "suffix" : "" }, { "dropping-particle" : "V", "family" : "Diez Roux", "given" : "Ana", "non-dropping-particle" : "", "parse-names" : false, "suffix" : "" }, { "dropping-particle" : "", "family" : "Galea", "given" : "S", "non-dropping-particle" : "", "parse-names" : false, "suffix" : "" } ], "container-title" : "Journal of Epidemiology &amp; Community Health", "id" : "ITEM-1", "issue" : "11", "issued" : { "date-parts" : [ [ "2008" ] ] }, "page" : "940-946", "title" : "Are neighbourhood characteristics associated with depressive symptoms? A review of evidence", "type" : "article-journal", "volume" : "62" }, "uris" : [ "http://www.mendeley.com/documents/?uuid=3a78c96d-a749-493f-8fda-e9c54d3ed766" ] }, { "id" : "ITEM-2", "itemData" : { "DOI" : "10.1146/annurev.soc.012809.102529.Socioeconomic", "ISBN" : "0360-0572 (Print)\\r0360-0572 (Linking)", "ISSN" : "0360-0572", "PMID" : "21909182", "abstract" : "The inverse relationships between socioeconomic status (SES) and unhealthy behaviors such as tobacco use, physical inactivity, and poor nutrition have been well demonstrated empirically but encompass diverse underlying causal mechanisms. These mechanisms have special theoretical importance because disparities in health behaviors, unlike disparities in many other components of health, involve something more than the ability to use income to purchase good health. Based on a review of broad literatures in sociology, economics, and public health, we classify explanations of higher smoking, lower exercise, poorer diet, and excess weight among low-SES persons into nine broad groups that specify related but conceptually distinct mechanisms. The lack of clear support for any one explanation suggests that the literature on SES disparities in health and health behaviors can do more to design studies that better test for the importance of the varied mechanisms.", "author" : [ { "dropping-particle" : "", "family" : "Pampel", "given" : "Fred C", "non-dropping-particle" : "", "parse-names" : false, "suffix" : "" }, { "dropping-particle" : "", "family" : "Krueger", "given" : "PM", "non-dropping-particle" : "", "parse-names" : false, "suffix" : "" }, { "dropping-particle" : "", "family" : "Denney", "given" : "JT", "non-dropping-particle" : "", "parse-names" : false, "suffix" : "" } ], "container-title" : "Annual Review of Sociology", "id" : "ITEM-2", "issued" : { "date-parts" : [ [ "2010" ] ] }, "page" : "349-370", "title" : "Socioeconomic disparities in health behaviors", "type" : "article-journal", "volume" : "36" }, "uris" : [ "http://www.mendeley.com/documents/?uuid=0ddc764f-1ccc-4189-887b-ff9ce2d86cf7" ] } ], "mendeley" : { "formattedCitation" : "(Mair, Diez Roux and Galea, 2008; Pampel, Krueger and Denney, 2010)", "plainTextFormattedCitation" : "(Mair, Diez Roux and Galea, 2008; Pampel, Krueger and Denney, 2010)", "previouslyFormattedCitation" : "(Mair, Diez Roux and Galea, 2008; Pampel, Krueger and Denney, 2010)" }, "properties" : {  }, "schema" : "https://github.com/citation-style-language/schema/raw/master/csl-citation.json" }</w:instrText>
      </w:r>
      <w:r w:rsidR="006B23FB">
        <w:fldChar w:fldCharType="separate"/>
      </w:r>
      <w:r w:rsidR="006B23FB" w:rsidRPr="006B23FB">
        <w:rPr>
          <w:noProof/>
        </w:rPr>
        <w:t>(Mair, Diez Roux and Galea, 2008; Pampel, Krueger and Denney, 2010)</w:t>
      </w:r>
      <w:r w:rsidR="006B23FB">
        <w:fldChar w:fldCharType="end"/>
      </w:r>
      <w:r w:rsidR="00FA1ED8">
        <w:t xml:space="preserve">. </w:t>
      </w:r>
      <w:r w:rsidR="000E3E75">
        <w:t xml:space="preserve">It suggests that our index </w:t>
      </w:r>
      <w:r w:rsidR="00FA1ED8">
        <w:t>may be useful for understanding the determinants of wellbeing, as well as measuring the environmental quality of areas. Policy makers could use the index to target neighbourhoods to focus the delivery of interventions aimed at improving wellbeing and mental health related outcomes.</w:t>
      </w:r>
      <w:r w:rsidR="000E3E75">
        <w:t xml:space="preserve"> </w:t>
      </w:r>
      <w:r w:rsidR="00AC00C4">
        <w:t xml:space="preserve">While we demonstrate an association, we are unable to show </w:t>
      </w:r>
      <w:r w:rsidR="00AC00C4">
        <w:rPr>
          <w:i/>
        </w:rPr>
        <w:t>why</w:t>
      </w:r>
      <w:r w:rsidR="00AC00C4">
        <w:t xml:space="preserve"> the index is associated to wellbeing. Future research will need to understand what is driving this association, which will be key for demonstrating the importance of using the index for targeting purposes.</w:t>
      </w:r>
    </w:p>
    <w:p w14:paraId="3222A25B" w14:textId="77777777" w:rsidR="00FA1ED8" w:rsidRDefault="00FA1ED8"/>
    <w:p w14:paraId="2D51F498" w14:textId="74521B1B" w:rsidR="0046479C" w:rsidRPr="0068488B" w:rsidRDefault="006F78ED">
      <w:r>
        <w:t xml:space="preserve">We did not find any associations of the index </w:t>
      </w:r>
      <w:r w:rsidR="00BB514F" w:rsidRPr="0068488B">
        <w:t>to</w:t>
      </w:r>
      <w:r w:rsidR="00AD1B41" w:rsidRPr="0068488B">
        <w:t xml:space="preserve"> </w:t>
      </w:r>
      <w:r w:rsidR="00356B92">
        <w:t xml:space="preserve">our </w:t>
      </w:r>
      <w:r w:rsidR="00AD1B41" w:rsidRPr="0068488B">
        <w:t>physical health</w:t>
      </w:r>
      <w:r w:rsidR="00BB514F" w:rsidRPr="0068488B">
        <w:t xml:space="preserve"> </w:t>
      </w:r>
      <w:r w:rsidR="00356B92">
        <w:t>measures</w:t>
      </w:r>
      <w:r>
        <w:t xml:space="preserve">, </w:t>
      </w:r>
      <w:r w:rsidR="00524665">
        <w:t>which suggests that the utility of the index may be limited. H</w:t>
      </w:r>
      <w:r>
        <w:t>owever</w:t>
      </w:r>
      <w:r w:rsidR="00524665">
        <w:t>,</w:t>
      </w:r>
      <w:r>
        <w:t xml:space="preserve"> this</w:t>
      </w:r>
      <w:r w:rsidR="00524665">
        <w:t xml:space="preserve"> result</w:t>
      </w:r>
      <w:r w:rsidR="004578EF" w:rsidRPr="0068488B">
        <w:t xml:space="preserve"> </w:t>
      </w:r>
      <w:r w:rsidR="00BB514F" w:rsidRPr="0068488B">
        <w:t xml:space="preserve">may not be </w:t>
      </w:r>
      <w:r w:rsidR="00AD1B41" w:rsidRPr="0068488B">
        <w:t xml:space="preserve">unsurprising. </w:t>
      </w:r>
      <w:r w:rsidR="009A457B" w:rsidRPr="0068488B">
        <w:t>An individual’s p</w:t>
      </w:r>
      <w:r w:rsidR="0046479C" w:rsidRPr="0068488B">
        <w:t xml:space="preserve">hysical health </w:t>
      </w:r>
      <w:r w:rsidR="009A457B" w:rsidRPr="0068488B">
        <w:t>will be influenced by</w:t>
      </w:r>
      <w:r w:rsidR="0046479C" w:rsidRPr="0068488B">
        <w:t xml:space="preserve"> longer-term environmental influences</w:t>
      </w:r>
      <w:r w:rsidR="009A457B" w:rsidRPr="0068488B">
        <w:t xml:space="preserve"> </w:t>
      </w:r>
      <w:r w:rsidR="00E31F73" w:rsidRPr="0068488B">
        <w:fldChar w:fldCharType="begin" w:fldLock="1"/>
      </w:r>
      <w:r w:rsidR="00331189" w:rsidRPr="0068488B">
        <w:instrText>ADDIN CSL_CITATION { "citationItems" : [ { "id" : "ITEM-1", "itemData" : { "author" : [ { "dropping-particle" : "", "family" : "Diez-Roux", "given" : "Ana", "non-dropping-particle" : "", "parse-names" : false, "suffix" : "" } ], "container-title" : "American Journal of Public Health", "id" : "ITEM-1", "issue" : "11", "issued" : { "date-parts" : [ [ "2001" ] ] }, "page" : "1783-1789", "title" : "Investigating Neighborhood and Area Effects on Health", "type" : "article-journal", "volume" : "91" }, "uris" : [ "http://www.mendeley.com/documents/?uuid=dc5ef28e-283e-4ed7-8a39-c4ad6347ea31" ] } ], "mendeley" : { "formattedCitation" : "(Diez-Roux, 2001)", "plainTextFormattedCitation" : "(Diez-Roux, 2001)", "previouslyFormattedCitation" : "(Diez-Roux, 2001)" }, "properties" : {  }, "schema" : "https://github.com/citation-style-language/schema/raw/master/csl-citation.json" }</w:instrText>
      </w:r>
      <w:r w:rsidR="00E31F73" w:rsidRPr="0068488B">
        <w:fldChar w:fldCharType="separate"/>
      </w:r>
      <w:r w:rsidR="00331189" w:rsidRPr="0068488B">
        <w:rPr>
          <w:noProof/>
        </w:rPr>
        <w:t>(Diez-Roux, 2001)</w:t>
      </w:r>
      <w:r w:rsidR="00E31F73" w:rsidRPr="0068488B">
        <w:fldChar w:fldCharType="end"/>
      </w:r>
      <w:r w:rsidR="00AD1B41" w:rsidRPr="0068488B">
        <w:t>, and therefore may be less likely to be affected by purely the current characteristics of the environment alone</w:t>
      </w:r>
      <w:r w:rsidR="0046479C" w:rsidRPr="0068488B">
        <w:t xml:space="preserve">. </w:t>
      </w:r>
      <w:r w:rsidR="00AC34BA" w:rsidRPr="0068488B">
        <w:t xml:space="preserve">Constructing life course measures of neighbourhood-related features is difficult due to data accessibility limitations, however offer potential for exciting analyses and stronger investigations into the role of environmental features </w:t>
      </w:r>
      <w:r w:rsidR="00E31F73" w:rsidRPr="0068488B">
        <w:fldChar w:fldCharType="begin" w:fldLock="1"/>
      </w:r>
      <w:r w:rsidR="00E31F73" w:rsidRPr="0068488B">
        <w:instrText>ADDIN CSL_CITATION { "citationItems" : [ { "id" : "ITEM-1", "itemData" : { "author" : [ { "dropping-particle" : "", "family" : "Cherrie", "given" : "Mark", "non-dropping-particle" : "", "parse-names" : false, "suffix" : "" }, { "dropping-particle" : "", "family" : "Shortt", "given" : "Niamh", "non-dropping-particle" : "", "parse-names" : false, "suffix" : "" }, { "dropping-particle" : "", "family" : "Mitchell", "given" : "Richard", "non-dropping-particle" : "", "parse-names" : false, "suffix" : "" }, { "dropping-particle" : "", "family" : "Taylor", "given" : "A", "non-dropping-particle" : "", "parse-names" : false, "suffix" : "" }, { "dropping-particle" : "", "family" : "Redmond", "given" : "P", "non-dropping-particle" : "", "parse-names" : false, "suffix" : "" }, { "dropping-particle" : "", "family" : "Thompson", "given" : "C", "non-dropping-particle" : "", "parse-names" : false, "suffix" : "" }, { "dropping-particle" : "", "family" : "Starr", "given" : "J", "non-dropping-particle" : "", "parse-names" : false, "suffix" : "" }, { "dropping-particle" : "", "family" : "Deary", "given" : "I", "non-dropping-particle" : "", "parse-names" : false, "suffix" : "" }, { "dropping-particle" : "", "family" : "Pearce", "given" : "Jamie", "non-dropping-particle" : "", "parse-names" : false, "suffix" : "" } ], "container-title" : "Social Science &amp; Medicine", "id" : "ITEM-1", "issued" : { "date-parts" : [ [ "2018" ] ] }, "page" : "56-65", "title" : "Green space and cognitive ageing: A retrospective life course analysis in the Lothian Birth Cohort 1936", "type" : "article-journal", "volume" : "196" }, "uris" : [ "http://www.mendeley.com/documents/?uuid=fb5fda0a-f65e-47d2-8430-0005cb4e75d7" ] } ], "mendeley" : { "formattedCitation" : "(Cherrie &lt;i&gt;et al.&lt;/i&gt;, 2018)", "plainTextFormattedCitation" : "(Cherrie et al., 2018)", "previouslyFormattedCitation" : "(Cherrie &lt;i&gt;et al.&lt;/i&gt;, 2018)" }, "properties" : {  }, "schema" : "https://github.com/citation-style-language/schema/raw/master/csl-citation.json" }</w:instrText>
      </w:r>
      <w:r w:rsidR="00E31F73" w:rsidRPr="0068488B">
        <w:fldChar w:fldCharType="separate"/>
      </w:r>
      <w:r w:rsidR="00E31F73" w:rsidRPr="0068488B">
        <w:rPr>
          <w:noProof/>
        </w:rPr>
        <w:t xml:space="preserve">(Cherrie </w:t>
      </w:r>
      <w:r w:rsidR="00E31F73" w:rsidRPr="0068488B">
        <w:rPr>
          <w:i/>
          <w:noProof/>
        </w:rPr>
        <w:t>et al.</w:t>
      </w:r>
      <w:r w:rsidR="00E31F73" w:rsidRPr="0068488B">
        <w:rPr>
          <w:noProof/>
        </w:rPr>
        <w:t>, 2018)</w:t>
      </w:r>
      <w:r w:rsidR="00E31F73" w:rsidRPr="0068488B">
        <w:fldChar w:fldCharType="end"/>
      </w:r>
      <w:r w:rsidR="00AC34BA" w:rsidRPr="0068488B">
        <w:t xml:space="preserve">. With AHAH we were unable to construct historical measures, however we are aiming to update the measure annually to allow for such analyses in the future. </w:t>
      </w:r>
    </w:p>
    <w:p w14:paraId="09F148F7" w14:textId="77777777" w:rsidR="00AC34BA" w:rsidRPr="0068488B" w:rsidRDefault="00AC34BA"/>
    <w:p w14:paraId="2BBFB188" w14:textId="554A25B0" w:rsidR="00A9224D" w:rsidRPr="0068488B" w:rsidRDefault="00AC34BA">
      <w:r w:rsidRPr="0068488B">
        <w:lastRenderedPageBreak/>
        <w:t>It is probably no surprise that the individual domains are stronger predictors of health and wellbeing than the overall index. They each represent specific aspects of the environment that may become masked when combined together into a single indicator.</w:t>
      </w:r>
      <w:r w:rsidR="00C5640A" w:rsidRPr="0068488B">
        <w:t xml:space="preserve"> </w:t>
      </w:r>
      <w:r w:rsidR="00B8579C">
        <w:t xml:space="preserve">The physical environment domain was associated to both physical and mental health measures. </w:t>
      </w:r>
      <w:r w:rsidR="00271FE3">
        <w:t xml:space="preserve">Given that each constituent component of the domain have been widely demonstrated to be associated with health and wellbeing </w:t>
      </w:r>
      <w:r w:rsidR="00271FE3">
        <w:fldChar w:fldCharType="begin" w:fldLock="1"/>
      </w:r>
      <w:r w:rsidR="00271FE3">
        <w:instrText>ADDIN CSL_CITATION { "citationItems" : [ { "id" : "ITEM-1", "itemData" : { "author" : [ { "dropping-particle" : "", "family" : "Mitchell", "given" : "Richard", "non-dropping-particle" : "", "parse-names" : false, "suffix" : "" }, { "dropping-particle" : "", "family" : "Popham", "given" : "Frank", "non-dropping-particle" : "", "parse-names" : false, "suffix" : "" } ], "container-title" : "The Lancet", "id" : "ITEM-1", "issue" : "9650", "issued" : { "date-parts" : [ [ "2008" ] ] }, "page" : "1655-1660", "title" : "Effect of exposure to natural environment on health inequalities: an observational population study", "type" : "article-journal", "volume" : "372" }, "uris" : [ "http://www.mendeley.com/documents/?uuid=d793f723-bafa-4a74-896a-e4f75e64bed6" ] }, { "id" : "ITEM-2", "itemData" : { "author" : [ { "dropping-particle" : "", "family" : "Cherrie", "given" : "Mark", "non-dropping-particle" : "", "parse-names" : false, "suffix" : "" }, { "dropping-particle" : "", "family" : "Shortt", "given" : "Niamh", "non-dropping-particle" : "", "parse-names" : false, "suffix" : "" }, { "dropping-particle" : "", "family" : "Mitchell", "given" : "Richard", "non-dropping-particle" : "", "parse-names" : false, "suffix" : "" }, { "dropping-particle" : "", "family" : "Taylor", "given" : "A", "non-dropping-particle" : "", "parse-names" : false, "suffix" : "" }, { "dropping-particle" : "", "family" : "Redmond", "given" : "P", "non-dropping-particle" : "", "parse-names" : false, "suffix" : "" }, { "dropping-particle" : "", "family" : "Thompson", "given" : "C", "non-dropping-particle" : "", "parse-names" : false, "suffix" : "" }, { "dropping-particle" : "", "family" : "Starr", "given" : "J", "non-dropping-particle" : "", "parse-names" : false, "suffix" : "" }, { "dropping-particle" : "", "family" : "Deary", "given" : "I", "non-dropping-particle" : "", "parse-names" : false, "suffix" : "" }, { "dropping-particle" : "", "family" : "Pearce", "given" : "Jamie", "non-dropping-particle" : "", "parse-names" : false, "suffix" : "" } ], "container-title" : "Social Science &amp; Medicine", "id" : "ITEM-2", "issued" : { "date-parts" : [ [ "2018" ] ] }, "page" : "56-65", "title" : "Green space and cognitive ageing: A retrospective life course analysis in the Lothian Birth Cohort 1936", "type" : "article-journal", "volume" : "196" }, "uris" : [ "http://www.mendeley.com/documents/?uuid=fb5fda0a-f65e-47d2-8430-0005cb4e75d7" ] }, { "id" : "ITEM-3", "itemData" : { "author" : [ { "dropping-particle" : "", "family" : "Wheeler", "given" : "Benedict", "non-dropping-particle" : "", "parse-names" : false, "suffix" : "" }, { "dropping-particle" : "", "family" : "Ben-Shlomo", "given" : "Yoav", "non-dropping-particle" : "", "parse-names" : false, "suffix" : "" } ], "container-title" : "Journal of Epidemiology &amp; Community Health", "id" : "ITEM-3", "issue" : "11", "issued" : { "date-parts" : [ [ "2005" ] ] }, "title" : "Environmental equity, air quality, socioeconomic status, and respiratory health: a linkage analysis of routine data from the Health Survey for England", "type" : "article-journal", "volume" : "59" }, "uris" : [ "http://www.mendeley.com/documents/?uuid=20f9dd86-76b8-4338-a18c-1d0c6a3f1cbb" ] }, { "id" : "ITEM-4", "itemData" : { "author" : [ { "dropping-particle" : "", "family" : "Shah", "given" : "Anoop", "non-dropping-particle" : "", "parse-names" : false, "suffix" : "" }, { "dropping-particle" : "", "family" : "Ken Lee", "given" : "Kuan", "non-dropping-particle" : "", "parse-names" : false, "suffix" : "" }, { "dropping-particle" : "", "family" : "McAllister", "given" : "David", "non-dropping-particle" : "", "parse-names" : false, "suffix" : "" }, { "dropping-particle" : "", "family" : "Hunter", "given" : "Amanda", "non-dropping-particle" : "", "parse-names" : false, "suffix" : "" }, { "dropping-particle" : "", "family" : "Nair", "given" : "Harish", "non-dropping-particle" : "", "parse-names" : false, "suffix" : "" }, { "dropping-particle" : "", "family" : "Whiteley", "given" : "William", "non-dropping-particle" : "", "parse-names" : false, "suffix" : "" }, { "dropping-particle" : "", "family" : "Langrish", "given" : "Jeremy", "non-dropping-particle" : "", "parse-names" : false, "suffix" : "" }, { "dropping-particle" : "", "family" : "Newby", "given" : "David", "non-dropping-particle" : "", "parse-names" : false, "suffix" : "" }, { "dropping-particle" : "", "family" : "Mills", "given" : "Nicholas", "non-dropping-particle" : "", "parse-names" : false, "suffix" : "" } ], "container-title" : "BMJ", "id" : "ITEM-4", "issued" : { "date-parts" : [ [ "2015" ] ] }, "page" : "h1295", "title" : "Short term exposure to air pollution and stroke: systematic review and meta-analysis", "type" : "article-journal", "volume" : "350" }, "uris" : [ "http://www.mendeley.com/documents/?uuid=506b8760-d436-4d55-88dd-921f8bb379c3" ] } ], "mendeley" : { "formattedCitation" : "(Wheeler and Ben-Shlomo, 2005; Mitchell and Popham, 2008; Shah &lt;i&gt;et al.&lt;/i&gt;, 2015; Cherrie &lt;i&gt;et al.&lt;/i&gt;, 2018)", "plainTextFormattedCitation" : "(Wheeler and Ben-Shlomo, 2005; Mitchell and Popham, 2008; Shah et al., 2015; Cherrie et al., 2018)", "previouslyFormattedCitation" : "(Wheeler and Ben-Shlomo, 2005; Mitchell and Popham, 2008; Shah &lt;i&gt;et al.&lt;/i&gt;, 2015; Cherrie &lt;i&gt;et al.&lt;/i&gt;, 2018)" }, "properties" : {  }, "schema" : "https://github.com/citation-style-language/schema/raw/master/csl-citation.json" }</w:instrText>
      </w:r>
      <w:r w:rsidR="00271FE3">
        <w:fldChar w:fldCharType="separate"/>
      </w:r>
      <w:r w:rsidR="00271FE3" w:rsidRPr="00271FE3">
        <w:rPr>
          <w:noProof/>
        </w:rPr>
        <w:t xml:space="preserve">(Wheeler and Ben-Shlomo, 2005; Mitchell and Popham, 2008; Shah </w:t>
      </w:r>
      <w:r w:rsidR="00271FE3" w:rsidRPr="00271FE3">
        <w:rPr>
          <w:i/>
          <w:noProof/>
        </w:rPr>
        <w:t>et al.</w:t>
      </w:r>
      <w:r w:rsidR="00271FE3" w:rsidRPr="00271FE3">
        <w:rPr>
          <w:noProof/>
        </w:rPr>
        <w:t xml:space="preserve">, 2015; Cherrie </w:t>
      </w:r>
      <w:r w:rsidR="00271FE3" w:rsidRPr="00271FE3">
        <w:rPr>
          <w:i/>
          <w:noProof/>
        </w:rPr>
        <w:t>et al.</w:t>
      </w:r>
      <w:r w:rsidR="00271FE3" w:rsidRPr="00271FE3">
        <w:rPr>
          <w:noProof/>
        </w:rPr>
        <w:t>, 2018)</w:t>
      </w:r>
      <w:r w:rsidR="00271FE3">
        <w:fldChar w:fldCharType="end"/>
      </w:r>
      <w:r w:rsidR="00271FE3">
        <w:t xml:space="preserve">, </w:t>
      </w:r>
      <w:r w:rsidR="007A00B3">
        <w:t>such a result gives validity to the construction of the domain</w:t>
      </w:r>
      <w:r w:rsidR="00271FE3">
        <w:t xml:space="preserve">. </w:t>
      </w:r>
      <w:r w:rsidR="00B8579C">
        <w:t>The retail domain was</w:t>
      </w:r>
      <w:r w:rsidR="007A00B3">
        <w:t xml:space="preserve"> found to be associated to mental health, but not physical health. This finding contrasts with the wider literature which has placed greater focus on physical health outcomes or health behaviours </w:t>
      </w:r>
      <w:r w:rsidR="007A00B3">
        <w:fldChar w:fldCharType="begin" w:fldLock="1"/>
      </w:r>
      <w:r w:rsidR="0096304B">
        <w:instrText>ADDIN CSL_CITATION { "citationItems" : [ { "id" : "ITEM-1", "itemData" : { "author" : [ { "dropping-particle" : "", "family" : "Shortt", "given" : "Niamh", "non-dropping-particle" : "", "parse-names" : false, "suffix" : "" }, { "dropping-particle" : "", "family" : "Tisch", "given" : "C", "non-dropping-particle" : "", "parse-names" : false, "suffix" : "" }, { "dropping-particle" : "", "family" : "Pearce", "given" : "Jamie", "non-dropping-particle" : "", "parse-names" : false, "suffix" : "" }, { "dropping-particle" : "", "family" : "Richardson", "given" : "Elizabeth", "non-dropping-particle" : "", "parse-names" : false, "suffix" : "" }, { "dropping-particle" : "", "family" : "Mitchell", "given" : "Richard", "non-dropping-particle" : "", "parse-names" : false, "suffix" : "" } ], "container-title" : "Tobacco Control", "id" : "ITEM-1", "issued" : { "date-parts" : [ [ "2016" ] ] }, "page" : "75-82", "title" : "The density of tobacco retailers in home and school environments and relationship with adolescent smoking behaviours in Scotland", "type" : "article-journal", "volume" : "25" }, "uris" : [ "http://www.mendeley.com/documents/?uuid=354371c4-7065-4bf9-bce3-952601396c54" ] }, { "id" : "ITEM-2", "itemData" : { "author" : [ { "dropping-particle" : "", "family" : "Shrek", "given" : "Adam", "non-dropping-particle" : "", "parse-names" : false, "suffix" : "" }, { "dropping-particle" : "", "family" : "Stockwell", "given" : "Tim", "non-dropping-particle" : "", "parse-names" : false, "suffix" : "" }, { "dropping-particle" : "", "family" : "Chikritzhs", "given" : "Tanya", "non-dropping-particle" : "", "parse-names" : false, "suffix" : "" }, { "dropping-particle" : "", "family" : "Andreasson", "given" : "Sven", "non-dropping-particle" : "", "parse-names" : false, "suffix" : "" }, { "dropping-particle" : "", "family" : "Angus", "given" : "Colin", "non-dropping-particle" : "", "parse-names" : false, "suffix" : "" }, { "dropping-particle" : "", "family" : "Gripenberg", "given" : "Johanna", "non-dropping-particle" : "", "parse-names" : false, "suffix" : "" }, { "dropping-particle" : "", "family" : "Holder", "given" : "Harold", "non-dropping-particle" : "", "parse-names" : false, "suffix" : "" }, { "dropping-particle" : "", "family" : "Holmes", "given" : "John", "non-dropping-particle" : "", "parse-names" : false, "suffix" : "" }, { "dropping-particle" : "", "family" : "Makela", "given" : "Pia", "non-dropping-particle" : "", "parse-names" : false, "suffix" : "" }, { "dropping-particle" : "", "family" : "Mills", "given" : "Megan", "non-dropping-particle" : "", "parse-names" : false, "suffix" : "" }, { "dropping-particle" : "", "family" : "Norstrom", "given" : "Thor", "non-dropping-particle" : "", "parse-names" : false, "suffix" : "" }, { "dropping-particle" : "", "family" : "Ramstedt", "given" : "Mats", "non-dropping-particle" : "", "parse-names" : false, "suffix" : "" }, { "dropping-particle" : "", "family" : "Woods", "given" : "Jonathan", "non-dropping-particle" : "", "parse-names" : false, "suffix" : "" } ], "container-title" : "Journal of Studies on Alcohol and Drugs", "id" : "ITEM-2", "issue" : "1", "issued" : { "date-parts" : [ [ "2018" ] ] }, "page" : "58-67", "title" : "Alcohol Consumption and the Physical Availability of Take-Away Alcohol: Systematic Reviews and Meta-Analyses of the Days and Hours of Sale and Outlet Density", "type" : "article-journal", "volume" : "79" }, "uris" : [ "http://www.mendeley.com/documents/?uuid=9925980a-861d-4622-9400-61ab76657e29" ] }, { "id" : "ITEM-3", "itemData" : { "author" : [ { "dropping-particle" : "", "family" : "Fraser", "given" : "Lorna", "non-dropping-particle" : "", "parse-names" : false, "suffix" : "" }, { "dropping-particle" : "", "family" : "Edwards", "given" : "Kimberley", "non-dropping-particle" : "", "parse-names" : false, "suffix" : "" } ], "container-title" : "Health &amp; Place", "id" : "ITEM-3", "issue" : "6", "issued" : { "date-parts" : [ [ "2010" ] ] }, "page" : "1124-1128", "title" : "The association between the geography of fast food outlets and childhood obesity rates in Leeds, UK", "type" : "article-journal", "volume" : "16" }, "uris" : [ "http://www.mendeley.com/documents/?uuid=5856721f-3f3b-4274-a50f-b4c48b90b2bc" ] } ], "mendeley" : { "formattedCitation" : "(Fraser and Edwards, 2010; Shortt &lt;i&gt;et al.&lt;/i&gt;, 2016; Shrek &lt;i&gt;et al.&lt;/i&gt;, 2018)", "plainTextFormattedCitation" : "(Fraser and Edwards, 2010; Shortt et al., 2016; Shrek et al., 2018)", "previouslyFormattedCitation" : "(Fraser and Edwards, 2010; Shortt &lt;i&gt;et al.&lt;/i&gt;, 2016; Shrek &lt;i&gt;et al.&lt;/i&gt;, 2018)" }, "properties" : {  }, "schema" : "https://github.com/citation-style-language/schema/raw/master/csl-citation.json" }</w:instrText>
      </w:r>
      <w:r w:rsidR="007A00B3">
        <w:fldChar w:fldCharType="separate"/>
      </w:r>
      <w:r w:rsidR="007A00B3" w:rsidRPr="007A00B3">
        <w:rPr>
          <w:noProof/>
        </w:rPr>
        <w:t xml:space="preserve">(Fraser and Edwards, 2010; Shortt </w:t>
      </w:r>
      <w:r w:rsidR="007A00B3" w:rsidRPr="007A00B3">
        <w:rPr>
          <w:i/>
          <w:noProof/>
        </w:rPr>
        <w:t>et al.</w:t>
      </w:r>
      <w:r w:rsidR="007A00B3" w:rsidRPr="007A00B3">
        <w:rPr>
          <w:noProof/>
        </w:rPr>
        <w:t xml:space="preserve">, 2016; Shrek </w:t>
      </w:r>
      <w:r w:rsidR="007A00B3" w:rsidRPr="007A00B3">
        <w:rPr>
          <w:i/>
          <w:noProof/>
        </w:rPr>
        <w:t>et al.</w:t>
      </w:r>
      <w:r w:rsidR="007A00B3" w:rsidRPr="007A00B3">
        <w:rPr>
          <w:noProof/>
        </w:rPr>
        <w:t>, 2018)</w:t>
      </w:r>
      <w:r w:rsidR="007A00B3">
        <w:fldChar w:fldCharType="end"/>
      </w:r>
      <w:r w:rsidR="007A00B3">
        <w:t>. However, there has been little study into how such outlets may influence wellbeing and the possible mechanisms for how it may operate, demonstrating the need for further investigation.</w:t>
      </w:r>
      <w:r w:rsidR="00B8579C">
        <w:t xml:space="preserve"> </w:t>
      </w:r>
      <w:r w:rsidR="0096304B">
        <w:t xml:space="preserve">Finally, </w:t>
      </w:r>
      <w:r w:rsidR="00C66212">
        <w:t xml:space="preserve">we detected associations between the </w:t>
      </w:r>
      <w:r w:rsidR="00C5640A" w:rsidRPr="0068488B">
        <w:t xml:space="preserve">health domain </w:t>
      </w:r>
      <w:r w:rsidR="00C66212">
        <w:t xml:space="preserve">and both physical and mental health. However, the direction of association was the opposite of what was expected with individuals who lived further away demonstrating poorer health and wellbeing. </w:t>
      </w:r>
      <w:r w:rsidR="00CF0D91">
        <w:t xml:space="preserve">Such findings have been observed elsewhere and often reflect </w:t>
      </w:r>
      <w:r w:rsidR="00FA430E">
        <w:t>compositional</w:t>
      </w:r>
      <w:r w:rsidR="00CF0D91">
        <w:t xml:space="preserve"> issues, with individuals who live further away tending to be of high socioeconomic status and therefore at lower risk of ill health or poor wellbeing </w:t>
      </w:r>
      <w:r w:rsidR="00C64DE9" w:rsidRPr="0068488B">
        <w:fldChar w:fldCharType="begin" w:fldLock="1"/>
      </w:r>
      <w:r w:rsidR="000D0546">
        <w:instrText>ADDIN CSL_CITATION { "citationItems" : [ { "id" : "ITEM-1", "itemData" : { "author" : [ { "dropping-particle" : "", "family" : "Lovett", "given" : "Andrew", "non-dropping-particle" : "", "parse-names" : false, "suffix" : "" }, { "dropping-particle" : "", "family" : "Haynes", "given" : "Robin", "non-dropping-particle" : "", "parse-names" : false, "suffix" : "" }, { "dropping-particle" : "", "family" : "Sunnenberg", "given" : "Gisela", "non-dropping-particle" : "", "parse-names" : false, "suffix" : "" }, { "dropping-particle" : "", "family" : "Gale", "given" : "Susan", "non-dropping-particle" : "", "parse-names" : false, "suffix" : "" } ], "container-title" : "Social Science &amp; Medicine", "id" : "ITEM-1", "issue" : "1", "issued" : { "date-parts" : [ [ "2002" ] ] }, "page" : "97-111", "title" : "Car travel time and accessibility by bus to general practitioner services: a study using patient registers and GIS", "type" : "article-journal", "volume" : "55" }, "uris" : [ "http://www.mendeley.com/documents/?uuid=94ff7ef3-85be-48e9-9e58-a11c639f890c" ] }, { "id" : "ITEM-2", "itemData" : { "author" : [ { "dropping-particle" : "", "family" : "Haynes", "given" : "Robin", "non-dropping-particle" : "", "parse-names" : false, "suffix" : "" }, { "dropping-particle" : "", "family" : "Lovett", "given" : "Andrew", "non-dropping-particle" : "", "parse-names" : false, "suffix" : "" }, { "dropping-particle" : "", "family" : "Sunnenberg", "given" : "Gisela", "non-dropping-particle" : "", "parse-names" : false, "suffix" : "" } ], "container-title" : "Environment and Planning A", "id" : "ITEM-2", "issue" : "10", "issued" : { "date-parts" : [ [ "2003" ] ] }, "page" : "1733-1750", "title" : "Potential Accessibility, Travel Time, and Consumer Choice: Geographical Variations in General Medical Practice Registrations in Eastern England", "type" : "article-journal", "volume" : "35" }, "uris" : [ "http://www.mendeley.com/documents/?uuid=fbc6d6cc-b437-412c-9c22-36ff2d0a9b49" ] } ], "mendeley" : { "formattedCitation" : "(Lovett &lt;i&gt;et al.&lt;/i&gt;, 2002; Haynes, Lovett and Sunnenberg, 2003)", "plainTextFormattedCitation" : "(Lovett et al., 2002; Haynes, Lovett and Sunnenberg, 2003)", "previouslyFormattedCitation" : "(Lovett &lt;i&gt;et al.&lt;/i&gt;, 2002; Haynes, Lovett and Sunnenberg, 2003)" }, "properties" : {  }, "schema" : "https://github.com/citation-style-language/schema/raw/master/csl-citation.json" }</w:instrText>
      </w:r>
      <w:r w:rsidR="00C64DE9" w:rsidRPr="0068488B">
        <w:fldChar w:fldCharType="separate"/>
      </w:r>
      <w:r w:rsidR="000D0546" w:rsidRPr="000D0546">
        <w:rPr>
          <w:noProof/>
        </w:rPr>
        <w:t xml:space="preserve">(Lovett </w:t>
      </w:r>
      <w:r w:rsidR="000D0546" w:rsidRPr="000D0546">
        <w:rPr>
          <w:i/>
          <w:noProof/>
        </w:rPr>
        <w:t>et al.</w:t>
      </w:r>
      <w:r w:rsidR="000D0546" w:rsidRPr="000D0546">
        <w:rPr>
          <w:noProof/>
        </w:rPr>
        <w:t>, 2002; Haynes, Lovett and Sunnenberg, 2003)</w:t>
      </w:r>
      <w:r w:rsidR="00C64DE9" w:rsidRPr="0068488B">
        <w:fldChar w:fldCharType="end"/>
      </w:r>
      <w:r w:rsidR="00CF0D91">
        <w:t>.</w:t>
      </w:r>
    </w:p>
    <w:p w14:paraId="2EB02989" w14:textId="77777777" w:rsidR="00DF7FC6" w:rsidRPr="0068488B" w:rsidRDefault="00DF7FC6"/>
    <w:p w14:paraId="0BD748D3" w14:textId="1894BD10" w:rsidR="00710AC1" w:rsidRPr="0068488B" w:rsidRDefault="00DF7FC6">
      <w:r w:rsidRPr="0068488B">
        <w:t>Irrespective of whether the associations</w:t>
      </w:r>
      <w:r w:rsidR="00EE0FED" w:rsidRPr="0068488B">
        <w:t xml:space="preserve"> </w:t>
      </w:r>
      <w:r w:rsidR="00082FB1">
        <w:t xml:space="preserve">between our indicators and health/wellbeing </w:t>
      </w:r>
      <w:r w:rsidR="00EE0FED" w:rsidRPr="0068488B">
        <w:t>detected have wider validity for</w:t>
      </w:r>
      <w:r w:rsidRPr="0068488B">
        <w:t xml:space="preserve"> understanding </w:t>
      </w:r>
      <w:r w:rsidR="00082FB1">
        <w:t xml:space="preserve">the determinants of </w:t>
      </w:r>
      <w:r w:rsidRPr="0068488B">
        <w:t xml:space="preserve">health, the whole suite of open access measures have wider applicability to </w:t>
      </w:r>
      <w:r w:rsidR="00DD44AA">
        <w:t xml:space="preserve">researchers and </w:t>
      </w:r>
      <w:r w:rsidRPr="0068488B">
        <w:t xml:space="preserve">policy makers. </w:t>
      </w:r>
      <w:r w:rsidR="00C926BD">
        <w:t xml:space="preserve">To our knowledge, there is no other </w:t>
      </w:r>
      <w:r w:rsidR="00415848">
        <w:t xml:space="preserve">comprehensive </w:t>
      </w:r>
      <w:r w:rsidR="00C926BD">
        <w:t xml:space="preserve">small-scale set of health-related indicators </w:t>
      </w:r>
      <w:r w:rsidR="00DD44AA">
        <w:t xml:space="preserve">openly </w:t>
      </w:r>
      <w:r w:rsidR="00C926BD">
        <w:t>available for Great Britain</w:t>
      </w:r>
      <w:r w:rsidR="008D7B2A">
        <w:t>. W</w:t>
      </w:r>
      <w:r w:rsidR="00C926BD">
        <w:t xml:space="preserve">e hope that </w:t>
      </w:r>
      <w:r w:rsidR="00415848">
        <w:t xml:space="preserve">through releasing the data openly we can </w:t>
      </w:r>
      <w:r w:rsidR="008D7B2A">
        <w:t xml:space="preserve">minimise data access issues (e.g. availability of data, costs of data, limited skills to process data) and help encourage greater investigation into </w:t>
      </w:r>
      <w:r w:rsidR="009079CE">
        <w:t xml:space="preserve">geographical determinants of health. Importantly, we offer a data set for </w:t>
      </w:r>
      <w:r w:rsidR="00D81D26">
        <w:t xml:space="preserve">the whole of </w:t>
      </w:r>
      <w:r w:rsidR="009079CE">
        <w:t>Great Britain</w:t>
      </w:r>
      <w:r w:rsidR="00D81D26">
        <w:t>. Given that data availability issues often restrict studies to undertake local level analyses, our data offer the ability to conduct national level analyses which can feed into national level decision making</w:t>
      </w:r>
      <w:r w:rsidR="00415848">
        <w:t>.</w:t>
      </w:r>
      <w:r w:rsidR="00C926BD">
        <w:t xml:space="preserve"> </w:t>
      </w:r>
      <w:r w:rsidR="00A43AE1" w:rsidRPr="0068488B">
        <w:t xml:space="preserve">Being able to </w:t>
      </w:r>
      <w:r w:rsidR="00BA6D8F" w:rsidRPr="0068488B">
        <w:t>openly</w:t>
      </w:r>
      <w:r w:rsidR="00A43AE1" w:rsidRPr="0068488B">
        <w:t xml:space="preserve"> measure aspects of the environment or target those areas that perform poorly on the overall measure can be powerful for </w:t>
      </w:r>
      <w:r w:rsidR="00BA6D8F" w:rsidRPr="0068488B">
        <w:t>policy makers. For example, IMD is used widely for allocating fundi</w:t>
      </w:r>
      <w:r w:rsidR="00E31F73" w:rsidRPr="0068488B">
        <w:t xml:space="preserve">ng or targeting neighbourhoods </w:t>
      </w:r>
      <w:r w:rsidR="00E31F73" w:rsidRPr="0068488B">
        <w:fldChar w:fldCharType="begin" w:fldLock="1"/>
      </w:r>
      <w:r w:rsidR="00C40B1E" w:rsidRPr="0068488B">
        <w:instrText>ADDIN CSL_CITATION { "citationItems" : [ { "id" : "ITEM-1", "itemData" : { "URL" : "https://www.gov.uk/government/publications/english-indices-of-deprivation-2015-technical-report", "accessed" : { "date-parts" : [ [ "2016", "12", "10" ] ] }, "author" : [ { "dropping-particle" : "", "family" : "Smith", "given" : "T", "non-dropping-particle" : "", "parse-names" : false, "suffix" : "" }, { "dropping-particle" : "", "family" : "Noble", "given" : "M", "non-dropping-particle" : "", "parse-names" : false, "suffix" : "" }, { "dropping-particle" : "", "family" : "Noble", "given" : "S", "non-dropping-particle" : "", "parse-names" : false, "suffix" : "" }, { "dropping-particle" : "", "family" : "Wright", "given" : "G", "non-dropping-particle" : "", "parse-names" : false, "suffix" : "" }, { "dropping-particle" : "", "family" : "McLennan", "given" : "D", "non-dropping-particle" : "", "parse-names" : false, "suffix" : "" }, { "dropping-particle" : "", "family" : "Plunkett", "given" : "E", "non-dropping-particle" : "", "parse-names" : false, "suffix" : "" } ], "id" : "ITEM-1", "issued" : { "date-parts" : [ [ "2015" ] ] }, "title" : "The English Indices of Deprivation 2015", "type" : "webpage" }, "uris" : [ "http://www.mendeley.com/documents/?uuid=4832b26f-15cd-4538-89f1-65a2d1a69946" ] } ], "mendeley" : { "formattedCitation" : "(Smith &lt;i&gt;et al.&lt;/i&gt;, 2015)", "plainTextFormattedCitation" : "(Smith et al., 2015)", "previouslyFormattedCitation" : "(Smith &lt;i&gt;et al.&lt;/i&gt;, 2015)" }, "properties" : {  }, "schema" : "https://github.com/citation-style-language/schema/raw/master/csl-citation.json" }</w:instrText>
      </w:r>
      <w:r w:rsidR="00E31F73" w:rsidRPr="0068488B">
        <w:fldChar w:fldCharType="separate"/>
      </w:r>
      <w:r w:rsidR="00E31F73" w:rsidRPr="0068488B">
        <w:rPr>
          <w:noProof/>
        </w:rPr>
        <w:t xml:space="preserve">(Smith </w:t>
      </w:r>
      <w:r w:rsidR="00E31F73" w:rsidRPr="0068488B">
        <w:rPr>
          <w:i/>
          <w:noProof/>
        </w:rPr>
        <w:t>et al.</w:t>
      </w:r>
      <w:r w:rsidR="00E31F73" w:rsidRPr="0068488B">
        <w:rPr>
          <w:noProof/>
        </w:rPr>
        <w:t>, 2015)</w:t>
      </w:r>
      <w:r w:rsidR="00E31F73" w:rsidRPr="0068488B">
        <w:fldChar w:fldCharType="end"/>
      </w:r>
      <w:r w:rsidR="009A457B" w:rsidRPr="0068488B">
        <w:t xml:space="preserve">. </w:t>
      </w:r>
      <w:r w:rsidRPr="0068488B">
        <w:t>The potential of AHAH has seen it become incorporated by Public Health England within their ‘</w:t>
      </w:r>
      <w:proofErr w:type="spellStart"/>
      <w:r w:rsidRPr="0068488B">
        <w:t>FingerTips</w:t>
      </w:r>
      <w:proofErr w:type="spellEnd"/>
      <w:r w:rsidRPr="0068488B">
        <w:t xml:space="preserve">’ system </w:t>
      </w:r>
      <w:r w:rsidR="003945C6" w:rsidRPr="0068488B">
        <w:t>as an indicator</w:t>
      </w:r>
      <w:r w:rsidRPr="0068488B">
        <w:t xml:space="preserve"> of the wider determinants of health </w:t>
      </w:r>
      <w:r w:rsidR="007D0A42" w:rsidRPr="0068488B">
        <w:fldChar w:fldCharType="begin" w:fldLock="1"/>
      </w:r>
      <w:r w:rsidR="007D0A42" w:rsidRPr="0068488B">
        <w:instrText>ADDIN CSL_CITATION { "citationItems" : [ { "id" : "ITEM-1", "itemData" : { "author" : [ { "dropping-particle" : "", "family" : "Public Health England", "given" : "", "non-dropping-particle" : "", "parse-names" : false, "suffix" : "" } ], "id" : "ITEM-1", "issued" : { "date-parts" : [ [ "2018" ] ] }, "title" : "Wider determinants of health", "type" : "webpage" }, "uris" : [ "http://www.mendeley.com/documents/?uuid=c89c1377-55bb-47dd-8e61-08658a1e843f" ] } ], "mendeley" : { "formattedCitation" : "(Public Health England, 2018)", "plainTextFormattedCitation" : "(Public Health England, 2018)", "previouslyFormattedCitation" : "(Public Health England, 2018)" }, "properties" : {  }, "schema" : "https://github.com/citation-style-language/schema/raw/master/csl-citation.json" }</w:instrText>
      </w:r>
      <w:r w:rsidR="007D0A42" w:rsidRPr="0068488B">
        <w:fldChar w:fldCharType="separate"/>
      </w:r>
      <w:r w:rsidR="007D0A42" w:rsidRPr="0068488B">
        <w:rPr>
          <w:noProof/>
        </w:rPr>
        <w:t>(Public Health England, 2018)</w:t>
      </w:r>
      <w:r w:rsidR="007D0A42" w:rsidRPr="0068488B">
        <w:fldChar w:fldCharType="end"/>
      </w:r>
      <w:r w:rsidRPr="0068488B">
        <w:t>.</w:t>
      </w:r>
      <w:r w:rsidR="00082FB1">
        <w:t xml:space="preserve"> This was following stakeholder embedding in the development of the index, helping to maintain the policy relevance focus of the project.</w:t>
      </w:r>
    </w:p>
    <w:p w14:paraId="02688EE0" w14:textId="77777777" w:rsidR="00610307" w:rsidRPr="0068488B" w:rsidRDefault="00610307"/>
    <w:p w14:paraId="259D01AD" w14:textId="5AF190AF" w:rsidR="00DF7FC6" w:rsidRPr="0068488B" w:rsidRDefault="00DF7FC6" w:rsidP="00372EE3">
      <w:pPr>
        <w:outlineLvl w:val="0"/>
        <w:rPr>
          <w:i/>
        </w:rPr>
      </w:pPr>
      <w:r w:rsidRPr="0068488B">
        <w:rPr>
          <w:i/>
        </w:rPr>
        <w:t>4.3 Limitations</w:t>
      </w:r>
    </w:p>
    <w:p w14:paraId="1356021F" w14:textId="77777777" w:rsidR="00DF7FC6" w:rsidRPr="0068488B" w:rsidRDefault="00DF7FC6" w:rsidP="00DF7FC6"/>
    <w:p w14:paraId="757C3B45" w14:textId="1F397E84" w:rsidR="00DF7FC6" w:rsidRPr="0068488B" w:rsidRDefault="00DF7FC6" w:rsidP="00DF7FC6">
      <w:r w:rsidRPr="0068488B">
        <w:t>There are several limitations of AHAH which can be broadly divided into conceptual and data issues. While the development of a multidimensional index that incorporates multiple environment</w:t>
      </w:r>
      <w:r w:rsidR="00555900" w:rsidRPr="0068488B">
        <w:t xml:space="preserve">al characteristics is important, it assumes a framework that environments </w:t>
      </w:r>
      <w:r w:rsidR="00301960" w:rsidRPr="0068488B">
        <w:t>can be separated into a</w:t>
      </w:r>
      <w:r w:rsidR="00555900" w:rsidRPr="0068488B">
        <w:t xml:space="preserve"> linear </w:t>
      </w:r>
      <w:r w:rsidR="00301960" w:rsidRPr="0068488B">
        <w:t xml:space="preserve">scale of </w:t>
      </w:r>
      <w:r w:rsidR="00555900" w:rsidRPr="0068488B">
        <w:t>positive or negative e</w:t>
      </w:r>
      <w:r w:rsidR="00301960" w:rsidRPr="0068488B">
        <w:t>nvironments. Such a framework is simplistic and ignores that different combinations of neighbourhood features may create positive or negative environments</w:t>
      </w:r>
      <w:r w:rsidR="00EE0FED" w:rsidRPr="0068488B">
        <w:t xml:space="preserve"> </w:t>
      </w:r>
      <w:r w:rsidR="00EE0FED" w:rsidRPr="0068488B">
        <w:fldChar w:fldCharType="begin" w:fldLock="1"/>
      </w:r>
      <w:r w:rsidR="002E6351">
        <w:instrText>ADDIN CSL_CITATION { "citationItems" : [ { "id" : "ITEM-1", "itemData" : { "author" : [ { "dropping-particle" : "", "family" : "Green", "given" : "Mark A", "non-dropping-particle" : "", "parse-names" : false, "suffix" : "" }, { "dropping-particle" : "", "family" : "Vickers", "given" : "Daniel", "non-dropping-particle" : "", "parse-names" : false, "suffix" : "" }, { "dropping-particle" : "", "family" : "Dorling", "given" : "Danny", "non-dropping-particle" : "", "parse-names" : false, "suffix" : "" } ], "container-title" : "Health &amp; Place", "id" : "ITEM-1", "issued" : { "date-parts" : [ [ "2014" ] ] }, "page" : "196-204", "title" : "A neighbourhood level mortality classification of England and Wales, 2006-2009", "type" : "article-journal", "volume" : "30" }, "uris" : [ "http://www.mendeley.com/documents/?uuid=43b4dba1-58e4-4e23-8826-997ea72e3c07" ] } ], "mendeley" : { "formattedCitation" : "(Green, Vickers and Dorling, 2014)", "manualFormatting" : "(Author et al., 2014)", "plainTextFormattedCitation" : "(Green, Vickers and Dorling, 2014)", "previouslyFormattedCitation" : "(Green, Vickers and Dorling, 2014)" }, "properties" : {  }, "schema" : "https://github.com/citation-style-language/schema/raw/master/csl-citation.json" }</w:instrText>
      </w:r>
      <w:r w:rsidR="00EE0FED" w:rsidRPr="0068488B">
        <w:fldChar w:fldCharType="separate"/>
      </w:r>
      <w:r w:rsidR="00EE0FED" w:rsidRPr="0068488B">
        <w:rPr>
          <w:noProof/>
        </w:rPr>
        <w:t>(</w:t>
      </w:r>
      <w:r w:rsidR="00273EFE">
        <w:rPr>
          <w:noProof/>
        </w:rPr>
        <w:t xml:space="preserve">Author </w:t>
      </w:r>
      <w:r w:rsidR="00273EFE">
        <w:rPr>
          <w:i/>
          <w:noProof/>
        </w:rPr>
        <w:t>et al.</w:t>
      </w:r>
      <w:r w:rsidR="00EE0FED" w:rsidRPr="0068488B">
        <w:rPr>
          <w:noProof/>
        </w:rPr>
        <w:t>, 2014)</w:t>
      </w:r>
      <w:r w:rsidR="00EE0FED" w:rsidRPr="0068488B">
        <w:fldChar w:fldCharType="end"/>
      </w:r>
      <w:r w:rsidR="00EE0FED" w:rsidRPr="0068488B">
        <w:t>.</w:t>
      </w:r>
      <w:r w:rsidRPr="0068488B">
        <w:t xml:space="preserve"> </w:t>
      </w:r>
      <w:r w:rsidR="00C536EC" w:rsidRPr="0068488B">
        <w:fldChar w:fldCharType="begin" w:fldLock="1"/>
      </w:r>
      <w:r w:rsidR="00E31F73" w:rsidRPr="0068488B">
        <w:instrText>ADDIN CSL_CITATION { "citationItems" : [ { "id" : "ITEM-1", "itemData" : { "author" : [ { "dropping-particle" : "", "family" : "Richardson", "given" : "Elizabeth", "non-dropping-particle" : "", "parse-names" : false, "suffix" : "" }, { "dropping-particle" : "", "family" : "Mitchell", "given" : "Richard", "non-dropping-particle" : "", "parse-names" : false, "suffix" : "" }, { "dropping-particle" : "", "family" : "Shortt", "given" : "Niamh", "non-dropping-particle" : "", "parse-names" : false, "suffix" : "" }, { "dropping-particle" : "", "family" : "Pearce", "given" : "Jamie", "non-dropping-particle" : "", "parse-names" : false, "suffix" : "" }, { "dropping-particle" : "", "family" : "Dawson", "given" : "Terence", "non-dropping-particle" : "", "parse-names" : false, "suffix" : "" } ], "container-title" : "Environment and Planning A", "id" : "ITEM-1", "issued" : { "date-parts" : [ [ "2010" ] ] }, "page" : "1650-1668", "title" : "Developing summary measures of health-related multiple physical environmental deprivation for epidemiological research", "type" : "article-journal", "volume" : "42" }, "uris" : [ "http://www.mendeley.com/documents/?uuid=365c9b16-a7d9-41b1-ba0b-ebde58033ad6" ] } ], "mendeley" : { "formattedCitation" : "(Richardson &lt;i&gt;et al.&lt;/i&gt;, 2010)", "manualFormatting" : "Richardson et al. (2010)", "plainTextFormattedCitation" : "(Richardson et al., 2010)", "previouslyFormattedCitation" : "(Richardson &lt;i&gt;et al.&lt;/i&gt;, 2010)" }, "properties" : {  }, "schema" : "https://github.com/citation-style-language/schema/raw/master/csl-citation.json" }</w:instrText>
      </w:r>
      <w:r w:rsidR="00C536EC" w:rsidRPr="0068488B">
        <w:fldChar w:fldCharType="separate"/>
      </w:r>
      <w:r w:rsidR="00C536EC" w:rsidRPr="0068488B">
        <w:rPr>
          <w:noProof/>
        </w:rPr>
        <w:t xml:space="preserve">Richardson </w:t>
      </w:r>
      <w:r w:rsidR="00C536EC" w:rsidRPr="0068488B">
        <w:rPr>
          <w:i/>
          <w:noProof/>
        </w:rPr>
        <w:t>et al.</w:t>
      </w:r>
      <w:r w:rsidR="00C536EC" w:rsidRPr="0068488B">
        <w:rPr>
          <w:noProof/>
        </w:rPr>
        <w:t xml:space="preserve"> (2010)</w:t>
      </w:r>
      <w:r w:rsidR="00C536EC" w:rsidRPr="0068488B">
        <w:fldChar w:fldCharType="end"/>
      </w:r>
      <w:r w:rsidR="00301960" w:rsidRPr="0068488B">
        <w:t xml:space="preserve"> extended their index through developing a classification to examine the complexity in neighbourhood features and extending AHAH accordingly will be important. </w:t>
      </w:r>
    </w:p>
    <w:p w14:paraId="67411332" w14:textId="77777777" w:rsidR="00DF7FC6" w:rsidRPr="0068488B" w:rsidRDefault="00DF7FC6" w:rsidP="00DF7FC6"/>
    <w:p w14:paraId="0947271A" w14:textId="77777777" w:rsidR="00A4331C" w:rsidRPr="0068488B" w:rsidRDefault="00DF7FC6" w:rsidP="00A4331C">
      <w:r w:rsidRPr="0068488B">
        <w:lastRenderedPageBreak/>
        <w:t xml:space="preserve">The </w:t>
      </w:r>
      <w:r w:rsidR="00301960" w:rsidRPr="0068488B">
        <w:t xml:space="preserve">input </w:t>
      </w:r>
      <w:r w:rsidRPr="0068488B">
        <w:t xml:space="preserve">measures </w:t>
      </w:r>
      <w:r w:rsidR="00301960" w:rsidRPr="0068488B">
        <w:t>included in AHAH</w:t>
      </w:r>
      <w:r w:rsidRPr="0068488B">
        <w:t xml:space="preserve"> do not constitute all features of environments that may influence health. </w:t>
      </w:r>
      <w:r w:rsidR="00A4331C" w:rsidRPr="0068488B">
        <w:t>We focused on environmental aspects that we had data on and where the direction of association to health was clear. For example, we avoided incorporating other measures of the food environment such as access to convenience stores or supermarkets since such outlets sell both positive and negative foods/drinks</w:t>
      </w:r>
      <w:r w:rsidR="00301960" w:rsidRPr="0068488B">
        <w:t xml:space="preserve">. </w:t>
      </w:r>
      <w:r w:rsidR="00A4331C" w:rsidRPr="0068488B">
        <w:t xml:space="preserve">For these reasons, measures such as off-licenses and tobacconists will underestimate the issues they intend to measure, since alcohol and tobacco can be purchased wider than purely specialist outlets. </w:t>
      </w:r>
    </w:p>
    <w:p w14:paraId="09B3D947" w14:textId="77777777" w:rsidR="00A4331C" w:rsidRPr="0068488B" w:rsidRDefault="00A4331C" w:rsidP="00DF7FC6"/>
    <w:p w14:paraId="00517D5C" w14:textId="79930091" w:rsidR="00301960" w:rsidRPr="0068488B" w:rsidRDefault="00301960" w:rsidP="00DF7FC6">
      <w:r w:rsidRPr="0068488B">
        <w:t>It may have been useful to also incorporate features of the social environment (e.g. poverty level, housing quality, access to good schools) as well given the wide literature demonstrating it to be an important determinant of health</w:t>
      </w:r>
      <w:r w:rsidR="00EE0FED" w:rsidRPr="0068488B">
        <w:t xml:space="preserve"> </w:t>
      </w:r>
      <w:r w:rsidR="00C64DE9" w:rsidRPr="0068488B">
        <w:fldChar w:fldCharType="begin" w:fldLock="1"/>
      </w:r>
      <w:r w:rsidR="00331189" w:rsidRPr="0068488B">
        <w:instrText>ADDIN CSL_CITATION { "citationItems" : [ { "id" : "ITEM-1", "itemData" : { "DOI" : "10.1146/annurev.soc.012809.102529.Socioeconomic", "ISBN" : "0360-0572 (Print)\\r0360-0572 (Linking)", "ISSN" : "0360-0572", "PMID" : "21909182", "abstract" : "The inverse relationships between socioeconomic status (SES) and unhealthy behaviors such as tobacco use, physical inactivity, and poor nutrition have been well demonstrated empirically but encompass diverse underlying causal mechanisms. These mechanisms have special theoretical importance because disparities in health behaviors, unlike disparities in many other components of health, involve something more than the ability to use income to purchase good health. Based on a review of broad literatures in sociology, economics, and public health, we classify explanations of higher smoking, lower exercise, poorer diet, and excess weight among low-SES persons into nine broad groups that specify related but conceptually distinct mechanisms. The lack of clear support for any one explanation suggests that the literature on SES disparities in health and health behaviors can do more to design studies that better test for the importance of the varied mechanisms.", "author" : [ { "dropping-particle" : "", "family" : "Pampel", "given" : "Fred C", "non-dropping-particle" : "", "parse-names" : false, "suffix" : "" }, { "dropping-particle" : "", "family" : "Krueger", "given" : "PM", "non-dropping-particle" : "", "parse-names" : false, "suffix" : "" }, { "dropping-particle" : "", "family" : "Denney", "given" : "JT", "non-dropping-particle" : "", "parse-names" : false, "suffix" : "" } ], "container-title" : "Annual Review of Sociology", "id" : "ITEM-1", "issued" : { "date-parts" : [ [ "2010" ] ] }, "page" : "349-370", "title" : "Socioeconomic disparities in health behaviors", "type" : "article-journal", "volume" : "36" }, "uris" : [ "http://www.mendeley.com/documents/?uuid=0ddc764f-1ccc-4189-887b-ff9ce2d86cf7" ] }, { "id" : "ITEM-2", "itemData" : { "author" : [ { "dropping-particle" : "", "family" : "Sampson", "given" : "Robert J", "non-dropping-particle" : "", "parse-names" : false, "suffix" : "" } ], "id" : "ITEM-2", "issued" : { "date-parts" : [ [ "2012" ] ] }, "publisher" : "University of Chicago Press", "publisher-place" : "London", "title" : "Great American City: Chicago and the enduring neighbourhood effect", "type" : "book" }, "uris" : [ "http://www.mendeley.com/documents/?uuid=585594c6-083b-4564-8d39-acf97db739f9" ] } ], "mendeley" : { "formattedCitation" : "(Pampel, Krueger and Denney, 2010; Sampson, 2012)", "plainTextFormattedCitation" : "(Pampel, Krueger and Denney, 2010; Sampson, 2012)", "previouslyFormattedCitation" : "(Pampel, Krueger and Denney, 2010; Sampson, 2012)" }, "properties" : {  }, "schema" : "https://github.com/citation-style-language/schema/raw/master/csl-citation.json" }</w:instrText>
      </w:r>
      <w:r w:rsidR="00C64DE9" w:rsidRPr="0068488B">
        <w:fldChar w:fldCharType="separate"/>
      </w:r>
      <w:r w:rsidR="00331189" w:rsidRPr="0068488B">
        <w:rPr>
          <w:noProof/>
        </w:rPr>
        <w:t>(Pampel, Krueger and Denney, 2010; Sampson, 2012)</w:t>
      </w:r>
      <w:r w:rsidR="00C64DE9" w:rsidRPr="0068488B">
        <w:fldChar w:fldCharType="end"/>
      </w:r>
      <w:r w:rsidRPr="0068488B">
        <w:t xml:space="preserve">. </w:t>
      </w:r>
      <w:r w:rsidR="00A4331C" w:rsidRPr="0068488B">
        <w:t xml:space="preserve">We opted to avoid such </w:t>
      </w:r>
      <w:r w:rsidR="0070518B" w:rsidRPr="0068488B">
        <w:t>incorporating the social environment within AHAH</w:t>
      </w:r>
      <w:r w:rsidR="00A4331C" w:rsidRPr="0068488B">
        <w:t xml:space="preserve"> since we did not wish to replicate common deprivation measures. Table 2 demonstrates that AHAH was not correlated to IMD, and therefore exploring the interaction between these measures presents an exciting opportunity for future research.</w:t>
      </w:r>
    </w:p>
    <w:p w14:paraId="44FB28DB" w14:textId="77777777" w:rsidR="00DF7FC6" w:rsidRPr="0068488B" w:rsidRDefault="00DF7FC6" w:rsidP="00DF7FC6"/>
    <w:p w14:paraId="4F4D4891" w14:textId="1789BB8E" w:rsidR="00DF7FC6" w:rsidRPr="0068488B" w:rsidRDefault="00DF7FC6">
      <w:r w:rsidRPr="0068488B">
        <w:t xml:space="preserve">Each input </w:t>
      </w:r>
      <w:r w:rsidR="00A4331C" w:rsidRPr="0068488B">
        <w:t>measure and the overall domain scores</w:t>
      </w:r>
      <w:r w:rsidRPr="0068488B">
        <w:t xml:space="preserve"> were weighted equally, however they may not contribute equally to</w:t>
      </w:r>
      <w:r w:rsidR="00862682">
        <w:t>wards</w:t>
      </w:r>
      <w:r w:rsidRPr="0068488B">
        <w:t xml:space="preserve"> influencing health. We selected equal weightings because there was no agreement across the literature over how to fairly weight each input.</w:t>
      </w:r>
      <w:r w:rsidR="00A4331C" w:rsidRPr="0068488B">
        <w:t xml:space="preserve"> Identifying the relative contributions of each domain and input would not only be useful both to refine AHAH to accurately reflect healthy environments, but would also aid policy makers to prioritise which aspects of environments to tackle.</w:t>
      </w:r>
      <w:r w:rsidR="0037721B" w:rsidRPr="0068488B">
        <w:t xml:space="preserve"> Through making all of the inputs openly available, users can also alter and refine how the index is constructed to reflect their needs.</w:t>
      </w:r>
    </w:p>
    <w:p w14:paraId="62E5D158" w14:textId="77777777" w:rsidR="00DF7FC6" w:rsidRPr="0068488B" w:rsidRDefault="00DF7FC6"/>
    <w:p w14:paraId="3CBB5853" w14:textId="645886AF" w:rsidR="00E470F2" w:rsidRPr="0068488B" w:rsidRDefault="00E470F2" w:rsidP="00372EE3">
      <w:pPr>
        <w:outlineLvl w:val="0"/>
        <w:rPr>
          <w:b/>
        </w:rPr>
      </w:pPr>
      <w:r w:rsidRPr="0068488B">
        <w:rPr>
          <w:b/>
        </w:rPr>
        <w:t xml:space="preserve">5.0 </w:t>
      </w:r>
      <w:r w:rsidR="007D0A42" w:rsidRPr="0068488B">
        <w:rPr>
          <w:b/>
        </w:rPr>
        <w:t>Summary</w:t>
      </w:r>
    </w:p>
    <w:p w14:paraId="7A383FF7" w14:textId="77777777" w:rsidR="00D801FA" w:rsidRPr="0068488B" w:rsidRDefault="00D801FA"/>
    <w:p w14:paraId="4F9AD75B" w14:textId="113AB511" w:rsidR="00EB3B51" w:rsidRPr="0068488B" w:rsidRDefault="0069299A">
      <w:r w:rsidRPr="0068488B">
        <w:t>Our open source suite of measures offer</w:t>
      </w:r>
      <w:r w:rsidR="008B194E" w:rsidRPr="0068488B">
        <w:t>s</w:t>
      </w:r>
      <w:r w:rsidRPr="0068488B">
        <w:t xml:space="preserve"> </w:t>
      </w:r>
      <w:r w:rsidR="002A0007" w:rsidRPr="0068488B">
        <w:t xml:space="preserve">a useful </w:t>
      </w:r>
      <w:r w:rsidR="00EE0FED" w:rsidRPr="0068488B">
        <w:t>resource</w:t>
      </w:r>
      <w:r w:rsidR="002A0007" w:rsidRPr="0068488B">
        <w:t xml:space="preserve"> </w:t>
      </w:r>
      <w:r w:rsidRPr="0068488B">
        <w:t xml:space="preserve">for understanding the accessibility of small areas to positive and negative features of the built and physical environment. </w:t>
      </w:r>
      <w:r w:rsidR="00EE0FED" w:rsidRPr="0068488B">
        <w:t xml:space="preserve">We extend </w:t>
      </w:r>
      <w:r w:rsidR="00022BAA" w:rsidRPr="0068488B">
        <w:t xml:space="preserve">previous approaches towards designing health-related indicators through creating a multidimensional measure incorporating information from 14 health-related features of the environment. </w:t>
      </w:r>
      <w:r w:rsidR="00EB3B51" w:rsidRPr="0068488B">
        <w:t xml:space="preserve">All data including the index, domain scores and input values are available to downloaded freely via the interactive web mapping tool </w:t>
      </w:r>
      <w:hyperlink r:id="rId12" w:history="1">
        <w:r w:rsidR="00EB3B51" w:rsidRPr="0068488B">
          <w:rPr>
            <w:rStyle w:val="Hyperlink"/>
          </w:rPr>
          <w:t>http://maps.cdrc.ac.uk</w:t>
        </w:r>
      </w:hyperlink>
      <w:r w:rsidR="00EB3B51" w:rsidRPr="0068488B">
        <w:t xml:space="preserve"> (the postcode level inputs are also available upon request via the Consumer Data Research Centre). </w:t>
      </w:r>
    </w:p>
    <w:p w14:paraId="02449C2C" w14:textId="77777777" w:rsidR="00EB3B51" w:rsidRPr="0068488B" w:rsidRDefault="00EB3B51"/>
    <w:p w14:paraId="668E6530" w14:textId="531D01DD" w:rsidR="00B03020" w:rsidRPr="0068488B" w:rsidRDefault="005E6FF6" w:rsidP="00372EE3">
      <w:pPr>
        <w:outlineLvl w:val="0"/>
        <w:rPr>
          <w:b/>
        </w:rPr>
      </w:pPr>
      <w:r w:rsidRPr="0068488B">
        <w:rPr>
          <w:b/>
        </w:rPr>
        <w:t>6.0 Acknowledgements</w:t>
      </w:r>
    </w:p>
    <w:p w14:paraId="7FCCC497" w14:textId="77777777" w:rsidR="00B03020" w:rsidRPr="0068488B" w:rsidRDefault="00B03020"/>
    <w:p w14:paraId="0115B590" w14:textId="35AE4229" w:rsidR="00B03020" w:rsidRPr="0068488B" w:rsidRDefault="00273EFE">
      <w:r>
        <w:t>Author</w:t>
      </w:r>
      <w:r w:rsidR="00E67D94" w:rsidRPr="0068488B">
        <w:t xml:space="preserve"> and </w:t>
      </w:r>
      <w:r>
        <w:t>Author [details removed for peer review]</w:t>
      </w:r>
      <w:r w:rsidR="00E67D94" w:rsidRPr="0068488B">
        <w:t xml:space="preserve"> contributed equally to the paper and would like to be nominated as joint first author. </w:t>
      </w:r>
      <w:r w:rsidR="00CD75DA" w:rsidRPr="0068488B">
        <w:t xml:space="preserve">We would like to thank the support and advice provided by Public Health England during the development of AHAH. </w:t>
      </w:r>
      <w:r w:rsidR="00D12C94" w:rsidRPr="0068488B">
        <w:t xml:space="preserve">This work was supported by the Economic and Social Research Council [grant number ES/L011840/1]. All data can be accessed through </w:t>
      </w:r>
      <w:hyperlink r:id="rId13" w:history="1">
        <w:r w:rsidR="00D12C94" w:rsidRPr="0068488B">
          <w:rPr>
            <w:rStyle w:val="Hyperlink"/>
          </w:rPr>
          <w:t>http://maps.cdrc.ac.uk</w:t>
        </w:r>
      </w:hyperlink>
      <w:r w:rsidR="00D12C94" w:rsidRPr="0068488B">
        <w:t xml:space="preserve"> and code for reproducing the work is available upon request.</w:t>
      </w:r>
      <w:r w:rsidR="00DD6D3C">
        <w:t xml:space="preserve"> Figure 1 copyright statement: Contains National Statistics data © Crown c</w:t>
      </w:r>
      <w:r w:rsidR="00E74F99">
        <w:t>opyright and database right 2018</w:t>
      </w:r>
      <w:r w:rsidR="00DD6D3C">
        <w:t>. Contains Ordnance Survey data © Crown c</w:t>
      </w:r>
      <w:r w:rsidR="00E74F99">
        <w:t>opyright and database right 2018</w:t>
      </w:r>
      <w:r w:rsidR="00DD6D3C">
        <w:t>.</w:t>
      </w:r>
    </w:p>
    <w:p w14:paraId="1B42FFCF" w14:textId="77777777" w:rsidR="00C536EC" w:rsidRPr="0068488B" w:rsidRDefault="00C536EC"/>
    <w:p w14:paraId="745C57B3" w14:textId="159D7460" w:rsidR="00C536EC" w:rsidRPr="0068488B" w:rsidRDefault="00C536EC">
      <w:r w:rsidRPr="0068488B">
        <w:rPr>
          <w:b/>
        </w:rPr>
        <w:t>7.0 References</w:t>
      </w:r>
    </w:p>
    <w:p w14:paraId="54865493" w14:textId="77777777" w:rsidR="00C536EC" w:rsidRDefault="00C536EC"/>
    <w:p w14:paraId="553FD16C" w14:textId="47B7E67B" w:rsidR="00273EFE" w:rsidRDefault="00273EFE">
      <w:r>
        <w:t>Author et al. 2014</w:t>
      </w:r>
      <w:r w:rsidRPr="00273EFE">
        <w:t xml:space="preserve"> [details removed for peer review]</w:t>
      </w:r>
      <w:r>
        <w:t>.</w:t>
      </w:r>
    </w:p>
    <w:p w14:paraId="0E505393" w14:textId="5D968F47" w:rsidR="00273EFE" w:rsidRPr="0068488B" w:rsidRDefault="00273EFE">
      <w:r>
        <w:t xml:space="preserve">Author et al. 2017 </w:t>
      </w:r>
      <w:r w:rsidRPr="00273EFE">
        <w:t>[details removed for peer review]</w:t>
      </w:r>
      <w:r>
        <w:t>.</w:t>
      </w:r>
    </w:p>
    <w:p w14:paraId="00BA54C8" w14:textId="14480DB5" w:rsidR="000D0546" w:rsidRPr="000D0546" w:rsidRDefault="00C536EC" w:rsidP="000D0546">
      <w:pPr>
        <w:widowControl w:val="0"/>
        <w:autoSpaceDE w:val="0"/>
        <w:autoSpaceDN w:val="0"/>
        <w:adjustRightInd w:val="0"/>
        <w:rPr>
          <w:rFonts w:eastAsia="Times New Roman"/>
          <w:noProof/>
        </w:rPr>
      </w:pPr>
      <w:r w:rsidRPr="0068488B">
        <w:fldChar w:fldCharType="begin" w:fldLock="1"/>
      </w:r>
      <w:r w:rsidRPr="0068488B">
        <w:instrText xml:space="preserve">ADDIN Mendeley Bibliography CSL_BIBLIOGRAPHY </w:instrText>
      </w:r>
      <w:r w:rsidRPr="0068488B">
        <w:fldChar w:fldCharType="separate"/>
      </w:r>
      <w:r w:rsidR="000D0546" w:rsidRPr="000D0546">
        <w:rPr>
          <w:rFonts w:eastAsia="Times New Roman"/>
          <w:noProof/>
        </w:rPr>
        <w:t xml:space="preserve">Brennan, J. and Martin, E. (2012) ‘Spatial proximity is more than just a distance measure’, </w:t>
      </w:r>
      <w:r w:rsidR="000D0546" w:rsidRPr="000D0546">
        <w:rPr>
          <w:rFonts w:eastAsia="Times New Roman"/>
          <w:i/>
          <w:iCs/>
          <w:noProof/>
        </w:rPr>
        <w:lastRenderedPageBreak/>
        <w:t>International Journal of Human-Computer Studies</w:t>
      </w:r>
      <w:r w:rsidR="000D0546" w:rsidRPr="000D0546">
        <w:rPr>
          <w:rFonts w:eastAsia="Times New Roman"/>
          <w:noProof/>
        </w:rPr>
        <w:t>, 70(1), pp. 88–106.</w:t>
      </w:r>
    </w:p>
    <w:p w14:paraId="07532E1D" w14:textId="77777777"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Brookes, D. </w:t>
      </w:r>
      <w:r w:rsidRPr="000D0546">
        <w:rPr>
          <w:rFonts w:eastAsia="Times New Roman"/>
          <w:i/>
          <w:iCs/>
          <w:noProof/>
        </w:rPr>
        <w:t>et al.</w:t>
      </w:r>
      <w:r w:rsidRPr="000D0546">
        <w:rPr>
          <w:rFonts w:eastAsia="Times New Roman"/>
          <w:noProof/>
        </w:rPr>
        <w:t xml:space="preserve"> (2016) </w:t>
      </w:r>
      <w:r w:rsidRPr="000D0546">
        <w:rPr>
          <w:rFonts w:eastAsia="Times New Roman"/>
          <w:i/>
          <w:iCs/>
          <w:noProof/>
        </w:rPr>
        <w:t>Technical report on UK supplementary assessment under the Air Quality Directive (2008/50/EC), the Air Quality Framework Directive (96/62/EC) and Fourth Daughter Directive (2004/107/EC) for 2014.</w:t>
      </w:r>
      <w:r w:rsidRPr="000D0546">
        <w:rPr>
          <w:rFonts w:eastAsia="Times New Roman"/>
          <w:noProof/>
        </w:rPr>
        <w:t xml:space="preserve"> Available at: https://uk-air.defra.gov.uk/assets/documents/reports/cat09/1611011538_AQ0650_2014_MAAQ_technical_report.pdf.</w:t>
      </w:r>
    </w:p>
    <w:p w14:paraId="1D1CBD85" w14:textId="77777777"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Cherrie, M. </w:t>
      </w:r>
      <w:r w:rsidRPr="000D0546">
        <w:rPr>
          <w:rFonts w:eastAsia="Times New Roman"/>
          <w:i/>
          <w:iCs/>
          <w:noProof/>
        </w:rPr>
        <w:t>et al.</w:t>
      </w:r>
      <w:r w:rsidRPr="000D0546">
        <w:rPr>
          <w:rFonts w:eastAsia="Times New Roman"/>
          <w:noProof/>
        </w:rPr>
        <w:t xml:space="preserve"> (2018) ‘Green space and cognitive ageing: A retrospective life course analysis in the Lothian Birth Cohort 1936’, </w:t>
      </w:r>
      <w:r w:rsidRPr="000D0546">
        <w:rPr>
          <w:rFonts w:eastAsia="Times New Roman"/>
          <w:i/>
          <w:iCs/>
          <w:noProof/>
        </w:rPr>
        <w:t>Social Science &amp; Medicine</w:t>
      </w:r>
      <w:r w:rsidRPr="000D0546">
        <w:rPr>
          <w:rFonts w:eastAsia="Times New Roman"/>
          <w:noProof/>
        </w:rPr>
        <w:t>, 196, pp. 56–65.</w:t>
      </w:r>
    </w:p>
    <w:p w14:paraId="729F5205" w14:textId="77777777"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Cummins, S. </w:t>
      </w:r>
      <w:r w:rsidRPr="000D0546">
        <w:rPr>
          <w:rFonts w:eastAsia="Times New Roman"/>
          <w:i/>
          <w:iCs/>
          <w:noProof/>
        </w:rPr>
        <w:t>et al.</w:t>
      </w:r>
      <w:r w:rsidRPr="000D0546">
        <w:rPr>
          <w:rFonts w:eastAsia="Times New Roman"/>
          <w:noProof/>
        </w:rPr>
        <w:t xml:space="preserve"> (2007) ‘Understanding and representing “place” in health research: A relational approach’, </w:t>
      </w:r>
      <w:r w:rsidRPr="000D0546">
        <w:rPr>
          <w:rFonts w:eastAsia="Times New Roman"/>
          <w:i/>
          <w:iCs/>
          <w:noProof/>
        </w:rPr>
        <w:t>Social Science &amp; Medicine</w:t>
      </w:r>
      <w:r w:rsidRPr="000D0546">
        <w:rPr>
          <w:rFonts w:eastAsia="Times New Roman"/>
          <w:noProof/>
        </w:rPr>
        <w:t>, 65(9), pp. 1825–1838.</w:t>
      </w:r>
    </w:p>
    <w:p w14:paraId="651A82F0" w14:textId="77777777"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DEFRA (2015) </w:t>
      </w:r>
      <w:r w:rsidRPr="000D0546">
        <w:rPr>
          <w:rFonts w:eastAsia="Times New Roman"/>
          <w:i/>
          <w:iCs/>
          <w:noProof/>
        </w:rPr>
        <w:t>2010 to 2015 government policy: environmental quality</w:t>
      </w:r>
      <w:r w:rsidRPr="000D0546">
        <w:rPr>
          <w:rFonts w:eastAsia="Times New Roman"/>
          <w:noProof/>
        </w:rPr>
        <w:t>. Available at: https://www.gov.uk/government/publications/2010-to-2015-government-policy-environmental-quality/2010-to-2015-government-policy-environmental-quality.</w:t>
      </w:r>
    </w:p>
    <w:p w14:paraId="451E0FD2" w14:textId="77777777"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Diez-Roux, A. (2001) ‘Investigating Neighborhood and Area Effects on Health’, </w:t>
      </w:r>
      <w:r w:rsidRPr="000D0546">
        <w:rPr>
          <w:rFonts w:eastAsia="Times New Roman"/>
          <w:i/>
          <w:iCs/>
          <w:noProof/>
        </w:rPr>
        <w:t>American Journal of Public Health</w:t>
      </w:r>
      <w:r w:rsidRPr="000D0546">
        <w:rPr>
          <w:rFonts w:eastAsia="Times New Roman"/>
          <w:noProof/>
        </w:rPr>
        <w:t>, 91(11), pp. 1783–1789.</w:t>
      </w:r>
    </w:p>
    <w:p w14:paraId="2D51D4F0" w14:textId="77777777"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Dunn-Rankin, P. (1983) </w:t>
      </w:r>
      <w:r w:rsidRPr="000D0546">
        <w:rPr>
          <w:rFonts w:eastAsia="Times New Roman"/>
          <w:i/>
          <w:iCs/>
          <w:noProof/>
        </w:rPr>
        <w:t>Scaling methods</w:t>
      </w:r>
      <w:r w:rsidRPr="000D0546">
        <w:rPr>
          <w:rFonts w:eastAsia="Times New Roman"/>
          <w:noProof/>
        </w:rPr>
        <w:t>. Hillsdale: Lawrence Erlbaum Associates.</w:t>
      </w:r>
    </w:p>
    <w:p w14:paraId="3762D960" w14:textId="77777777"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Fraser, L. and Edwards, K. (2010) ‘The association between the geography of fast food outlets and childhood obesity rates in Leeds, UK’, </w:t>
      </w:r>
      <w:r w:rsidRPr="000D0546">
        <w:rPr>
          <w:rFonts w:eastAsia="Times New Roman"/>
          <w:i/>
          <w:iCs/>
          <w:noProof/>
        </w:rPr>
        <w:t>Health &amp; Place</w:t>
      </w:r>
      <w:r w:rsidRPr="000D0546">
        <w:rPr>
          <w:rFonts w:eastAsia="Times New Roman"/>
          <w:noProof/>
        </w:rPr>
        <w:t>, 16(6), pp. 1124–1128.</w:t>
      </w:r>
    </w:p>
    <w:p w14:paraId="6639F7B6" w14:textId="77777777"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Furler, J. S. </w:t>
      </w:r>
      <w:r w:rsidRPr="000D0546">
        <w:rPr>
          <w:rFonts w:eastAsia="Times New Roman"/>
          <w:i/>
          <w:iCs/>
          <w:noProof/>
        </w:rPr>
        <w:t>et al.</w:t>
      </w:r>
      <w:r w:rsidRPr="000D0546">
        <w:rPr>
          <w:rFonts w:eastAsia="Times New Roman"/>
          <w:noProof/>
        </w:rPr>
        <w:t xml:space="preserve"> (2002) ‘The inverse care law revisited: impact of disadvantaged location on accessing longer GP consultation times’, </w:t>
      </w:r>
      <w:r w:rsidRPr="000D0546">
        <w:rPr>
          <w:rFonts w:eastAsia="Times New Roman"/>
          <w:i/>
          <w:iCs/>
          <w:noProof/>
        </w:rPr>
        <w:t>Medical Journal of Australia</w:t>
      </w:r>
      <w:r w:rsidRPr="000D0546">
        <w:rPr>
          <w:rFonts w:eastAsia="Times New Roman"/>
          <w:noProof/>
        </w:rPr>
        <w:t>, 177(2), pp. 80–83.</w:t>
      </w:r>
    </w:p>
    <w:p w14:paraId="58E0F807" w14:textId="77777777"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Gatrell, A. C. (2005) ‘Complexity theory and geographies of health:a critical assessment’, </w:t>
      </w:r>
      <w:r w:rsidRPr="000D0546">
        <w:rPr>
          <w:rFonts w:eastAsia="Times New Roman"/>
          <w:i/>
          <w:iCs/>
          <w:noProof/>
        </w:rPr>
        <w:t>Social Science &amp; Medicine</w:t>
      </w:r>
      <w:r w:rsidRPr="000D0546">
        <w:rPr>
          <w:rFonts w:eastAsia="Times New Roman"/>
          <w:noProof/>
        </w:rPr>
        <w:t>, 60, pp. 2661–2671.</w:t>
      </w:r>
    </w:p>
    <w:p w14:paraId="4998087F" w14:textId="77777777"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Goldberg, D. P. </w:t>
      </w:r>
      <w:r w:rsidRPr="000D0546">
        <w:rPr>
          <w:rFonts w:eastAsia="Times New Roman"/>
          <w:i/>
          <w:iCs/>
          <w:noProof/>
        </w:rPr>
        <w:t>et al.</w:t>
      </w:r>
      <w:r w:rsidRPr="000D0546">
        <w:rPr>
          <w:rFonts w:eastAsia="Times New Roman"/>
          <w:noProof/>
        </w:rPr>
        <w:t xml:space="preserve"> (1997) ‘The validity of two versions of the GHQ in the WHO study of mental illness in general health care’, </w:t>
      </w:r>
      <w:r w:rsidRPr="000D0546">
        <w:rPr>
          <w:rFonts w:eastAsia="Times New Roman"/>
          <w:i/>
          <w:iCs/>
          <w:noProof/>
        </w:rPr>
        <w:t>Psychological Medicine</w:t>
      </w:r>
      <w:r w:rsidRPr="000D0546">
        <w:rPr>
          <w:rFonts w:eastAsia="Times New Roman"/>
          <w:noProof/>
        </w:rPr>
        <w:t>, 27(1), pp. 191–197.</w:t>
      </w:r>
    </w:p>
    <w:p w14:paraId="688AD5D0" w14:textId="77777777"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Goldberg, D. P. and Williams, P. (1988) </w:t>
      </w:r>
      <w:r w:rsidRPr="000D0546">
        <w:rPr>
          <w:rFonts w:eastAsia="Times New Roman"/>
          <w:i/>
          <w:iCs/>
          <w:noProof/>
        </w:rPr>
        <w:t>A user’s guide to the General Health Questionnaire</w:t>
      </w:r>
      <w:r w:rsidRPr="000D0546">
        <w:rPr>
          <w:rFonts w:eastAsia="Times New Roman"/>
          <w:noProof/>
        </w:rPr>
        <w:t>. Windsor: NFER-Nelson.</w:t>
      </w:r>
    </w:p>
    <w:p w14:paraId="08D5FD86" w14:textId="28451DE2" w:rsidR="000D0546" w:rsidRPr="000D0546" w:rsidRDefault="000D0546" w:rsidP="000D0546">
      <w:pPr>
        <w:widowControl w:val="0"/>
        <w:autoSpaceDE w:val="0"/>
        <w:autoSpaceDN w:val="0"/>
        <w:adjustRightInd w:val="0"/>
        <w:rPr>
          <w:rFonts w:eastAsia="Times New Roman"/>
          <w:noProof/>
        </w:rPr>
      </w:pPr>
      <w:bookmarkStart w:id="0" w:name="_GoBack"/>
      <w:bookmarkEnd w:id="0"/>
      <w:r w:rsidRPr="000D0546">
        <w:rPr>
          <w:rFonts w:eastAsia="Times New Roman"/>
          <w:noProof/>
        </w:rPr>
        <w:t xml:space="preserve">Haynes, R., Lovett, A. and Sunnenberg, G. (2003) ‘Potential Accessibility, Travel Time, and Consumer Choice: Geographical Variations in General Medical Practice Registrations in Eastern England’, </w:t>
      </w:r>
      <w:r w:rsidRPr="000D0546">
        <w:rPr>
          <w:rFonts w:eastAsia="Times New Roman"/>
          <w:i/>
          <w:iCs/>
          <w:noProof/>
        </w:rPr>
        <w:t>Environment and Planning A</w:t>
      </w:r>
      <w:r w:rsidR="009847C6">
        <w:rPr>
          <w:rFonts w:eastAsia="Times New Roman"/>
          <w:noProof/>
        </w:rPr>
        <w:t>, 35(10), pp. 1733–1750.</w:t>
      </w:r>
    </w:p>
    <w:p w14:paraId="146BB61B" w14:textId="77777777"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Jones, A. </w:t>
      </w:r>
      <w:r w:rsidRPr="000D0546">
        <w:rPr>
          <w:rFonts w:eastAsia="Times New Roman"/>
          <w:i/>
          <w:iCs/>
          <w:noProof/>
        </w:rPr>
        <w:t>et al.</w:t>
      </w:r>
      <w:r w:rsidRPr="000D0546">
        <w:rPr>
          <w:rFonts w:eastAsia="Times New Roman"/>
          <w:noProof/>
        </w:rPr>
        <w:t xml:space="preserve"> (2010) ‘Geographical access to healthcare in Northern England and post-mortem diagnosis of cancer’, </w:t>
      </w:r>
      <w:r w:rsidRPr="000D0546">
        <w:rPr>
          <w:rFonts w:eastAsia="Times New Roman"/>
          <w:i/>
          <w:iCs/>
          <w:noProof/>
        </w:rPr>
        <w:t>Journal of Public Health</w:t>
      </w:r>
      <w:r w:rsidRPr="000D0546">
        <w:rPr>
          <w:rFonts w:eastAsia="Times New Roman"/>
          <w:noProof/>
        </w:rPr>
        <w:t>, 32(4), pp. 532–537.</w:t>
      </w:r>
    </w:p>
    <w:p w14:paraId="0335D4AC" w14:textId="160587AD"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Jordan, H. </w:t>
      </w:r>
      <w:r w:rsidRPr="000D0546">
        <w:rPr>
          <w:rFonts w:eastAsia="Times New Roman"/>
          <w:i/>
          <w:iCs/>
          <w:noProof/>
        </w:rPr>
        <w:t>et al.</w:t>
      </w:r>
      <w:r w:rsidRPr="000D0546">
        <w:rPr>
          <w:rFonts w:eastAsia="Times New Roman"/>
          <w:noProof/>
        </w:rPr>
        <w:t xml:space="preserve"> (2004) ‘Distance, rurality and the need for care: access to health services in South West England’, </w:t>
      </w:r>
      <w:r w:rsidRPr="000D0546">
        <w:rPr>
          <w:rFonts w:eastAsia="Times New Roman"/>
          <w:i/>
          <w:iCs/>
          <w:noProof/>
        </w:rPr>
        <w:t>International Journal of Health Geography</w:t>
      </w:r>
      <w:r w:rsidR="009847C6">
        <w:rPr>
          <w:rFonts w:eastAsia="Times New Roman"/>
          <w:noProof/>
        </w:rPr>
        <w:t xml:space="preserve">, 3, </w:t>
      </w:r>
      <w:r w:rsidRPr="000D0546">
        <w:rPr>
          <w:rFonts w:eastAsia="Times New Roman"/>
          <w:noProof/>
        </w:rPr>
        <w:t>21.</w:t>
      </w:r>
    </w:p>
    <w:p w14:paraId="432C7A10" w14:textId="77777777"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Jylha, M. (2009) ‘What is self-rated health and why does it predict mortality? Towards a unified conceptual model’, </w:t>
      </w:r>
      <w:r w:rsidRPr="000D0546">
        <w:rPr>
          <w:rFonts w:eastAsia="Times New Roman"/>
          <w:i/>
          <w:iCs/>
          <w:noProof/>
        </w:rPr>
        <w:t>Social Science &amp; Medicine</w:t>
      </w:r>
      <w:r w:rsidRPr="000D0546">
        <w:rPr>
          <w:rFonts w:eastAsia="Times New Roman"/>
          <w:noProof/>
        </w:rPr>
        <w:t>, 69, pp. 307–316.</w:t>
      </w:r>
    </w:p>
    <w:p w14:paraId="1C539EC5" w14:textId="77777777"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Lovett, A. </w:t>
      </w:r>
      <w:r w:rsidRPr="000D0546">
        <w:rPr>
          <w:rFonts w:eastAsia="Times New Roman"/>
          <w:i/>
          <w:iCs/>
          <w:noProof/>
        </w:rPr>
        <w:t>et al.</w:t>
      </w:r>
      <w:r w:rsidRPr="000D0546">
        <w:rPr>
          <w:rFonts w:eastAsia="Times New Roman"/>
          <w:noProof/>
        </w:rPr>
        <w:t xml:space="preserve"> (2002) ‘Car travel time and accessibility by bus to general practitioner services: a study using patient registers and GIS’, </w:t>
      </w:r>
      <w:r w:rsidRPr="000D0546">
        <w:rPr>
          <w:rFonts w:eastAsia="Times New Roman"/>
          <w:i/>
          <w:iCs/>
          <w:noProof/>
        </w:rPr>
        <w:t>Social Science &amp; Medicine</w:t>
      </w:r>
      <w:r w:rsidRPr="000D0546">
        <w:rPr>
          <w:rFonts w:eastAsia="Times New Roman"/>
          <w:noProof/>
        </w:rPr>
        <w:t>, 55(1), pp. 97–111.</w:t>
      </w:r>
    </w:p>
    <w:p w14:paraId="4EFEA5B6" w14:textId="77777777"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Macintyre, S., Macdonald, L. and Ellaway, A. (2008) ‘Do poorer people have poorer access to local resources and facilities? The distribution of local resources by area deprivation in Glasgow, Scotland’, </w:t>
      </w:r>
      <w:r w:rsidRPr="000D0546">
        <w:rPr>
          <w:rFonts w:eastAsia="Times New Roman"/>
          <w:i/>
          <w:iCs/>
          <w:noProof/>
        </w:rPr>
        <w:t>Social Science &amp; Medicine</w:t>
      </w:r>
      <w:r w:rsidRPr="000D0546">
        <w:rPr>
          <w:rFonts w:eastAsia="Times New Roman"/>
          <w:noProof/>
        </w:rPr>
        <w:t>, 67(6), pp. 900–914.</w:t>
      </w:r>
    </w:p>
    <w:p w14:paraId="1A280F29" w14:textId="77777777"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Mair, C., Diez Roux, A. V and Galea, S. (2008) ‘Are neighbourhood characteristics associated with depressive symptoms? A review of evidence’, </w:t>
      </w:r>
      <w:r w:rsidRPr="000D0546">
        <w:rPr>
          <w:rFonts w:eastAsia="Times New Roman"/>
          <w:i/>
          <w:iCs/>
          <w:noProof/>
        </w:rPr>
        <w:t>Journal of Epidemiology &amp; Community Health</w:t>
      </w:r>
      <w:r w:rsidRPr="000D0546">
        <w:rPr>
          <w:rFonts w:eastAsia="Times New Roman"/>
          <w:noProof/>
        </w:rPr>
        <w:t>, 62(11), pp. 940–946.</w:t>
      </w:r>
    </w:p>
    <w:p w14:paraId="0DDA5BC8" w14:textId="77777777"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Manor, O., Matthews, S. and Power, C. (2001) ‘Self-rated health and limiting longstanding illness: inter-relationships with morbidity in early adulthood’, </w:t>
      </w:r>
      <w:r w:rsidRPr="000D0546">
        <w:rPr>
          <w:rFonts w:eastAsia="Times New Roman"/>
          <w:i/>
          <w:iCs/>
          <w:noProof/>
        </w:rPr>
        <w:t>International Journal of Epidemiology</w:t>
      </w:r>
      <w:r w:rsidRPr="000D0546">
        <w:rPr>
          <w:rFonts w:eastAsia="Times New Roman"/>
          <w:noProof/>
        </w:rPr>
        <w:t>, 30(3), pp. 600–607.</w:t>
      </w:r>
    </w:p>
    <w:p w14:paraId="0CFFD0DD" w14:textId="77777777"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Mercer, S. and Watt, G. (2007) ‘The Inverse Care Law: Clinical Primary Care Encounters in Deprived and Affluent Areas of Scotland’, </w:t>
      </w:r>
      <w:r w:rsidRPr="000D0546">
        <w:rPr>
          <w:rFonts w:eastAsia="Times New Roman"/>
          <w:i/>
          <w:iCs/>
          <w:noProof/>
        </w:rPr>
        <w:t>Annals of Family Medicine</w:t>
      </w:r>
      <w:r w:rsidRPr="000D0546">
        <w:rPr>
          <w:rFonts w:eastAsia="Times New Roman"/>
          <w:noProof/>
        </w:rPr>
        <w:t>, 5(6), pp. 503–510.</w:t>
      </w:r>
    </w:p>
    <w:p w14:paraId="4CFC7385" w14:textId="77777777"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Mitchell, R. and Popham, F. (2008) ‘Effect of exposure to natural environment on health </w:t>
      </w:r>
      <w:r w:rsidRPr="000D0546">
        <w:rPr>
          <w:rFonts w:eastAsia="Times New Roman"/>
          <w:noProof/>
        </w:rPr>
        <w:lastRenderedPageBreak/>
        <w:t xml:space="preserve">inequalities: an observational population study’, </w:t>
      </w:r>
      <w:r w:rsidRPr="000D0546">
        <w:rPr>
          <w:rFonts w:eastAsia="Times New Roman"/>
          <w:i/>
          <w:iCs/>
          <w:noProof/>
        </w:rPr>
        <w:t>The Lancet</w:t>
      </w:r>
      <w:r w:rsidRPr="000D0546">
        <w:rPr>
          <w:rFonts w:eastAsia="Times New Roman"/>
          <w:noProof/>
        </w:rPr>
        <w:t>, 372(9650), pp. 1655–1660.</w:t>
      </w:r>
    </w:p>
    <w:p w14:paraId="0BE888DD" w14:textId="63CCDD0A"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Newton, J. N. </w:t>
      </w:r>
      <w:r w:rsidRPr="000D0546">
        <w:rPr>
          <w:rFonts w:eastAsia="Times New Roman"/>
          <w:i/>
          <w:iCs/>
          <w:noProof/>
        </w:rPr>
        <w:t>et al.</w:t>
      </w:r>
      <w:r w:rsidRPr="000D0546">
        <w:rPr>
          <w:rFonts w:eastAsia="Times New Roman"/>
          <w:noProof/>
        </w:rPr>
        <w:t xml:space="preserve"> (2015) ‘Changes in health in England, with analysis by English regions and areas of deprivation, 1990-2013: A systematic analysis for the Global Burden of Disease Study 2013’, </w:t>
      </w:r>
      <w:r w:rsidRPr="000D0546">
        <w:rPr>
          <w:rFonts w:eastAsia="Times New Roman"/>
          <w:i/>
          <w:iCs/>
          <w:noProof/>
        </w:rPr>
        <w:t>The Lancet</w:t>
      </w:r>
      <w:r w:rsidRPr="000D0546">
        <w:rPr>
          <w:rFonts w:eastAsia="Times New Roman"/>
          <w:noProof/>
        </w:rPr>
        <w:t xml:space="preserve">, 386, pp. 2257–2274. </w:t>
      </w:r>
    </w:p>
    <w:p w14:paraId="72D74E10" w14:textId="288A7C3C"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NHS England (2017) </w:t>
      </w:r>
      <w:r w:rsidRPr="000D0546">
        <w:rPr>
          <w:rFonts w:eastAsia="Times New Roman"/>
          <w:i/>
          <w:iCs/>
          <w:noProof/>
        </w:rPr>
        <w:t>Improving access to general practice</w:t>
      </w:r>
      <w:r w:rsidRPr="000D0546">
        <w:rPr>
          <w:rFonts w:eastAsia="Times New Roman"/>
          <w:noProof/>
        </w:rPr>
        <w:t>.</w:t>
      </w:r>
      <w:r w:rsidR="009847C6">
        <w:rPr>
          <w:rFonts w:eastAsia="Times New Roman"/>
          <w:noProof/>
        </w:rPr>
        <w:t xml:space="preserve"> </w:t>
      </w:r>
      <w:r w:rsidR="009847C6" w:rsidRPr="009847C6">
        <w:rPr>
          <w:rFonts w:eastAsia="Times New Roman"/>
          <w:noProof/>
        </w:rPr>
        <w:t>https://www.england.nhs.uk/gp/gpfv/redesign/improving-access/</w:t>
      </w:r>
      <w:r w:rsidR="009847C6">
        <w:rPr>
          <w:rFonts w:eastAsia="Times New Roman"/>
          <w:noProof/>
        </w:rPr>
        <w:t xml:space="preserve"> (last access 9</w:t>
      </w:r>
      <w:r w:rsidR="009847C6" w:rsidRPr="009847C6">
        <w:rPr>
          <w:rFonts w:eastAsia="Times New Roman"/>
          <w:noProof/>
          <w:vertAlign w:val="superscript"/>
        </w:rPr>
        <w:t>th</w:t>
      </w:r>
      <w:r w:rsidR="009847C6">
        <w:rPr>
          <w:rFonts w:eastAsia="Times New Roman"/>
          <w:noProof/>
        </w:rPr>
        <w:t xml:space="preserve"> August 2018).</w:t>
      </w:r>
    </w:p>
    <w:p w14:paraId="48DABC77" w14:textId="77777777"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NICE (2017) </w:t>
      </w:r>
      <w:r w:rsidRPr="000D0546">
        <w:rPr>
          <w:rFonts w:eastAsia="Times New Roman"/>
          <w:i/>
          <w:iCs/>
          <w:noProof/>
        </w:rPr>
        <w:t>Air pollution: outdoor air quality and health. NICE guideline [NG70].</w:t>
      </w:r>
      <w:r w:rsidRPr="000D0546">
        <w:rPr>
          <w:rFonts w:eastAsia="Times New Roman"/>
          <w:noProof/>
        </w:rPr>
        <w:t xml:space="preserve"> Available at: https://www.nice.org.uk/guidance/ng70.</w:t>
      </w:r>
    </w:p>
    <w:p w14:paraId="0A7CF66D" w14:textId="77777777"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Noble, M. </w:t>
      </w:r>
      <w:r w:rsidRPr="000D0546">
        <w:rPr>
          <w:rFonts w:eastAsia="Times New Roman"/>
          <w:i/>
          <w:iCs/>
          <w:noProof/>
        </w:rPr>
        <w:t>et al.</w:t>
      </w:r>
      <w:r w:rsidRPr="000D0546">
        <w:rPr>
          <w:rFonts w:eastAsia="Times New Roman"/>
          <w:noProof/>
        </w:rPr>
        <w:t xml:space="preserve"> (2006) ‘Measuring Multiple Deprivation at the Small-Area Level’, </w:t>
      </w:r>
      <w:r w:rsidRPr="000D0546">
        <w:rPr>
          <w:rFonts w:eastAsia="Times New Roman"/>
          <w:i/>
          <w:iCs/>
          <w:noProof/>
        </w:rPr>
        <w:t>Environment and Planning A</w:t>
      </w:r>
      <w:r w:rsidRPr="000D0546">
        <w:rPr>
          <w:rFonts w:eastAsia="Times New Roman"/>
          <w:noProof/>
        </w:rPr>
        <w:t>, 38(1), pp. 169–185.</w:t>
      </w:r>
    </w:p>
    <w:p w14:paraId="77067B3A" w14:textId="1BEF1C28"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Pampel, F. C., Krueger, P. and Denney, J. (2010) ‘Socioeconomic disparities in health behaviors’, </w:t>
      </w:r>
      <w:r w:rsidRPr="000D0546">
        <w:rPr>
          <w:rFonts w:eastAsia="Times New Roman"/>
          <w:i/>
          <w:iCs/>
          <w:noProof/>
        </w:rPr>
        <w:t>Annual Review of Sociology</w:t>
      </w:r>
      <w:r w:rsidRPr="000D0546">
        <w:rPr>
          <w:rFonts w:eastAsia="Times New Roman"/>
          <w:noProof/>
        </w:rPr>
        <w:t xml:space="preserve">, 36, pp. 349–370. </w:t>
      </w:r>
    </w:p>
    <w:p w14:paraId="4EB252C9" w14:textId="52B24664"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Pearce, J. </w:t>
      </w:r>
      <w:r w:rsidRPr="000D0546">
        <w:rPr>
          <w:rFonts w:eastAsia="Times New Roman"/>
          <w:i/>
          <w:iCs/>
          <w:noProof/>
        </w:rPr>
        <w:t>et al.</w:t>
      </w:r>
      <w:r w:rsidRPr="000D0546">
        <w:rPr>
          <w:rFonts w:eastAsia="Times New Roman"/>
          <w:noProof/>
        </w:rPr>
        <w:t xml:space="preserve"> (2008) ‘A national study of neighbourhood access to gambling opportunities and individual gambling behaviour’, </w:t>
      </w:r>
      <w:r w:rsidRPr="000D0546">
        <w:rPr>
          <w:rFonts w:eastAsia="Times New Roman"/>
          <w:i/>
          <w:iCs/>
          <w:noProof/>
        </w:rPr>
        <w:t>Journal of Epidemiology &amp; Community Health</w:t>
      </w:r>
      <w:r w:rsidRPr="000D0546">
        <w:rPr>
          <w:rFonts w:eastAsia="Times New Roman"/>
          <w:noProof/>
        </w:rPr>
        <w:t>, 62(10)</w:t>
      </w:r>
      <w:r w:rsidR="009847C6">
        <w:rPr>
          <w:rFonts w:eastAsia="Times New Roman"/>
          <w:noProof/>
        </w:rPr>
        <w:t>, pp.862-868</w:t>
      </w:r>
      <w:r w:rsidRPr="000D0546">
        <w:rPr>
          <w:rFonts w:eastAsia="Times New Roman"/>
          <w:noProof/>
        </w:rPr>
        <w:t>.</w:t>
      </w:r>
    </w:p>
    <w:p w14:paraId="2A1EC675" w14:textId="77777777"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Pearce, J. </w:t>
      </w:r>
      <w:r w:rsidRPr="000D0546">
        <w:rPr>
          <w:rFonts w:eastAsia="Times New Roman"/>
          <w:i/>
          <w:iCs/>
          <w:noProof/>
        </w:rPr>
        <w:t>et al.</w:t>
      </w:r>
      <w:r w:rsidRPr="000D0546">
        <w:rPr>
          <w:rFonts w:eastAsia="Times New Roman"/>
          <w:noProof/>
        </w:rPr>
        <w:t xml:space="preserve"> (2010) ‘Environmental justice and health: the implications of the socio</w:t>
      </w:r>
      <w:r w:rsidRPr="000D0546">
        <w:rPr>
          <w:rFonts w:ascii="Calibri" w:eastAsia="Calibri" w:hAnsi="Calibri" w:cs="Calibri"/>
          <w:noProof/>
        </w:rPr>
        <w:t>‐</w:t>
      </w:r>
      <w:r w:rsidRPr="000D0546">
        <w:rPr>
          <w:rFonts w:eastAsia="Times New Roman"/>
          <w:noProof/>
        </w:rPr>
        <w:t xml:space="preserve">spatial distribution of multiple environmental deprivation for health inequalities in the United Kingdom’, </w:t>
      </w:r>
      <w:r w:rsidRPr="000D0546">
        <w:rPr>
          <w:rFonts w:eastAsia="Times New Roman"/>
          <w:i/>
          <w:iCs/>
          <w:noProof/>
        </w:rPr>
        <w:t>Transactions of the Institute of British Geographers</w:t>
      </w:r>
      <w:r w:rsidRPr="000D0546">
        <w:rPr>
          <w:rFonts w:eastAsia="Times New Roman"/>
          <w:noProof/>
        </w:rPr>
        <w:t>, 35(4), pp. 522–539.</w:t>
      </w:r>
    </w:p>
    <w:p w14:paraId="79B03D62" w14:textId="4BD96578"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Public Health England (2017a) </w:t>
      </w:r>
      <w:r w:rsidRPr="000D0546">
        <w:rPr>
          <w:rFonts w:eastAsia="Times New Roman"/>
          <w:i/>
          <w:iCs/>
          <w:noProof/>
        </w:rPr>
        <w:t>Health matters: obesity and the food environment</w:t>
      </w:r>
      <w:r w:rsidRPr="000D0546">
        <w:rPr>
          <w:rFonts w:eastAsia="Times New Roman"/>
          <w:noProof/>
        </w:rPr>
        <w:t>.</w:t>
      </w:r>
      <w:r w:rsidR="009847C6" w:rsidRPr="009847C6">
        <w:t xml:space="preserve"> </w:t>
      </w:r>
      <w:r w:rsidR="009847C6" w:rsidRPr="009847C6">
        <w:rPr>
          <w:rFonts w:eastAsia="Times New Roman"/>
          <w:noProof/>
        </w:rPr>
        <w:t>https://www.gov.uk/government/publications/health-matters-obesity-and-the-food-environment/health-matters-obesity-and-the-food-environment--2 (last access 9th August 2018)</w:t>
      </w:r>
    </w:p>
    <w:p w14:paraId="792FD25B" w14:textId="6EF9DB79"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Public Health England (2017b) </w:t>
      </w:r>
      <w:r w:rsidRPr="000D0546">
        <w:rPr>
          <w:rFonts w:eastAsia="Times New Roman"/>
          <w:i/>
          <w:iCs/>
          <w:noProof/>
        </w:rPr>
        <w:t>Spatial Planning for Health: An evidence resource for planning and designing healthier places</w:t>
      </w:r>
      <w:r w:rsidRPr="000D0546">
        <w:rPr>
          <w:rFonts w:eastAsia="Times New Roman"/>
          <w:noProof/>
        </w:rPr>
        <w:t>. Available at: https://assets.publishing.service.gov.uk/government/uploads/system/uploads/attachment_data/file/625568/Spatial_planning_for_health_an_evidence_resource.pdf</w:t>
      </w:r>
      <w:r w:rsidR="009847C6">
        <w:rPr>
          <w:rFonts w:eastAsia="Times New Roman"/>
          <w:noProof/>
        </w:rPr>
        <w:t xml:space="preserve"> (last access 9</w:t>
      </w:r>
      <w:r w:rsidR="009847C6" w:rsidRPr="009847C6">
        <w:rPr>
          <w:rFonts w:eastAsia="Times New Roman"/>
          <w:noProof/>
          <w:vertAlign w:val="superscript"/>
        </w:rPr>
        <w:t>th</w:t>
      </w:r>
      <w:r w:rsidR="009847C6">
        <w:rPr>
          <w:rFonts w:eastAsia="Times New Roman"/>
          <w:noProof/>
        </w:rPr>
        <w:t xml:space="preserve"> August 2018)</w:t>
      </w:r>
      <w:r w:rsidRPr="000D0546">
        <w:rPr>
          <w:rFonts w:eastAsia="Times New Roman"/>
          <w:noProof/>
        </w:rPr>
        <w:t>.</w:t>
      </w:r>
    </w:p>
    <w:p w14:paraId="3AA5F3B5" w14:textId="3D3E214F"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Public Health England (2018) </w:t>
      </w:r>
      <w:r w:rsidRPr="000D0546">
        <w:rPr>
          <w:rFonts w:eastAsia="Times New Roman"/>
          <w:i/>
          <w:iCs/>
          <w:noProof/>
        </w:rPr>
        <w:t>Wider determinants of health</w:t>
      </w:r>
      <w:r w:rsidRPr="000D0546">
        <w:rPr>
          <w:rFonts w:eastAsia="Times New Roman"/>
          <w:noProof/>
        </w:rPr>
        <w:t>.</w:t>
      </w:r>
      <w:r w:rsidR="00F43F2D" w:rsidRPr="00F43F2D">
        <w:t xml:space="preserve"> </w:t>
      </w:r>
      <w:r w:rsidR="00F43F2D" w:rsidRPr="00F43F2D">
        <w:rPr>
          <w:rFonts w:eastAsia="Times New Roman"/>
          <w:noProof/>
        </w:rPr>
        <w:t>https://fingertips.phe.org.uk/profile/wider-determinants</w:t>
      </w:r>
      <w:r w:rsidR="00F43F2D">
        <w:rPr>
          <w:rFonts w:eastAsia="Times New Roman"/>
          <w:noProof/>
        </w:rPr>
        <w:t xml:space="preserve"> (last access 9</w:t>
      </w:r>
      <w:r w:rsidR="00F43F2D" w:rsidRPr="00F43F2D">
        <w:rPr>
          <w:rFonts w:eastAsia="Times New Roman"/>
          <w:noProof/>
          <w:vertAlign w:val="superscript"/>
        </w:rPr>
        <w:t>th</w:t>
      </w:r>
      <w:r w:rsidR="00F43F2D">
        <w:rPr>
          <w:rFonts w:eastAsia="Times New Roman"/>
          <w:noProof/>
        </w:rPr>
        <w:t xml:space="preserve"> August 2018).</w:t>
      </w:r>
    </w:p>
    <w:p w14:paraId="0B8329F8" w14:textId="77777777"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Richardson, E. </w:t>
      </w:r>
      <w:r w:rsidRPr="000D0546">
        <w:rPr>
          <w:rFonts w:eastAsia="Times New Roman"/>
          <w:i/>
          <w:iCs/>
          <w:noProof/>
        </w:rPr>
        <w:t>et al.</w:t>
      </w:r>
      <w:r w:rsidRPr="000D0546">
        <w:rPr>
          <w:rFonts w:eastAsia="Times New Roman"/>
          <w:noProof/>
        </w:rPr>
        <w:t xml:space="preserve"> (2010) ‘Developing summary measures of health-related multiple physical environmental deprivation for epidemiological research’, </w:t>
      </w:r>
      <w:r w:rsidRPr="000D0546">
        <w:rPr>
          <w:rFonts w:eastAsia="Times New Roman"/>
          <w:i/>
          <w:iCs/>
          <w:noProof/>
        </w:rPr>
        <w:t>Environment and Planning A</w:t>
      </w:r>
      <w:r w:rsidRPr="000D0546">
        <w:rPr>
          <w:rFonts w:eastAsia="Times New Roman"/>
          <w:noProof/>
        </w:rPr>
        <w:t>, 42, pp. 1650–1668.</w:t>
      </w:r>
    </w:p>
    <w:p w14:paraId="41EDBFF2" w14:textId="574D947F"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Royal College of Physicians (2016) </w:t>
      </w:r>
      <w:r w:rsidRPr="000D0546">
        <w:rPr>
          <w:rFonts w:eastAsia="Times New Roman"/>
          <w:i/>
          <w:iCs/>
          <w:noProof/>
        </w:rPr>
        <w:t>Every breath we take: the lifelong impact of air pollution</w:t>
      </w:r>
      <w:r w:rsidRPr="000D0546">
        <w:rPr>
          <w:rFonts w:eastAsia="Times New Roman"/>
          <w:noProof/>
        </w:rPr>
        <w:t>.</w:t>
      </w:r>
      <w:r w:rsidR="00F43F2D" w:rsidRPr="00F43F2D">
        <w:t xml:space="preserve"> </w:t>
      </w:r>
      <w:r w:rsidR="00F43F2D" w:rsidRPr="00F43F2D">
        <w:rPr>
          <w:rFonts w:eastAsia="Times New Roman"/>
          <w:noProof/>
        </w:rPr>
        <w:t>https://www.rcplondon.ac.uk/projects/outputs/every-breath-we-take-lifelong-impact-air-pollution (last access 9th August 2018).</w:t>
      </w:r>
    </w:p>
    <w:p w14:paraId="58E9913C" w14:textId="77777777"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Sampson, R. J. (2012) </w:t>
      </w:r>
      <w:r w:rsidRPr="000D0546">
        <w:rPr>
          <w:rFonts w:eastAsia="Times New Roman"/>
          <w:i/>
          <w:iCs/>
          <w:noProof/>
        </w:rPr>
        <w:t>Great American City: Chicago and the enduring neighbourhood effect</w:t>
      </w:r>
      <w:r w:rsidRPr="000D0546">
        <w:rPr>
          <w:rFonts w:eastAsia="Times New Roman"/>
          <w:noProof/>
        </w:rPr>
        <w:t>. London: University of Chicago Press.</w:t>
      </w:r>
    </w:p>
    <w:p w14:paraId="1375A156" w14:textId="77777777"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Shah, A. </w:t>
      </w:r>
      <w:r w:rsidRPr="000D0546">
        <w:rPr>
          <w:rFonts w:eastAsia="Times New Roman"/>
          <w:i/>
          <w:iCs/>
          <w:noProof/>
        </w:rPr>
        <w:t>et al.</w:t>
      </w:r>
      <w:r w:rsidRPr="000D0546">
        <w:rPr>
          <w:rFonts w:eastAsia="Times New Roman"/>
          <w:noProof/>
        </w:rPr>
        <w:t xml:space="preserve"> (2015) ‘Short term exposure to air pollution and stroke: systematic review and meta-analysis’, </w:t>
      </w:r>
      <w:r w:rsidRPr="000D0546">
        <w:rPr>
          <w:rFonts w:eastAsia="Times New Roman"/>
          <w:i/>
          <w:iCs/>
          <w:noProof/>
        </w:rPr>
        <w:t>BMJ</w:t>
      </w:r>
      <w:r w:rsidRPr="000D0546">
        <w:rPr>
          <w:rFonts w:eastAsia="Times New Roman"/>
          <w:noProof/>
        </w:rPr>
        <w:t>, 350, p. h1295.</w:t>
      </w:r>
    </w:p>
    <w:p w14:paraId="22BB215B" w14:textId="77777777"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Shaw, M. and Dorling, D. (2004) ‘Who cares in England and Wales? The Positive Care Law: cross-sectional study’, </w:t>
      </w:r>
      <w:r w:rsidRPr="000D0546">
        <w:rPr>
          <w:rFonts w:eastAsia="Times New Roman"/>
          <w:i/>
          <w:iCs/>
          <w:noProof/>
        </w:rPr>
        <w:t>British Journal of General Practice</w:t>
      </w:r>
      <w:r w:rsidRPr="000D0546">
        <w:rPr>
          <w:rFonts w:eastAsia="Times New Roman"/>
          <w:noProof/>
        </w:rPr>
        <w:t>, 54(509), pp. 899–903.</w:t>
      </w:r>
    </w:p>
    <w:p w14:paraId="7FFB73FA" w14:textId="77777777"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Shortt, N. </w:t>
      </w:r>
      <w:r w:rsidRPr="000D0546">
        <w:rPr>
          <w:rFonts w:eastAsia="Times New Roman"/>
          <w:i/>
          <w:iCs/>
          <w:noProof/>
        </w:rPr>
        <w:t>et al.</w:t>
      </w:r>
      <w:r w:rsidRPr="000D0546">
        <w:rPr>
          <w:rFonts w:eastAsia="Times New Roman"/>
          <w:noProof/>
        </w:rPr>
        <w:t xml:space="preserve"> (2016) ‘The density of tobacco retailers in home and school environments and relationship with adolescent smoking behaviours in Scotland’, </w:t>
      </w:r>
      <w:r w:rsidRPr="000D0546">
        <w:rPr>
          <w:rFonts w:eastAsia="Times New Roman"/>
          <w:i/>
          <w:iCs/>
          <w:noProof/>
        </w:rPr>
        <w:t>Tobacco Control</w:t>
      </w:r>
      <w:r w:rsidRPr="000D0546">
        <w:rPr>
          <w:rFonts w:eastAsia="Times New Roman"/>
          <w:noProof/>
        </w:rPr>
        <w:t>, 25, pp. 75–82.</w:t>
      </w:r>
    </w:p>
    <w:p w14:paraId="6C9D2871" w14:textId="77777777"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Shrek, A. </w:t>
      </w:r>
      <w:r w:rsidRPr="000D0546">
        <w:rPr>
          <w:rFonts w:eastAsia="Times New Roman"/>
          <w:i/>
          <w:iCs/>
          <w:noProof/>
        </w:rPr>
        <w:t>et al.</w:t>
      </w:r>
      <w:r w:rsidRPr="000D0546">
        <w:rPr>
          <w:rFonts w:eastAsia="Times New Roman"/>
          <w:noProof/>
        </w:rPr>
        <w:t xml:space="preserve"> (2018) ‘Alcohol Consumption and the Physical Availability of Take-Away Alcohol: Systematic Reviews and Meta-Analyses of the Days and Hours of Sale and Outlet Density’, </w:t>
      </w:r>
      <w:r w:rsidRPr="000D0546">
        <w:rPr>
          <w:rFonts w:eastAsia="Times New Roman"/>
          <w:i/>
          <w:iCs/>
          <w:noProof/>
        </w:rPr>
        <w:t>Journal of Studies on Alcohol and Drugs</w:t>
      </w:r>
      <w:r w:rsidRPr="000D0546">
        <w:rPr>
          <w:rFonts w:eastAsia="Times New Roman"/>
          <w:noProof/>
        </w:rPr>
        <w:t>, 79(1), pp. 58–67.</w:t>
      </w:r>
    </w:p>
    <w:p w14:paraId="6425632C" w14:textId="77777777"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Smith, T. </w:t>
      </w:r>
      <w:r w:rsidRPr="000D0546">
        <w:rPr>
          <w:rFonts w:eastAsia="Times New Roman"/>
          <w:i/>
          <w:iCs/>
          <w:noProof/>
        </w:rPr>
        <w:t>et al.</w:t>
      </w:r>
      <w:r w:rsidRPr="000D0546">
        <w:rPr>
          <w:rFonts w:eastAsia="Times New Roman"/>
          <w:noProof/>
        </w:rPr>
        <w:t xml:space="preserve"> (2015) </w:t>
      </w:r>
      <w:r w:rsidRPr="000D0546">
        <w:rPr>
          <w:rFonts w:eastAsia="Times New Roman"/>
          <w:i/>
          <w:iCs/>
          <w:noProof/>
        </w:rPr>
        <w:t>The English Indices of Deprivation 2015</w:t>
      </w:r>
      <w:r w:rsidRPr="000D0546">
        <w:rPr>
          <w:rFonts w:eastAsia="Times New Roman"/>
          <w:noProof/>
        </w:rPr>
        <w:t>. Available at: https://www.gov.uk/government/publications/english-indices-of-deprivation-2015-technical-</w:t>
      </w:r>
      <w:r w:rsidRPr="000D0546">
        <w:rPr>
          <w:rFonts w:eastAsia="Times New Roman"/>
          <w:noProof/>
        </w:rPr>
        <w:lastRenderedPageBreak/>
        <w:t>report (Accessed: 10 December 2016).</w:t>
      </w:r>
    </w:p>
    <w:p w14:paraId="095A6D06" w14:textId="77777777"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Stanners, D. and Bourdeau, P. (1995) ‘The urban environment’, in Stanners, D. and Bourdeau, P. (eds) </w:t>
      </w:r>
      <w:r w:rsidRPr="000D0546">
        <w:rPr>
          <w:rFonts w:eastAsia="Times New Roman"/>
          <w:i/>
          <w:iCs/>
          <w:noProof/>
        </w:rPr>
        <w:t>Europe’s Environment: The Dobrıs Assessment</w:t>
      </w:r>
      <w:r w:rsidRPr="000D0546">
        <w:rPr>
          <w:rFonts w:eastAsia="Times New Roman"/>
          <w:noProof/>
        </w:rPr>
        <w:t>. Copenhagen: European Environment Agency.</w:t>
      </w:r>
    </w:p>
    <w:p w14:paraId="6D153114" w14:textId="77777777"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Townsend, P. (1987) ‘Deprivation’, </w:t>
      </w:r>
      <w:r w:rsidRPr="000D0546">
        <w:rPr>
          <w:rFonts w:eastAsia="Times New Roman"/>
          <w:i/>
          <w:iCs/>
          <w:noProof/>
        </w:rPr>
        <w:t>Journal of Social Policy</w:t>
      </w:r>
      <w:r w:rsidRPr="000D0546">
        <w:rPr>
          <w:rFonts w:eastAsia="Times New Roman"/>
          <w:noProof/>
        </w:rPr>
        <w:t>, 16(2), pp. 125–146.</w:t>
      </w:r>
    </w:p>
    <w:p w14:paraId="6108CB6B" w14:textId="77777777"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Tudor Hart, J. (1971) ‘The inverse care law’, </w:t>
      </w:r>
      <w:r w:rsidRPr="000D0546">
        <w:rPr>
          <w:rFonts w:eastAsia="Times New Roman"/>
          <w:i/>
          <w:iCs/>
          <w:noProof/>
        </w:rPr>
        <w:t>The Lancet</w:t>
      </w:r>
      <w:r w:rsidRPr="000D0546">
        <w:rPr>
          <w:rFonts w:eastAsia="Times New Roman"/>
          <w:noProof/>
        </w:rPr>
        <w:t>, 297(7696), pp. 405–412.</w:t>
      </w:r>
    </w:p>
    <w:p w14:paraId="2970AB27" w14:textId="77777777"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Ware, J. E. </w:t>
      </w:r>
      <w:r w:rsidRPr="000D0546">
        <w:rPr>
          <w:rFonts w:eastAsia="Times New Roman"/>
          <w:i/>
          <w:iCs/>
          <w:noProof/>
        </w:rPr>
        <w:t>et al.</w:t>
      </w:r>
      <w:r w:rsidRPr="000D0546">
        <w:rPr>
          <w:rFonts w:eastAsia="Times New Roman"/>
          <w:noProof/>
        </w:rPr>
        <w:t xml:space="preserve"> (2001) </w:t>
      </w:r>
      <w:r w:rsidRPr="000D0546">
        <w:rPr>
          <w:rFonts w:eastAsia="Times New Roman"/>
          <w:i/>
          <w:iCs/>
          <w:noProof/>
        </w:rPr>
        <w:t>How to score version 2 of the SF-12 health survey (with a supplement documenting version 1)</w:t>
      </w:r>
      <w:r w:rsidRPr="000D0546">
        <w:rPr>
          <w:rFonts w:eastAsia="Times New Roman"/>
          <w:noProof/>
        </w:rPr>
        <w:t>. Lincoln, RI: Quality Metric Incorporated.</w:t>
      </w:r>
    </w:p>
    <w:p w14:paraId="6262C47E" w14:textId="2CEF9A1D" w:rsidR="000D0546" w:rsidRPr="000D0546" w:rsidRDefault="000D0546" w:rsidP="000D0546">
      <w:pPr>
        <w:widowControl w:val="0"/>
        <w:autoSpaceDE w:val="0"/>
        <w:autoSpaceDN w:val="0"/>
        <w:adjustRightInd w:val="0"/>
        <w:rPr>
          <w:rFonts w:eastAsia="Times New Roman"/>
          <w:noProof/>
        </w:rPr>
      </w:pPr>
      <w:r w:rsidRPr="000D0546">
        <w:rPr>
          <w:rFonts w:eastAsia="Times New Roman"/>
          <w:noProof/>
        </w:rPr>
        <w:t xml:space="preserve">Ware, J. and Mawby, R. (2015) </w:t>
      </w:r>
      <w:r w:rsidRPr="000D0546">
        <w:rPr>
          <w:rFonts w:eastAsia="Times New Roman"/>
          <w:i/>
          <w:iCs/>
          <w:noProof/>
        </w:rPr>
        <w:t>Patient access to general practice: ideas and challenges from the front line</w:t>
      </w:r>
      <w:r w:rsidRPr="000D0546">
        <w:rPr>
          <w:rFonts w:eastAsia="Times New Roman"/>
          <w:noProof/>
        </w:rPr>
        <w:t>.</w:t>
      </w:r>
      <w:r w:rsidR="00F43F2D" w:rsidRPr="00F43F2D">
        <w:t xml:space="preserve"> </w:t>
      </w:r>
      <w:r w:rsidR="00F43F2D" w:rsidRPr="00F43F2D">
        <w:rPr>
          <w:rFonts w:eastAsia="Times New Roman"/>
          <w:noProof/>
        </w:rPr>
        <w:t>http://citeseerx.ist.psu.edu/viewdoc/download?doi=10.1.1.676.3749&amp;rep=rep1&amp;type=pdf</w:t>
      </w:r>
      <w:r w:rsidR="00F43F2D">
        <w:rPr>
          <w:rFonts w:eastAsia="Times New Roman"/>
          <w:noProof/>
        </w:rPr>
        <w:t xml:space="preserve"> </w:t>
      </w:r>
      <w:r w:rsidR="00F43F2D" w:rsidRPr="00F43F2D">
        <w:rPr>
          <w:rFonts w:eastAsia="Times New Roman"/>
          <w:noProof/>
        </w:rPr>
        <w:t xml:space="preserve"> (last access 9th August 2018).</w:t>
      </w:r>
    </w:p>
    <w:p w14:paraId="02190100" w14:textId="1F1EE29A" w:rsidR="000D0546" w:rsidRPr="000D0546" w:rsidRDefault="000D0546" w:rsidP="000D0546">
      <w:pPr>
        <w:widowControl w:val="0"/>
        <w:autoSpaceDE w:val="0"/>
        <w:autoSpaceDN w:val="0"/>
        <w:adjustRightInd w:val="0"/>
        <w:rPr>
          <w:noProof/>
        </w:rPr>
      </w:pPr>
      <w:r w:rsidRPr="000D0546">
        <w:rPr>
          <w:rFonts w:eastAsia="Times New Roman"/>
          <w:noProof/>
        </w:rPr>
        <w:t xml:space="preserve">Wheeler, B. and Ben-Shlomo, Y. (2005) ‘Environmental equity, air quality, socioeconomic status, and respiratory health: a linkage analysis of routine data from the Health Survey for England’, </w:t>
      </w:r>
      <w:r w:rsidRPr="000D0546">
        <w:rPr>
          <w:rFonts w:eastAsia="Times New Roman"/>
          <w:i/>
          <w:iCs/>
          <w:noProof/>
        </w:rPr>
        <w:t>Journal of Epidemiology &amp; Community Health</w:t>
      </w:r>
      <w:r w:rsidRPr="000D0546">
        <w:rPr>
          <w:rFonts w:eastAsia="Times New Roman"/>
          <w:noProof/>
        </w:rPr>
        <w:t>, 59(11)</w:t>
      </w:r>
      <w:r w:rsidR="00F43F2D">
        <w:rPr>
          <w:rFonts w:eastAsia="Times New Roman"/>
          <w:noProof/>
        </w:rPr>
        <w:t>, pp.948-954</w:t>
      </w:r>
      <w:r w:rsidRPr="000D0546">
        <w:rPr>
          <w:rFonts w:eastAsia="Times New Roman"/>
          <w:noProof/>
        </w:rPr>
        <w:t>.</w:t>
      </w:r>
    </w:p>
    <w:p w14:paraId="5AFAEDE6" w14:textId="582B1E5A" w:rsidR="00D801FA" w:rsidRPr="0068488B" w:rsidRDefault="00C536EC" w:rsidP="000D0546">
      <w:pPr>
        <w:widowControl w:val="0"/>
        <w:autoSpaceDE w:val="0"/>
        <w:autoSpaceDN w:val="0"/>
        <w:adjustRightInd w:val="0"/>
      </w:pPr>
      <w:r w:rsidRPr="0068488B">
        <w:fldChar w:fldCharType="end"/>
      </w:r>
    </w:p>
    <w:sectPr w:rsidR="00D801FA" w:rsidRPr="0068488B" w:rsidSect="002E267B">
      <w:pgSz w:w="11900" w:h="16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B4BAE5" w16cid:durableId="1E3A5D96"/>
  <w16cid:commentId w16cid:paraId="717E4582" w16cid:durableId="1E3A5D97"/>
  <w16cid:commentId w16cid:paraId="6069C59C" w16cid:durableId="1E3A5D98"/>
  <w16cid:commentId w16cid:paraId="5EABEFEC" w16cid:durableId="1E3A5D99"/>
  <w16cid:commentId w16cid:paraId="0EB97313" w16cid:durableId="1E3A5D9A"/>
  <w16cid:commentId w16cid:paraId="32136E49" w16cid:durableId="1E3A5D9B"/>
  <w16cid:commentId w16cid:paraId="7AE9DA3C" w16cid:durableId="1E3D7961"/>
  <w16cid:commentId w16cid:paraId="35CC066F" w16cid:durableId="1E3A5D9C"/>
  <w16cid:commentId w16cid:paraId="6186FBCB" w16cid:durableId="1E3A5D9D"/>
  <w16cid:commentId w16cid:paraId="32F5B66E" w16cid:durableId="1E3A5D9E"/>
  <w16cid:commentId w16cid:paraId="348E3072" w16cid:durableId="1E3A5D9F"/>
  <w16cid:commentId w16cid:paraId="6DC6C5A2" w16cid:durableId="1E3A5DA0"/>
  <w16cid:commentId w16cid:paraId="7D444B06" w16cid:durableId="1E3A5DA1"/>
  <w16cid:commentId w16cid:paraId="037F2657" w16cid:durableId="1E3A5DA2"/>
  <w16cid:commentId w16cid:paraId="6FEB6FBE" w16cid:durableId="1E3A5DA3"/>
  <w16cid:commentId w16cid:paraId="61CDADEF" w16cid:durableId="1E3A5DA4"/>
  <w16cid:commentId w16cid:paraId="4CE82AE9" w16cid:durableId="1E3A5DA5"/>
  <w16cid:commentId w16cid:paraId="0BB04012" w16cid:durableId="1E3A5DA6"/>
  <w16cid:commentId w16cid:paraId="035FC049" w16cid:durableId="1E3A5DA7"/>
  <w16cid:commentId w16cid:paraId="684D8E4D" w16cid:durableId="1E3A5DA8"/>
  <w16cid:commentId w16cid:paraId="25A976E1" w16cid:durableId="1E3A5DA9"/>
  <w16cid:commentId w16cid:paraId="0F3160B0" w16cid:durableId="1E3A5DAA"/>
  <w16cid:commentId w16cid:paraId="574970A1" w16cid:durableId="1E3A5DAB"/>
  <w16cid:commentId w16cid:paraId="57989CF6" w16cid:durableId="1E3A5DAC"/>
  <w16cid:commentId w16cid:paraId="5A944A3C" w16cid:durableId="1E3A5DAD"/>
  <w16cid:commentId w16cid:paraId="07755CA6" w16cid:durableId="1E3D7974"/>
  <w16cid:commentId w16cid:paraId="6429C4EA" w16cid:durableId="1E3A5DA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0D6A0B" w14:textId="77777777" w:rsidR="000B41C2" w:rsidRDefault="000B41C2" w:rsidP="00166B96">
      <w:r>
        <w:separator/>
      </w:r>
    </w:p>
  </w:endnote>
  <w:endnote w:type="continuationSeparator" w:id="0">
    <w:p w14:paraId="58FB0A8F" w14:textId="77777777" w:rsidR="000B41C2" w:rsidRDefault="000B41C2" w:rsidP="00166B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DA4063" w14:textId="77777777" w:rsidR="007B7D7A" w:rsidRDefault="007B7D7A" w:rsidP="00323D8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CE9942" w14:textId="77777777" w:rsidR="007B7D7A" w:rsidRDefault="007B7D7A" w:rsidP="00166B9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120FCC" w14:textId="40653F98" w:rsidR="007B7D7A" w:rsidRDefault="007B7D7A" w:rsidP="00323D8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847C6">
      <w:rPr>
        <w:rStyle w:val="PageNumber"/>
        <w:noProof/>
      </w:rPr>
      <w:t>2</w:t>
    </w:r>
    <w:r>
      <w:rPr>
        <w:rStyle w:val="PageNumber"/>
      </w:rPr>
      <w:fldChar w:fldCharType="end"/>
    </w:r>
  </w:p>
  <w:p w14:paraId="12A91EDF" w14:textId="77777777" w:rsidR="007B7D7A" w:rsidRDefault="007B7D7A" w:rsidP="00166B96">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7C7D1C" w14:textId="77777777" w:rsidR="000B41C2" w:rsidRDefault="000B41C2" w:rsidP="00166B96">
      <w:r>
        <w:separator/>
      </w:r>
    </w:p>
  </w:footnote>
  <w:footnote w:type="continuationSeparator" w:id="0">
    <w:p w14:paraId="0B2136F8" w14:textId="77777777" w:rsidR="000B41C2" w:rsidRDefault="000B41C2" w:rsidP="00166B9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C57A92"/>
    <w:multiLevelType w:val="hybridMultilevel"/>
    <w:tmpl w:val="F988A3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10244C6"/>
    <w:multiLevelType w:val="hybridMultilevel"/>
    <w:tmpl w:val="CD40C332"/>
    <w:lvl w:ilvl="0" w:tplc="85D4B470">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A15036A"/>
    <w:multiLevelType w:val="hybridMultilevel"/>
    <w:tmpl w:val="4DAAED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87E54CF"/>
    <w:multiLevelType w:val="hybridMultilevel"/>
    <w:tmpl w:val="BFAA57EC"/>
    <w:lvl w:ilvl="0" w:tplc="00AE6B0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F0247CD"/>
    <w:multiLevelType w:val="hybridMultilevel"/>
    <w:tmpl w:val="58960D44"/>
    <w:lvl w:ilvl="0" w:tplc="25406C0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7453411"/>
    <w:multiLevelType w:val="hybridMultilevel"/>
    <w:tmpl w:val="DF0EC04E"/>
    <w:lvl w:ilvl="0" w:tplc="456EFE7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77A1C89"/>
    <w:multiLevelType w:val="multilevel"/>
    <w:tmpl w:val="E5BCFB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9476A8E"/>
    <w:multiLevelType w:val="hybridMultilevel"/>
    <w:tmpl w:val="54C0D1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7"/>
  </w:num>
  <w:num w:numId="3">
    <w:abstractNumId w:val="6"/>
  </w:num>
  <w:num w:numId="4">
    <w:abstractNumId w:val="4"/>
  </w:num>
  <w:num w:numId="5">
    <w:abstractNumId w:val="1"/>
  </w:num>
  <w:num w:numId="6">
    <w:abstractNumId w:val="3"/>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wNTU1NDGxNDcwsDRT0lEKTi0uzszPAykwrAUAnELDRCwAAAA="/>
  </w:docVars>
  <w:rsids>
    <w:rsidRoot w:val="00D801FA"/>
    <w:rsid w:val="00000EAC"/>
    <w:rsid w:val="00003CAE"/>
    <w:rsid w:val="000076AC"/>
    <w:rsid w:val="00016FF7"/>
    <w:rsid w:val="00022BAA"/>
    <w:rsid w:val="00023CB1"/>
    <w:rsid w:val="00026953"/>
    <w:rsid w:val="00026C9D"/>
    <w:rsid w:val="00043C33"/>
    <w:rsid w:val="0004740A"/>
    <w:rsid w:val="000527A8"/>
    <w:rsid w:val="000537FA"/>
    <w:rsid w:val="00055253"/>
    <w:rsid w:val="000567AA"/>
    <w:rsid w:val="00065218"/>
    <w:rsid w:val="00066B8E"/>
    <w:rsid w:val="0007511B"/>
    <w:rsid w:val="00082FB1"/>
    <w:rsid w:val="00084630"/>
    <w:rsid w:val="00096A52"/>
    <w:rsid w:val="0009743A"/>
    <w:rsid w:val="000A2740"/>
    <w:rsid w:val="000B325E"/>
    <w:rsid w:val="000B4006"/>
    <w:rsid w:val="000B41C2"/>
    <w:rsid w:val="000C218E"/>
    <w:rsid w:val="000C257F"/>
    <w:rsid w:val="000D0546"/>
    <w:rsid w:val="000D07F2"/>
    <w:rsid w:val="000D5664"/>
    <w:rsid w:val="000D7BC3"/>
    <w:rsid w:val="000E0F65"/>
    <w:rsid w:val="000E3E75"/>
    <w:rsid w:val="000E4829"/>
    <w:rsid w:val="000F6796"/>
    <w:rsid w:val="001000CC"/>
    <w:rsid w:val="0010018C"/>
    <w:rsid w:val="0010614B"/>
    <w:rsid w:val="0011240B"/>
    <w:rsid w:val="001178B5"/>
    <w:rsid w:val="001212FB"/>
    <w:rsid w:val="00126692"/>
    <w:rsid w:val="001267EC"/>
    <w:rsid w:val="00136D56"/>
    <w:rsid w:val="0014310F"/>
    <w:rsid w:val="00150F63"/>
    <w:rsid w:val="00155A34"/>
    <w:rsid w:val="00160C8A"/>
    <w:rsid w:val="00164752"/>
    <w:rsid w:val="00165FA3"/>
    <w:rsid w:val="00166B96"/>
    <w:rsid w:val="001678A4"/>
    <w:rsid w:val="00172228"/>
    <w:rsid w:val="00172F0F"/>
    <w:rsid w:val="00177AFB"/>
    <w:rsid w:val="001873E7"/>
    <w:rsid w:val="0019371B"/>
    <w:rsid w:val="00195CF6"/>
    <w:rsid w:val="0019791B"/>
    <w:rsid w:val="001A33E1"/>
    <w:rsid w:val="001A7C80"/>
    <w:rsid w:val="001B19A1"/>
    <w:rsid w:val="001B4342"/>
    <w:rsid w:val="001B63F7"/>
    <w:rsid w:val="001C0AD7"/>
    <w:rsid w:val="001C2C6A"/>
    <w:rsid w:val="001C30B6"/>
    <w:rsid w:val="001D2156"/>
    <w:rsid w:val="001D2751"/>
    <w:rsid w:val="001D480D"/>
    <w:rsid w:val="001D4822"/>
    <w:rsid w:val="001D6D98"/>
    <w:rsid w:val="001D7E83"/>
    <w:rsid w:val="001E182A"/>
    <w:rsid w:val="001E1FFA"/>
    <w:rsid w:val="001E2D28"/>
    <w:rsid w:val="001E37A1"/>
    <w:rsid w:val="001E7C18"/>
    <w:rsid w:val="001F658C"/>
    <w:rsid w:val="00210E1C"/>
    <w:rsid w:val="00211F1A"/>
    <w:rsid w:val="00217B9D"/>
    <w:rsid w:val="00223AE0"/>
    <w:rsid w:val="0023024D"/>
    <w:rsid w:val="00230CBC"/>
    <w:rsid w:val="002421DC"/>
    <w:rsid w:val="00253F0B"/>
    <w:rsid w:val="00255DE0"/>
    <w:rsid w:val="00256C42"/>
    <w:rsid w:val="00260ADF"/>
    <w:rsid w:val="00262C16"/>
    <w:rsid w:val="00271FE3"/>
    <w:rsid w:val="002727B2"/>
    <w:rsid w:val="002736A3"/>
    <w:rsid w:val="00273EFE"/>
    <w:rsid w:val="00285975"/>
    <w:rsid w:val="0029272B"/>
    <w:rsid w:val="0029376F"/>
    <w:rsid w:val="00296463"/>
    <w:rsid w:val="002A0007"/>
    <w:rsid w:val="002A04AB"/>
    <w:rsid w:val="002A2D59"/>
    <w:rsid w:val="002A77A9"/>
    <w:rsid w:val="002B158A"/>
    <w:rsid w:val="002B2760"/>
    <w:rsid w:val="002B36F7"/>
    <w:rsid w:val="002B5A49"/>
    <w:rsid w:val="002C1F3F"/>
    <w:rsid w:val="002C37D5"/>
    <w:rsid w:val="002D29A5"/>
    <w:rsid w:val="002D6A6E"/>
    <w:rsid w:val="002E0A90"/>
    <w:rsid w:val="002E1E4E"/>
    <w:rsid w:val="002E267B"/>
    <w:rsid w:val="002E6351"/>
    <w:rsid w:val="002F3400"/>
    <w:rsid w:val="002F5529"/>
    <w:rsid w:val="002F692B"/>
    <w:rsid w:val="00301960"/>
    <w:rsid w:val="0031215B"/>
    <w:rsid w:val="00315C21"/>
    <w:rsid w:val="0031620D"/>
    <w:rsid w:val="003219E1"/>
    <w:rsid w:val="00323D88"/>
    <w:rsid w:val="00327A8C"/>
    <w:rsid w:val="00331189"/>
    <w:rsid w:val="00335A88"/>
    <w:rsid w:val="003374A7"/>
    <w:rsid w:val="00337594"/>
    <w:rsid w:val="003559BF"/>
    <w:rsid w:val="00356B92"/>
    <w:rsid w:val="00356CD5"/>
    <w:rsid w:val="00372EE3"/>
    <w:rsid w:val="0037396C"/>
    <w:rsid w:val="00374452"/>
    <w:rsid w:val="00377168"/>
    <w:rsid w:val="0037721B"/>
    <w:rsid w:val="00384A0D"/>
    <w:rsid w:val="0038771D"/>
    <w:rsid w:val="0039418F"/>
    <w:rsid w:val="003945C6"/>
    <w:rsid w:val="00396A3B"/>
    <w:rsid w:val="003A0AC5"/>
    <w:rsid w:val="003A52D6"/>
    <w:rsid w:val="003A63BD"/>
    <w:rsid w:val="003B1774"/>
    <w:rsid w:val="003B4179"/>
    <w:rsid w:val="003B4704"/>
    <w:rsid w:val="003C05D4"/>
    <w:rsid w:val="003C1575"/>
    <w:rsid w:val="003C1607"/>
    <w:rsid w:val="003D1518"/>
    <w:rsid w:val="003D396E"/>
    <w:rsid w:val="003D4A0F"/>
    <w:rsid w:val="003E1690"/>
    <w:rsid w:val="003E1FF2"/>
    <w:rsid w:val="003E41E0"/>
    <w:rsid w:val="003F402A"/>
    <w:rsid w:val="003F6EBD"/>
    <w:rsid w:val="0040065A"/>
    <w:rsid w:val="004057F3"/>
    <w:rsid w:val="00411204"/>
    <w:rsid w:val="00412FAE"/>
    <w:rsid w:val="00413816"/>
    <w:rsid w:val="00415848"/>
    <w:rsid w:val="00423876"/>
    <w:rsid w:val="00426CA5"/>
    <w:rsid w:val="00432453"/>
    <w:rsid w:val="00433D84"/>
    <w:rsid w:val="004443ED"/>
    <w:rsid w:val="004453EE"/>
    <w:rsid w:val="004571E1"/>
    <w:rsid w:val="004578EF"/>
    <w:rsid w:val="0046479C"/>
    <w:rsid w:val="0046565A"/>
    <w:rsid w:val="00473499"/>
    <w:rsid w:val="00491403"/>
    <w:rsid w:val="00493FC0"/>
    <w:rsid w:val="004B44D1"/>
    <w:rsid w:val="004B7862"/>
    <w:rsid w:val="004C003B"/>
    <w:rsid w:val="004E30E7"/>
    <w:rsid w:val="004E47CA"/>
    <w:rsid w:val="004E4B05"/>
    <w:rsid w:val="004E545A"/>
    <w:rsid w:val="004E5661"/>
    <w:rsid w:val="004E5CD7"/>
    <w:rsid w:val="004F2C39"/>
    <w:rsid w:val="004F2F7D"/>
    <w:rsid w:val="004F4DF1"/>
    <w:rsid w:val="004F5A85"/>
    <w:rsid w:val="00502A28"/>
    <w:rsid w:val="0050525F"/>
    <w:rsid w:val="00512DCD"/>
    <w:rsid w:val="00517540"/>
    <w:rsid w:val="00520ED8"/>
    <w:rsid w:val="00521282"/>
    <w:rsid w:val="005225E2"/>
    <w:rsid w:val="00522DF3"/>
    <w:rsid w:val="00524665"/>
    <w:rsid w:val="005322C3"/>
    <w:rsid w:val="00534384"/>
    <w:rsid w:val="00536B10"/>
    <w:rsid w:val="0054418B"/>
    <w:rsid w:val="005464D3"/>
    <w:rsid w:val="00546D49"/>
    <w:rsid w:val="00555867"/>
    <w:rsid w:val="00555900"/>
    <w:rsid w:val="00562336"/>
    <w:rsid w:val="00564759"/>
    <w:rsid w:val="00564F28"/>
    <w:rsid w:val="0057204B"/>
    <w:rsid w:val="00573628"/>
    <w:rsid w:val="00574517"/>
    <w:rsid w:val="00577EA6"/>
    <w:rsid w:val="005840BC"/>
    <w:rsid w:val="00586B41"/>
    <w:rsid w:val="005A1838"/>
    <w:rsid w:val="005A1FA7"/>
    <w:rsid w:val="005A37EA"/>
    <w:rsid w:val="005A5E5A"/>
    <w:rsid w:val="005B1576"/>
    <w:rsid w:val="005B5774"/>
    <w:rsid w:val="005C1267"/>
    <w:rsid w:val="005C30CA"/>
    <w:rsid w:val="005C3F57"/>
    <w:rsid w:val="005D1188"/>
    <w:rsid w:val="005D2459"/>
    <w:rsid w:val="005D3EEE"/>
    <w:rsid w:val="005D4767"/>
    <w:rsid w:val="005D5E17"/>
    <w:rsid w:val="005D5E85"/>
    <w:rsid w:val="005E0470"/>
    <w:rsid w:val="005E6FF6"/>
    <w:rsid w:val="005E7405"/>
    <w:rsid w:val="005F0CA1"/>
    <w:rsid w:val="005F12E2"/>
    <w:rsid w:val="005F199A"/>
    <w:rsid w:val="005F19C2"/>
    <w:rsid w:val="005F6CEA"/>
    <w:rsid w:val="005F736E"/>
    <w:rsid w:val="0060561A"/>
    <w:rsid w:val="00606B43"/>
    <w:rsid w:val="00607F0F"/>
    <w:rsid w:val="00610307"/>
    <w:rsid w:val="00612638"/>
    <w:rsid w:val="00614285"/>
    <w:rsid w:val="0061710F"/>
    <w:rsid w:val="006237D1"/>
    <w:rsid w:val="0063047E"/>
    <w:rsid w:val="00631910"/>
    <w:rsid w:val="00632E42"/>
    <w:rsid w:val="00633304"/>
    <w:rsid w:val="00634735"/>
    <w:rsid w:val="00640524"/>
    <w:rsid w:val="0064110C"/>
    <w:rsid w:val="00643C0A"/>
    <w:rsid w:val="006600A1"/>
    <w:rsid w:val="00661BE9"/>
    <w:rsid w:val="0066370E"/>
    <w:rsid w:val="006714FC"/>
    <w:rsid w:val="00671EC5"/>
    <w:rsid w:val="00675D2F"/>
    <w:rsid w:val="0068488B"/>
    <w:rsid w:val="0069011E"/>
    <w:rsid w:val="0069299A"/>
    <w:rsid w:val="006969F9"/>
    <w:rsid w:val="006A19D7"/>
    <w:rsid w:val="006A3B64"/>
    <w:rsid w:val="006A5A4E"/>
    <w:rsid w:val="006B11CD"/>
    <w:rsid w:val="006B18A0"/>
    <w:rsid w:val="006B23FB"/>
    <w:rsid w:val="006B51D2"/>
    <w:rsid w:val="006C3828"/>
    <w:rsid w:val="006F2141"/>
    <w:rsid w:val="006F43D4"/>
    <w:rsid w:val="006F78ED"/>
    <w:rsid w:val="0070132E"/>
    <w:rsid w:val="0070518B"/>
    <w:rsid w:val="00710AC1"/>
    <w:rsid w:val="00714207"/>
    <w:rsid w:val="00733F29"/>
    <w:rsid w:val="00735A90"/>
    <w:rsid w:val="0074282D"/>
    <w:rsid w:val="00747D46"/>
    <w:rsid w:val="0076245C"/>
    <w:rsid w:val="00774CA2"/>
    <w:rsid w:val="0079059F"/>
    <w:rsid w:val="00795BC4"/>
    <w:rsid w:val="007A00B3"/>
    <w:rsid w:val="007A311A"/>
    <w:rsid w:val="007B7D7A"/>
    <w:rsid w:val="007D0A42"/>
    <w:rsid w:val="007D2288"/>
    <w:rsid w:val="007D66D4"/>
    <w:rsid w:val="007D7192"/>
    <w:rsid w:val="007E3F8B"/>
    <w:rsid w:val="007E7E02"/>
    <w:rsid w:val="007F07F4"/>
    <w:rsid w:val="007F1599"/>
    <w:rsid w:val="007F37AE"/>
    <w:rsid w:val="0080351C"/>
    <w:rsid w:val="00804B75"/>
    <w:rsid w:val="0081139E"/>
    <w:rsid w:val="00812AA0"/>
    <w:rsid w:val="00821FD0"/>
    <w:rsid w:val="008275A5"/>
    <w:rsid w:val="008318B7"/>
    <w:rsid w:val="00840FB8"/>
    <w:rsid w:val="0084144A"/>
    <w:rsid w:val="008421E3"/>
    <w:rsid w:val="00846711"/>
    <w:rsid w:val="00850D64"/>
    <w:rsid w:val="00861028"/>
    <w:rsid w:val="00861C47"/>
    <w:rsid w:val="00862682"/>
    <w:rsid w:val="00862FB6"/>
    <w:rsid w:val="008705E7"/>
    <w:rsid w:val="00870C2E"/>
    <w:rsid w:val="008909B3"/>
    <w:rsid w:val="00892097"/>
    <w:rsid w:val="008A30F0"/>
    <w:rsid w:val="008B194E"/>
    <w:rsid w:val="008B1E3C"/>
    <w:rsid w:val="008B6C39"/>
    <w:rsid w:val="008B7566"/>
    <w:rsid w:val="008C26B5"/>
    <w:rsid w:val="008C2FC0"/>
    <w:rsid w:val="008C306F"/>
    <w:rsid w:val="008C4A19"/>
    <w:rsid w:val="008C6AEA"/>
    <w:rsid w:val="008D2C66"/>
    <w:rsid w:val="008D31CD"/>
    <w:rsid w:val="008D4CBE"/>
    <w:rsid w:val="008D6BBC"/>
    <w:rsid w:val="008D7B2A"/>
    <w:rsid w:val="008E08C2"/>
    <w:rsid w:val="008E39FB"/>
    <w:rsid w:val="008E47FC"/>
    <w:rsid w:val="008E5B39"/>
    <w:rsid w:val="008E67BD"/>
    <w:rsid w:val="008F30B3"/>
    <w:rsid w:val="008F7C2E"/>
    <w:rsid w:val="00901B64"/>
    <w:rsid w:val="009063FD"/>
    <w:rsid w:val="009079CE"/>
    <w:rsid w:val="009110BA"/>
    <w:rsid w:val="00913292"/>
    <w:rsid w:val="0091556A"/>
    <w:rsid w:val="00916508"/>
    <w:rsid w:val="00925574"/>
    <w:rsid w:val="009301FD"/>
    <w:rsid w:val="0093229F"/>
    <w:rsid w:val="00933283"/>
    <w:rsid w:val="00935C6D"/>
    <w:rsid w:val="00942A6E"/>
    <w:rsid w:val="00946736"/>
    <w:rsid w:val="00946E17"/>
    <w:rsid w:val="00951682"/>
    <w:rsid w:val="00954BAB"/>
    <w:rsid w:val="00957FC7"/>
    <w:rsid w:val="00960303"/>
    <w:rsid w:val="0096304B"/>
    <w:rsid w:val="009657E2"/>
    <w:rsid w:val="00965EBB"/>
    <w:rsid w:val="0097363C"/>
    <w:rsid w:val="00976AEA"/>
    <w:rsid w:val="0097791C"/>
    <w:rsid w:val="009847C6"/>
    <w:rsid w:val="00990512"/>
    <w:rsid w:val="00992CC1"/>
    <w:rsid w:val="009A457B"/>
    <w:rsid w:val="009B0132"/>
    <w:rsid w:val="009C744D"/>
    <w:rsid w:val="009C778A"/>
    <w:rsid w:val="009D1619"/>
    <w:rsid w:val="009D1B54"/>
    <w:rsid w:val="009D3AA1"/>
    <w:rsid w:val="009D463A"/>
    <w:rsid w:val="009D71FA"/>
    <w:rsid w:val="009E17BA"/>
    <w:rsid w:val="009F016F"/>
    <w:rsid w:val="009F07FE"/>
    <w:rsid w:val="009F3961"/>
    <w:rsid w:val="00A01A21"/>
    <w:rsid w:val="00A066B3"/>
    <w:rsid w:val="00A13B75"/>
    <w:rsid w:val="00A15D9B"/>
    <w:rsid w:val="00A20E5B"/>
    <w:rsid w:val="00A237F8"/>
    <w:rsid w:val="00A26F5F"/>
    <w:rsid w:val="00A302A5"/>
    <w:rsid w:val="00A32E94"/>
    <w:rsid w:val="00A335E6"/>
    <w:rsid w:val="00A403C3"/>
    <w:rsid w:val="00A42CB8"/>
    <w:rsid w:val="00A4331C"/>
    <w:rsid w:val="00A43AE1"/>
    <w:rsid w:val="00A4795B"/>
    <w:rsid w:val="00A51C23"/>
    <w:rsid w:val="00A55FAA"/>
    <w:rsid w:val="00A63FBF"/>
    <w:rsid w:val="00A646F0"/>
    <w:rsid w:val="00A6522E"/>
    <w:rsid w:val="00A84313"/>
    <w:rsid w:val="00A86E6A"/>
    <w:rsid w:val="00A87143"/>
    <w:rsid w:val="00A87DFE"/>
    <w:rsid w:val="00A90CA9"/>
    <w:rsid w:val="00A9224D"/>
    <w:rsid w:val="00A9250D"/>
    <w:rsid w:val="00A96330"/>
    <w:rsid w:val="00A9685E"/>
    <w:rsid w:val="00A9695F"/>
    <w:rsid w:val="00AA076E"/>
    <w:rsid w:val="00AA0E59"/>
    <w:rsid w:val="00AA1D72"/>
    <w:rsid w:val="00AA4AE7"/>
    <w:rsid w:val="00AB1A5A"/>
    <w:rsid w:val="00AB591A"/>
    <w:rsid w:val="00AB5B42"/>
    <w:rsid w:val="00AC00C4"/>
    <w:rsid w:val="00AC2D98"/>
    <w:rsid w:val="00AC34BA"/>
    <w:rsid w:val="00AC3FA3"/>
    <w:rsid w:val="00AC53EB"/>
    <w:rsid w:val="00AC69EB"/>
    <w:rsid w:val="00AC7532"/>
    <w:rsid w:val="00AD1B41"/>
    <w:rsid w:val="00AD2B2B"/>
    <w:rsid w:val="00AD35EA"/>
    <w:rsid w:val="00AD512A"/>
    <w:rsid w:val="00AE2B54"/>
    <w:rsid w:val="00AE48A8"/>
    <w:rsid w:val="00AF0307"/>
    <w:rsid w:val="00AF43D3"/>
    <w:rsid w:val="00B03020"/>
    <w:rsid w:val="00B04503"/>
    <w:rsid w:val="00B05AFF"/>
    <w:rsid w:val="00B13C01"/>
    <w:rsid w:val="00B216AD"/>
    <w:rsid w:val="00B31E7E"/>
    <w:rsid w:val="00B3645F"/>
    <w:rsid w:val="00B407FA"/>
    <w:rsid w:val="00B4599D"/>
    <w:rsid w:val="00B47433"/>
    <w:rsid w:val="00B517D1"/>
    <w:rsid w:val="00B51AF0"/>
    <w:rsid w:val="00B6482B"/>
    <w:rsid w:val="00B70DD4"/>
    <w:rsid w:val="00B72BEA"/>
    <w:rsid w:val="00B81774"/>
    <w:rsid w:val="00B832DE"/>
    <w:rsid w:val="00B8579C"/>
    <w:rsid w:val="00B86866"/>
    <w:rsid w:val="00B9054D"/>
    <w:rsid w:val="00B92F58"/>
    <w:rsid w:val="00B9403C"/>
    <w:rsid w:val="00B973DC"/>
    <w:rsid w:val="00BA6D8F"/>
    <w:rsid w:val="00BB392B"/>
    <w:rsid w:val="00BB514F"/>
    <w:rsid w:val="00BB543E"/>
    <w:rsid w:val="00BB54B5"/>
    <w:rsid w:val="00BB55AA"/>
    <w:rsid w:val="00BB78D9"/>
    <w:rsid w:val="00BC488F"/>
    <w:rsid w:val="00BC50D2"/>
    <w:rsid w:val="00BC57A0"/>
    <w:rsid w:val="00BC7107"/>
    <w:rsid w:val="00BD6161"/>
    <w:rsid w:val="00BF46E5"/>
    <w:rsid w:val="00BF568B"/>
    <w:rsid w:val="00C16C9F"/>
    <w:rsid w:val="00C172E9"/>
    <w:rsid w:val="00C22443"/>
    <w:rsid w:val="00C237C8"/>
    <w:rsid w:val="00C237E1"/>
    <w:rsid w:val="00C242A4"/>
    <w:rsid w:val="00C27E2B"/>
    <w:rsid w:val="00C307A3"/>
    <w:rsid w:val="00C3247A"/>
    <w:rsid w:val="00C40B1E"/>
    <w:rsid w:val="00C4140A"/>
    <w:rsid w:val="00C4375F"/>
    <w:rsid w:val="00C437DF"/>
    <w:rsid w:val="00C530C0"/>
    <w:rsid w:val="00C536EC"/>
    <w:rsid w:val="00C5640A"/>
    <w:rsid w:val="00C57775"/>
    <w:rsid w:val="00C57ECB"/>
    <w:rsid w:val="00C61167"/>
    <w:rsid w:val="00C64DE9"/>
    <w:rsid w:val="00C650C8"/>
    <w:rsid w:val="00C66212"/>
    <w:rsid w:val="00C67DDF"/>
    <w:rsid w:val="00C70328"/>
    <w:rsid w:val="00C74CF0"/>
    <w:rsid w:val="00C76FBC"/>
    <w:rsid w:val="00C83A7E"/>
    <w:rsid w:val="00C841F3"/>
    <w:rsid w:val="00C84C7F"/>
    <w:rsid w:val="00C85A9B"/>
    <w:rsid w:val="00C926BD"/>
    <w:rsid w:val="00C95032"/>
    <w:rsid w:val="00C959E3"/>
    <w:rsid w:val="00C979BB"/>
    <w:rsid w:val="00CA012B"/>
    <w:rsid w:val="00CA6839"/>
    <w:rsid w:val="00CA7CFC"/>
    <w:rsid w:val="00CB2C53"/>
    <w:rsid w:val="00CB2E53"/>
    <w:rsid w:val="00CB4BCE"/>
    <w:rsid w:val="00CC1393"/>
    <w:rsid w:val="00CC1A4D"/>
    <w:rsid w:val="00CC44F4"/>
    <w:rsid w:val="00CC77BD"/>
    <w:rsid w:val="00CC7A97"/>
    <w:rsid w:val="00CD05C9"/>
    <w:rsid w:val="00CD12CF"/>
    <w:rsid w:val="00CD75DA"/>
    <w:rsid w:val="00CE16DD"/>
    <w:rsid w:val="00CF0D91"/>
    <w:rsid w:val="00CF1F51"/>
    <w:rsid w:val="00CF6C9F"/>
    <w:rsid w:val="00D002D9"/>
    <w:rsid w:val="00D05189"/>
    <w:rsid w:val="00D061DA"/>
    <w:rsid w:val="00D12C94"/>
    <w:rsid w:val="00D12DFD"/>
    <w:rsid w:val="00D1482A"/>
    <w:rsid w:val="00D23790"/>
    <w:rsid w:val="00D27802"/>
    <w:rsid w:val="00D30628"/>
    <w:rsid w:val="00D31C1E"/>
    <w:rsid w:val="00D35D79"/>
    <w:rsid w:val="00D4291C"/>
    <w:rsid w:val="00D4375B"/>
    <w:rsid w:val="00D51471"/>
    <w:rsid w:val="00D52D45"/>
    <w:rsid w:val="00D63D9B"/>
    <w:rsid w:val="00D644D8"/>
    <w:rsid w:val="00D64997"/>
    <w:rsid w:val="00D801FA"/>
    <w:rsid w:val="00D818D1"/>
    <w:rsid w:val="00D81D26"/>
    <w:rsid w:val="00D8221E"/>
    <w:rsid w:val="00D8498D"/>
    <w:rsid w:val="00D962F8"/>
    <w:rsid w:val="00D97F56"/>
    <w:rsid w:val="00DA1A8E"/>
    <w:rsid w:val="00DA465F"/>
    <w:rsid w:val="00DA48A8"/>
    <w:rsid w:val="00DA4BC6"/>
    <w:rsid w:val="00DA620D"/>
    <w:rsid w:val="00DA624C"/>
    <w:rsid w:val="00DA796A"/>
    <w:rsid w:val="00DB0F09"/>
    <w:rsid w:val="00DB336E"/>
    <w:rsid w:val="00DC0C12"/>
    <w:rsid w:val="00DC1075"/>
    <w:rsid w:val="00DD1D1A"/>
    <w:rsid w:val="00DD44AA"/>
    <w:rsid w:val="00DD6D3C"/>
    <w:rsid w:val="00DE0AF0"/>
    <w:rsid w:val="00DE228C"/>
    <w:rsid w:val="00DE4D65"/>
    <w:rsid w:val="00DE51A5"/>
    <w:rsid w:val="00DE6526"/>
    <w:rsid w:val="00DF4C8A"/>
    <w:rsid w:val="00DF7FC6"/>
    <w:rsid w:val="00E02E78"/>
    <w:rsid w:val="00E036C6"/>
    <w:rsid w:val="00E1058E"/>
    <w:rsid w:val="00E2607C"/>
    <w:rsid w:val="00E26B21"/>
    <w:rsid w:val="00E27ECF"/>
    <w:rsid w:val="00E314C3"/>
    <w:rsid w:val="00E31F73"/>
    <w:rsid w:val="00E33B96"/>
    <w:rsid w:val="00E33F20"/>
    <w:rsid w:val="00E35EC9"/>
    <w:rsid w:val="00E37A3C"/>
    <w:rsid w:val="00E402A8"/>
    <w:rsid w:val="00E45500"/>
    <w:rsid w:val="00E45E37"/>
    <w:rsid w:val="00E470F2"/>
    <w:rsid w:val="00E507EA"/>
    <w:rsid w:val="00E5212F"/>
    <w:rsid w:val="00E543EE"/>
    <w:rsid w:val="00E54ACD"/>
    <w:rsid w:val="00E66EFA"/>
    <w:rsid w:val="00E67D94"/>
    <w:rsid w:val="00E720A4"/>
    <w:rsid w:val="00E722FD"/>
    <w:rsid w:val="00E74F99"/>
    <w:rsid w:val="00E87258"/>
    <w:rsid w:val="00E87EE1"/>
    <w:rsid w:val="00E93122"/>
    <w:rsid w:val="00E961F7"/>
    <w:rsid w:val="00EB3B33"/>
    <w:rsid w:val="00EB3B51"/>
    <w:rsid w:val="00EB3DE3"/>
    <w:rsid w:val="00EB698C"/>
    <w:rsid w:val="00EC1B0C"/>
    <w:rsid w:val="00EC2A33"/>
    <w:rsid w:val="00EC4968"/>
    <w:rsid w:val="00EC7214"/>
    <w:rsid w:val="00ED1A97"/>
    <w:rsid w:val="00ED3575"/>
    <w:rsid w:val="00ED3BD6"/>
    <w:rsid w:val="00ED59EA"/>
    <w:rsid w:val="00EE0FED"/>
    <w:rsid w:val="00EE5444"/>
    <w:rsid w:val="00EF0FDA"/>
    <w:rsid w:val="00EF105F"/>
    <w:rsid w:val="00F03C8D"/>
    <w:rsid w:val="00F161D5"/>
    <w:rsid w:val="00F17170"/>
    <w:rsid w:val="00F21726"/>
    <w:rsid w:val="00F259F1"/>
    <w:rsid w:val="00F26520"/>
    <w:rsid w:val="00F302D3"/>
    <w:rsid w:val="00F30378"/>
    <w:rsid w:val="00F31CF5"/>
    <w:rsid w:val="00F33057"/>
    <w:rsid w:val="00F35228"/>
    <w:rsid w:val="00F43F2D"/>
    <w:rsid w:val="00F5060D"/>
    <w:rsid w:val="00F568FC"/>
    <w:rsid w:val="00F73761"/>
    <w:rsid w:val="00F809A4"/>
    <w:rsid w:val="00F9350F"/>
    <w:rsid w:val="00F97170"/>
    <w:rsid w:val="00F978A3"/>
    <w:rsid w:val="00F97B53"/>
    <w:rsid w:val="00F97E9A"/>
    <w:rsid w:val="00F97F81"/>
    <w:rsid w:val="00FA140E"/>
    <w:rsid w:val="00FA1ED8"/>
    <w:rsid w:val="00FA21A8"/>
    <w:rsid w:val="00FA430E"/>
    <w:rsid w:val="00FB4199"/>
    <w:rsid w:val="00FD1F9D"/>
    <w:rsid w:val="00FD2BAA"/>
    <w:rsid w:val="00FD5944"/>
    <w:rsid w:val="00FD70E9"/>
    <w:rsid w:val="00FE34EF"/>
    <w:rsid w:val="00FE4E20"/>
    <w:rsid w:val="00FE539A"/>
    <w:rsid w:val="00FE5C01"/>
    <w:rsid w:val="00FE7840"/>
    <w:rsid w:val="00FF22C2"/>
    <w:rsid w:val="00FF3E3C"/>
    <w:rsid w:val="00FF438E"/>
    <w:rsid w:val="00FF4894"/>
    <w:rsid w:val="00FF676B"/>
    <w:rsid w:val="00FF7C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5809E7"/>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7775"/>
    <w:rPr>
      <w:rFonts w:ascii="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105F"/>
    <w:pPr>
      <w:ind w:left="720"/>
      <w:contextualSpacing/>
    </w:pPr>
    <w:rPr>
      <w:rFonts w:asciiTheme="minorHAnsi" w:hAnsiTheme="minorHAnsi" w:cstheme="minorBidi"/>
      <w:lang w:eastAsia="en-US"/>
    </w:rPr>
  </w:style>
  <w:style w:type="table" w:styleId="TableGrid">
    <w:name w:val="Table Grid"/>
    <w:basedOn w:val="TableNormal"/>
    <w:uiPriority w:val="1"/>
    <w:rsid w:val="00195CF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4140A"/>
    <w:rPr>
      <w:sz w:val="18"/>
      <w:szCs w:val="18"/>
    </w:rPr>
  </w:style>
  <w:style w:type="paragraph" w:styleId="CommentText">
    <w:name w:val="annotation text"/>
    <w:basedOn w:val="Normal"/>
    <w:link w:val="CommentTextChar"/>
    <w:uiPriority w:val="99"/>
    <w:semiHidden/>
    <w:unhideWhenUsed/>
    <w:rsid w:val="00C4140A"/>
    <w:rPr>
      <w:rFonts w:asciiTheme="minorHAnsi" w:hAnsiTheme="minorHAnsi" w:cstheme="minorBidi"/>
      <w:lang w:eastAsia="en-US"/>
    </w:rPr>
  </w:style>
  <w:style w:type="character" w:customStyle="1" w:styleId="CommentTextChar">
    <w:name w:val="Comment Text Char"/>
    <w:basedOn w:val="DefaultParagraphFont"/>
    <w:link w:val="CommentText"/>
    <w:uiPriority w:val="99"/>
    <w:semiHidden/>
    <w:rsid w:val="00C4140A"/>
  </w:style>
  <w:style w:type="paragraph" w:styleId="CommentSubject">
    <w:name w:val="annotation subject"/>
    <w:basedOn w:val="CommentText"/>
    <w:next w:val="CommentText"/>
    <w:link w:val="CommentSubjectChar"/>
    <w:uiPriority w:val="99"/>
    <w:semiHidden/>
    <w:unhideWhenUsed/>
    <w:rsid w:val="00C4140A"/>
    <w:rPr>
      <w:b/>
      <w:bCs/>
      <w:sz w:val="20"/>
      <w:szCs w:val="20"/>
    </w:rPr>
  </w:style>
  <w:style w:type="character" w:customStyle="1" w:styleId="CommentSubjectChar">
    <w:name w:val="Comment Subject Char"/>
    <w:basedOn w:val="CommentTextChar"/>
    <w:link w:val="CommentSubject"/>
    <w:uiPriority w:val="99"/>
    <w:semiHidden/>
    <w:rsid w:val="00C4140A"/>
    <w:rPr>
      <w:b/>
      <w:bCs/>
      <w:sz w:val="20"/>
      <w:szCs w:val="20"/>
    </w:rPr>
  </w:style>
  <w:style w:type="paragraph" w:styleId="BalloonText">
    <w:name w:val="Balloon Text"/>
    <w:basedOn w:val="Normal"/>
    <w:link w:val="BalloonTextChar"/>
    <w:uiPriority w:val="99"/>
    <w:semiHidden/>
    <w:unhideWhenUsed/>
    <w:rsid w:val="00C4140A"/>
    <w:rPr>
      <w:sz w:val="18"/>
      <w:szCs w:val="18"/>
      <w:lang w:eastAsia="en-US"/>
    </w:rPr>
  </w:style>
  <w:style w:type="character" w:customStyle="1" w:styleId="BalloonTextChar">
    <w:name w:val="Balloon Text Char"/>
    <w:basedOn w:val="DefaultParagraphFont"/>
    <w:link w:val="BalloonText"/>
    <w:uiPriority w:val="99"/>
    <w:semiHidden/>
    <w:rsid w:val="00C4140A"/>
    <w:rPr>
      <w:rFonts w:ascii="Times New Roman" w:hAnsi="Times New Roman" w:cs="Times New Roman"/>
      <w:sz w:val="18"/>
      <w:szCs w:val="18"/>
    </w:rPr>
  </w:style>
  <w:style w:type="character" w:styleId="Hyperlink">
    <w:name w:val="Hyperlink"/>
    <w:basedOn w:val="DefaultParagraphFont"/>
    <w:uiPriority w:val="99"/>
    <w:unhideWhenUsed/>
    <w:rsid w:val="002C1F3F"/>
    <w:rPr>
      <w:color w:val="0563C1" w:themeColor="hyperlink"/>
      <w:u w:val="single"/>
    </w:rPr>
  </w:style>
  <w:style w:type="character" w:styleId="FollowedHyperlink">
    <w:name w:val="FollowedHyperlink"/>
    <w:basedOn w:val="DefaultParagraphFont"/>
    <w:uiPriority w:val="99"/>
    <w:semiHidden/>
    <w:unhideWhenUsed/>
    <w:rsid w:val="00B6482B"/>
    <w:rPr>
      <w:color w:val="954F72" w:themeColor="followedHyperlink"/>
      <w:u w:val="single"/>
    </w:rPr>
  </w:style>
  <w:style w:type="character" w:styleId="Emphasis">
    <w:name w:val="Emphasis"/>
    <w:basedOn w:val="DefaultParagraphFont"/>
    <w:uiPriority w:val="20"/>
    <w:qFormat/>
    <w:rsid w:val="00CF1F51"/>
    <w:rPr>
      <w:i/>
      <w:iCs/>
    </w:rPr>
  </w:style>
  <w:style w:type="character" w:styleId="Strong">
    <w:name w:val="Strong"/>
    <w:basedOn w:val="DefaultParagraphFont"/>
    <w:uiPriority w:val="22"/>
    <w:qFormat/>
    <w:rsid w:val="00CF1F51"/>
    <w:rPr>
      <w:b/>
      <w:bCs/>
    </w:rPr>
  </w:style>
  <w:style w:type="paragraph" w:styleId="Footer">
    <w:name w:val="footer"/>
    <w:basedOn w:val="Normal"/>
    <w:link w:val="FooterChar"/>
    <w:uiPriority w:val="99"/>
    <w:unhideWhenUsed/>
    <w:rsid w:val="00166B96"/>
    <w:pPr>
      <w:tabs>
        <w:tab w:val="center" w:pos="4513"/>
        <w:tab w:val="right" w:pos="9026"/>
      </w:tabs>
    </w:pPr>
    <w:rPr>
      <w:rFonts w:asciiTheme="minorHAnsi" w:hAnsiTheme="minorHAnsi" w:cstheme="minorBidi"/>
      <w:lang w:eastAsia="en-US"/>
    </w:rPr>
  </w:style>
  <w:style w:type="character" w:customStyle="1" w:styleId="FooterChar">
    <w:name w:val="Footer Char"/>
    <w:basedOn w:val="DefaultParagraphFont"/>
    <w:link w:val="Footer"/>
    <w:uiPriority w:val="99"/>
    <w:rsid w:val="00166B96"/>
  </w:style>
  <w:style w:type="character" w:styleId="PageNumber">
    <w:name w:val="page number"/>
    <w:basedOn w:val="DefaultParagraphFont"/>
    <w:uiPriority w:val="99"/>
    <w:semiHidden/>
    <w:unhideWhenUsed/>
    <w:rsid w:val="00166B96"/>
  </w:style>
  <w:style w:type="paragraph" w:styleId="Revision">
    <w:name w:val="Revision"/>
    <w:hidden/>
    <w:uiPriority w:val="99"/>
    <w:semiHidden/>
    <w:rsid w:val="005464D3"/>
    <w:rPr>
      <w:rFonts w:ascii="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46584">
      <w:bodyDiv w:val="1"/>
      <w:marLeft w:val="0"/>
      <w:marRight w:val="0"/>
      <w:marTop w:val="0"/>
      <w:marBottom w:val="0"/>
      <w:divBdr>
        <w:top w:val="none" w:sz="0" w:space="0" w:color="auto"/>
        <w:left w:val="none" w:sz="0" w:space="0" w:color="auto"/>
        <w:bottom w:val="none" w:sz="0" w:space="0" w:color="auto"/>
        <w:right w:val="none" w:sz="0" w:space="0" w:color="auto"/>
      </w:divBdr>
    </w:div>
    <w:div w:id="83843221">
      <w:bodyDiv w:val="1"/>
      <w:marLeft w:val="0"/>
      <w:marRight w:val="0"/>
      <w:marTop w:val="0"/>
      <w:marBottom w:val="0"/>
      <w:divBdr>
        <w:top w:val="none" w:sz="0" w:space="0" w:color="auto"/>
        <w:left w:val="none" w:sz="0" w:space="0" w:color="auto"/>
        <w:bottom w:val="none" w:sz="0" w:space="0" w:color="auto"/>
        <w:right w:val="none" w:sz="0" w:space="0" w:color="auto"/>
      </w:divBdr>
    </w:div>
    <w:div w:id="138500239">
      <w:bodyDiv w:val="1"/>
      <w:marLeft w:val="0"/>
      <w:marRight w:val="0"/>
      <w:marTop w:val="0"/>
      <w:marBottom w:val="0"/>
      <w:divBdr>
        <w:top w:val="none" w:sz="0" w:space="0" w:color="auto"/>
        <w:left w:val="none" w:sz="0" w:space="0" w:color="auto"/>
        <w:bottom w:val="none" w:sz="0" w:space="0" w:color="auto"/>
        <w:right w:val="none" w:sz="0" w:space="0" w:color="auto"/>
      </w:divBdr>
    </w:div>
    <w:div w:id="237403380">
      <w:bodyDiv w:val="1"/>
      <w:marLeft w:val="0"/>
      <w:marRight w:val="0"/>
      <w:marTop w:val="0"/>
      <w:marBottom w:val="0"/>
      <w:divBdr>
        <w:top w:val="none" w:sz="0" w:space="0" w:color="auto"/>
        <w:left w:val="none" w:sz="0" w:space="0" w:color="auto"/>
        <w:bottom w:val="none" w:sz="0" w:space="0" w:color="auto"/>
        <w:right w:val="none" w:sz="0" w:space="0" w:color="auto"/>
      </w:divBdr>
    </w:div>
    <w:div w:id="404962976">
      <w:bodyDiv w:val="1"/>
      <w:marLeft w:val="0"/>
      <w:marRight w:val="0"/>
      <w:marTop w:val="0"/>
      <w:marBottom w:val="0"/>
      <w:divBdr>
        <w:top w:val="none" w:sz="0" w:space="0" w:color="auto"/>
        <w:left w:val="none" w:sz="0" w:space="0" w:color="auto"/>
        <w:bottom w:val="none" w:sz="0" w:space="0" w:color="auto"/>
        <w:right w:val="none" w:sz="0" w:space="0" w:color="auto"/>
      </w:divBdr>
    </w:div>
    <w:div w:id="468134343">
      <w:bodyDiv w:val="1"/>
      <w:marLeft w:val="0"/>
      <w:marRight w:val="0"/>
      <w:marTop w:val="0"/>
      <w:marBottom w:val="0"/>
      <w:divBdr>
        <w:top w:val="none" w:sz="0" w:space="0" w:color="auto"/>
        <w:left w:val="none" w:sz="0" w:space="0" w:color="auto"/>
        <w:bottom w:val="none" w:sz="0" w:space="0" w:color="auto"/>
        <w:right w:val="none" w:sz="0" w:space="0" w:color="auto"/>
      </w:divBdr>
    </w:div>
    <w:div w:id="510602457">
      <w:bodyDiv w:val="1"/>
      <w:marLeft w:val="0"/>
      <w:marRight w:val="0"/>
      <w:marTop w:val="0"/>
      <w:marBottom w:val="0"/>
      <w:divBdr>
        <w:top w:val="none" w:sz="0" w:space="0" w:color="auto"/>
        <w:left w:val="none" w:sz="0" w:space="0" w:color="auto"/>
        <w:bottom w:val="none" w:sz="0" w:space="0" w:color="auto"/>
        <w:right w:val="none" w:sz="0" w:space="0" w:color="auto"/>
      </w:divBdr>
    </w:div>
    <w:div w:id="605230527">
      <w:bodyDiv w:val="1"/>
      <w:marLeft w:val="0"/>
      <w:marRight w:val="0"/>
      <w:marTop w:val="0"/>
      <w:marBottom w:val="0"/>
      <w:divBdr>
        <w:top w:val="none" w:sz="0" w:space="0" w:color="auto"/>
        <w:left w:val="none" w:sz="0" w:space="0" w:color="auto"/>
        <w:bottom w:val="none" w:sz="0" w:space="0" w:color="auto"/>
        <w:right w:val="none" w:sz="0" w:space="0" w:color="auto"/>
      </w:divBdr>
    </w:div>
    <w:div w:id="627315975">
      <w:bodyDiv w:val="1"/>
      <w:marLeft w:val="0"/>
      <w:marRight w:val="0"/>
      <w:marTop w:val="0"/>
      <w:marBottom w:val="0"/>
      <w:divBdr>
        <w:top w:val="none" w:sz="0" w:space="0" w:color="auto"/>
        <w:left w:val="none" w:sz="0" w:space="0" w:color="auto"/>
        <w:bottom w:val="none" w:sz="0" w:space="0" w:color="auto"/>
        <w:right w:val="none" w:sz="0" w:space="0" w:color="auto"/>
      </w:divBdr>
    </w:div>
    <w:div w:id="710570960">
      <w:bodyDiv w:val="1"/>
      <w:marLeft w:val="0"/>
      <w:marRight w:val="0"/>
      <w:marTop w:val="0"/>
      <w:marBottom w:val="0"/>
      <w:divBdr>
        <w:top w:val="none" w:sz="0" w:space="0" w:color="auto"/>
        <w:left w:val="none" w:sz="0" w:space="0" w:color="auto"/>
        <w:bottom w:val="none" w:sz="0" w:space="0" w:color="auto"/>
        <w:right w:val="none" w:sz="0" w:space="0" w:color="auto"/>
      </w:divBdr>
    </w:div>
    <w:div w:id="785546189">
      <w:bodyDiv w:val="1"/>
      <w:marLeft w:val="0"/>
      <w:marRight w:val="0"/>
      <w:marTop w:val="0"/>
      <w:marBottom w:val="0"/>
      <w:divBdr>
        <w:top w:val="none" w:sz="0" w:space="0" w:color="auto"/>
        <w:left w:val="none" w:sz="0" w:space="0" w:color="auto"/>
        <w:bottom w:val="none" w:sz="0" w:space="0" w:color="auto"/>
        <w:right w:val="none" w:sz="0" w:space="0" w:color="auto"/>
      </w:divBdr>
    </w:div>
    <w:div w:id="907110638">
      <w:bodyDiv w:val="1"/>
      <w:marLeft w:val="0"/>
      <w:marRight w:val="0"/>
      <w:marTop w:val="0"/>
      <w:marBottom w:val="0"/>
      <w:divBdr>
        <w:top w:val="none" w:sz="0" w:space="0" w:color="auto"/>
        <w:left w:val="none" w:sz="0" w:space="0" w:color="auto"/>
        <w:bottom w:val="none" w:sz="0" w:space="0" w:color="auto"/>
        <w:right w:val="none" w:sz="0" w:space="0" w:color="auto"/>
      </w:divBdr>
    </w:div>
    <w:div w:id="1016807466">
      <w:bodyDiv w:val="1"/>
      <w:marLeft w:val="0"/>
      <w:marRight w:val="0"/>
      <w:marTop w:val="0"/>
      <w:marBottom w:val="0"/>
      <w:divBdr>
        <w:top w:val="none" w:sz="0" w:space="0" w:color="auto"/>
        <w:left w:val="none" w:sz="0" w:space="0" w:color="auto"/>
        <w:bottom w:val="none" w:sz="0" w:space="0" w:color="auto"/>
        <w:right w:val="none" w:sz="0" w:space="0" w:color="auto"/>
      </w:divBdr>
    </w:div>
    <w:div w:id="1018317638">
      <w:bodyDiv w:val="1"/>
      <w:marLeft w:val="0"/>
      <w:marRight w:val="0"/>
      <w:marTop w:val="0"/>
      <w:marBottom w:val="0"/>
      <w:divBdr>
        <w:top w:val="none" w:sz="0" w:space="0" w:color="auto"/>
        <w:left w:val="none" w:sz="0" w:space="0" w:color="auto"/>
        <w:bottom w:val="none" w:sz="0" w:space="0" w:color="auto"/>
        <w:right w:val="none" w:sz="0" w:space="0" w:color="auto"/>
      </w:divBdr>
    </w:div>
    <w:div w:id="1094740896">
      <w:bodyDiv w:val="1"/>
      <w:marLeft w:val="0"/>
      <w:marRight w:val="0"/>
      <w:marTop w:val="0"/>
      <w:marBottom w:val="0"/>
      <w:divBdr>
        <w:top w:val="none" w:sz="0" w:space="0" w:color="auto"/>
        <w:left w:val="none" w:sz="0" w:space="0" w:color="auto"/>
        <w:bottom w:val="none" w:sz="0" w:space="0" w:color="auto"/>
        <w:right w:val="none" w:sz="0" w:space="0" w:color="auto"/>
      </w:divBdr>
    </w:div>
    <w:div w:id="1411847007">
      <w:bodyDiv w:val="1"/>
      <w:marLeft w:val="0"/>
      <w:marRight w:val="0"/>
      <w:marTop w:val="0"/>
      <w:marBottom w:val="0"/>
      <w:divBdr>
        <w:top w:val="none" w:sz="0" w:space="0" w:color="auto"/>
        <w:left w:val="none" w:sz="0" w:space="0" w:color="auto"/>
        <w:bottom w:val="none" w:sz="0" w:space="0" w:color="auto"/>
        <w:right w:val="none" w:sz="0" w:space="0" w:color="auto"/>
      </w:divBdr>
    </w:div>
    <w:div w:id="1442337870">
      <w:bodyDiv w:val="1"/>
      <w:marLeft w:val="0"/>
      <w:marRight w:val="0"/>
      <w:marTop w:val="0"/>
      <w:marBottom w:val="0"/>
      <w:divBdr>
        <w:top w:val="none" w:sz="0" w:space="0" w:color="auto"/>
        <w:left w:val="none" w:sz="0" w:space="0" w:color="auto"/>
        <w:bottom w:val="none" w:sz="0" w:space="0" w:color="auto"/>
        <w:right w:val="none" w:sz="0" w:space="0" w:color="auto"/>
      </w:divBdr>
    </w:div>
    <w:div w:id="1503009748">
      <w:bodyDiv w:val="1"/>
      <w:marLeft w:val="0"/>
      <w:marRight w:val="0"/>
      <w:marTop w:val="0"/>
      <w:marBottom w:val="0"/>
      <w:divBdr>
        <w:top w:val="none" w:sz="0" w:space="0" w:color="auto"/>
        <w:left w:val="none" w:sz="0" w:space="0" w:color="auto"/>
        <w:bottom w:val="none" w:sz="0" w:space="0" w:color="auto"/>
        <w:right w:val="none" w:sz="0" w:space="0" w:color="auto"/>
      </w:divBdr>
    </w:div>
    <w:div w:id="1520242535">
      <w:bodyDiv w:val="1"/>
      <w:marLeft w:val="0"/>
      <w:marRight w:val="0"/>
      <w:marTop w:val="0"/>
      <w:marBottom w:val="0"/>
      <w:divBdr>
        <w:top w:val="none" w:sz="0" w:space="0" w:color="auto"/>
        <w:left w:val="none" w:sz="0" w:space="0" w:color="auto"/>
        <w:bottom w:val="none" w:sz="0" w:space="0" w:color="auto"/>
        <w:right w:val="none" w:sz="0" w:space="0" w:color="auto"/>
      </w:divBdr>
    </w:div>
    <w:div w:id="1573660661">
      <w:bodyDiv w:val="1"/>
      <w:marLeft w:val="0"/>
      <w:marRight w:val="0"/>
      <w:marTop w:val="0"/>
      <w:marBottom w:val="0"/>
      <w:divBdr>
        <w:top w:val="none" w:sz="0" w:space="0" w:color="auto"/>
        <w:left w:val="none" w:sz="0" w:space="0" w:color="auto"/>
        <w:bottom w:val="none" w:sz="0" w:space="0" w:color="auto"/>
        <w:right w:val="none" w:sz="0" w:space="0" w:color="auto"/>
      </w:divBdr>
    </w:div>
    <w:div w:id="1677464275">
      <w:bodyDiv w:val="1"/>
      <w:marLeft w:val="0"/>
      <w:marRight w:val="0"/>
      <w:marTop w:val="0"/>
      <w:marBottom w:val="0"/>
      <w:divBdr>
        <w:top w:val="none" w:sz="0" w:space="0" w:color="auto"/>
        <w:left w:val="none" w:sz="0" w:space="0" w:color="auto"/>
        <w:bottom w:val="none" w:sz="0" w:space="0" w:color="auto"/>
        <w:right w:val="none" w:sz="0" w:space="0" w:color="auto"/>
      </w:divBdr>
    </w:div>
    <w:div w:id="21433762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maps.cdrc.ac.uk" TargetMode="Externa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maps.cdrc.ac.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routino.org"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226175A-65D5-42A3-A06A-9259D0B6A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9</Pages>
  <Words>27606</Words>
  <Characters>157356</Characters>
  <Application>Microsoft Office Word</Application>
  <DocSecurity>0</DocSecurity>
  <Lines>1311</Lines>
  <Paragraphs>3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5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n, Mark</dc:creator>
  <cp:keywords/>
  <dc:description/>
  <cp:lastModifiedBy>Green, Mark</cp:lastModifiedBy>
  <cp:revision>5</cp:revision>
  <cp:lastPrinted>2018-03-17T15:16:00Z</cp:lastPrinted>
  <dcterms:created xsi:type="dcterms:W3CDTF">2018-08-09T11:48:00Z</dcterms:created>
  <dcterms:modified xsi:type="dcterms:W3CDTF">2018-08-09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harvard-cite-them-right</vt:lpwstr>
  </property>
  <property fmtid="{D5CDD505-2E9C-101B-9397-08002B2CF9AE}" pid="24" name="Mendeley Unique User Id_1">
    <vt:lpwstr>a6baa682-596c-368b-87dc-891d3370777e</vt:lpwstr>
  </property>
</Properties>
</file>